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D178F" w14:textId="2DFE9A55" w:rsidR="00AF7F68" w:rsidRPr="005D18DE" w:rsidRDefault="00744A64" w:rsidP="00744A64">
      <w:pPr>
        <w:pStyle w:val="Heading1"/>
        <w:rPr>
          <w:rFonts w:cs="Arial"/>
        </w:rPr>
      </w:pPr>
      <w:r w:rsidRPr="005D18DE">
        <w:rPr>
          <w:rFonts w:cs="Arial"/>
        </w:rPr>
        <w:t>Welcome to Arapahoe Community College</w:t>
      </w:r>
    </w:p>
    <w:p w14:paraId="1B737AA2" w14:textId="08027608" w:rsidR="00744A64" w:rsidRPr="005D18DE" w:rsidRDefault="00744A64" w:rsidP="00744A64">
      <w:pPr>
        <w:rPr>
          <w:rFonts w:cs="Arial"/>
          <w:szCs w:val="24"/>
        </w:rPr>
      </w:pPr>
      <w:r w:rsidRPr="005D18DE">
        <w:rPr>
          <w:rFonts w:cs="Arial"/>
          <w:szCs w:val="24"/>
        </w:rPr>
        <w:t>Start here. Move mountains anywhere.</w:t>
      </w:r>
    </w:p>
    <w:p w14:paraId="6176D5EA" w14:textId="0FFDA260" w:rsidR="005D18DE" w:rsidRPr="005D18DE" w:rsidRDefault="005D18DE" w:rsidP="005D18DE">
      <w:pPr>
        <w:pStyle w:val="Heading2"/>
      </w:pPr>
      <w:r w:rsidRPr="005D18DE">
        <w:t>Degrees we offer</w:t>
      </w:r>
    </w:p>
    <w:p w14:paraId="4EF570C8" w14:textId="2555A898" w:rsidR="005D18DE" w:rsidRPr="005D18DE" w:rsidRDefault="005D18DE" w:rsidP="005D18DE">
      <w:pPr>
        <w:pStyle w:val="Heading3"/>
        <w:rPr>
          <w:rFonts w:cs="Arial"/>
        </w:rPr>
      </w:pPr>
      <w:r w:rsidRPr="005D18DE">
        <w:rPr>
          <w:rFonts w:cs="Arial"/>
        </w:rPr>
        <w:t>AA - Associate of Arts</w:t>
      </w:r>
    </w:p>
    <w:p w14:paraId="104AF320" w14:textId="658206BF" w:rsidR="005D18DE" w:rsidRPr="005D18DE" w:rsidRDefault="005D18DE" w:rsidP="005D18DE">
      <w:r w:rsidRPr="005D18DE">
        <w:t>This degree prepares you to transfer to a 4-year institution. If your goal is a degree in the humanities, arts, and social sciences, we have numerous programs that will get you on your way. AA degrees are around 60 credits and as a full-time student, you can finish in two years.</w:t>
      </w:r>
    </w:p>
    <w:p w14:paraId="3646CC94" w14:textId="41A38482" w:rsidR="005D18DE" w:rsidRPr="005D18DE" w:rsidRDefault="005D18DE" w:rsidP="005D18DE">
      <w:pPr>
        <w:pStyle w:val="Heading3"/>
        <w:rPr>
          <w:rFonts w:cs="Arial"/>
        </w:rPr>
      </w:pPr>
      <w:r w:rsidRPr="005D18DE">
        <w:rPr>
          <w:rFonts w:cs="Arial"/>
        </w:rPr>
        <w:t>AS - Associate of Science</w:t>
      </w:r>
    </w:p>
    <w:p w14:paraId="4849AFB1" w14:textId="391F4FF6" w:rsidR="005D18DE" w:rsidRPr="005D18DE" w:rsidRDefault="005D18DE" w:rsidP="005D18DE">
      <w:pPr>
        <w:rPr>
          <w:rFonts w:cs="Arial"/>
        </w:rPr>
      </w:pPr>
      <w:r w:rsidRPr="005D18DE">
        <w:rPr>
          <w:rFonts w:cs="Arial"/>
        </w:rPr>
        <w:t>This degree prepares you to transfer to a 4-year institution. If you’re looking to get into a STEM field, we have degrees that will get you started in the study of math and sciences. AS degrees are around 60 credits and as a full-time student, you can finish in two years.</w:t>
      </w:r>
    </w:p>
    <w:p w14:paraId="65214E0D" w14:textId="0DF05361" w:rsidR="005D18DE" w:rsidRPr="005D18DE" w:rsidRDefault="005D18DE" w:rsidP="005D18DE">
      <w:pPr>
        <w:pStyle w:val="Heading3"/>
        <w:rPr>
          <w:rFonts w:cs="Arial"/>
        </w:rPr>
      </w:pPr>
      <w:r w:rsidRPr="005D18DE">
        <w:rPr>
          <w:rFonts w:cs="Arial"/>
        </w:rPr>
        <w:t>AAS - Associate of Applied Science</w:t>
      </w:r>
    </w:p>
    <w:p w14:paraId="014B56F4" w14:textId="7A944A9D" w:rsidR="005D18DE" w:rsidRPr="005D18DE" w:rsidRDefault="005D18DE" w:rsidP="005D18DE">
      <w:pPr>
        <w:rPr>
          <w:rFonts w:cs="Arial"/>
        </w:rPr>
      </w:pPr>
      <w:r w:rsidRPr="005D18DE">
        <w:rPr>
          <w:rFonts w:cs="Arial"/>
        </w:rPr>
        <w:t>This degree gives you the training you need to start a career in business, emergency services, healthcare, IT, media, and technology fields, and get you out into the workforce right after graduation. AAS degrees are around 60 credits and as a full-time student, you can finish in two years.</w:t>
      </w:r>
    </w:p>
    <w:p w14:paraId="7C437DAB" w14:textId="25C7A839" w:rsidR="005D18DE" w:rsidRPr="005D18DE" w:rsidRDefault="005D18DE" w:rsidP="005D18DE">
      <w:pPr>
        <w:pStyle w:val="Heading3"/>
        <w:rPr>
          <w:rFonts w:cs="Arial"/>
        </w:rPr>
      </w:pPr>
      <w:r w:rsidRPr="005D18DE">
        <w:rPr>
          <w:rFonts w:cs="Arial"/>
        </w:rPr>
        <w:t>BAS &amp; BSN - Bachelor’s Degrees</w:t>
      </w:r>
    </w:p>
    <w:p w14:paraId="25FF6425" w14:textId="78A24B7D" w:rsidR="005D18DE" w:rsidRPr="005D18DE" w:rsidRDefault="004518BD" w:rsidP="005D18DE">
      <w:pPr>
        <w:rPr>
          <w:rFonts w:cs="Arial"/>
        </w:rPr>
      </w:pPr>
      <w:r>
        <w:rPr>
          <w:rFonts w:cs="Arial"/>
        </w:rPr>
        <w:t>Earn a</w:t>
      </w:r>
      <w:r w:rsidR="005D18DE" w:rsidRPr="005D18DE">
        <w:rPr>
          <w:rFonts w:cs="Arial"/>
        </w:rPr>
        <w:t xml:space="preserve"> 4-year degree without the cost of a 4-year university! We offer Bachelor’s degrees in our Health and Public Services Pathways, so that you can further your career, while saving money. Each Bachelor’s degree builds on your associate degree or program qualifications and as a full-time student you can finish in two years.</w:t>
      </w:r>
    </w:p>
    <w:p w14:paraId="59BACB41" w14:textId="77777777" w:rsidR="005D18DE" w:rsidRPr="005D18DE" w:rsidRDefault="005D18DE" w:rsidP="005D18DE">
      <w:pPr>
        <w:pStyle w:val="Heading3"/>
        <w:rPr>
          <w:rFonts w:cs="Arial"/>
        </w:rPr>
      </w:pPr>
      <w:r w:rsidRPr="005D18DE">
        <w:rPr>
          <w:rFonts w:cs="Arial"/>
        </w:rPr>
        <w:t>CERTIFICATES</w:t>
      </w:r>
    </w:p>
    <w:p w14:paraId="76D2D6F0" w14:textId="46E6F033" w:rsidR="005D18DE" w:rsidRPr="005D18DE" w:rsidRDefault="005D18DE" w:rsidP="005D18DE">
      <w:pPr>
        <w:rPr>
          <w:rFonts w:cs="Arial"/>
        </w:rPr>
      </w:pPr>
      <w:r w:rsidRPr="005D18DE">
        <w:rPr>
          <w:rFonts w:cs="Arial"/>
        </w:rPr>
        <w:t xml:space="preserve">We offer over 40 certificate programs in a variety of fields that will boost your skills and resume. Additionally, you can receive certificates at the same time you are earning your degree to get workforce ready! Our certificates vary from </w:t>
      </w:r>
      <w:r w:rsidR="00DC0E4B">
        <w:rPr>
          <w:rFonts w:cs="Arial"/>
        </w:rPr>
        <w:t>6</w:t>
      </w:r>
      <w:r w:rsidRPr="005D18DE">
        <w:rPr>
          <w:rFonts w:cs="Arial"/>
        </w:rPr>
        <w:t xml:space="preserve"> credits to 51 credits, depending on the area of study.</w:t>
      </w:r>
    </w:p>
    <w:p w14:paraId="7FA04F87" w14:textId="4417DDFC" w:rsidR="005D18DE" w:rsidRPr="005D18DE" w:rsidRDefault="005D18DE">
      <w:pPr>
        <w:rPr>
          <w:rFonts w:cs="Arial"/>
        </w:rPr>
      </w:pPr>
      <w:r w:rsidRPr="005D18DE">
        <w:rPr>
          <w:rFonts w:cs="Arial"/>
        </w:rPr>
        <w:br w:type="page"/>
      </w:r>
    </w:p>
    <w:p w14:paraId="62ABF4C5" w14:textId="16D2689E" w:rsidR="005D18DE" w:rsidRDefault="005D18DE" w:rsidP="005D18DE">
      <w:pPr>
        <w:pStyle w:val="Heading2"/>
      </w:pPr>
      <w:r>
        <w:lastRenderedPageBreak/>
        <w:t>Welcome</w:t>
      </w:r>
    </w:p>
    <w:p w14:paraId="38D87C24" w14:textId="5D14F710" w:rsidR="005D18DE" w:rsidRDefault="005D18DE" w:rsidP="00FF2D14">
      <w:r>
        <w:rPr>
          <w:spacing w:val="-7"/>
          <w:w w:val="95"/>
        </w:rPr>
        <w:t xml:space="preserve">“Welcome </w:t>
      </w:r>
      <w:r>
        <w:rPr>
          <w:spacing w:val="-3"/>
          <w:w w:val="95"/>
        </w:rPr>
        <w:t xml:space="preserve">to </w:t>
      </w:r>
      <w:r>
        <w:rPr>
          <w:w w:val="95"/>
        </w:rPr>
        <w:t xml:space="preserve">ACC </w:t>
      </w:r>
      <w:r>
        <w:rPr>
          <w:spacing w:val="-4"/>
          <w:w w:val="95"/>
        </w:rPr>
        <w:t xml:space="preserve">where </w:t>
      </w:r>
      <w:r>
        <w:rPr>
          <w:w w:val="95"/>
        </w:rPr>
        <w:t xml:space="preserve">student </w:t>
      </w:r>
      <w:r>
        <w:t xml:space="preserve">success </w:t>
      </w:r>
      <w:r>
        <w:rPr>
          <w:spacing w:val="-3"/>
        </w:rPr>
        <w:t xml:space="preserve">is </w:t>
      </w:r>
      <w:r>
        <w:rPr>
          <w:spacing w:val="-4"/>
        </w:rPr>
        <w:t xml:space="preserve">our </w:t>
      </w:r>
      <w:r>
        <w:rPr>
          <w:spacing w:val="-3"/>
        </w:rPr>
        <w:t xml:space="preserve">#1 </w:t>
      </w:r>
      <w:r>
        <w:rPr>
          <w:spacing w:val="-7"/>
        </w:rPr>
        <w:t xml:space="preserve">priority. </w:t>
      </w:r>
      <w:r>
        <w:t xml:space="preserve">A decision </w:t>
      </w:r>
      <w:r>
        <w:rPr>
          <w:spacing w:val="-3"/>
        </w:rPr>
        <w:t xml:space="preserve">to </w:t>
      </w:r>
      <w:r>
        <w:t xml:space="preserve">attend ACC </w:t>
      </w:r>
      <w:r>
        <w:rPr>
          <w:spacing w:val="-3"/>
        </w:rPr>
        <w:t xml:space="preserve">is </w:t>
      </w:r>
      <w:r>
        <w:t xml:space="preserve">a </w:t>
      </w:r>
      <w:r>
        <w:rPr>
          <w:w w:val="95"/>
        </w:rPr>
        <w:t>decision</w:t>
      </w:r>
      <w:r>
        <w:rPr>
          <w:spacing w:val="-17"/>
          <w:w w:val="95"/>
        </w:rPr>
        <w:t xml:space="preserve"> </w:t>
      </w:r>
      <w:r>
        <w:rPr>
          <w:spacing w:val="-3"/>
          <w:w w:val="95"/>
        </w:rPr>
        <w:t>to</w:t>
      </w:r>
      <w:r>
        <w:rPr>
          <w:spacing w:val="-16"/>
          <w:w w:val="95"/>
        </w:rPr>
        <w:t xml:space="preserve"> </w:t>
      </w:r>
      <w:r>
        <w:rPr>
          <w:w w:val="95"/>
        </w:rPr>
        <w:t>invest</w:t>
      </w:r>
      <w:r>
        <w:rPr>
          <w:spacing w:val="-16"/>
          <w:w w:val="95"/>
        </w:rPr>
        <w:t xml:space="preserve"> </w:t>
      </w:r>
      <w:r>
        <w:rPr>
          <w:spacing w:val="-3"/>
          <w:w w:val="95"/>
        </w:rPr>
        <w:t>in</w:t>
      </w:r>
      <w:r>
        <w:rPr>
          <w:spacing w:val="-17"/>
          <w:w w:val="95"/>
        </w:rPr>
        <w:t xml:space="preserve"> </w:t>
      </w:r>
      <w:r>
        <w:rPr>
          <w:spacing w:val="-4"/>
          <w:w w:val="95"/>
        </w:rPr>
        <w:t>your</w:t>
      </w:r>
      <w:r>
        <w:rPr>
          <w:spacing w:val="-16"/>
          <w:w w:val="95"/>
        </w:rPr>
        <w:t xml:space="preserve"> </w:t>
      </w:r>
      <w:r>
        <w:rPr>
          <w:w w:val="95"/>
        </w:rPr>
        <w:t>future</w:t>
      </w:r>
      <w:r>
        <w:rPr>
          <w:spacing w:val="-16"/>
          <w:w w:val="95"/>
        </w:rPr>
        <w:t xml:space="preserve"> </w:t>
      </w:r>
      <w:r>
        <w:rPr>
          <w:w w:val="95"/>
        </w:rPr>
        <w:t xml:space="preserve">— </w:t>
      </w:r>
      <w:r>
        <w:rPr>
          <w:spacing w:val="-4"/>
          <w:w w:val="95"/>
        </w:rPr>
        <w:t>where</w:t>
      </w:r>
      <w:r>
        <w:rPr>
          <w:spacing w:val="-38"/>
          <w:w w:val="95"/>
        </w:rPr>
        <w:t xml:space="preserve"> </w:t>
      </w:r>
      <w:r>
        <w:rPr>
          <w:spacing w:val="-4"/>
          <w:w w:val="95"/>
        </w:rPr>
        <w:t>you</w:t>
      </w:r>
      <w:r>
        <w:rPr>
          <w:spacing w:val="-38"/>
          <w:w w:val="95"/>
        </w:rPr>
        <w:t xml:space="preserve"> </w:t>
      </w:r>
      <w:r>
        <w:rPr>
          <w:spacing w:val="-4"/>
          <w:w w:val="95"/>
        </w:rPr>
        <w:t>can</w:t>
      </w:r>
      <w:r>
        <w:rPr>
          <w:spacing w:val="-38"/>
          <w:w w:val="95"/>
        </w:rPr>
        <w:t xml:space="preserve"> </w:t>
      </w:r>
      <w:r>
        <w:rPr>
          <w:spacing w:val="-3"/>
          <w:w w:val="95"/>
        </w:rPr>
        <w:t>go</w:t>
      </w:r>
      <w:r>
        <w:rPr>
          <w:spacing w:val="-38"/>
          <w:w w:val="95"/>
        </w:rPr>
        <w:t xml:space="preserve"> </w:t>
      </w:r>
      <w:r>
        <w:rPr>
          <w:w w:val="95"/>
        </w:rPr>
        <w:t>anywhere.</w:t>
      </w:r>
      <w:r>
        <w:rPr>
          <w:spacing w:val="-38"/>
          <w:w w:val="95"/>
        </w:rPr>
        <w:t xml:space="preserve"> </w:t>
      </w:r>
      <w:r>
        <w:rPr>
          <w:spacing w:val="-11"/>
          <w:w w:val="95"/>
        </w:rPr>
        <w:t xml:space="preserve">We </w:t>
      </w:r>
      <w:r>
        <w:rPr>
          <w:spacing w:val="-7"/>
          <w:w w:val="95"/>
        </w:rPr>
        <w:t>can’t</w:t>
      </w:r>
      <w:r>
        <w:rPr>
          <w:spacing w:val="-26"/>
          <w:w w:val="95"/>
        </w:rPr>
        <w:t xml:space="preserve"> </w:t>
      </w:r>
      <w:r>
        <w:rPr>
          <w:spacing w:val="-4"/>
          <w:w w:val="95"/>
        </w:rPr>
        <w:t>wait</w:t>
      </w:r>
      <w:r>
        <w:rPr>
          <w:spacing w:val="-26"/>
          <w:w w:val="95"/>
        </w:rPr>
        <w:t xml:space="preserve"> </w:t>
      </w:r>
      <w:r>
        <w:rPr>
          <w:spacing w:val="-3"/>
          <w:w w:val="95"/>
        </w:rPr>
        <w:t>to</w:t>
      </w:r>
      <w:r>
        <w:rPr>
          <w:spacing w:val="-25"/>
          <w:w w:val="95"/>
        </w:rPr>
        <w:t xml:space="preserve"> </w:t>
      </w:r>
      <w:r>
        <w:rPr>
          <w:spacing w:val="-4"/>
          <w:w w:val="95"/>
        </w:rPr>
        <w:t>help</w:t>
      </w:r>
      <w:r>
        <w:rPr>
          <w:spacing w:val="-26"/>
          <w:w w:val="95"/>
        </w:rPr>
        <w:t xml:space="preserve"> </w:t>
      </w:r>
      <w:r>
        <w:rPr>
          <w:spacing w:val="-4"/>
          <w:w w:val="95"/>
        </w:rPr>
        <w:t>you</w:t>
      </w:r>
      <w:r>
        <w:rPr>
          <w:spacing w:val="-26"/>
          <w:w w:val="95"/>
        </w:rPr>
        <w:t xml:space="preserve"> </w:t>
      </w:r>
      <w:r>
        <w:rPr>
          <w:spacing w:val="-4"/>
          <w:w w:val="95"/>
        </w:rPr>
        <w:t>get</w:t>
      </w:r>
      <w:r>
        <w:rPr>
          <w:spacing w:val="-25"/>
          <w:w w:val="95"/>
        </w:rPr>
        <w:t xml:space="preserve"> </w:t>
      </w:r>
      <w:r>
        <w:rPr>
          <w:w w:val="95"/>
        </w:rPr>
        <w:t>there!”</w:t>
      </w:r>
    </w:p>
    <w:p w14:paraId="641F3AF5" w14:textId="77777777" w:rsidR="005D18DE" w:rsidRDefault="005D18DE" w:rsidP="00F50C08">
      <w:pPr>
        <w:spacing w:after="0"/>
      </w:pPr>
      <w:r>
        <w:t>DIANA M. DOYLE, Ph.D.</w:t>
      </w:r>
    </w:p>
    <w:p w14:paraId="1D25A697" w14:textId="060D2EA1" w:rsidR="005D18DE" w:rsidRDefault="005D18DE" w:rsidP="00FF2D14">
      <w:pPr>
        <w:rPr>
          <w:w w:val="95"/>
        </w:rPr>
      </w:pPr>
      <w:r>
        <w:rPr>
          <w:w w:val="90"/>
        </w:rPr>
        <w:t xml:space="preserve">President of Arapahoe </w:t>
      </w:r>
      <w:r>
        <w:rPr>
          <w:w w:val="95"/>
        </w:rPr>
        <w:t>Community College</w:t>
      </w:r>
    </w:p>
    <w:p w14:paraId="74DB6664" w14:textId="5CFE813D" w:rsidR="00FF2D14" w:rsidRDefault="00FF2D14" w:rsidP="00FF2D14">
      <w:r>
        <w:t>“Those with ambition and a desire to change their future will find ACC to be the most direct path. This college will shape your inner drive to move mountains—it has for me!”</w:t>
      </w:r>
    </w:p>
    <w:p w14:paraId="33C01CF4" w14:textId="77777777" w:rsidR="00FF2D14" w:rsidRDefault="00FF2D14" w:rsidP="00F50C08">
      <w:pPr>
        <w:spacing w:after="0"/>
      </w:pPr>
      <w:r>
        <w:t>GABE HOUHOULIS</w:t>
      </w:r>
    </w:p>
    <w:p w14:paraId="2104244E" w14:textId="1FC889F3" w:rsidR="005D18DE" w:rsidRDefault="00FF2D14" w:rsidP="00FF2D14">
      <w:r>
        <w:t>ACC Student Body President</w:t>
      </w:r>
    </w:p>
    <w:p w14:paraId="6B60E466" w14:textId="02EF0DE8" w:rsidR="00FF2D14" w:rsidRDefault="00FF2D14" w:rsidP="00FF2D14">
      <w:pPr>
        <w:pStyle w:val="Heading3"/>
      </w:pPr>
      <w:r>
        <w:t>YOUR JOURNEY TO SUCCESS STARTS HERE.</w:t>
      </w:r>
    </w:p>
    <w:p w14:paraId="27F53195" w14:textId="65007603" w:rsidR="00FF2D14" w:rsidRDefault="00FF2D14" w:rsidP="00FF2D14">
      <w:pPr>
        <w:pStyle w:val="Heading4"/>
      </w:pPr>
      <w:r w:rsidRPr="00FF2D14">
        <w:t>EXPLORE.</w:t>
      </w:r>
    </w:p>
    <w:p w14:paraId="4E294C63" w14:textId="087110F0" w:rsidR="00FF2D14" w:rsidRDefault="00FF2D14" w:rsidP="003C78BD">
      <w:pPr>
        <w:pStyle w:val="ListParagraph"/>
        <w:numPr>
          <w:ilvl w:val="0"/>
          <w:numId w:val="1"/>
        </w:numPr>
      </w:pPr>
      <w:r>
        <w:t>ADMISSIONS—dedicated staff to get you started at ACC.</w:t>
      </w:r>
    </w:p>
    <w:p w14:paraId="21644B48" w14:textId="3F0A38E7" w:rsidR="00FF2D14" w:rsidRDefault="00FF2D14" w:rsidP="003C78BD">
      <w:pPr>
        <w:pStyle w:val="ListParagraph"/>
        <w:numPr>
          <w:ilvl w:val="0"/>
          <w:numId w:val="1"/>
        </w:numPr>
      </w:pPr>
      <w:r>
        <w:t>DEGREES—earn an associate, certificate, or bachelor’s degree.</w:t>
      </w:r>
    </w:p>
    <w:p w14:paraId="1FA8D06A" w14:textId="5AC347E3" w:rsidR="00FF2D14" w:rsidRDefault="00FF2D14" w:rsidP="003C78BD">
      <w:pPr>
        <w:pStyle w:val="ListParagraph"/>
        <w:numPr>
          <w:ilvl w:val="0"/>
          <w:numId w:val="1"/>
        </w:numPr>
      </w:pPr>
      <w:r>
        <w:t>CLASSES—offered in Littleton, Castle Rock, Parker, and Online.</w:t>
      </w:r>
    </w:p>
    <w:p w14:paraId="2A504262" w14:textId="03B0CB53" w:rsidR="00FF2D14" w:rsidRDefault="00FF2D14" w:rsidP="003C78BD">
      <w:pPr>
        <w:pStyle w:val="ListParagraph"/>
        <w:numPr>
          <w:ilvl w:val="0"/>
          <w:numId w:val="1"/>
        </w:numPr>
      </w:pPr>
      <w:r>
        <w:t>CONCURRENT ENROLLMENT—for high school students taking classes for college credit.</w:t>
      </w:r>
    </w:p>
    <w:p w14:paraId="640F7534" w14:textId="102CA065" w:rsidR="00FF2D14" w:rsidRDefault="00FF2D14" w:rsidP="003C78BD">
      <w:pPr>
        <w:pStyle w:val="ListParagraph"/>
        <w:numPr>
          <w:ilvl w:val="0"/>
          <w:numId w:val="1"/>
        </w:numPr>
      </w:pPr>
      <w:r>
        <w:t>WORKFORCE &amp; COMMUNITY PROGRAMS—apprenticeships and non-credit courses for skill building.</w:t>
      </w:r>
    </w:p>
    <w:p w14:paraId="4010304B" w14:textId="1C56F333" w:rsidR="00FF2D14" w:rsidRDefault="00FF2D14" w:rsidP="003C78BD">
      <w:pPr>
        <w:pStyle w:val="ListParagraph"/>
        <w:numPr>
          <w:ilvl w:val="0"/>
          <w:numId w:val="1"/>
        </w:numPr>
      </w:pPr>
      <w:r>
        <w:t>FITNESS CENTER—for students, employees, and community members to increase health and wellness at our gym in Littleton.</w:t>
      </w:r>
    </w:p>
    <w:p w14:paraId="4819965F" w14:textId="36C7C88B" w:rsidR="00FF2D14" w:rsidRDefault="00FF2D14" w:rsidP="003C78BD">
      <w:pPr>
        <w:pStyle w:val="ListParagraph"/>
        <w:numPr>
          <w:ilvl w:val="0"/>
          <w:numId w:val="1"/>
        </w:numPr>
      </w:pPr>
      <w:r>
        <w:t>CHILDCARE CENTER—an affordable, safe, and stimulating environment for children of ACC students, staff, and the community.</w:t>
      </w:r>
    </w:p>
    <w:p w14:paraId="18AA8E49" w14:textId="2D88EB9E" w:rsidR="00FF2D14" w:rsidRDefault="00FF2D14" w:rsidP="003C78BD">
      <w:pPr>
        <w:pStyle w:val="ListParagraph"/>
        <w:numPr>
          <w:ilvl w:val="0"/>
          <w:numId w:val="1"/>
        </w:numPr>
      </w:pPr>
      <w:r>
        <w:t>LIBRARY—a collection of books, music, and technology for public use.</w:t>
      </w:r>
    </w:p>
    <w:p w14:paraId="5DBC429B" w14:textId="2941FBF2" w:rsidR="00FF2D14" w:rsidRDefault="00FF2D14" w:rsidP="003C78BD">
      <w:pPr>
        <w:pStyle w:val="ListParagraph"/>
        <w:numPr>
          <w:ilvl w:val="0"/>
          <w:numId w:val="1"/>
        </w:numPr>
      </w:pPr>
      <w:r>
        <w:t>ART GALLERIES—showcases juried artwork featured at the Colorado Gallery of the Arts and the Jantzen Gallery.</w:t>
      </w:r>
    </w:p>
    <w:p w14:paraId="636B4DCD" w14:textId="403DA558" w:rsidR="003C78BD" w:rsidRDefault="003C78BD" w:rsidP="003C78BD">
      <w:pPr>
        <w:pStyle w:val="Heading4"/>
      </w:pPr>
      <w:r w:rsidRPr="003C78BD">
        <w:t>CONNECT.</w:t>
      </w:r>
    </w:p>
    <w:p w14:paraId="2A65213A" w14:textId="14366C98" w:rsidR="003C78BD" w:rsidRDefault="003C78BD" w:rsidP="003C78BD">
      <w:pPr>
        <w:pStyle w:val="ListParagraph"/>
        <w:numPr>
          <w:ilvl w:val="0"/>
          <w:numId w:val="2"/>
        </w:numPr>
      </w:pPr>
      <w:r>
        <w:t>ADVISING—help with academic planning, registration, and degree exploration.</w:t>
      </w:r>
    </w:p>
    <w:p w14:paraId="3129C208" w14:textId="5AB1E6F0" w:rsidR="003C78BD" w:rsidRDefault="003C78BD" w:rsidP="003C78BD">
      <w:pPr>
        <w:pStyle w:val="ListParagraph"/>
        <w:numPr>
          <w:ilvl w:val="0"/>
          <w:numId w:val="2"/>
        </w:numPr>
      </w:pPr>
      <w:r>
        <w:t>CAREER &amp; TRANSFER SERVICES—coaching and resources for assessment assistance with career goals and transfer options.</w:t>
      </w:r>
    </w:p>
    <w:p w14:paraId="2FAAAF19" w14:textId="65E02C73" w:rsidR="003C78BD" w:rsidRDefault="003C78BD" w:rsidP="003C78BD">
      <w:pPr>
        <w:pStyle w:val="ListParagraph"/>
        <w:numPr>
          <w:ilvl w:val="0"/>
          <w:numId w:val="2"/>
        </w:numPr>
      </w:pPr>
      <w:r>
        <w:t>TESTING CENTER—testing services for students, potential students, and community members.</w:t>
      </w:r>
    </w:p>
    <w:p w14:paraId="64043C30" w14:textId="3EA02135" w:rsidR="003C78BD" w:rsidRDefault="003C78BD" w:rsidP="003C78BD">
      <w:pPr>
        <w:pStyle w:val="ListParagraph"/>
        <w:numPr>
          <w:ilvl w:val="0"/>
          <w:numId w:val="2"/>
        </w:numPr>
      </w:pPr>
      <w:r>
        <w:t>TUTORING—peer mentors and tutors providing tips for academic success and help clarify course materials.</w:t>
      </w:r>
    </w:p>
    <w:p w14:paraId="56B78F6E" w14:textId="0AA354B9" w:rsidR="003C78BD" w:rsidRDefault="003C78BD" w:rsidP="003C78BD">
      <w:pPr>
        <w:pStyle w:val="ListParagraph"/>
        <w:numPr>
          <w:ilvl w:val="0"/>
          <w:numId w:val="2"/>
        </w:numPr>
      </w:pPr>
      <w:r>
        <w:t>WRITING CENTER— one-on-one tutoring sessions (in-person and online) to develop writing skills.</w:t>
      </w:r>
    </w:p>
    <w:p w14:paraId="1BE1699D" w14:textId="13AC406C" w:rsidR="003C78BD" w:rsidRDefault="003C78BD" w:rsidP="003C78BD">
      <w:pPr>
        <w:pStyle w:val="ListParagraph"/>
        <w:numPr>
          <w:ilvl w:val="0"/>
          <w:numId w:val="2"/>
        </w:numPr>
      </w:pPr>
      <w:r>
        <w:t>MATH SUPPORT CENTER—drop-in tutoring for all students to ease anxiety and help with all levels of math.</w:t>
      </w:r>
    </w:p>
    <w:p w14:paraId="7CD07CFC" w14:textId="1D541EE9" w:rsidR="003C78BD" w:rsidRDefault="003C78BD" w:rsidP="003C78BD">
      <w:pPr>
        <w:pStyle w:val="ListParagraph"/>
        <w:numPr>
          <w:ilvl w:val="0"/>
          <w:numId w:val="2"/>
        </w:numPr>
      </w:pPr>
      <w:r>
        <w:lastRenderedPageBreak/>
        <w:t>DISABILITY ACCESS SERVICES—encourages and celebrates accessibility, accountability, and self-advocacy for students.</w:t>
      </w:r>
    </w:p>
    <w:p w14:paraId="17FCF80A" w14:textId="51042C10" w:rsidR="003C78BD" w:rsidRDefault="003C78BD" w:rsidP="003C78BD">
      <w:pPr>
        <w:pStyle w:val="ListParagraph"/>
        <w:numPr>
          <w:ilvl w:val="0"/>
          <w:numId w:val="2"/>
        </w:numPr>
      </w:pPr>
      <w:r>
        <w:t>VETERAN BENEFITS—support resources to assist in the transition from soldier to student.</w:t>
      </w:r>
    </w:p>
    <w:p w14:paraId="281B4804" w14:textId="19971152" w:rsidR="009309A9" w:rsidRDefault="006E07ED" w:rsidP="006E07ED">
      <w:pPr>
        <w:pStyle w:val="Heading2"/>
      </w:pPr>
      <w:r w:rsidRPr="006E07ED">
        <w:t>TUITION</w:t>
      </w:r>
    </w:p>
    <w:p w14:paraId="53804743" w14:textId="483BB030" w:rsidR="006E07ED" w:rsidRDefault="009D3ADB" w:rsidP="006E07ED">
      <w:r w:rsidRPr="009D3ADB">
        <w:t>We have ONE OF THE LOWEST tuitions among Colorado’s public higher education institutions. If you are seeking an even more affordable education, our financial aid advisors are great resources to find more ways to pay for college and save you money.</w:t>
      </w:r>
    </w:p>
    <w:p w14:paraId="34E305C4" w14:textId="2F2F4086" w:rsidR="00F23477" w:rsidRDefault="002B7511" w:rsidP="001353F8">
      <w:pPr>
        <w:pStyle w:val="Heading3"/>
      </w:pPr>
      <w:r>
        <w:t xml:space="preserve">ACC </w:t>
      </w:r>
      <w:r w:rsidR="001353F8">
        <w:t>Tuition</w:t>
      </w:r>
      <w:r>
        <w:t xml:space="preserve"> Effective</w:t>
      </w:r>
      <w:r w:rsidR="001353F8">
        <w:t xml:space="preserve"> Fall 2019*</w:t>
      </w:r>
    </w:p>
    <w:tbl>
      <w:tblPr>
        <w:tblStyle w:val="TableGrid"/>
        <w:tblW w:w="10345" w:type="dxa"/>
        <w:tblLayout w:type="fixed"/>
        <w:tblLook w:val="06A0" w:firstRow="1" w:lastRow="0" w:firstColumn="1" w:lastColumn="0" w:noHBand="1" w:noVBand="1"/>
      </w:tblPr>
      <w:tblGrid>
        <w:gridCol w:w="1345"/>
        <w:gridCol w:w="2250"/>
        <w:gridCol w:w="2250"/>
        <w:gridCol w:w="2295"/>
        <w:gridCol w:w="2205"/>
      </w:tblGrid>
      <w:tr w:rsidR="00625070" w14:paraId="64E53E5E" w14:textId="77777777" w:rsidTr="000B2676">
        <w:trPr>
          <w:trHeight w:val="611"/>
        </w:trPr>
        <w:tc>
          <w:tcPr>
            <w:tcW w:w="1345" w:type="dxa"/>
          </w:tcPr>
          <w:p w14:paraId="54D16C68" w14:textId="77777777" w:rsidR="00625070" w:rsidRDefault="00625070" w:rsidP="00AF7F68">
            <w:pPr>
              <w:pStyle w:val="TableParagraph"/>
              <w:spacing w:before="33"/>
              <w:ind w:left="215" w:right="205"/>
              <w:jc w:val="center"/>
              <w:rPr>
                <w:sz w:val="19"/>
              </w:rPr>
            </w:pPr>
            <w:r>
              <w:rPr>
                <w:sz w:val="19"/>
              </w:rPr>
              <w:t>Credits</w:t>
            </w:r>
          </w:p>
        </w:tc>
        <w:tc>
          <w:tcPr>
            <w:tcW w:w="2250" w:type="dxa"/>
          </w:tcPr>
          <w:p w14:paraId="0138C52D" w14:textId="77777777" w:rsidR="00625070" w:rsidRDefault="00625070" w:rsidP="00AF7F68">
            <w:pPr>
              <w:pStyle w:val="TableParagraph"/>
              <w:spacing w:before="33" w:line="228" w:lineRule="exact"/>
              <w:ind w:left="80"/>
              <w:rPr>
                <w:sz w:val="19"/>
              </w:rPr>
            </w:pPr>
            <w:r>
              <w:rPr>
                <w:sz w:val="19"/>
              </w:rPr>
              <w:t>Traditional</w:t>
            </w:r>
          </w:p>
          <w:p w14:paraId="79F0F855" w14:textId="77777777" w:rsidR="00625070" w:rsidRDefault="00625070" w:rsidP="00AF7F68">
            <w:pPr>
              <w:pStyle w:val="TableParagraph"/>
              <w:spacing w:line="228" w:lineRule="exact"/>
              <w:ind w:left="80"/>
              <w:rPr>
                <w:sz w:val="19"/>
              </w:rPr>
            </w:pPr>
            <w:r>
              <w:rPr>
                <w:sz w:val="19"/>
              </w:rPr>
              <w:t>(Resident / Non-Res)</w:t>
            </w:r>
          </w:p>
        </w:tc>
        <w:tc>
          <w:tcPr>
            <w:tcW w:w="2250" w:type="dxa"/>
          </w:tcPr>
          <w:p w14:paraId="2C73BC6F" w14:textId="77777777" w:rsidR="00625070" w:rsidRDefault="00625070" w:rsidP="00AF7F68">
            <w:pPr>
              <w:pStyle w:val="TableParagraph"/>
              <w:spacing w:before="33" w:line="228" w:lineRule="exact"/>
              <w:ind w:left="80"/>
              <w:rPr>
                <w:sz w:val="19"/>
              </w:rPr>
            </w:pPr>
            <w:r>
              <w:rPr>
                <w:sz w:val="19"/>
              </w:rPr>
              <w:t>ACC Online</w:t>
            </w:r>
          </w:p>
          <w:p w14:paraId="6F10AE63" w14:textId="77777777" w:rsidR="00625070" w:rsidRDefault="00625070" w:rsidP="00AF7F68">
            <w:pPr>
              <w:pStyle w:val="TableParagraph"/>
              <w:spacing w:line="228" w:lineRule="exact"/>
              <w:ind w:left="80"/>
              <w:rPr>
                <w:sz w:val="19"/>
              </w:rPr>
            </w:pPr>
            <w:r>
              <w:rPr>
                <w:sz w:val="19"/>
              </w:rPr>
              <w:t>(Resident / Non-Res)</w:t>
            </w:r>
          </w:p>
        </w:tc>
        <w:tc>
          <w:tcPr>
            <w:tcW w:w="2295" w:type="dxa"/>
          </w:tcPr>
          <w:p w14:paraId="6DFEF16A" w14:textId="77777777" w:rsidR="00625070" w:rsidRDefault="00625070" w:rsidP="00AF7F68">
            <w:pPr>
              <w:pStyle w:val="TableParagraph"/>
              <w:spacing w:before="33" w:line="228" w:lineRule="exact"/>
              <w:ind w:left="80"/>
              <w:rPr>
                <w:sz w:val="19"/>
              </w:rPr>
            </w:pPr>
            <w:r>
              <w:rPr>
                <w:sz w:val="19"/>
              </w:rPr>
              <w:t>BAS-ESA</w:t>
            </w:r>
          </w:p>
          <w:p w14:paraId="68806D9C" w14:textId="77777777" w:rsidR="00625070" w:rsidRDefault="00625070" w:rsidP="00AF7F68">
            <w:pPr>
              <w:pStyle w:val="TableParagraph"/>
              <w:spacing w:line="228" w:lineRule="exact"/>
              <w:ind w:left="80"/>
              <w:rPr>
                <w:sz w:val="19"/>
              </w:rPr>
            </w:pPr>
            <w:r>
              <w:rPr>
                <w:sz w:val="19"/>
              </w:rPr>
              <w:t>(Resident / Non-Res)</w:t>
            </w:r>
          </w:p>
        </w:tc>
        <w:tc>
          <w:tcPr>
            <w:tcW w:w="2205" w:type="dxa"/>
          </w:tcPr>
          <w:p w14:paraId="21F9EE7D" w14:textId="77777777" w:rsidR="00625070" w:rsidRDefault="00625070" w:rsidP="00AF7F68">
            <w:pPr>
              <w:pStyle w:val="TableParagraph"/>
              <w:spacing w:before="33" w:line="228" w:lineRule="exact"/>
              <w:ind w:left="80"/>
              <w:rPr>
                <w:sz w:val="19"/>
              </w:rPr>
            </w:pPr>
            <w:r>
              <w:rPr>
                <w:w w:val="105"/>
                <w:sz w:val="19"/>
              </w:rPr>
              <w:t>RN-BSN</w:t>
            </w:r>
          </w:p>
          <w:p w14:paraId="0C3EEBB5" w14:textId="77777777" w:rsidR="00625070" w:rsidRDefault="00625070" w:rsidP="00AF7F68">
            <w:pPr>
              <w:pStyle w:val="TableParagraph"/>
              <w:spacing w:line="228" w:lineRule="exact"/>
              <w:ind w:left="80"/>
              <w:rPr>
                <w:sz w:val="19"/>
              </w:rPr>
            </w:pPr>
            <w:r>
              <w:rPr>
                <w:sz w:val="19"/>
              </w:rPr>
              <w:t>(Resident / Non-Res)</w:t>
            </w:r>
          </w:p>
        </w:tc>
      </w:tr>
      <w:tr w:rsidR="00625070" w14:paraId="3ECD7908" w14:textId="77777777" w:rsidTr="000B2676">
        <w:trPr>
          <w:trHeight w:val="348"/>
        </w:trPr>
        <w:tc>
          <w:tcPr>
            <w:tcW w:w="1345" w:type="dxa"/>
          </w:tcPr>
          <w:p w14:paraId="49967E28" w14:textId="77777777" w:rsidR="00625070" w:rsidRDefault="00625070" w:rsidP="00AF7F68">
            <w:pPr>
              <w:pStyle w:val="TableParagraph"/>
              <w:spacing w:before="33"/>
              <w:ind w:left="9"/>
              <w:jc w:val="center"/>
              <w:rPr>
                <w:sz w:val="19"/>
              </w:rPr>
            </w:pPr>
            <w:r>
              <w:rPr>
                <w:w w:val="106"/>
                <w:sz w:val="19"/>
              </w:rPr>
              <w:t>1</w:t>
            </w:r>
          </w:p>
        </w:tc>
        <w:tc>
          <w:tcPr>
            <w:tcW w:w="2250" w:type="dxa"/>
          </w:tcPr>
          <w:p w14:paraId="2D728E7D" w14:textId="313FB0CD" w:rsidR="00625070" w:rsidRDefault="007F5EE8" w:rsidP="00AF7F68">
            <w:pPr>
              <w:pStyle w:val="TableParagraph"/>
              <w:spacing w:before="33"/>
              <w:ind w:left="80"/>
              <w:rPr>
                <w:sz w:val="19"/>
              </w:rPr>
            </w:pPr>
            <w:r w:rsidRPr="007F5EE8">
              <w:rPr>
                <w:sz w:val="19"/>
              </w:rPr>
              <w:t>$190.07 / $665.97</w:t>
            </w:r>
          </w:p>
        </w:tc>
        <w:tc>
          <w:tcPr>
            <w:tcW w:w="2250" w:type="dxa"/>
          </w:tcPr>
          <w:p w14:paraId="1ED10F9A" w14:textId="50515926" w:rsidR="00625070" w:rsidRDefault="000E12D5" w:rsidP="00AF7F68">
            <w:pPr>
              <w:pStyle w:val="TableParagraph"/>
              <w:spacing w:before="33"/>
              <w:ind w:left="80"/>
              <w:rPr>
                <w:sz w:val="19"/>
              </w:rPr>
            </w:pPr>
            <w:r w:rsidRPr="000E12D5">
              <w:rPr>
                <w:sz w:val="19"/>
              </w:rPr>
              <w:t>$295.75 / $433.80</w:t>
            </w:r>
          </w:p>
        </w:tc>
        <w:tc>
          <w:tcPr>
            <w:tcW w:w="2295" w:type="dxa"/>
          </w:tcPr>
          <w:p w14:paraId="555057A4" w14:textId="77777777" w:rsidR="00625070" w:rsidRDefault="00625070" w:rsidP="00AF7F68">
            <w:pPr>
              <w:pStyle w:val="TableParagraph"/>
              <w:spacing w:before="33"/>
              <w:ind w:left="80"/>
              <w:rPr>
                <w:sz w:val="19"/>
              </w:rPr>
            </w:pPr>
            <w:r>
              <w:rPr>
                <w:sz w:val="19"/>
              </w:rPr>
              <w:t>$295.50 / $433.55</w:t>
            </w:r>
          </w:p>
        </w:tc>
        <w:tc>
          <w:tcPr>
            <w:tcW w:w="2205" w:type="dxa"/>
          </w:tcPr>
          <w:p w14:paraId="063F2079" w14:textId="0AAC25B4" w:rsidR="00625070" w:rsidRDefault="000E12D5" w:rsidP="00AF7F68">
            <w:pPr>
              <w:pStyle w:val="TableParagraph"/>
              <w:spacing w:before="33"/>
              <w:ind w:left="80"/>
              <w:rPr>
                <w:sz w:val="19"/>
              </w:rPr>
            </w:pPr>
            <w:r w:rsidRPr="000E12D5">
              <w:rPr>
                <w:sz w:val="19"/>
              </w:rPr>
              <w:t>$382.55 / $476.55</w:t>
            </w:r>
          </w:p>
        </w:tc>
      </w:tr>
      <w:tr w:rsidR="00625070" w14:paraId="4B2907B4" w14:textId="77777777" w:rsidTr="000B2676">
        <w:trPr>
          <w:trHeight w:val="348"/>
        </w:trPr>
        <w:tc>
          <w:tcPr>
            <w:tcW w:w="1345" w:type="dxa"/>
          </w:tcPr>
          <w:p w14:paraId="6BA8EEC9" w14:textId="77777777" w:rsidR="00625070" w:rsidRDefault="00625070" w:rsidP="00AF7F68">
            <w:pPr>
              <w:pStyle w:val="TableParagraph"/>
              <w:spacing w:before="33"/>
              <w:ind w:left="9"/>
              <w:jc w:val="center"/>
              <w:rPr>
                <w:sz w:val="19"/>
              </w:rPr>
            </w:pPr>
            <w:r>
              <w:rPr>
                <w:w w:val="106"/>
                <w:sz w:val="19"/>
              </w:rPr>
              <w:t>6</w:t>
            </w:r>
          </w:p>
        </w:tc>
        <w:tc>
          <w:tcPr>
            <w:tcW w:w="2250" w:type="dxa"/>
          </w:tcPr>
          <w:p w14:paraId="4ADD8EC7" w14:textId="00E64D92" w:rsidR="00625070" w:rsidRDefault="009E7B2D" w:rsidP="00AF7F68">
            <w:pPr>
              <w:pStyle w:val="TableParagraph"/>
              <w:spacing w:before="33"/>
              <w:ind w:left="79"/>
              <w:rPr>
                <w:sz w:val="19"/>
              </w:rPr>
            </w:pPr>
            <w:r w:rsidRPr="009E7B2D">
              <w:rPr>
                <w:sz w:val="19"/>
              </w:rPr>
              <w:t>$1019.42 / $3874.82</w:t>
            </w:r>
          </w:p>
        </w:tc>
        <w:tc>
          <w:tcPr>
            <w:tcW w:w="2250" w:type="dxa"/>
          </w:tcPr>
          <w:p w14:paraId="30BB4894" w14:textId="2A9BF703" w:rsidR="00625070" w:rsidRDefault="009E7B2D" w:rsidP="00AF7F68">
            <w:pPr>
              <w:pStyle w:val="TableParagraph"/>
              <w:spacing w:before="33"/>
              <w:ind w:left="79"/>
              <w:rPr>
                <w:sz w:val="19"/>
              </w:rPr>
            </w:pPr>
            <w:r w:rsidRPr="009E7B2D">
              <w:rPr>
                <w:sz w:val="19"/>
              </w:rPr>
              <w:t>$1653.50 / $2481.80</w:t>
            </w:r>
          </w:p>
        </w:tc>
        <w:tc>
          <w:tcPr>
            <w:tcW w:w="2295" w:type="dxa"/>
          </w:tcPr>
          <w:p w14:paraId="1BDC18E7" w14:textId="789049C1" w:rsidR="00625070" w:rsidRDefault="00732106" w:rsidP="00AF7F68">
            <w:pPr>
              <w:pStyle w:val="TableParagraph"/>
              <w:spacing w:before="33"/>
              <w:ind w:left="79"/>
              <w:rPr>
                <w:sz w:val="19"/>
              </w:rPr>
            </w:pPr>
            <w:r w:rsidRPr="00732106">
              <w:rPr>
                <w:sz w:val="19"/>
              </w:rPr>
              <w:t>$1653.50 / $2481.80</w:t>
            </w:r>
          </w:p>
        </w:tc>
        <w:tc>
          <w:tcPr>
            <w:tcW w:w="2205" w:type="dxa"/>
          </w:tcPr>
          <w:p w14:paraId="65B4262A" w14:textId="59ADB2E1" w:rsidR="00625070" w:rsidRDefault="000773DD" w:rsidP="00AF7F68">
            <w:pPr>
              <w:pStyle w:val="TableParagraph"/>
              <w:spacing w:before="33"/>
              <w:ind w:left="79"/>
              <w:rPr>
                <w:sz w:val="19"/>
              </w:rPr>
            </w:pPr>
            <w:r w:rsidRPr="000773DD">
              <w:rPr>
                <w:sz w:val="19"/>
              </w:rPr>
              <w:t>$2174.30 / $2738.30</w:t>
            </w:r>
          </w:p>
        </w:tc>
      </w:tr>
      <w:tr w:rsidR="00625070" w14:paraId="1DADC844" w14:textId="77777777" w:rsidTr="000B2676">
        <w:trPr>
          <w:trHeight w:val="348"/>
        </w:trPr>
        <w:tc>
          <w:tcPr>
            <w:tcW w:w="1345" w:type="dxa"/>
          </w:tcPr>
          <w:p w14:paraId="00195432" w14:textId="77777777" w:rsidR="00625070" w:rsidRDefault="00625070" w:rsidP="00AF7F68">
            <w:pPr>
              <w:pStyle w:val="TableParagraph"/>
              <w:spacing w:before="33"/>
              <w:ind w:left="214" w:right="205"/>
              <w:jc w:val="center"/>
              <w:rPr>
                <w:sz w:val="19"/>
              </w:rPr>
            </w:pPr>
            <w:r>
              <w:rPr>
                <w:w w:val="105"/>
                <w:sz w:val="19"/>
              </w:rPr>
              <w:t>12</w:t>
            </w:r>
          </w:p>
        </w:tc>
        <w:tc>
          <w:tcPr>
            <w:tcW w:w="2250" w:type="dxa"/>
          </w:tcPr>
          <w:p w14:paraId="66BFA06F" w14:textId="479212B1" w:rsidR="00625070" w:rsidRDefault="00436B85" w:rsidP="00AF7F68">
            <w:pPr>
              <w:pStyle w:val="TableParagraph"/>
              <w:spacing w:before="33"/>
              <w:ind w:left="79"/>
              <w:rPr>
                <w:sz w:val="19"/>
              </w:rPr>
            </w:pPr>
            <w:r w:rsidRPr="00436B85">
              <w:rPr>
                <w:sz w:val="19"/>
              </w:rPr>
              <w:t>$2014.64 / $7725.44</w:t>
            </w:r>
          </w:p>
        </w:tc>
        <w:tc>
          <w:tcPr>
            <w:tcW w:w="2250" w:type="dxa"/>
          </w:tcPr>
          <w:p w14:paraId="607AAAD9" w14:textId="0C283F26" w:rsidR="00625070" w:rsidRDefault="00436B85" w:rsidP="00AF7F68">
            <w:pPr>
              <w:pStyle w:val="TableParagraph"/>
              <w:spacing w:before="33"/>
              <w:ind w:left="79"/>
              <w:rPr>
                <w:sz w:val="19"/>
              </w:rPr>
            </w:pPr>
            <w:r w:rsidRPr="00436B85">
              <w:rPr>
                <w:w w:val="105"/>
                <w:sz w:val="19"/>
              </w:rPr>
              <w:t>$3282.80 / $4939.40</w:t>
            </w:r>
          </w:p>
        </w:tc>
        <w:tc>
          <w:tcPr>
            <w:tcW w:w="2295" w:type="dxa"/>
          </w:tcPr>
          <w:p w14:paraId="5CF93D38" w14:textId="1AA8501B" w:rsidR="00625070" w:rsidRDefault="00906F12" w:rsidP="00AF7F68">
            <w:pPr>
              <w:pStyle w:val="TableParagraph"/>
              <w:spacing w:before="33"/>
              <w:ind w:left="79"/>
              <w:rPr>
                <w:sz w:val="19"/>
              </w:rPr>
            </w:pPr>
            <w:r w:rsidRPr="00906F12">
              <w:rPr>
                <w:sz w:val="19"/>
              </w:rPr>
              <w:t>$3282.80 / $4939.40</w:t>
            </w:r>
          </w:p>
        </w:tc>
        <w:tc>
          <w:tcPr>
            <w:tcW w:w="2205" w:type="dxa"/>
          </w:tcPr>
          <w:p w14:paraId="60AE66E2" w14:textId="0D246AD3" w:rsidR="00625070" w:rsidRDefault="00906F12" w:rsidP="00AF7F68">
            <w:pPr>
              <w:pStyle w:val="TableParagraph"/>
              <w:spacing w:before="33"/>
              <w:ind w:left="79"/>
              <w:rPr>
                <w:sz w:val="19"/>
              </w:rPr>
            </w:pPr>
            <w:r w:rsidRPr="00906F12">
              <w:rPr>
                <w:sz w:val="19"/>
              </w:rPr>
              <w:t>$4324.40 / $5452.40</w:t>
            </w:r>
          </w:p>
        </w:tc>
      </w:tr>
      <w:tr w:rsidR="00625070" w14:paraId="0C577193" w14:textId="77777777" w:rsidTr="000B2676">
        <w:trPr>
          <w:trHeight w:val="348"/>
        </w:trPr>
        <w:tc>
          <w:tcPr>
            <w:tcW w:w="1345" w:type="dxa"/>
          </w:tcPr>
          <w:p w14:paraId="2EE89C37" w14:textId="77777777" w:rsidR="00625070" w:rsidRDefault="00625070" w:rsidP="00AF7F68">
            <w:pPr>
              <w:pStyle w:val="TableParagraph"/>
              <w:spacing w:before="33"/>
              <w:ind w:left="213" w:right="205"/>
              <w:jc w:val="center"/>
              <w:rPr>
                <w:sz w:val="19"/>
              </w:rPr>
            </w:pPr>
            <w:r>
              <w:rPr>
                <w:w w:val="105"/>
                <w:sz w:val="19"/>
              </w:rPr>
              <w:t>15</w:t>
            </w:r>
          </w:p>
        </w:tc>
        <w:tc>
          <w:tcPr>
            <w:tcW w:w="2250" w:type="dxa"/>
          </w:tcPr>
          <w:p w14:paraId="2CBDB6B5" w14:textId="6497F6C8" w:rsidR="00625070" w:rsidRDefault="00850571" w:rsidP="00AF7F68">
            <w:pPr>
              <w:pStyle w:val="TableParagraph"/>
              <w:spacing w:before="33"/>
              <w:ind w:left="79"/>
              <w:rPr>
                <w:sz w:val="19"/>
              </w:rPr>
            </w:pPr>
            <w:r w:rsidRPr="00850571">
              <w:rPr>
                <w:sz w:val="19"/>
              </w:rPr>
              <w:t>$2474.69 / $9650.75</w:t>
            </w:r>
          </w:p>
        </w:tc>
        <w:tc>
          <w:tcPr>
            <w:tcW w:w="2250" w:type="dxa"/>
          </w:tcPr>
          <w:p w14:paraId="05171799" w14:textId="42A99818" w:rsidR="00625070" w:rsidRDefault="00395246" w:rsidP="00AF7F68">
            <w:pPr>
              <w:pStyle w:val="TableParagraph"/>
              <w:spacing w:before="33"/>
              <w:ind w:left="79"/>
              <w:rPr>
                <w:sz w:val="19"/>
              </w:rPr>
            </w:pPr>
            <w:r w:rsidRPr="00395246">
              <w:rPr>
                <w:sz w:val="19"/>
              </w:rPr>
              <w:t>$4072.40 / $6143.15</w:t>
            </w:r>
          </w:p>
        </w:tc>
        <w:tc>
          <w:tcPr>
            <w:tcW w:w="2295" w:type="dxa"/>
          </w:tcPr>
          <w:p w14:paraId="61F0F3E4" w14:textId="476646F6" w:rsidR="00625070" w:rsidRDefault="00395246" w:rsidP="00AF7F68">
            <w:pPr>
              <w:pStyle w:val="TableParagraph"/>
              <w:spacing w:before="33"/>
              <w:ind w:left="79"/>
              <w:rPr>
                <w:sz w:val="19"/>
              </w:rPr>
            </w:pPr>
            <w:r w:rsidRPr="00395246">
              <w:rPr>
                <w:sz w:val="19"/>
              </w:rPr>
              <w:t>$4072.40 / $6143.15</w:t>
            </w:r>
          </w:p>
        </w:tc>
        <w:tc>
          <w:tcPr>
            <w:tcW w:w="2205" w:type="dxa"/>
          </w:tcPr>
          <w:p w14:paraId="73C94B37" w14:textId="4E325C0A" w:rsidR="00625070" w:rsidRDefault="00EF211D" w:rsidP="00AF7F68">
            <w:pPr>
              <w:pStyle w:val="TableParagraph"/>
              <w:spacing w:before="33"/>
              <w:ind w:left="79"/>
              <w:rPr>
                <w:sz w:val="19"/>
              </w:rPr>
            </w:pPr>
            <w:r w:rsidRPr="00EF211D">
              <w:rPr>
                <w:sz w:val="19"/>
              </w:rPr>
              <w:t>$5374.40 / $6784.40</w:t>
            </w:r>
          </w:p>
        </w:tc>
      </w:tr>
    </w:tbl>
    <w:p w14:paraId="34A3D85D" w14:textId="77777777" w:rsidR="00C94FFD" w:rsidRDefault="00C94FFD" w:rsidP="000B2676">
      <w:pPr>
        <w:spacing w:before="120" w:after="0"/>
      </w:pPr>
      <w:r>
        <w:t>*Some programs may require additional tuition and fee charges.</w:t>
      </w:r>
    </w:p>
    <w:p w14:paraId="0CB03C75" w14:textId="4ED0486F" w:rsidR="00C94FFD" w:rsidRDefault="00C94FFD" w:rsidP="00711408">
      <w:pPr>
        <w:spacing w:after="0"/>
      </w:pPr>
      <w:r>
        <w:t xml:space="preserve">*Visit </w:t>
      </w:r>
      <w:hyperlink r:id="rId9" w:history="1">
        <w:r w:rsidR="001C1E32" w:rsidRPr="001C1E32">
          <w:rPr>
            <w:rStyle w:val="Hyperlink"/>
          </w:rPr>
          <w:t>ACC Tuition</w:t>
        </w:r>
      </w:hyperlink>
      <w:r w:rsidR="001C1E32">
        <w:t xml:space="preserve"> </w:t>
      </w:r>
      <w:r>
        <w:t>for the most up-to-date details on tuition and fee information.</w:t>
      </w:r>
    </w:p>
    <w:p w14:paraId="521A1E01" w14:textId="69615044" w:rsidR="00365099" w:rsidRDefault="00C94FFD" w:rsidP="00365099">
      <w:r>
        <w:t xml:space="preserve">*For resident tuition rate eligibility, apply </w:t>
      </w:r>
      <w:r w:rsidR="004C5A61">
        <w:t xml:space="preserve">at </w:t>
      </w:r>
      <w:hyperlink r:id="rId10" w:history="1">
        <w:r w:rsidRPr="00D3306A">
          <w:rPr>
            <w:rStyle w:val="Hyperlink"/>
          </w:rPr>
          <w:t>COF (College Opportunity Fund)</w:t>
        </w:r>
      </w:hyperlink>
      <w:r w:rsidR="00D3306A">
        <w:t>.</w:t>
      </w:r>
    </w:p>
    <w:p w14:paraId="49C12CC0" w14:textId="1828EEF5" w:rsidR="00711408" w:rsidRDefault="00365099" w:rsidP="00365099">
      <w:pPr>
        <w:pStyle w:val="Heading3"/>
      </w:pPr>
      <w:r w:rsidRPr="00365099">
        <w:t>DID YOU KNOW?</w:t>
      </w:r>
    </w:p>
    <w:p w14:paraId="7DD8B457" w14:textId="53380296" w:rsidR="00DD669E" w:rsidRPr="00DD669E" w:rsidRDefault="00DD669E" w:rsidP="008E3166">
      <w:pPr>
        <w:pStyle w:val="ListParagraph"/>
        <w:numPr>
          <w:ilvl w:val="0"/>
          <w:numId w:val="31"/>
        </w:numPr>
      </w:pPr>
      <w:r w:rsidRPr="00DD669E">
        <w:t>We awarded $21,613,954 in financial aid and scholarships.</w:t>
      </w:r>
    </w:p>
    <w:p w14:paraId="7D8B7406" w14:textId="26C80365" w:rsidR="00DD669E" w:rsidRPr="00DD669E" w:rsidRDefault="00DD669E" w:rsidP="008E3166">
      <w:pPr>
        <w:pStyle w:val="ListParagraph"/>
        <w:numPr>
          <w:ilvl w:val="0"/>
          <w:numId w:val="31"/>
        </w:numPr>
      </w:pPr>
      <w:r w:rsidRPr="00DD669E">
        <w:t>The ACC Foundation provided $706,912 in scholarships to students.</w:t>
      </w:r>
    </w:p>
    <w:p w14:paraId="6ABFA2F0" w14:textId="11AAAC25" w:rsidR="00135E67" w:rsidRPr="00047DDC" w:rsidRDefault="00DD669E" w:rsidP="00047DDC">
      <w:pPr>
        <w:rPr>
          <w:i/>
          <w:iCs/>
        </w:rPr>
      </w:pPr>
      <w:r w:rsidRPr="00047DDC">
        <w:rPr>
          <w:i/>
          <w:iCs/>
        </w:rPr>
        <w:t xml:space="preserve">*Data for 2019-2020 academic year. Source: ACC Foundation and ACC Media data </w:t>
      </w:r>
      <w:r w:rsidR="00FE1218" w:rsidRPr="00047DDC">
        <w:rPr>
          <w:i/>
          <w:iCs/>
        </w:rPr>
        <w:t>FAFSA</w:t>
      </w:r>
    </w:p>
    <w:p w14:paraId="2052BC14" w14:textId="77777777" w:rsidR="00FB6E6B" w:rsidRDefault="00FB6E6B" w:rsidP="00FB6E6B">
      <w:r>
        <w:t>Need help paying for college? Fill out the Free Application for Federal Student Aid (FAFSA) for financial assistance to discover what aid might be available to you.</w:t>
      </w:r>
    </w:p>
    <w:p w14:paraId="21061D64" w14:textId="18A3F399" w:rsidR="00FB6E6B" w:rsidRDefault="00FB6E6B" w:rsidP="00FB6E6B">
      <w:pPr>
        <w:pStyle w:val="ListParagraph"/>
        <w:numPr>
          <w:ilvl w:val="0"/>
          <w:numId w:val="4"/>
        </w:numPr>
      </w:pPr>
      <w:r>
        <w:t xml:space="preserve">Complete a Free Application for </w:t>
      </w:r>
      <w:hyperlink r:id="rId11" w:history="1">
        <w:r w:rsidRPr="00AD0F9C">
          <w:rPr>
            <w:rStyle w:val="Hyperlink"/>
          </w:rPr>
          <w:t>Federal Student Aid (FAFSA)</w:t>
        </w:r>
      </w:hyperlink>
      <w:r w:rsidR="00861526">
        <w:t>.</w:t>
      </w:r>
    </w:p>
    <w:p w14:paraId="02A23BCE" w14:textId="169A28CB" w:rsidR="00FB6E6B" w:rsidRDefault="00FB6E6B" w:rsidP="00FB6E6B">
      <w:pPr>
        <w:pStyle w:val="ListParagraph"/>
        <w:numPr>
          <w:ilvl w:val="0"/>
          <w:numId w:val="4"/>
        </w:numPr>
      </w:pPr>
      <w:r>
        <w:t>FAFSA opens October 1 for the following financial aid award year.</w:t>
      </w:r>
    </w:p>
    <w:p w14:paraId="347B9307" w14:textId="577384EC" w:rsidR="00FE1218" w:rsidRDefault="00FB6E6B" w:rsidP="00FB6E6B">
      <w:pPr>
        <w:pStyle w:val="ListParagraph"/>
        <w:numPr>
          <w:ilvl w:val="0"/>
          <w:numId w:val="4"/>
        </w:numPr>
      </w:pPr>
      <w:r>
        <w:t>Find checklists and resources at</w:t>
      </w:r>
      <w:r w:rsidR="00F61D06">
        <w:t xml:space="preserve"> </w:t>
      </w:r>
      <w:hyperlink r:id="rId12" w:history="1">
        <w:r w:rsidR="005B3D5B" w:rsidRPr="005B3D5B">
          <w:rPr>
            <w:rStyle w:val="Hyperlink"/>
          </w:rPr>
          <w:t>ACC Financial Aid</w:t>
        </w:r>
      </w:hyperlink>
    </w:p>
    <w:p w14:paraId="583E2D58" w14:textId="480DFA7E" w:rsidR="00C51730" w:rsidRDefault="00D44A1F" w:rsidP="00C51730">
      <w:pPr>
        <w:pStyle w:val="Heading2"/>
      </w:pPr>
      <w:r w:rsidRPr="00D44A1F">
        <w:t>SCHOLARSHIPS</w:t>
      </w:r>
    </w:p>
    <w:p w14:paraId="645E7DB5" w14:textId="77777777" w:rsidR="00C51730" w:rsidRDefault="00C51730" w:rsidP="00C51730">
      <w:r>
        <w:t>We offer a wide range of scholarships, from need-based to academic. The best part – you don’t have to pay them back!</w:t>
      </w:r>
    </w:p>
    <w:p w14:paraId="18096272" w14:textId="71A649A8" w:rsidR="00C51730" w:rsidRDefault="00C51730" w:rsidP="00C51730">
      <w:pPr>
        <w:pStyle w:val="ListParagraph"/>
        <w:numPr>
          <w:ilvl w:val="0"/>
          <w:numId w:val="5"/>
        </w:numPr>
      </w:pPr>
      <w:r>
        <w:t>Applications are open Oct 1 – March 1.</w:t>
      </w:r>
    </w:p>
    <w:p w14:paraId="4A3D6226" w14:textId="41D41D1A" w:rsidR="00D44A1F" w:rsidRDefault="00C51730" w:rsidP="00C51730">
      <w:pPr>
        <w:pStyle w:val="ListParagraph"/>
        <w:numPr>
          <w:ilvl w:val="0"/>
          <w:numId w:val="5"/>
        </w:numPr>
      </w:pPr>
      <w:r>
        <w:t xml:space="preserve">Visit </w:t>
      </w:r>
      <w:hyperlink r:id="rId13" w:history="1">
        <w:r w:rsidR="00106ED2" w:rsidRPr="00106ED2">
          <w:rPr>
            <w:rStyle w:val="Hyperlink"/>
          </w:rPr>
          <w:t>ACC Scholarships</w:t>
        </w:r>
      </w:hyperlink>
      <w:r w:rsidR="00106ED2">
        <w:t xml:space="preserve"> </w:t>
      </w:r>
      <w:r>
        <w:t>for details and a full list of available scholarships.</w:t>
      </w:r>
    </w:p>
    <w:p w14:paraId="52194648" w14:textId="77777777" w:rsidR="00390228" w:rsidRDefault="00390228">
      <w:pPr>
        <w:rPr>
          <w:rFonts w:eastAsiaTheme="majorEastAsia" w:cstheme="majorBidi"/>
          <w:b/>
          <w:sz w:val="26"/>
          <w:szCs w:val="26"/>
        </w:rPr>
      </w:pPr>
      <w:r>
        <w:br w:type="page"/>
      </w:r>
    </w:p>
    <w:p w14:paraId="3BCEE057" w14:textId="76CF4115" w:rsidR="009B452D" w:rsidRDefault="009B452D" w:rsidP="00D032BF">
      <w:pPr>
        <w:pStyle w:val="Heading2"/>
      </w:pPr>
      <w:r w:rsidRPr="009B452D">
        <w:lastRenderedPageBreak/>
        <w:t>7 PATHWAYS</w:t>
      </w:r>
      <w:r w:rsidR="009034DC" w:rsidRPr="009034DC">
        <w:t xml:space="preserve"> </w:t>
      </w:r>
      <w:r w:rsidR="009034DC">
        <w:t>TO YOUR FUTURE</w:t>
      </w:r>
    </w:p>
    <w:p w14:paraId="7A00ADCE" w14:textId="1F424282" w:rsidR="00390228" w:rsidRDefault="009034DC" w:rsidP="00390228">
      <w:r>
        <w:t xml:space="preserve">A </w:t>
      </w:r>
      <w:r w:rsidR="00390228" w:rsidRPr="00DB200F">
        <w:t>GUIDE TO MOVING MOUNTAINS</w:t>
      </w:r>
      <w:r w:rsidR="00390228">
        <w:t xml:space="preserve"> </w:t>
      </w:r>
    </w:p>
    <w:p w14:paraId="6D99CFAC" w14:textId="6AD91C1A" w:rsidR="00D032BF" w:rsidRDefault="00182CA0" w:rsidP="00D032BF">
      <w:r w:rsidRPr="00182CA0">
        <w:t xml:space="preserve">At ACC we have seven guided pathways for you to explore, connect, and succeed in your future. With over 100 degrees and certificates to choose from, our pathways can help you find a focus, stay on track, and take you one step closer to achieving your dream. Get started on a path to transfer or on your way to a new career. Together we can Move Mountains. </w:t>
      </w:r>
      <w:hyperlink r:id="rId14" w:history="1">
        <w:r w:rsidR="007A17E4" w:rsidRPr="007A17E4">
          <w:rPr>
            <w:rStyle w:val="Hyperlink"/>
          </w:rPr>
          <w:t>ACC Pathways</w:t>
        </w:r>
      </w:hyperlink>
      <w:r w:rsidR="007A17E4">
        <w:t xml:space="preserve"> </w:t>
      </w:r>
    </w:p>
    <w:p w14:paraId="261809A2" w14:textId="5F6F8B1F" w:rsidR="00DA43C7" w:rsidRDefault="005B3B9A" w:rsidP="00B363D3">
      <w:pPr>
        <w:pStyle w:val="Heading3"/>
      </w:pPr>
      <w:r>
        <w:t>ARTS, COMMUNICATION &amp; DESIGN</w:t>
      </w:r>
    </w:p>
    <w:p w14:paraId="67E83075" w14:textId="77777777" w:rsidR="007B43D8" w:rsidRPr="007B43D8" w:rsidRDefault="007B43D8" w:rsidP="007B43D8">
      <w:pPr>
        <w:pStyle w:val="ListParagraph"/>
        <w:numPr>
          <w:ilvl w:val="0"/>
          <w:numId w:val="7"/>
        </w:numPr>
      </w:pPr>
      <w:r w:rsidRPr="007B43D8">
        <w:t>Architectural Studies</w:t>
      </w:r>
    </w:p>
    <w:p w14:paraId="5197EAB2" w14:textId="77777777" w:rsidR="007B43D8" w:rsidRPr="007B43D8" w:rsidRDefault="007B43D8" w:rsidP="007B43D8">
      <w:pPr>
        <w:pStyle w:val="ListParagraph"/>
        <w:numPr>
          <w:ilvl w:val="0"/>
          <w:numId w:val="7"/>
        </w:numPr>
      </w:pPr>
      <w:r w:rsidRPr="007B43D8">
        <w:t>Art History Transfer</w:t>
      </w:r>
    </w:p>
    <w:p w14:paraId="4C13819C" w14:textId="77777777" w:rsidR="007B43D8" w:rsidRPr="007B43D8" w:rsidRDefault="007B43D8" w:rsidP="007B43D8">
      <w:pPr>
        <w:pStyle w:val="ListParagraph"/>
        <w:numPr>
          <w:ilvl w:val="0"/>
          <w:numId w:val="7"/>
        </w:numPr>
      </w:pPr>
      <w:r w:rsidRPr="007B43D8">
        <w:t>Creative Writing</w:t>
      </w:r>
    </w:p>
    <w:p w14:paraId="23601A6F" w14:textId="77777777" w:rsidR="007B43D8" w:rsidRPr="007B43D8" w:rsidRDefault="007B43D8" w:rsidP="007B43D8">
      <w:pPr>
        <w:pStyle w:val="ListParagraph"/>
        <w:numPr>
          <w:ilvl w:val="0"/>
          <w:numId w:val="7"/>
        </w:numPr>
      </w:pPr>
      <w:r w:rsidRPr="007B43D8">
        <w:t>Commercial Photography</w:t>
      </w:r>
    </w:p>
    <w:p w14:paraId="38E2E938" w14:textId="77777777" w:rsidR="007B43D8" w:rsidRPr="007B43D8" w:rsidRDefault="007B43D8" w:rsidP="007B43D8">
      <w:pPr>
        <w:pStyle w:val="ListParagraph"/>
        <w:numPr>
          <w:ilvl w:val="0"/>
          <w:numId w:val="7"/>
        </w:numPr>
      </w:pPr>
      <w:r w:rsidRPr="007B43D8">
        <w:t>Communication Transfer</w:t>
      </w:r>
    </w:p>
    <w:p w14:paraId="7419DB76" w14:textId="77777777" w:rsidR="007B43D8" w:rsidRPr="007B43D8" w:rsidRDefault="007B43D8" w:rsidP="007B43D8">
      <w:pPr>
        <w:pStyle w:val="ListParagraph"/>
        <w:numPr>
          <w:ilvl w:val="0"/>
          <w:numId w:val="7"/>
        </w:numPr>
      </w:pPr>
      <w:r w:rsidRPr="007B43D8">
        <w:t>English (Literature) Transfer</w:t>
      </w:r>
    </w:p>
    <w:p w14:paraId="648CB385" w14:textId="088574A6" w:rsidR="00AA5E5B" w:rsidRDefault="007B43D8" w:rsidP="00AA5E5B">
      <w:pPr>
        <w:pStyle w:val="ListParagraph"/>
        <w:numPr>
          <w:ilvl w:val="0"/>
          <w:numId w:val="7"/>
        </w:numPr>
      </w:pPr>
      <w:r w:rsidRPr="007B43D8">
        <w:t>Interior Design</w:t>
      </w:r>
    </w:p>
    <w:p w14:paraId="6EF7CF06" w14:textId="140FA440" w:rsidR="00AA5E5B" w:rsidRDefault="00AA5E5B" w:rsidP="00AA5E5B">
      <w:pPr>
        <w:pStyle w:val="ListParagraph"/>
        <w:numPr>
          <w:ilvl w:val="0"/>
          <w:numId w:val="7"/>
        </w:numPr>
      </w:pPr>
      <w:r>
        <w:t>Journalism &amp; Contemporary Media</w:t>
      </w:r>
    </w:p>
    <w:p w14:paraId="33CE1291" w14:textId="681B0871" w:rsidR="00AA5E5B" w:rsidRDefault="00AA5E5B" w:rsidP="00AA5E5B">
      <w:pPr>
        <w:pStyle w:val="ListParagraph"/>
        <w:numPr>
          <w:ilvl w:val="0"/>
          <w:numId w:val="7"/>
        </w:numPr>
      </w:pPr>
      <w:r>
        <w:t>Multimedia, Graphic Design &amp; Illustration</w:t>
      </w:r>
    </w:p>
    <w:p w14:paraId="03AB020C" w14:textId="5835F038" w:rsidR="00AA5E5B" w:rsidRDefault="00AA5E5B" w:rsidP="00AA5E5B">
      <w:pPr>
        <w:pStyle w:val="ListParagraph"/>
        <w:numPr>
          <w:ilvl w:val="0"/>
          <w:numId w:val="7"/>
        </w:numPr>
      </w:pPr>
      <w:r>
        <w:t>Music Audio Technology</w:t>
      </w:r>
    </w:p>
    <w:p w14:paraId="527A30C5" w14:textId="3DA87153" w:rsidR="00AA5E5B" w:rsidRDefault="00AA5E5B" w:rsidP="00AA5E5B">
      <w:pPr>
        <w:pStyle w:val="ListParagraph"/>
        <w:numPr>
          <w:ilvl w:val="0"/>
          <w:numId w:val="7"/>
        </w:numPr>
      </w:pPr>
      <w:r>
        <w:t>Music Transfer</w:t>
      </w:r>
    </w:p>
    <w:p w14:paraId="02D8C98B" w14:textId="18D6FCFD" w:rsidR="00AA5E5B" w:rsidRDefault="00AA5E5B" w:rsidP="00AA5E5B">
      <w:pPr>
        <w:pStyle w:val="ListParagraph"/>
        <w:numPr>
          <w:ilvl w:val="0"/>
          <w:numId w:val="7"/>
        </w:numPr>
      </w:pPr>
      <w:r>
        <w:t>Studio Art Transfer</w:t>
      </w:r>
    </w:p>
    <w:p w14:paraId="0AB42425" w14:textId="31D1F711" w:rsidR="00F62ABA" w:rsidRPr="007B43D8" w:rsidRDefault="00476F0F" w:rsidP="00476F0F">
      <w:pPr>
        <w:pStyle w:val="Heading3"/>
      </w:pPr>
      <w:r w:rsidRPr="00476F0F">
        <w:t>BUSINESS</w:t>
      </w:r>
    </w:p>
    <w:p w14:paraId="748D0E4F" w14:textId="2A95B4A5" w:rsidR="00F62ABA" w:rsidRDefault="00F62ABA" w:rsidP="004C28C0">
      <w:pPr>
        <w:pStyle w:val="ListParagraph"/>
        <w:numPr>
          <w:ilvl w:val="0"/>
          <w:numId w:val="8"/>
        </w:numPr>
      </w:pPr>
      <w:r>
        <w:t>Accounting</w:t>
      </w:r>
    </w:p>
    <w:p w14:paraId="1943A9D8" w14:textId="212036C3" w:rsidR="00F62ABA" w:rsidRDefault="00F62ABA" w:rsidP="004C28C0">
      <w:pPr>
        <w:pStyle w:val="ListParagraph"/>
        <w:numPr>
          <w:ilvl w:val="0"/>
          <w:numId w:val="8"/>
        </w:numPr>
      </w:pPr>
      <w:r>
        <w:t>Business Transfer</w:t>
      </w:r>
    </w:p>
    <w:p w14:paraId="53D77D63" w14:textId="4A9A6806" w:rsidR="00F62ABA" w:rsidRDefault="00F62ABA" w:rsidP="004C28C0">
      <w:pPr>
        <w:pStyle w:val="ListParagraph"/>
        <w:numPr>
          <w:ilvl w:val="0"/>
          <w:numId w:val="8"/>
        </w:numPr>
      </w:pPr>
      <w:r>
        <w:t>Construction Management</w:t>
      </w:r>
    </w:p>
    <w:p w14:paraId="0CF22878" w14:textId="22EF00BC" w:rsidR="00F62ABA" w:rsidRDefault="00F62ABA" w:rsidP="004C28C0">
      <w:pPr>
        <w:pStyle w:val="ListParagraph"/>
        <w:numPr>
          <w:ilvl w:val="0"/>
          <w:numId w:val="8"/>
        </w:numPr>
      </w:pPr>
      <w:r>
        <w:t>Cosmetology &amp; Salon Management</w:t>
      </w:r>
    </w:p>
    <w:p w14:paraId="553917CD" w14:textId="1483AE8E" w:rsidR="00B363D3" w:rsidRDefault="00F62ABA" w:rsidP="004C28C0">
      <w:pPr>
        <w:pStyle w:val="ListParagraph"/>
        <w:numPr>
          <w:ilvl w:val="0"/>
          <w:numId w:val="8"/>
        </w:numPr>
      </w:pPr>
      <w:r>
        <w:t>Retail Management</w:t>
      </w:r>
    </w:p>
    <w:p w14:paraId="264F46D0" w14:textId="77777777" w:rsidR="00B54B00" w:rsidRDefault="00B54B00" w:rsidP="004C28C0">
      <w:pPr>
        <w:pStyle w:val="ListParagraph"/>
        <w:numPr>
          <w:ilvl w:val="0"/>
          <w:numId w:val="8"/>
        </w:numPr>
      </w:pPr>
      <w:r>
        <w:t>Business Administration</w:t>
      </w:r>
    </w:p>
    <w:p w14:paraId="365A2B4A" w14:textId="74F8236F" w:rsidR="0075721B" w:rsidRDefault="0075721B" w:rsidP="00AF7F68">
      <w:pPr>
        <w:pStyle w:val="ListParagraph"/>
        <w:numPr>
          <w:ilvl w:val="1"/>
          <w:numId w:val="8"/>
        </w:numPr>
      </w:pPr>
      <w:r>
        <w:t>Entrepreneurship</w:t>
      </w:r>
    </w:p>
    <w:p w14:paraId="3C3B8874" w14:textId="7EF8C42D" w:rsidR="0075721B" w:rsidRDefault="0075721B" w:rsidP="00AF7F68">
      <w:pPr>
        <w:pStyle w:val="ListParagraph"/>
        <w:numPr>
          <w:ilvl w:val="1"/>
          <w:numId w:val="8"/>
        </w:numPr>
      </w:pPr>
      <w:r>
        <w:t>Finance</w:t>
      </w:r>
    </w:p>
    <w:p w14:paraId="52EEAA6C" w14:textId="15DB115D" w:rsidR="0075721B" w:rsidRDefault="0075721B" w:rsidP="00AF7F68">
      <w:pPr>
        <w:pStyle w:val="ListParagraph"/>
        <w:numPr>
          <w:ilvl w:val="1"/>
          <w:numId w:val="8"/>
        </w:numPr>
      </w:pPr>
      <w:r>
        <w:t>General</w:t>
      </w:r>
    </w:p>
    <w:p w14:paraId="6D302E8B" w14:textId="30165931" w:rsidR="0075721B" w:rsidRDefault="0075721B" w:rsidP="00AF7F68">
      <w:pPr>
        <w:pStyle w:val="ListParagraph"/>
        <w:numPr>
          <w:ilvl w:val="1"/>
          <w:numId w:val="8"/>
        </w:numPr>
      </w:pPr>
      <w:r>
        <w:t>Management</w:t>
      </w:r>
    </w:p>
    <w:p w14:paraId="1ACC2FB7" w14:textId="7684C887" w:rsidR="00B54B00" w:rsidRPr="00B363D3" w:rsidRDefault="0075721B" w:rsidP="00AF7F68">
      <w:pPr>
        <w:pStyle w:val="ListParagraph"/>
        <w:numPr>
          <w:ilvl w:val="1"/>
          <w:numId w:val="8"/>
        </w:numPr>
      </w:pPr>
      <w:r>
        <w:t>Marketing</w:t>
      </w:r>
    </w:p>
    <w:p w14:paraId="7BB1F701" w14:textId="77777777" w:rsidR="005E4834" w:rsidRDefault="005E4834">
      <w:pPr>
        <w:rPr>
          <w:rFonts w:eastAsiaTheme="majorEastAsia" w:cstheme="majorBidi"/>
          <w:b/>
          <w:szCs w:val="24"/>
        </w:rPr>
      </w:pPr>
      <w:r>
        <w:br w:type="page"/>
      </w:r>
    </w:p>
    <w:p w14:paraId="23EB6B03" w14:textId="2CB6CBB7" w:rsidR="00173607" w:rsidRDefault="00CC788D" w:rsidP="00CC788D">
      <w:pPr>
        <w:pStyle w:val="Heading3"/>
      </w:pPr>
      <w:r>
        <w:lastRenderedPageBreak/>
        <w:t>GLOBAL, HUMAN &amp; SOCIAL STUDIES</w:t>
      </w:r>
    </w:p>
    <w:p w14:paraId="7BA5CBF2" w14:textId="2E03ED7F" w:rsidR="00F1533C" w:rsidRDefault="00F1533C" w:rsidP="003D5B02">
      <w:pPr>
        <w:pStyle w:val="ListParagraph"/>
        <w:numPr>
          <w:ilvl w:val="0"/>
          <w:numId w:val="9"/>
        </w:numPr>
      </w:pPr>
      <w:r>
        <w:t>Anthropology Transfer</w:t>
      </w:r>
    </w:p>
    <w:p w14:paraId="228DF16F" w14:textId="097D8E8B" w:rsidR="00F1533C" w:rsidRDefault="00F1533C" w:rsidP="003D5B02">
      <w:pPr>
        <w:pStyle w:val="ListParagraph"/>
        <w:numPr>
          <w:ilvl w:val="0"/>
          <w:numId w:val="9"/>
        </w:numPr>
      </w:pPr>
      <w:r>
        <w:t>Economics Transfer</w:t>
      </w:r>
    </w:p>
    <w:p w14:paraId="3A74062B" w14:textId="05C0E30F" w:rsidR="00F1533C" w:rsidRDefault="00F1533C" w:rsidP="003D5B02">
      <w:pPr>
        <w:pStyle w:val="ListParagraph"/>
        <w:numPr>
          <w:ilvl w:val="0"/>
          <w:numId w:val="9"/>
        </w:numPr>
      </w:pPr>
      <w:r>
        <w:t>French Transfer</w:t>
      </w:r>
    </w:p>
    <w:p w14:paraId="101D671B" w14:textId="6FC763F3" w:rsidR="00F1533C" w:rsidRDefault="00F1533C" w:rsidP="003D5B02">
      <w:pPr>
        <w:pStyle w:val="ListParagraph"/>
        <w:numPr>
          <w:ilvl w:val="0"/>
          <w:numId w:val="9"/>
        </w:numPr>
      </w:pPr>
      <w:r>
        <w:t>History Transfer</w:t>
      </w:r>
    </w:p>
    <w:p w14:paraId="5F69FD88" w14:textId="243C36FC" w:rsidR="00F1533C" w:rsidRDefault="00F1533C" w:rsidP="003D5B02">
      <w:pPr>
        <w:pStyle w:val="ListParagraph"/>
        <w:numPr>
          <w:ilvl w:val="0"/>
          <w:numId w:val="9"/>
        </w:numPr>
      </w:pPr>
      <w:r>
        <w:t>Philosophy Transfer</w:t>
      </w:r>
    </w:p>
    <w:p w14:paraId="09506451" w14:textId="2E2556D7" w:rsidR="0014282D" w:rsidRDefault="0014282D" w:rsidP="003D5B02">
      <w:pPr>
        <w:pStyle w:val="ListParagraph"/>
        <w:numPr>
          <w:ilvl w:val="0"/>
          <w:numId w:val="9"/>
        </w:numPr>
      </w:pPr>
      <w:r>
        <w:t>Political Science Transfer</w:t>
      </w:r>
    </w:p>
    <w:p w14:paraId="6C2531DE" w14:textId="1F60BA0C" w:rsidR="0014282D" w:rsidRDefault="0014282D" w:rsidP="003D5B02">
      <w:pPr>
        <w:pStyle w:val="ListParagraph"/>
        <w:numPr>
          <w:ilvl w:val="0"/>
          <w:numId w:val="9"/>
        </w:numPr>
      </w:pPr>
      <w:r>
        <w:t>Psychology AA Transfer</w:t>
      </w:r>
    </w:p>
    <w:p w14:paraId="69F7058F" w14:textId="6B608FF3" w:rsidR="0014282D" w:rsidRDefault="0014282D" w:rsidP="003D5B02">
      <w:pPr>
        <w:pStyle w:val="ListParagraph"/>
        <w:numPr>
          <w:ilvl w:val="0"/>
          <w:numId w:val="9"/>
        </w:numPr>
      </w:pPr>
      <w:r>
        <w:t>Sociology Transfer</w:t>
      </w:r>
    </w:p>
    <w:p w14:paraId="4429B0AD" w14:textId="26B203BB" w:rsidR="0014282D" w:rsidRDefault="0014282D" w:rsidP="003D5B02">
      <w:pPr>
        <w:pStyle w:val="ListParagraph"/>
        <w:numPr>
          <w:ilvl w:val="0"/>
          <w:numId w:val="9"/>
        </w:numPr>
      </w:pPr>
      <w:r>
        <w:t>Spanish Transfer</w:t>
      </w:r>
    </w:p>
    <w:p w14:paraId="1645EF0F" w14:textId="47BF81BF" w:rsidR="003D5B02" w:rsidRDefault="00B6705F" w:rsidP="00B6705F">
      <w:pPr>
        <w:pStyle w:val="Heading3"/>
      </w:pPr>
      <w:r w:rsidRPr="00B6705F">
        <w:t>HEALTH</w:t>
      </w:r>
    </w:p>
    <w:p w14:paraId="5AC9708D" w14:textId="34C949E9" w:rsidR="00726EDF" w:rsidRDefault="00726EDF" w:rsidP="00BD7656">
      <w:pPr>
        <w:pStyle w:val="ListParagraph"/>
        <w:numPr>
          <w:ilvl w:val="0"/>
          <w:numId w:val="10"/>
        </w:numPr>
      </w:pPr>
      <w:r w:rsidRPr="00726EDF">
        <w:t>Advanced Paramedic Practitioner (BAS)</w:t>
      </w:r>
    </w:p>
    <w:p w14:paraId="3DC8AD3C" w14:textId="42A8A4DC" w:rsidR="00E355C9" w:rsidRDefault="00E355C9" w:rsidP="00BD7656">
      <w:pPr>
        <w:pStyle w:val="ListParagraph"/>
        <w:numPr>
          <w:ilvl w:val="0"/>
          <w:numId w:val="10"/>
        </w:numPr>
      </w:pPr>
      <w:r>
        <w:t>Emergency Medical Services</w:t>
      </w:r>
    </w:p>
    <w:p w14:paraId="56AAB62E" w14:textId="40B8F0E0" w:rsidR="00E355C9" w:rsidRDefault="00E355C9" w:rsidP="00BD7656">
      <w:pPr>
        <w:pStyle w:val="ListParagraph"/>
        <w:numPr>
          <w:ilvl w:val="0"/>
          <w:numId w:val="10"/>
        </w:numPr>
      </w:pPr>
      <w:r>
        <w:t>Health Information Technology</w:t>
      </w:r>
    </w:p>
    <w:p w14:paraId="6E1BE550" w14:textId="481BCB75" w:rsidR="00E355C9" w:rsidRDefault="00E355C9" w:rsidP="00BD7656">
      <w:pPr>
        <w:pStyle w:val="ListParagraph"/>
        <w:numPr>
          <w:ilvl w:val="0"/>
          <w:numId w:val="10"/>
        </w:numPr>
      </w:pPr>
      <w:r>
        <w:t>Medical Laboratory Technology</w:t>
      </w:r>
    </w:p>
    <w:p w14:paraId="18E15481" w14:textId="015205A4" w:rsidR="00B6705F" w:rsidRDefault="00E355C9" w:rsidP="00BD7656">
      <w:pPr>
        <w:pStyle w:val="ListParagraph"/>
        <w:numPr>
          <w:ilvl w:val="0"/>
          <w:numId w:val="10"/>
        </w:numPr>
      </w:pPr>
      <w:r>
        <w:t>Medical Office Technology/Medical Assistant</w:t>
      </w:r>
    </w:p>
    <w:p w14:paraId="0DFDABAE" w14:textId="7046114F" w:rsidR="00867D5F" w:rsidRDefault="00867D5F" w:rsidP="00BD7656">
      <w:pPr>
        <w:pStyle w:val="ListParagraph"/>
        <w:numPr>
          <w:ilvl w:val="0"/>
          <w:numId w:val="10"/>
        </w:numPr>
      </w:pPr>
      <w:r>
        <w:t>Mortuary Science</w:t>
      </w:r>
    </w:p>
    <w:p w14:paraId="57AFE9BB" w14:textId="316FFEC6" w:rsidR="00867D5F" w:rsidRDefault="00867D5F" w:rsidP="00BD7656">
      <w:pPr>
        <w:pStyle w:val="ListParagraph"/>
        <w:numPr>
          <w:ilvl w:val="0"/>
          <w:numId w:val="10"/>
        </w:numPr>
      </w:pPr>
      <w:r>
        <w:t>Nurse Aide (CNA)</w:t>
      </w:r>
    </w:p>
    <w:p w14:paraId="12A69BA1" w14:textId="4B3F3132" w:rsidR="00867D5F" w:rsidRDefault="00867D5F" w:rsidP="00BD7656">
      <w:pPr>
        <w:pStyle w:val="ListParagraph"/>
        <w:numPr>
          <w:ilvl w:val="0"/>
          <w:numId w:val="10"/>
        </w:numPr>
      </w:pPr>
      <w:r>
        <w:t>Nursing (PN, AAS, BSN)</w:t>
      </w:r>
    </w:p>
    <w:p w14:paraId="42AF12E2" w14:textId="065B6D05" w:rsidR="00867D5F" w:rsidRDefault="00867D5F" w:rsidP="00BD7656">
      <w:pPr>
        <w:pStyle w:val="ListParagraph"/>
        <w:numPr>
          <w:ilvl w:val="0"/>
          <w:numId w:val="10"/>
        </w:numPr>
      </w:pPr>
      <w:r>
        <w:t>Physical Therapist Assistant</w:t>
      </w:r>
    </w:p>
    <w:p w14:paraId="7C720791" w14:textId="4371DA5B" w:rsidR="00CF4A56" w:rsidRDefault="00CF4A56" w:rsidP="00BD7656">
      <w:pPr>
        <w:pStyle w:val="ListParagraph"/>
        <w:numPr>
          <w:ilvl w:val="0"/>
          <w:numId w:val="10"/>
        </w:numPr>
      </w:pPr>
      <w:r w:rsidRPr="00CF4A56">
        <w:t>Public Health</w:t>
      </w:r>
    </w:p>
    <w:p w14:paraId="4C9AEBED" w14:textId="4BFE409B" w:rsidR="001F0BA5" w:rsidRDefault="00626E6C" w:rsidP="001F0BA5">
      <w:pPr>
        <w:rPr>
          <w:i/>
          <w:iCs/>
        </w:rPr>
      </w:pPr>
      <w:r w:rsidRPr="00A177A4">
        <w:rPr>
          <w:i/>
          <w:iCs/>
        </w:rPr>
        <w:t>Health and Exercise Science Transfer: see the Math and Science</w:t>
      </w:r>
      <w:r w:rsidR="009034DC">
        <w:rPr>
          <w:i/>
          <w:iCs/>
        </w:rPr>
        <w:t>s</w:t>
      </w:r>
      <w:r w:rsidRPr="00A177A4">
        <w:rPr>
          <w:i/>
          <w:iCs/>
        </w:rPr>
        <w:t xml:space="preserve"> Pathway</w:t>
      </w:r>
    </w:p>
    <w:p w14:paraId="477D9C5F" w14:textId="2CD11BAD" w:rsidR="00A177A4" w:rsidRDefault="007D5C02" w:rsidP="00F13C26">
      <w:pPr>
        <w:pStyle w:val="Heading3"/>
      </w:pPr>
      <w:r w:rsidRPr="007D5C02">
        <w:t>MATH &amp; SCIENCES</w:t>
      </w:r>
    </w:p>
    <w:p w14:paraId="57A51C00" w14:textId="3A5B1B59" w:rsidR="00C977E6" w:rsidRDefault="00C977E6" w:rsidP="00C977E6">
      <w:pPr>
        <w:pStyle w:val="ListParagraph"/>
        <w:numPr>
          <w:ilvl w:val="0"/>
          <w:numId w:val="11"/>
        </w:numPr>
      </w:pPr>
      <w:r>
        <w:t>Biology Transfer</w:t>
      </w:r>
    </w:p>
    <w:p w14:paraId="74301A97" w14:textId="3CBA2A6C" w:rsidR="00C977E6" w:rsidRDefault="00C977E6" w:rsidP="00C977E6">
      <w:pPr>
        <w:pStyle w:val="ListParagraph"/>
        <w:numPr>
          <w:ilvl w:val="0"/>
          <w:numId w:val="11"/>
        </w:numPr>
      </w:pPr>
      <w:r>
        <w:t>Chemistry Transfer</w:t>
      </w:r>
    </w:p>
    <w:p w14:paraId="747916F4" w14:textId="4AA6691A" w:rsidR="00C977E6" w:rsidRDefault="00C977E6" w:rsidP="00C977E6">
      <w:pPr>
        <w:pStyle w:val="ListParagraph"/>
        <w:numPr>
          <w:ilvl w:val="0"/>
          <w:numId w:val="11"/>
        </w:numPr>
      </w:pPr>
      <w:r>
        <w:t>Fermentation Sciences Transfer</w:t>
      </w:r>
    </w:p>
    <w:p w14:paraId="64727178" w14:textId="6E9A8E18" w:rsidR="00C977E6" w:rsidRDefault="00C977E6" w:rsidP="00C977E6">
      <w:pPr>
        <w:pStyle w:val="ListParagraph"/>
        <w:numPr>
          <w:ilvl w:val="0"/>
          <w:numId w:val="11"/>
        </w:numPr>
      </w:pPr>
      <w:r>
        <w:t>Geography Transfer</w:t>
      </w:r>
    </w:p>
    <w:p w14:paraId="3694E733" w14:textId="161D32AD" w:rsidR="00C977E6" w:rsidRDefault="00C977E6" w:rsidP="00C977E6">
      <w:pPr>
        <w:pStyle w:val="ListParagraph"/>
        <w:numPr>
          <w:ilvl w:val="0"/>
          <w:numId w:val="11"/>
        </w:numPr>
      </w:pPr>
      <w:r>
        <w:t>Geology Transfer</w:t>
      </w:r>
    </w:p>
    <w:p w14:paraId="0976603B" w14:textId="0B81E99B" w:rsidR="00C977E6" w:rsidRDefault="00C977E6" w:rsidP="00C977E6">
      <w:pPr>
        <w:pStyle w:val="ListParagraph"/>
        <w:numPr>
          <w:ilvl w:val="0"/>
          <w:numId w:val="11"/>
        </w:numPr>
      </w:pPr>
      <w:r>
        <w:t>Health and Exercise Science Transfer</w:t>
      </w:r>
    </w:p>
    <w:p w14:paraId="1D565C9A" w14:textId="5DB33523" w:rsidR="00C977E6" w:rsidRDefault="00C977E6" w:rsidP="00C977E6">
      <w:pPr>
        <w:pStyle w:val="ListParagraph"/>
        <w:numPr>
          <w:ilvl w:val="0"/>
          <w:numId w:val="11"/>
        </w:numPr>
      </w:pPr>
      <w:r>
        <w:t>Mathematics Transfer</w:t>
      </w:r>
    </w:p>
    <w:p w14:paraId="152B3705" w14:textId="596FD6E2" w:rsidR="00C977E6" w:rsidRDefault="00C977E6" w:rsidP="00C977E6">
      <w:pPr>
        <w:pStyle w:val="ListParagraph"/>
        <w:numPr>
          <w:ilvl w:val="0"/>
          <w:numId w:val="11"/>
        </w:numPr>
      </w:pPr>
      <w:r>
        <w:t>Physics Transfer</w:t>
      </w:r>
    </w:p>
    <w:p w14:paraId="35EA81B3" w14:textId="145379FC" w:rsidR="00C977E6" w:rsidRDefault="00C977E6" w:rsidP="00C977E6">
      <w:pPr>
        <w:pStyle w:val="ListParagraph"/>
        <w:numPr>
          <w:ilvl w:val="0"/>
          <w:numId w:val="11"/>
        </w:numPr>
      </w:pPr>
      <w:r>
        <w:t>Pre-Engineering Transfer</w:t>
      </w:r>
    </w:p>
    <w:p w14:paraId="6D1F7C95" w14:textId="5E16BA10" w:rsidR="007D5C02" w:rsidRDefault="00C977E6" w:rsidP="00C977E6">
      <w:pPr>
        <w:pStyle w:val="ListParagraph"/>
        <w:numPr>
          <w:ilvl w:val="0"/>
          <w:numId w:val="11"/>
        </w:numPr>
      </w:pPr>
      <w:r>
        <w:t>Psychology AS Transfer</w:t>
      </w:r>
    </w:p>
    <w:p w14:paraId="28ECE50F" w14:textId="330E96AF" w:rsidR="003736D2" w:rsidRPr="003736D2" w:rsidRDefault="003736D2" w:rsidP="003736D2">
      <w:pPr>
        <w:rPr>
          <w:i/>
          <w:iCs/>
        </w:rPr>
      </w:pPr>
      <w:r w:rsidRPr="003736D2">
        <w:rPr>
          <w:i/>
          <w:iCs/>
        </w:rPr>
        <w:t>Public Health: see the Health Pathway</w:t>
      </w:r>
    </w:p>
    <w:p w14:paraId="3ADF175D" w14:textId="17745D3A" w:rsidR="00573BCA" w:rsidRDefault="00BE52BB" w:rsidP="002F4A8B">
      <w:pPr>
        <w:pStyle w:val="Heading3"/>
      </w:pPr>
      <w:r w:rsidRPr="00BE52BB">
        <w:t>PUBLIC SERVICES</w:t>
      </w:r>
    </w:p>
    <w:p w14:paraId="17D81F4E" w14:textId="7888DE3E" w:rsidR="00513A1F" w:rsidRDefault="00513A1F" w:rsidP="002A7EF1">
      <w:pPr>
        <w:pStyle w:val="ListParagraph"/>
        <w:numPr>
          <w:ilvl w:val="0"/>
          <w:numId w:val="12"/>
        </w:numPr>
      </w:pPr>
      <w:r>
        <w:t>Criminal Justice Career or Transfer</w:t>
      </w:r>
    </w:p>
    <w:p w14:paraId="5935AED4" w14:textId="134379C4" w:rsidR="00513A1F" w:rsidRDefault="00513A1F" w:rsidP="002A7EF1">
      <w:pPr>
        <w:pStyle w:val="ListParagraph"/>
        <w:numPr>
          <w:ilvl w:val="0"/>
          <w:numId w:val="12"/>
        </w:numPr>
      </w:pPr>
      <w:r>
        <w:t>Early Childhood Teacher Education Transfer and Certificates</w:t>
      </w:r>
    </w:p>
    <w:p w14:paraId="19BA587D" w14:textId="67B9C680" w:rsidR="00513A1F" w:rsidRDefault="00513A1F" w:rsidP="002A7EF1">
      <w:pPr>
        <w:pStyle w:val="ListParagraph"/>
        <w:numPr>
          <w:ilvl w:val="0"/>
          <w:numId w:val="12"/>
        </w:numPr>
      </w:pPr>
      <w:r>
        <w:t>Elementary Teacher Education Transfer</w:t>
      </w:r>
    </w:p>
    <w:p w14:paraId="1CE1835C" w14:textId="60DC836B" w:rsidR="00513A1F" w:rsidRDefault="00513A1F" w:rsidP="002A7EF1">
      <w:pPr>
        <w:pStyle w:val="ListParagraph"/>
        <w:numPr>
          <w:ilvl w:val="0"/>
          <w:numId w:val="12"/>
        </w:numPr>
      </w:pPr>
      <w:r>
        <w:t>Emergency Service Administration (BAS)</w:t>
      </w:r>
    </w:p>
    <w:p w14:paraId="127932FF" w14:textId="54FDAD6F" w:rsidR="00513A1F" w:rsidRDefault="00513A1F" w:rsidP="002A7EF1">
      <w:pPr>
        <w:pStyle w:val="ListParagraph"/>
        <w:numPr>
          <w:ilvl w:val="0"/>
          <w:numId w:val="12"/>
        </w:numPr>
      </w:pPr>
      <w:r>
        <w:lastRenderedPageBreak/>
        <w:t>Law Enforcement Academy</w:t>
      </w:r>
    </w:p>
    <w:p w14:paraId="4EA61A8E" w14:textId="3AD8F250" w:rsidR="00513A1F" w:rsidRDefault="00513A1F" w:rsidP="002A7EF1">
      <w:pPr>
        <w:pStyle w:val="ListParagraph"/>
        <w:numPr>
          <w:ilvl w:val="0"/>
          <w:numId w:val="12"/>
        </w:numPr>
      </w:pPr>
      <w:r>
        <w:t>Paralegal/Legal Assistant</w:t>
      </w:r>
    </w:p>
    <w:p w14:paraId="2FD4ABC6" w14:textId="1E5B68F5" w:rsidR="001D13D0" w:rsidRPr="001D13D0" w:rsidRDefault="001D13D0" w:rsidP="001D13D0">
      <w:pPr>
        <w:rPr>
          <w:i/>
          <w:iCs/>
        </w:rPr>
      </w:pPr>
      <w:r w:rsidRPr="001D13D0">
        <w:rPr>
          <w:i/>
          <w:iCs/>
        </w:rPr>
        <w:t>Public Health: see the Health Pathway</w:t>
      </w:r>
    </w:p>
    <w:p w14:paraId="096A1267" w14:textId="38799654" w:rsidR="00C977E6" w:rsidRDefault="00513A1F" w:rsidP="001A5A3D">
      <w:pPr>
        <w:pStyle w:val="Heading3"/>
      </w:pPr>
      <w:r>
        <w:t xml:space="preserve"> </w:t>
      </w:r>
      <w:r w:rsidR="001A5A3D" w:rsidRPr="001A5A3D">
        <w:t>TECHNOLOGY</w:t>
      </w:r>
    </w:p>
    <w:p w14:paraId="118F6395" w14:textId="293C146A" w:rsidR="009B1038" w:rsidRDefault="009B1038" w:rsidP="00F515D0">
      <w:pPr>
        <w:pStyle w:val="ListParagraph"/>
        <w:numPr>
          <w:ilvl w:val="0"/>
          <w:numId w:val="13"/>
        </w:numPr>
      </w:pPr>
      <w:r>
        <w:t>Automotive Service Technology</w:t>
      </w:r>
    </w:p>
    <w:p w14:paraId="00E7EDD8" w14:textId="76EFE7B3" w:rsidR="001F085B" w:rsidRDefault="001F085B" w:rsidP="00F515D0">
      <w:pPr>
        <w:pStyle w:val="ListParagraph"/>
        <w:numPr>
          <w:ilvl w:val="0"/>
          <w:numId w:val="13"/>
        </w:numPr>
      </w:pPr>
      <w:r w:rsidRPr="001F085B">
        <w:t>Computer Aided Drafting</w:t>
      </w:r>
    </w:p>
    <w:p w14:paraId="44EC0BCB" w14:textId="052EF7F3" w:rsidR="009B1038" w:rsidRDefault="009B1038" w:rsidP="00F515D0">
      <w:pPr>
        <w:pStyle w:val="ListParagraph"/>
        <w:numPr>
          <w:ilvl w:val="0"/>
          <w:numId w:val="13"/>
        </w:numPr>
      </w:pPr>
      <w:r>
        <w:t>Computer Information Systems</w:t>
      </w:r>
    </w:p>
    <w:p w14:paraId="6FEA7050" w14:textId="4BE3A8CC" w:rsidR="009B1038" w:rsidRDefault="009B1038" w:rsidP="00F515D0">
      <w:pPr>
        <w:pStyle w:val="ListParagraph"/>
        <w:numPr>
          <w:ilvl w:val="0"/>
          <w:numId w:val="13"/>
        </w:numPr>
      </w:pPr>
      <w:r>
        <w:t>Computer Network Technology</w:t>
      </w:r>
    </w:p>
    <w:p w14:paraId="0FE39930" w14:textId="6B5E116E" w:rsidR="009B1038" w:rsidRDefault="009B1038" w:rsidP="00F515D0">
      <w:pPr>
        <w:pStyle w:val="ListParagraph"/>
        <w:numPr>
          <w:ilvl w:val="0"/>
          <w:numId w:val="13"/>
        </w:numPr>
      </w:pPr>
      <w:r>
        <w:t>Computer Science</w:t>
      </w:r>
    </w:p>
    <w:p w14:paraId="29787E1C" w14:textId="43BC0074" w:rsidR="009B1038" w:rsidRDefault="009B1038" w:rsidP="00F515D0">
      <w:pPr>
        <w:pStyle w:val="ListParagraph"/>
        <w:numPr>
          <w:ilvl w:val="0"/>
          <w:numId w:val="13"/>
        </w:numPr>
      </w:pPr>
      <w:r>
        <w:t>Cybersecurity</w:t>
      </w:r>
    </w:p>
    <w:p w14:paraId="0A2C1967" w14:textId="57CE6322" w:rsidR="009B1038" w:rsidRDefault="009B1038" w:rsidP="00F515D0">
      <w:pPr>
        <w:pStyle w:val="ListParagraph"/>
        <w:numPr>
          <w:ilvl w:val="0"/>
          <w:numId w:val="13"/>
        </w:numPr>
      </w:pPr>
      <w:r>
        <w:t>Game Design and Development</w:t>
      </w:r>
    </w:p>
    <w:p w14:paraId="58D74D79" w14:textId="48FDDF15" w:rsidR="009B1038" w:rsidRDefault="009B1038" w:rsidP="00F515D0">
      <w:pPr>
        <w:pStyle w:val="ListParagraph"/>
        <w:numPr>
          <w:ilvl w:val="0"/>
          <w:numId w:val="13"/>
        </w:numPr>
      </w:pPr>
      <w:r>
        <w:t>Mechatronics Engineering Technology</w:t>
      </w:r>
    </w:p>
    <w:p w14:paraId="2B88D974" w14:textId="35E1CED9" w:rsidR="009B1038" w:rsidRDefault="009B1038" w:rsidP="00F515D0">
      <w:pPr>
        <w:pStyle w:val="ListParagraph"/>
        <w:numPr>
          <w:ilvl w:val="0"/>
          <w:numId w:val="13"/>
        </w:numPr>
      </w:pPr>
      <w:r>
        <w:t>Secure Software Development</w:t>
      </w:r>
    </w:p>
    <w:p w14:paraId="32C92550" w14:textId="755DE529" w:rsidR="00F515D0" w:rsidRDefault="006D4B06" w:rsidP="006D4B06">
      <w:pPr>
        <w:pStyle w:val="Heading2"/>
      </w:pPr>
      <w:r w:rsidRPr="006D4B06">
        <w:t>ARTS, COMMUNICATION &amp; DESIGN</w:t>
      </w:r>
    </w:p>
    <w:p w14:paraId="2E34AC82" w14:textId="4CD18B05" w:rsidR="008A0B80" w:rsidRDefault="006C2E7F" w:rsidP="008A0B80">
      <w:r>
        <w:t>D</w:t>
      </w:r>
      <w:r w:rsidR="008A0B80">
        <w:t xml:space="preserve">ive into your creative potential. Discover how our degrees can bring your ideas to life and turn </w:t>
      </w:r>
      <w:r w:rsidR="00AB7D36">
        <w:t>y</w:t>
      </w:r>
      <w:r w:rsidR="008A0B80">
        <w:t xml:space="preserve">our passion into a career you’ll love. Through the power of arts, communication and design, we </w:t>
      </w:r>
      <w:r>
        <w:t>c</w:t>
      </w:r>
      <w:r w:rsidR="008A0B80">
        <w:t xml:space="preserve">an help you develop and refine your talent among fellow creatives at ACC. This pathway will </w:t>
      </w:r>
      <w:r w:rsidR="00F470E5">
        <w:t>h</w:t>
      </w:r>
      <w:r w:rsidR="008A0B80">
        <w:t>one your skills to create and mold your own career direction.</w:t>
      </w:r>
    </w:p>
    <w:p w14:paraId="4AD4C41E" w14:textId="465192B3" w:rsidR="008A0B80" w:rsidRDefault="008A0B80" w:rsidP="008A0B80">
      <w:pPr>
        <w:rPr>
          <w:b/>
          <w:bCs/>
        </w:rPr>
      </w:pPr>
      <w:r w:rsidRPr="006C2E7F">
        <w:rPr>
          <w:b/>
          <w:bCs/>
        </w:rPr>
        <w:t xml:space="preserve">Move </w:t>
      </w:r>
      <w:r w:rsidR="00AF09DD">
        <w:rPr>
          <w:b/>
          <w:bCs/>
        </w:rPr>
        <w:t>M</w:t>
      </w:r>
      <w:r w:rsidRPr="006C2E7F">
        <w:rPr>
          <w:b/>
          <w:bCs/>
        </w:rPr>
        <w:t>ountains and Give Your Passion a Purpose!</w:t>
      </w:r>
    </w:p>
    <w:tbl>
      <w:tblPr>
        <w:tblStyle w:val="TableGrid"/>
        <w:tblW w:w="9861" w:type="dxa"/>
        <w:tblLayout w:type="fixed"/>
        <w:tblLook w:val="0420" w:firstRow="1" w:lastRow="0" w:firstColumn="0" w:lastColumn="0" w:noHBand="0" w:noVBand="1"/>
      </w:tblPr>
      <w:tblGrid>
        <w:gridCol w:w="1615"/>
        <w:gridCol w:w="1247"/>
        <w:gridCol w:w="3433"/>
        <w:gridCol w:w="3566"/>
      </w:tblGrid>
      <w:tr w:rsidR="000F645C" w14:paraId="0154A9A9" w14:textId="6E943C20" w:rsidTr="00AF09DD">
        <w:trPr>
          <w:trHeight w:hRule="exact" w:val="592"/>
          <w:tblHeader/>
        </w:trPr>
        <w:tc>
          <w:tcPr>
            <w:tcW w:w="1615" w:type="dxa"/>
            <w:vAlign w:val="center"/>
          </w:tcPr>
          <w:p w14:paraId="5BE7B358" w14:textId="4AB9068A" w:rsidR="00BC42E4" w:rsidRDefault="00775A62" w:rsidP="00B6744F">
            <w:pPr>
              <w:jc w:val="both"/>
              <w:rPr>
                <w:b/>
                <w:bCs/>
              </w:rPr>
            </w:pPr>
            <w:r>
              <w:rPr>
                <w:b/>
                <w:bCs/>
              </w:rPr>
              <w:t>PROGRAM</w:t>
            </w:r>
          </w:p>
        </w:tc>
        <w:tc>
          <w:tcPr>
            <w:tcW w:w="1247" w:type="dxa"/>
            <w:vAlign w:val="center"/>
          </w:tcPr>
          <w:p w14:paraId="62D816CD" w14:textId="32DD82B0" w:rsidR="00BC42E4" w:rsidRDefault="00775A62" w:rsidP="00B6744F">
            <w:pPr>
              <w:jc w:val="both"/>
              <w:rPr>
                <w:b/>
                <w:bCs/>
              </w:rPr>
            </w:pPr>
            <w:r>
              <w:rPr>
                <w:b/>
                <w:bCs/>
              </w:rPr>
              <w:t>DEGREE</w:t>
            </w:r>
          </w:p>
        </w:tc>
        <w:tc>
          <w:tcPr>
            <w:tcW w:w="3433" w:type="dxa"/>
            <w:vAlign w:val="center"/>
          </w:tcPr>
          <w:p w14:paraId="16EF9C87" w14:textId="45F7FE01" w:rsidR="00BC42E4" w:rsidRDefault="00775A62" w:rsidP="008A0B80">
            <w:pPr>
              <w:rPr>
                <w:b/>
                <w:bCs/>
              </w:rPr>
            </w:pPr>
            <w:r>
              <w:rPr>
                <w:b/>
                <w:bCs/>
              </w:rPr>
              <w:t>CERTIFICATES</w:t>
            </w:r>
          </w:p>
        </w:tc>
        <w:tc>
          <w:tcPr>
            <w:tcW w:w="3566" w:type="dxa"/>
            <w:vAlign w:val="center"/>
          </w:tcPr>
          <w:p w14:paraId="47D384DF" w14:textId="73B5A88A" w:rsidR="00BC42E4" w:rsidRDefault="005D5838" w:rsidP="008A0B80">
            <w:pPr>
              <w:rPr>
                <w:b/>
                <w:bCs/>
              </w:rPr>
            </w:pPr>
            <w:r>
              <w:rPr>
                <w:b/>
                <w:bCs/>
              </w:rPr>
              <w:t>CAREER EXPLORATION</w:t>
            </w:r>
          </w:p>
        </w:tc>
      </w:tr>
      <w:tr w:rsidR="000F645C" w14:paraId="085524EF" w14:textId="39CA6339" w:rsidTr="009B052F">
        <w:trPr>
          <w:trHeight w:hRule="exact" w:val="928"/>
        </w:trPr>
        <w:tc>
          <w:tcPr>
            <w:tcW w:w="1615" w:type="dxa"/>
            <w:vAlign w:val="center"/>
          </w:tcPr>
          <w:p w14:paraId="27FD57DE" w14:textId="57F8B8E4" w:rsidR="00BC42E4" w:rsidRPr="000F645C" w:rsidRDefault="00555A68" w:rsidP="008A0B80">
            <w:pPr>
              <w:rPr>
                <w:rFonts w:cs="Arial"/>
                <w:sz w:val="20"/>
                <w:szCs w:val="20"/>
              </w:rPr>
            </w:pPr>
            <w:r w:rsidRPr="000F645C">
              <w:rPr>
                <w:rFonts w:cs="Arial"/>
                <w:sz w:val="20"/>
                <w:szCs w:val="20"/>
              </w:rPr>
              <w:t>Architectural Studies</w:t>
            </w:r>
          </w:p>
        </w:tc>
        <w:tc>
          <w:tcPr>
            <w:tcW w:w="1247" w:type="dxa"/>
            <w:vAlign w:val="center"/>
          </w:tcPr>
          <w:p w14:paraId="3D209E37" w14:textId="056BE0C5" w:rsidR="00BC42E4" w:rsidRPr="000F645C" w:rsidRDefault="00555A68" w:rsidP="00802BE3">
            <w:pPr>
              <w:jc w:val="center"/>
              <w:rPr>
                <w:rFonts w:cs="Arial"/>
                <w:sz w:val="20"/>
                <w:szCs w:val="20"/>
              </w:rPr>
            </w:pPr>
            <w:r w:rsidRPr="000F645C">
              <w:rPr>
                <w:rFonts w:cs="Arial"/>
                <w:sz w:val="20"/>
                <w:szCs w:val="20"/>
              </w:rPr>
              <w:t>AAS</w:t>
            </w:r>
          </w:p>
        </w:tc>
        <w:tc>
          <w:tcPr>
            <w:tcW w:w="3433" w:type="dxa"/>
            <w:vAlign w:val="center"/>
          </w:tcPr>
          <w:p w14:paraId="5A974E2A" w14:textId="77777777" w:rsidR="00066421" w:rsidRPr="000F645C" w:rsidRDefault="00066421" w:rsidP="00C90956">
            <w:pPr>
              <w:pStyle w:val="ListParagraph"/>
              <w:numPr>
                <w:ilvl w:val="0"/>
                <w:numId w:val="16"/>
              </w:numPr>
              <w:rPr>
                <w:rFonts w:cs="Arial"/>
                <w:sz w:val="20"/>
                <w:szCs w:val="20"/>
              </w:rPr>
            </w:pPr>
            <w:r w:rsidRPr="000F645C">
              <w:rPr>
                <w:rFonts w:cs="Arial"/>
                <w:sz w:val="20"/>
                <w:szCs w:val="20"/>
              </w:rPr>
              <w:t>Architectural Drafting Certificate</w:t>
            </w:r>
          </w:p>
          <w:p w14:paraId="27627CA9" w14:textId="4039EAE1" w:rsidR="00873307" w:rsidRPr="000F645C" w:rsidRDefault="00066421" w:rsidP="00C90956">
            <w:pPr>
              <w:pStyle w:val="ListParagraph"/>
              <w:numPr>
                <w:ilvl w:val="0"/>
                <w:numId w:val="16"/>
              </w:numPr>
              <w:rPr>
                <w:rFonts w:cs="Arial"/>
                <w:sz w:val="20"/>
                <w:szCs w:val="20"/>
              </w:rPr>
            </w:pPr>
            <w:r w:rsidRPr="000F645C">
              <w:rPr>
                <w:rFonts w:cs="Arial"/>
                <w:sz w:val="20"/>
                <w:szCs w:val="20"/>
              </w:rPr>
              <w:t>Computer Aided Drafting Architecture Certificate</w:t>
            </w:r>
          </w:p>
        </w:tc>
        <w:tc>
          <w:tcPr>
            <w:tcW w:w="3566" w:type="dxa"/>
            <w:vAlign w:val="center"/>
          </w:tcPr>
          <w:p w14:paraId="474FCA65" w14:textId="4D7620EF" w:rsidR="00DE3C10" w:rsidRPr="000F645C" w:rsidRDefault="00DE3C10" w:rsidP="00DB4BCB">
            <w:pPr>
              <w:pStyle w:val="ListParagraph"/>
              <w:numPr>
                <w:ilvl w:val="0"/>
                <w:numId w:val="16"/>
              </w:numPr>
              <w:rPr>
                <w:rFonts w:cs="Arial"/>
                <w:sz w:val="20"/>
                <w:szCs w:val="20"/>
              </w:rPr>
            </w:pPr>
            <w:r w:rsidRPr="000F645C">
              <w:rPr>
                <w:rFonts w:cs="Arial"/>
                <w:sz w:val="20"/>
                <w:szCs w:val="20"/>
              </w:rPr>
              <w:t xml:space="preserve">Architectural Drafter </w:t>
            </w:r>
            <w:r w:rsidR="00CB5E3E" w:rsidRPr="00CB5E3E">
              <w:rPr>
                <w:rFonts w:cs="Arial"/>
                <w:sz w:val="20"/>
                <w:szCs w:val="20"/>
              </w:rPr>
              <w:t>$63,070</w:t>
            </w:r>
          </w:p>
          <w:p w14:paraId="02335D31" w14:textId="7B752231" w:rsidR="00BC42E4" w:rsidRPr="000F645C" w:rsidRDefault="00DE3C10" w:rsidP="00DB4BCB">
            <w:pPr>
              <w:pStyle w:val="ListParagraph"/>
              <w:numPr>
                <w:ilvl w:val="0"/>
                <w:numId w:val="16"/>
              </w:numPr>
              <w:rPr>
                <w:rFonts w:cs="Arial"/>
                <w:sz w:val="20"/>
                <w:szCs w:val="20"/>
              </w:rPr>
            </w:pPr>
            <w:r w:rsidRPr="000F645C">
              <w:rPr>
                <w:rFonts w:cs="Arial"/>
                <w:sz w:val="20"/>
                <w:szCs w:val="20"/>
              </w:rPr>
              <w:t xml:space="preserve">Mapping Technician </w:t>
            </w:r>
            <w:r w:rsidR="00CB5E3E">
              <w:rPr>
                <w:rFonts w:cs="Arial"/>
                <w:sz w:val="20"/>
                <w:szCs w:val="20"/>
              </w:rPr>
              <w:t>$46,610</w:t>
            </w:r>
          </w:p>
          <w:p w14:paraId="244D56D4" w14:textId="1AB24950" w:rsidR="00FB42FB" w:rsidRPr="009B052F" w:rsidRDefault="0027582D" w:rsidP="009B052F">
            <w:pPr>
              <w:pStyle w:val="ListParagraph"/>
              <w:numPr>
                <w:ilvl w:val="0"/>
                <w:numId w:val="16"/>
              </w:numPr>
              <w:rPr>
                <w:rFonts w:cs="Arial"/>
                <w:sz w:val="20"/>
                <w:szCs w:val="20"/>
              </w:rPr>
            </w:pPr>
            <w:r w:rsidRPr="000F645C">
              <w:rPr>
                <w:rFonts w:cs="Arial"/>
                <w:sz w:val="20"/>
                <w:szCs w:val="20"/>
              </w:rPr>
              <w:t xml:space="preserve">Surveyor </w:t>
            </w:r>
            <w:r w:rsidR="006E3071" w:rsidRPr="006E3071">
              <w:rPr>
                <w:rFonts w:cs="Arial"/>
                <w:sz w:val="20"/>
                <w:szCs w:val="20"/>
              </w:rPr>
              <w:t>$66,800</w:t>
            </w:r>
          </w:p>
        </w:tc>
      </w:tr>
      <w:tr w:rsidR="000F645C" w14:paraId="192B2FC3" w14:textId="2FD1A890" w:rsidTr="00AF09DD">
        <w:trPr>
          <w:trHeight w:hRule="exact" w:val="875"/>
        </w:trPr>
        <w:tc>
          <w:tcPr>
            <w:tcW w:w="1615" w:type="dxa"/>
            <w:vAlign w:val="center"/>
          </w:tcPr>
          <w:p w14:paraId="45768784" w14:textId="110B01AF" w:rsidR="00BC42E4" w:rsidRPr="000F645C" w:rsidRDefault="0052435B" w:rsidP="008A0B80">
            <w:pPr>
              <w:rPr>
                <w:rFonts w:cs="Arial"/>
                <w:sz w:val="20"/>
                <w:szCs w:val="20"/>
              </w:rPr>
            </w:pPr>
            <w:r w:rsidRPr="000F645C">
              <w:rPr>
                <w:rFonts w:cs="Arial"/>
                <w:sz w:val="20"/>
                <w:szCs w:val="20"/>
              </w:rPr>
              <w:t>Art History Transfer</w:t>
            </w:r>
          </w:p>
        </w:tc>
        <w:tc>
          <w:tcPr>
            <w:tcW w:w="1247" w:type="dxa"/>
            <w:vAlign w:val="center"/>
          </w:tcPr>
          <w:p w14:paraId="6F39B09C" w14:textId="7F712A03" w:rsidR="00BC42E4" w:rsidRPr="000F645C" w:rsidRDefault="0052435B" w:rsidP="00802BE3">
            <w:pPr>
              <w:jc w:val="center"/>
              <w:rPr>
                <w:rFonts w:cs="Arial"/>
                <w:sz w:val="20"/>
                <w:szCs w:val="20"/>
              </w:rPr>
            </w:pPr>
            <w:r w:rsidRPr="000F645C">
              <w:rPr>
                <w:rFonts w:cs="Arial"/>
                <w:sz w:val="20"/>
                <w:szCs w:val="20"/>
              </w:rPr>
              <w:t>AA</w:t>
            </w:r>
          </w:p>
        </w:tc>
        <w:tc>
          <w:tcPr>
            <w:tcW w:w="3433" w:type="dxa"/>
            <w:vAlign w:val="center"/>
          </w:tcPr>
          <w:p w14:paraId="133952D3" w14:textId="6A86C953" w:rsidR="00BC42E4" w:rsidRPr="000F645C" w:rsidRDefault="00802BE3" w:rsidP="00802BE3">
            <w:pPr>
              <w:jc w:val="center"/>
              <w:rPr>
                <w:rFonts w:cs="Arial"/>
                <w:sz w:val="20"/>
                <w:szCs w:val="20"/>
              </w:rPr>
            </w:pPr>
            <w:r w:rsidRPr="000F645C">
              <w:rPr>
                <w:rFonts w:cs="Arial"/>
                <w:sz w:val="20"/>
                <w:szCs w:val="20"/>
              </w:rPr>
              <w:t>N/A</w:t>
            </w:r>
          </w:p>
        </w:tc>
        <w:tc>
          <w:tcPr>
            <w:tcW w:w="3566" w:type="dxa"/>
            <w:vAlign w:val="center"/>
          </w:tcPr>
          <w:p w14:paraId="37ABD9E1" w14:textId="36564F1F" w:rsidR="007647BB" w:rsidRPr="000F645C" w:rsidRDefault="007647BB" w:rsidP="007647BB">
            <w:pPr>
              <w:pStyle w:val="ListParagraph"/>
              <w:numPr>
                <w:ilvl w:val="0"/>
                <w:numId w:val="17"/>
              </w:numPr>
              <w:rPr>
                <w:rFonts w:cs="Arial"/>
                <w:sz w:val="20"/>
                <w:szCs w:val="20"/>
              </w:rPr>
            </w:pPr>
            <w:r w:rsidRPr="000F645C">
              <w:rPr>
                <w:rFonts w:cs="Arial"/>
                <w:sz w:val="20"/>
                <w:szCs w:val="20"/>
              </w:rPr>
              <w:t xml:space="preserve">Art Director </w:t>
            </w:r>
            <w:r w:rsidR="006E3071" w:rsidRPr="006E3071">
              <w:rPr>
                <w:rFonts w:cs="Arial"/>
                <w:sz w:val="20"/>
                <w:szCs w:val="20"/>
              </w:rPr>
              <w:t>$95,760</w:t>
            </w:r>
          </w:p>
          <w:p w14:paraId="56D2587D" w14:textId="5C3B0C28" w:rsidR="007647BB" w:rsidRPr="000F645C" w:rsidRDefault="007647BB" w:rsidP="007647BB">
            <w:pPr>
              <w:pStyle w:val="ListParagraph"/>
              <w:numPr>
                <w:ilvl w:val="0"/>
                <w:numId w:val="17"/>
              </w:numPr>
              <w:rPr>
                <w:rFonts w:cs="Arial"/>
                <w:sz w:val="20"/>
                <w:szCs w:val="20"/>
              </w:rPr>
            </w:pPr>
            <w:r w:rsidRPr="000F645C">
              <w:rPr>
                <w:rFonts w:cs="Arial"/>
                <w:sz w:val="20"/>
                <w:szCs w:val="20"/>
              </w:rPr>
              <w:t xml:space="preserve">Fine Artist </w:t>
            </w:r>
            <w:r w:rsidR="001653CA" w:rsidRPr="001653CA">
              <w:rPr>
                <w:rFonts w:cs="Arial"/>
                <w:sz w:val="20"/>
                <w:szCs w:val="20"/>
              </w:rPr>
              <w:t>$48,740</w:t>
            </w:r>
          </w:p>
          <w:p w14:paraId="193C5FC0" w14:textId="24EE2B36" w:rsidR="00BC42E4" w:rsidRPr="000F645C" w:rsidRDefault="007647BB" w:rsidP="007647BB">
            <w:pPr>
              <w:pStyle w:val="ListParagraph"/>
              <w:numPr>
                <w:ilvl w:val="0"/>
                <w:numId w:val="17"/>
              </w:numPr>
              <w:rPr>
                <w:rFonts w:cs="Arial"/>
                <w:sz w:val="20"/>
                <w:szCs w:val="20"/>
              </w:rPr>
            </w:pPr>
            <w:r w:rsidRPr="000F645C">
              <w:rPr>
                <w:rFonts w:cs="Arial"/>
                <w:sz w:val="20"/>
                <w:szCs w:val="20"/>
              </w:rPr>
              <w:t xml:space="preserve">Set &amp; Exhibit Designer </w:t>
            </w:r>
            <w:r w:rsidR="001653CA" w:rsidRPr="001653CA">
              <w:rPr>
                <w:rFonts w:cs="Arial"/>
                <w:sz w:val="20"/>
                <w:szCs w:val="20"/>
              </w:rPr>
              <w:t>$46,070</w:t>
            </w:r>
          </w:p>
        </w:tc>
      </w:tr>
      <w:tr w:rsidR="000F645C" w14:paraId="7A13F750" w14:textId="6CAD55BB" w:rsidTr="00E309AC">
        <w:trPr>
          <w:trHeight w:hRule="exact" w:val="847"/>
        </w:trPr>
        <w:tc>
          <w:tcPr>
            <w:tcW w:w="1615" w:type="dxa"/>
            <w:vAlign w:val="center"/>
          </w:tcPr>
          <w:p w14:paraId="28D40DC7" w14:textId="3F171443" w:rsidR="00BC42E4" w:rsidRPr="000F645C" w:rsidRDefault="008A52B1" w:rsidP="008A0B80">
            <w:pPr>
              <w:rPr>
                <w:rFonts w:cs="Arial"/>
                <w:sz w:val="20"/>
                <w:szCs w:val="20"/>
              </w:rPr>
            </w:pPr>
            <w:r w:rsidRPr="000F645C">
              <w:rPr>
                <w:rFonts w:cs="Arial"/>
                <w:sz w:val="20"/>
                <w:szCs w:val="20"/>
              </w:rPr>
              <w:t>Commercial Photography</w:t>
            </w:r>
          </w:p>
        </w:tc>
        <w:tc>
          <w:tcPr>
            <w:tcW w:w="1247" w:type="dxa"/>
            <w:vAlign w:val="center"/>
          </w:tcPr>
          <w:p w14:paraId="6A215F23" w14:textId="14360AC0" w:rsidR="00BC42E4" w:rsidRPr="000F645C" w:rsidRDefault="0069238D" w:rsidP="00802BE3">
            <w:pPr>
              <w:jc w:val="center"/>
              <w:rPr>
                <w:rFonts w:cs="Arial"/>
                <w:sz w:val="20"/>
                <w:szCs w:val="20"/>
              </w:rPr>
            </w:pPr>
            <w:r>
              <w:rPr>
                <w:rFonts w:cs="Arial"/>
                <w:sz w:val="20"/>
                <w:szCs w:val="20"/>
              </w:rPr>
              <w:t>AAS</w:t>
            </w:r>
          </w:p>
        </w:tc>
        <w:tc>
          <w:tcPr>
            <w:tcW w:w="3433" w:type="dxa"/>
            <w:vAlign w:val="center"/>
          </w:tcPr>
          <w:p w14:paraId="1D4BA55F" w14:textId="58BDC15D" w:rsidR="00BC42E4" w:rsidRPr="000F645C" w:rsidRDefault="006C7451" w:rsidP="006C7451">
            <w:pPr>
              <w:jc w:val="center"/>
              <w:rPr>
                <w:rFonts w:cs="Arial"/>
                <w:sz w:val="20"/>
                <w:szCs w:val="20"/>
              </w:rPr>
            </w:pPr>
            <w:r>
              <w:rPr>
                <w:rFonts w:cs="Arial"/>
                <w:sz w:val="20"/>
                <w:szCs w:val="20"/>
              </w:rPr>
              <w:t>N/A</w:t>
            </w:r>
          </w:p>
        </w:tc>
        <w:tc>
          <w:tcPr>
            <w:tcW w:w="3566" w:type="dxa"/>
            <w:vAlign w:val="center"/>
          </w:tcPr>
          <w:p w14:paraId="796D0A1A" w14:textId="1816DFEA" w:rsidR="00165964" w:rsidRDefault="00165964" w:rsidP="00165964">
            <w:pPr>
              <w:pStyle w:val="ListParagraph"/>
              <w:numPr>
                <w:ilvl w:val="0"/>
                <w:numId w:val="17"/>
              </w:numPr>
              <w:rPr>
                <w:rFonts w:cs="Arial"/>
                <w:sz w:val="20"/>
                <w:szCs w:val="20"/>
              </w:rPr>
            </w:pPr>
            <w:r w:rsidRPr="000F645C">
              <w:rPr>
                <w:rFonts w:cs="Arial"/>
                <w:sz w:val="20"/>
                <w:szCs w:val="20"/>
              </w:rPr>
              <w:t xml:space="preserve">Camera Operator </w:t>
            </w:r>
            <w:r w:rsidR="00E309AC" w:rsidRPr="00E309AC">
              <w:rPr>
                <w:rFonts w:cs="Arial"/>
                <w:sz w:val="20"/>
                <w:szCs w:val="20"/>
              </w:rPr>
              <w:t>$56,700</w:t>
            </w:r>
          </w:p>
          <w:p w14:paraId="4098C217" w14:textId="5C83E97B" w:rsidR="00E309AC" w:rsidRPr="000F645C" w:rsidRDefault="00424422" w:rsidP="00165964">
            <w:pPr>
              <w:pStyle w:val="ListParagraph"/>
              <w:numPr>
                <w:ilvl w:val="0"/>
                <w:numId w:val="17"/>
              </w:numPr>
              <w:rPr>
                <w:rFonts w:cs="Arial"/>
                <w:sz w:val="20"/>
                <w:szCs w:val="20"/>
              </w:rPr>
            </w:pPr>
            <w:r>
              <w:rPr>
                <w:rFonts w:cs="Arial"/>
                <w:sz w:val="20"/>
                <w:szCs w:val="20"/>
              </w:rPr>
              <w:t>Cartographer $74,770</w:t>
            </w:r>
          </w:p>
          <w:p w14:paraId="16C5F11C" w14:textId="348D7941" w:rsidR="00BC42E4" w:rsidRDefault="00165964" w:rsidP="00165964">
            <w:pPr>
              <w:pStyle w:val="ListParagraph"/>
              <w:numPr>
                <w:ilvl w:val="0"/>
                <w:numId w:val="17"/>
              </w:numPr>
              <w:rPr>
                <w:rFonts w:cs="Arial"/>
                <w:sz w:val="20"/>
                <w:szCs w:val="20"/>
              </w:rPr>
            </w:pPr>
            <w:r w:rsidRPr="000F645C">
              <w:rPr>
                <w:rFonts w:cs="Arial"/>
                <w:sz w:val="20"/>
                <w:szCs w:val="20"/>
              </w:rPr>
              <w:t>Photographer</w:t>
            </w:r>
            <w:r w:rsidR="008A3E91">
              <w:t xml:space="preserve"> </w:t>
            </w:r>
            <w:r w:rsidR="008A3E91" w:rsidRPr="008A3E91">
              <w:rPr>
                <w:rFonts w:cs="Arial"/>
                <w:sz w:val="20"/>
                <w:szCs w:val="20"/>
              </w:rPr>
              <w:t>$39,560</w:t>
            </w:r>
          </w:p>
          <w:p w14:paraId="50BEEA35" w14:textId="3F5ABB08" w:rsidR="00E309AC" w:rsidRPr="00E309AC" w:rsidRDefault="00E309AC" w:rsidP="00E309AC">
            <w:pPr>
              <w:rPr>
                <w:rFonts w:cs="Arial"/>
                <w:sz w:val="20"/>
                <w:szCs w:val="20"/>
              </w:rPr>
            </w:pPr>
          </w:p>
        </w:tc>
      </w:tr>
      <w:tr w:rsidR="000F645C" w14:paraId="57725C14" w14:textId="3B8CEF99" w:rsidTr="00DC15EE">
        <w:trPr>
          <w:trHeight w:hRule="exact" w:val="820"/>
        </w:trPr>
        <w:tc>
          <w:tcPr>
            <w:tcW w:w="1615" w:type="dxa"/>
            <w:vAlign w:val="center"/>
          </w:tcPr>
          <w:p w14:paraId="6B03B50A" w14:textId="7D1D5012" w:rsidR="00BC42E4" w:rsidRPr="000F645C" w:rsidRDefault="000F645C" w:rsidP="008A0B80">
            <w:pPr>
              <w:rPr>
                <w:rFonts w:cs="Arial"/>
                <w:sz w:val="20"/>
                <w:szCs w:val="20"/>
              </w:rPr>
            </w:pPr>
            <w:r w:rsidRPr="000F645C">
              <w:rPr>
                <w:rFonts w:cs="Arial"/>
                <w:sz w:val="20"/>
                <w:szCs w:val="20"/>
              </w:rPr>
              <w:t>Communication Transfer</w:t>
            </w:r>
          </w:p>
        </w:tc>
        <w:tc>
          <w:tcPr>
            <w:tcW w:w="1247" w:type="dxa"/>
            <w:vAlign w:val="center"/>
          </w:tcPr>
          <w:p w14:paraId="08453FF1" w14:textId="5A81F687" w:rsidR="00BC42E4" w:rsidRPr="000F645C" w:rsidRDefault="0069238D" w:rsidP="00802BE3">
            <w:pPr>
              <w:jc w:val="center"/>
              <w:rPr>
                <w:rFonts w:cs="Arial"/>
                <w:sz w:val="20"/>
                <w:szCs w:val="20"/>
              </w:rPr>
            </w:pPr>
            <w:r>
              <w:rPr>
                <w:rFonts w:cs="Arial"/>
                <w:sz w:val="20"/>
                <w:szCs w:val="20"/>
              </w:rPr>
              <w:t>AA</w:t>
            </w:r>
          </w:p>
        </w:tc>
        <w:tc>
          <w:tcPr>
            <w:tcW w:w="3433" w:type="dxa"/>
            <w:vAlign w:val="center"/>
          </w:tcPr>
          <w:p w14:paraId="63B2A50A" w14:textId="4D10A806" w:rsidR="00BC42E4" w:rsidRPr="000F645C" w:rsidRDefault="006C7451" w:rsidP="006C7451">
            <w:pPr>
              <w:jc w:val="center"/>
              <w:rPr>
                <w:rFonts w:cs="Arial"/>
                <w:sz w:val="20"/>
                <w:szCs w:val="20"/>
              </w:rPr>
            </w:pPr>
            <w:r>
              <w:rPr>
                <w:rFonts w:cs="Arial"/>
                <w:sz w:val="20"/>
                <w:szCs w:val="20"/>
              </w:rPr>
              <w:t>N/A</w:t>
            </w:r>
          </w:p>
        </w:tc>
        <w:tc>
          <w:tcPr>
            <w:tcW w:w="3566" w:type="dxa"/>
            <w:vAlign w:val="center"/>
          </w:tcPr>
          <w:p w14:paraId="7A1FA284" w14:textId="77777777" w:rsidR="002552D1" w:rsidRDefault="002552D1" w:rsidP="005E4834">
            <w:pPr>
              <w:pStyle w:val="ListParagraph"/>
              <w:numPr>
                <w:ilvl w:val="0"/>
                <w:numId w:val="17"/>
              </w:numPr>
              <w:rPr>
                <w:rFonts w:cs="Arial"/>
                <w:sz w:val="20"/>
                <w:szCs w:val="20"/>
              </w:rPr>
            </w:pPr>
            <w:r w:rsidRPr="002552D1">
              <w:rPr>
                <w:rFonts w:cs="Arial"/>
                <w:sz w:val="20"/>
                <w:szCs w:val="20"/>
              </w:rPr>
              <w:t>Broadcast Announcer $33,210</w:t>
            </w:r>
          </w:p>
          <w:p w14:paraId="5EDCDC87" w14:textId="77777777" w:rsidR="00DC15EE" w:rsidRDefault="00DC15EE" w:rsidP="005E4834">
            <w:pPr>
              <w:pStyle w:val="ListParagraph"/>
              <w:numPr>
                <w:ilvl w:val="0"/>
                <w:numId w:val="17"/>
              </w:numPr>
              <w:rPr>
                <w:rFonts w:cs="Arial"/>
                <w:sz w:val="20"/>
                <w:szCs w:val="20"/>
              </w:rPr>
            </w:pPr>
            <w:r w:rsidRPr="00DC15EE">
              <w:rPr>
                <w:rFonts w:cs="Arial"/>
                <w:sz w:val="20"/>
                <w:szCs w:val="20"/>
              </w:rPr>
              <w:t>Media &amp; Communication Worker $56,820</w:t>
            </w:r>
          </w:p>
          <w:p w14:paraId="28D0957A" w14:textId="5A050C32" w:rsidR="00BC42E4" w:rsidRPr="00DC15EE" w:rsidRDefault="00BC42E4" w:rsidP="00DC15EE">
            <w:pPr>
              <w:rPr>
                <w:rFonts w:cs="Arial"/>
                <w:sz w:val="20"/>
                <w:szCs w:val="20"/>
              </w:rPr>
            </w:pPr>
          </w:p>
        </w:tc>
      </w:tr>
      <w:tr w:rsidR="000F645C" w14:paraId="79DF7E32" w14:textId="183BF254" w:rsidTr="00AF09DD">
        <w:trPr>
          <w:trHeight w:hRule="exact" w:val="856"/>
        </w:trPr>
        <w:tc>
          <w:tcPr>
            <w:tcW w:w="1615" w:type="dxa"/>
            <w:vAlign w:val="center"/>
          </w:tcPr>
          <w:p w14:paraId="5943573C" w14:textId="141187E9" w:rsidR="00BC42E4" w:rsidRPr="000F645C" w:rsidRDefault="002111B9" w:rsidP="008A0B80">
            <w:pPr>
              <w:rPr>
                <w:rFonts w:cs="Arial"/>
                <w:sz w:val="20"/>
                <w:szCs w:val="20"/>
              </w:rPr>
            </w:pPr>
            <w:r w:rsidRPr="002111B9">
              <w:rPr>
                <w:rFonts w:cs="Arial"/>
                <w:sz w:val="20"/>
                <w:szCs w:val="20"/>
              </w:rPr>
              <w:t>Creative Writing</w:t>
            </w:r>
          </w:p>
        </w:tc>
        <w:tc>
          <w:tcPr>
            <w:tcW w:w="1247" w:type="dxa"/>
            <w:vAlign w:val="center"/>
          </w:tcPr>
          <w:p w14:paraId="07768F30" w14:textId="371F6671" w:rsidR="00BC42E4" w:rsidRPr="000F645C" w:rsidRDefault="0069238D" w:rsidP="00802BE3">
            <w:pPr>
              <w:jc w:val="center"/>
              <w:rPr>
                <w:rFonts w:cs="Arial"/>
                <w:sz w:val="20"/>
                <w:szCs w:val="20"/>
              </w:rPr>
            </w:pPr>
            <w:r>
              <w:rPr>
                <w:rFonts w:cs="Arial"/>
                <w:sz w:val="20"/>
                <w:szCs w:val="20"/>
              </w:rPr>
              <w:t>AA</w:t>
            </w:r>
          </w:p>
        </w:tc>
        <w:tc>
          <w:tcPr>
            <w:tcW w:w="3433" w:type="dxa"/>
            <w:vAlign w:val="center"/>
          </w:tcPr>
          <w:p w14:paraId="6A5FD79C" w14:textId="2413C675" w:rsidR="00BC42E4" w:rsidRPr="000F645C" w:rsidRDefault="004460B8" w:rsidP="006C7451">
            <w:pPr>
              <w:jc w:val="center"/>
              <w:rPr>
                <w:rFonts w:cs="Arial"/>
                <w:sz w:val="20"/>
                <w:szCs w:val="20"/>
              </w:rPr>
            </w:pPr>
            <w:r>
              <w:rPr>
                <w:rFonts w:cs="Arial"/>
                <w:sz w:val="20"/>
                <w:szCs w:val="20"/>
              </w:rPr>
              <w:t>N/A</w:t>
            </w:r>
          </w:p>
        </w:tc>
        <w:tc>
          <w:tcPr>
            <w:tcW w:w="3566" w:type="dxa"/>
            <w:vAlign w:val="center"/>
          </w:tcPr>
          <w:p w14:paraId="09DC1C9C" w14:textId="77777777" w:rsidR="009A7C6C" w:rsidRDefault="00143593" w:rsidP="00143593">
            <w:pPr>
              <w:pStyle w:val="ListParagraph"/>
              <w:numPr>
                <w:ilvl w:val="0"/>
                <w:numId w:val="17"/>
              </w:numPr>
              <w:rPr>
                <w:rFonts w:cs="Arial"/>
                <w:sz w:val="20"/>
                <w:szCs w:val="20"/>
              </w:rPr>
            </w:pPr>
            <w:r w:rsidRPr="000F645C">
              <w:rPr>
                <w:rFonts w:cs="Arial"/>
                <w:sz w:val="20"/>
                <w:szCs w:val="20"/>
              </w:rPr>
              <w:t xml:space="preserve">Editor </w:t>
            </w:r>
            <w:r w:rsidR="009A7C6C" w:rsidRPr="009A7C6C">
              <w:rPr>
                <w:rFonts w:cs="Arial"/>
                <w:sz w:val="20"/>
                <w:szCs w:val="20"/>
              </w:rPr>
              <w:t>$62,500</w:t>
            </w:r>
          </w:p>
          <w:p w14:paraId="4ECC4E84" w14:textId="5F5E437B" w:rsidR="00BC42E4" w:rsidRPr="000F645C" w:rsidRDefault="00143593" w:rsidP="00143593">
            <w:pPr>
              <w:pStyle w:val="ListParagraph"/>
              <w:numPr>
                <w:ilvl w:val="0"/>
                <w:numId w:val="17"/>
              </w:numPr>
              <w:rPr>
                <w:rFonts w:cs="Arial"/>
                <w:sz w:val="20"/>
                <w:szCs w:val="20"/>
              </w:rPr>
            </w:pPr>
            <w:r w:rsidRPr="000F645C">
              <w:rPr>
                <w:rFonts w:cs="Arial"/>
                <w:sz w:val="20"/>
                <w:szCs w:val="20"/>
              </w:rPr>
              <w:t xml:space="preserve">Writer/Author </w:t>
            </w:r>
            <w:r w:rsidR="009B052F" w:rsidRPr="009B052F">
              <w:rPr>
                <w:rFonts w:cs="Arial"/>
                <w:sz w:val="20"/>
                <w:szCs w:val="20"/>
              </w:rPr>
              <w:t>$62,670</w:t>
            </w:r>
          </w:p>
        </w:tc>
      </w:tr>
      <w:tr w:rsidR="000F645C" w14:paraId="32600EE7" w14:textId="3AA99757" w:rsidTr="00AF09DD">
        <w:trPr>
          <w:trHeight w:hRule="exact" w:val="1514"/>
        </w:trPr>
        <w:tc>
          <w:tcPr>
            <w:tcW w:w="1615" w:type="dxa"/>
            <w:vAlign w:val="center"/>
          </w:tcPr>
          <w:p w14:paraId="0DF92E0B" w14:textId="1FA6374C" w:rsidR="00BC42E4" w:rsidRPr="000F645C" w:rsidRDefault="00D34F9B" w:rsidP="008A0B80">
            <w:pPr>
              <w:rPr>
                <w:rFonts w:cs="Arial"/>
                <w:sz w:val="20"/>
                <w:szCs w:val="20"/>
              </w:rPr>
            </w:pPr>
            <w:r w:rsidRPr="00D34F9B">
              <w:rPr>
                <w:rFonts w:cs="Arial"/>
                <w:sz w:val="20"/>
                <w:szCs w:val="20"/>
              </w:rPr>
              <w:lastRenderedPageBreak/>
              <w:t>English (Literature) Transfer</w:t>
            </w:r>
          </w:p>
        </w:tc>
        <w:tc>
          <w:tcPr>
            <w:tcW w:w="1247" w:type="dxa"/>
            <w:vAlign w:val="center"/>
          </w:tcPr>
          <w:p w14:paraId="2B680270" w14:textId="6D94FDCE" w:rsidR="00BC42E4" w:rsidRPr="000F645C" w:rsidRDefault="0069238D" w:rsidP="00802BE3">
            <w:pPr>
              <w:jc w:val="center"/>
              <w:rPr>
                <w:rFonts w:cs="Arial"/>
                <w:sz w:val="20"/>
                <w:szCs w:val="20"/>
              </w:rPr>
            </w:pPr>
            <w:r>
              <w:rPr>
                <w:rFonts w:cs="Arial"/>
                <w:sz w:val="20"/>
                <w:szCs w:val="20"/>
              </w:rPr>
              <w:t>AA</w:t>
            </w:r>
          </w:p>
        </w:tc>
        <w:tc>
          <w:tcPr>
            <w:tcW w:w="3433" w:type="dxa"/>
            <w:vAlign w:val="center"/>
          </w:tcPr>
          <w:p w14:paraId="50323D22" w14:textId="089A1315" w:rsidR="00BC42E4" w:rsidRPr="000F645C" w:rsidRDefault="004460B8" w:rsidP="006C7451">
            <w:pPr>
              <w:jc w:val="center"/>
              <w:rPr>
                <w:rFonts w:cs="Arial"/>
                <w:sz w:val="20"/>
                <w:szCs w:val="20"/>
              </w:rPr>
            </w:pPr>
            <w:r>
              <w:rPr>
                <w:rFonts w:cs="Arial"/>
                <w:sz w:val="20"/>
                <w:szCs w:val="20"/>
              </w:rPr>
              <w:t>N/A</w:t>
            </w:r>
          </w:p>
        </w:tc>
        <w:tc>
          <w:tcPr>
            <w:tcW w:w="3566" w:type="dxa"/>
            <w:vAlign w:val="center"/>
          </w:tcPr>
          <w:p w14:paraId="12CAA0B0" w14:textId="498A8944" w:rsidR="007D36B0" w:rsidRPr="000F645C" w:rsidRDefault="007D36B0" w:rsidP="003C3BE2">
            <w:pPr>
              <w:pStyle w:val="ListParagraph"/>
              <w:numPr>
                <w:ilvl w:val="0"/>
                <w:numId w:val="17"/>
              </w:numPr>
              <w:rPr>
                <w:rFonts w:cs="Arial"/>
                <w:sz w:val="20"/>
                <w:szCs w:val="20"/>
              </w:rPr>
            </w:pPr>
            <w:r w:rsidRPr="000F645C">
              <w:rPr>
                <w:rFonts w:cs="Arial"/>
                <w:sz w:val="20"/>
                <w:szCs w:val="20"/>
              </w:rPr>
              <w:t xml:space="preserve">Advertising/Promotion Manager </w:t>
            </w:r>
            <w:r w:rsidR="00BA14FB" w:rsidRPr="00BA14FB">
              <w:rPr>
                <w:rFonts w:cs="Arial"/>
                <w:sz w:val="20"/>
                <w:szCs w:val="20"/>
              </w:rPr>
              <w:t>$142,910</w:t>
            </w:r>
          </w:p>
          <w:p w14:paraId="343BAE07" w14:textId="77777777" w:rsidR="00085FB8" w:rsidRDefault="00085FB8" w:rsidP="003C3BE2">
            <w:pPr>
              <w:pStyle w:val="ListParagraph"/>
              <w:numPr>
                <w:ilvl w:val="0"/>
                <w:numId w:val="17"/>
              </w:numPr>
              <w:rPr>
                <w:rFonts w:cs="Arial"/>
                <w:sz w:val="20"/>
                <w:szCs w:val="20"/>
              </w:rPr>
            </w:pPr>
            <w:r w:rsidRPr="00085FB8">
              <w:rPr>
                <w:rFonts w:cs="Arial"/>
                <w:sz w:val="20"/>
                <w:szCs w:val="20"/>
              </w:rPr>
              <w:t>English Teacher, Postsecondary $66,180</w:t>
            </w:r>
          </w:p>
          <w:p w14:paraId="171FC3B1" w14:textId="19798153" w:rsidR="00BC42E4" w:rsidRPr="000F645C" w:rsidRDefault="007D36B0" w:rsidP="003C3BE2">
            <w:pPr>
              <w:pStyle w:val="ListParagraph"/>
              <w:numPr>
                <w:ilvl w:val="0"/>
                <w:numId w:val="17"/>
              </w:numPr>
              <w:rPr>
                <w:rFonts w:cs="Arial"/>
                <w:sz w:val="20"/>
                <w:szCs w:val="20"/>
              </w:rPr>
            </w:pPr>
            <w:r w:rsidRPr="000F645C">
              <w:rPr>
                <w:rFonts w:cs="Arial"/>
                <w:sz w:val="20"/>
                <w:szCs w:val="20"/>
              </w:rPr>
              <w:t>Reporter/Correspondent $</w:t>
            </w:r>
            <w:r w:rsidR="00085FB8">
              <w:rPr>
                <w:rFonts w:cs="Arial"/>
                <w:sz w:val="20"/>
                <w:szCs w:val="20"/>
              </w:rPr>
              <w:t>60,300</w:t>
            </w:r>
          </w:p>
        </w:tc>
      </w:tr>
      <w:tr w:rsidR="000F645C" w14:paraId="43514030" w14:textId="4D68F205" w:rsidTr="00AF09DD">
        <w:trPr>
          <w:trHeight w:hRule="exact" w:val="982"/>
        </w:trPr>
        <w:tc>
          <w:tcPr>
            <w:tcW w:w="1615" w:type="dxa"/>
            <w:vAlign w:val="center"/>
          </w:tcPr>
          <w:p w14:paraId="2A288DAF" w14:textId="493BB0CF" w:rsidR="00BC42E4" w:rsidRPr="000F645C" w:rsidRDefault="001D5096" w:rsidP="008A0B80">
            <w:pPr>
              <w:rPr>
                <w:rFonts w:cs="Arial"/>
                <w:sz w:val="20"/>
                <w:szCs w:val="20"/>
              </w:rPr>
            </w:pPr>
            <w:r w:rsidRPr="001D5096">
              <w:rPr>
                <w:rFonts w:cs="Arial"/>
                <w:sz w:val="20"/>
                <w:szCs w:val="20"/>
              </w:rPr>
              <w:t>Interior Design</w:t>
            </w:r>
          </w:p>
        </w:tc>
        <w:tc>
          <w:tcPr>
            <w:tcW w:w="1247" w:type="dxa"/>
            <w:vAlign w:val="center"/>
          </w:tcPr>
          <w:p w14:paraId="70D03D46" w14:textId="065E3B03" w:rsidR="00BC42E4" w:rsidRPr="000F645C" w:rsidRDefault="006C7451" w:rsidP="00802BE3">
            <w:pPr>
              <w:jc w:val="center"/>
              <w:rPr>
                <w:rFonts w:cs="Arial"/>
                <w:sz w:val="20"/>
                <w:szCs w:val="20"/>
              </w:rPr>
            </w:pPr>
            <w:r>
              <w:rPr>
                <w:rFonts w:cs="Arial"/>
                <w:sz w:val="20"/>
                <w:szCs w:val="20"/>
              </w:rPr>
              <w:t>AAS</w:t>
            </w:r>
          </w:p>
        </w:tc>
        <w:tc>
          <w:tcPr>
            <w:tcW w:w="3433" w:type="dxa"/>
            <w:vAlign w:val="center"/>
          </w:tcPr>
          <w:p w14:paraId="7FCBAA4D" w14:textId="78292392" w:rsidR="00BC42E4" w:rsidRPr="00584132" w:rsidRDefault="002102A9" w:rsidP="00584132">
            <w:pPr>
              <w:pStyle w:val="ListParagraph"/>
              <w:numPr>
                <w:ilvl w:val="0"/>
                <w:numId w:val="30"/>
              </w:numPr>
              <w:rPr>
                <w:rFonts w:cs="Arial"/>
                <w:sz w:val="20"/>
                <w:szCs w:val="20"/>
              </w:rPr>
            </w:pPr>
            <w:r w:rsidRPr="00584132">
              <w:rPr>
                <w:rFonts w:cs="Arial"/>
                <w:sz w:val="20"/>
                <w:szCs w:val="20"/>
              </w:rPr>
              <w:t>Residential Kitchen and Bath Design Specialist Certificate</w:t>
            </w:r>
          </w:p>
        </w:tc>
        <w:tc>
          <w:tcPr>
            <w:tcW w:w="3566" w:type="dxa"/>
            <w:vAlign w:val="center"/>
          </w:tcPr>
          <w:p w14:paraId="4E4B12D2" w14:textId="26F5B3C3" w:rsidR="00A8089F" w:rsidRPr="000F645C" w:rsidRDefault="00A8089F" w:rsidP="00474431">
            <w:pPr>
              <w:pStyle w:val="ListParagraph"/>
              <w:numPr>
                <w:ilvl w:val="0"/>
                <w:numId w:val="17"/>
              </w:numPr>
              <w:rPr>
                <w:rFonts w:cs="Arial"/>
                <w:sz w:val="20"/>
                <w:szCs w:val="20"/>
              </w:rPr>
            </w:pPr>
            <w:r w:rsidRPr="000F645C">
              <w:rPr>
                <w:rFonts w:cs="Arial"/>
                <w:sz w:val="20"/>
                <w:szCs w:val="20"/>
              </w:rPr>
              <w:t xml:space="preserve">Interior Designer </w:t>
            </w:r>
            <w:r w:rsidR="00A47F38" w:rsidRPr="00A47F38">
              <w:rPr>
                <w:rFonts w:cs="Arial"/>
                <w:sz w:val="20"/>
                <w:szCs w:val="20"/>
              </w:rPr>
              <w:t>$57,740</w:t>
            </w:r>
          </w:p>
          <w:p w14:paraId="311DE712" w14:textId="7DDF5BE3" w:rsidR="00A8089F" w:rsidRPr="000F645C" w:rsidRDefault="00A8089F" w:rsidP="00474431">
            <w:pPr>
              <w:pStyle w:val="ListParagraph"/>
              <w:numPr>
                <w:ilvl w:val="0"/>
                <w:numId w:val="17"/>
              </w:numPr>
              <w:rPr>
                <w:rFonts w:cs="Arial"/>
                <w:sz w:val="20"/>
                <w:szCs w:val="20"/>
              </w:rPr>
            </w:pPr>
            <w:r w:rsidRPr="000F645C">
              <w:rPr>
                <w:rFonts w:cs="Arial"/>
                <w:sz w:val="20"/>
                <w:szCs w:val="20"/>
              </w:rPr>
              <w:t>Kitchen Designer $</w:t>
            </w:r>
            <w:r w:rsidR="00E40E11">
              <w:t xml:space="preserve"> </w:t>
            </w:r>
            <w:r w:rsidR="00E40E11" w:rsidRPr="00E40E11">
              <w:rPr>
                <w:rFonts w:cs="Arial"/>
                <w:sz w:val="20"/>
                <w:szCs w:val="20"/>
              </w:rPr>
              <w:t>54,084**</w:t>
            </w:r>
          </w:p>
          <w:p w14:paraId="4E198B99" w14:textId="093855D1" w:rsidR="00BC42E4" w:rsidRPr="000F645C" w:rsidRDefault="00A8089F" w:rsidP="00474431">
            <w:pPr>
              <w:pStyle w:val="ListParagraph"/>
              <w:numPr>
                <w:ilvl w:val="0"/>
                <w:numId w:val="17"/>
              </w:numPr>
              <w:rPr>
                <w:rFonts w:cs="Arial"/>
                <w:sz w:val="20"/>
                <w:szCs w:val="20"/>
              </w:rPr>
            </w:pPr>
            <w:r w:rsidRPr="000F645C">
              <w:rPr>
                <w:rFonts w:cs="Arial"/>
                <w:sz w:val="20"/>
                <w:szCs w:val="20"/>
              </w:rPr>
              <w:t>Set &amp; Exhibit Designer $</w:t>
            </w:r>
            <w:r w:rsidR="007A12DE">
              <w:t xml:space="preserve"> </w:t>
            </w:r>
            <w:r w:rsidR="007A12DE" w:rsidRPr="007A12DE">
              <w:rPr>
                <w:rFonts w:cs="Arial"/>
                <w:sz w:val="20"/>
                <w:szCs w:val="20"/>
              </w:rPr>
              <w:t>46,070</w:t>
            </w:r>
          </w:p>
        </w:tc>
      </w:tr>
      <w:tr w:rsidR="007A12DE" w14:paraId="09017678" w14:textId="77777777" w:rsidTr="00365BE5">
        <w:trPr>
          <w:trHeight w:hRule="exact" w:val="982"/>
        </w:trPr>
        <w:tc>
          <w:tcPr>
            <w:tcW w:w="1615" w:type="dxa"/>
            <w:vAlign w:val="center"/>
          </w:tcPr>
          <w:p w14:paraId="002D12DF" w14:textId="0B0C8D15" w:rsidR="007A12DE" w:rsidRPr="00BA5F96" w:rsidRDefault="00365BE5" w:rsidP="008A0B80">
            <w:pPr>
              <w:rPr>
                <w:rFonts w:cs="Arial"/>
                <w:sz w:val="20"/>
                <w:szCs w:val="20"/>
              </w:rPr>
            </w:pPr>
            <w:r w:rsidRPr="00365BE5">
              <w:rPr>
                <w:rFonts w:cs="Arial"/>
                <w:sz w:val="20"/>
                <w:szCs w:val="20"/>
              </w:rPr>
              <w:t>Journalism</w:t>
            </w:r>
          </w:p>
        </w:tc>
        <w:tc>
          <w:tcPr>
            <w:tcW w:w="1247" w:type="dxa"/>
            <w:vAlign w:val="center"/>
          </w:tcPr>
          <w:p w14:paraId="5C39B4C6" w14:textId="31FF0B4D" w:rsidR="007A12DE" w:rsidRDefault="00365BE5" w:rsidP="00802BE3">
            <w:pPr>
              <w:jc w:val="center"/>
              <w:rPr>
                <w:rFonts w:cs="Arial"/>
                <w:sz w:val="20"/>
                <w:szCs w:val="20"/>
              </w:rPr>
            </w:pPr>
            <w:r>
              <w:rPr>
                <w:rFonts w:cs="Arial"/>
                <w:sz w:val="20"/>
                <w:szCs w:val="20"/>
              </w:rPr>
              <w:t>AA</w:t>
            </w:r>
          </w:p>
        </w:tc>
        <w:tc>
          <w:tcPr>
            <w:tcW w:w="3433" w:type="dxa"/>
            <w:vAlign w:val="center"/>
          </w:tcPr>
          <w:p w14:paraId="2CD8FFE0" w14:textId="77258F0C" w:rsidR="007A12DE" w:rsidRDefault="00521DE6" w:rsidP="00AD45C6">
            <w:pPr>
              <w:jc w:val="center"/>
              <w:rPr>
                <w:rFonts w:cs="Arial"/>
                <w:sz w:val="20"/>
                <w:szCs w:val="20"/>
              </w:rPr>
            </w:pPr>
            <w:r>
              <w:rPr>
                <w:rFonts w:cs="Arial"/>
                <w:sz w:val="20"/>
                <w:szCs w:val="20"/>
              </w:rPr>
              <w:t>N/A</w:t>
            </w:r>
          </w:p>
        </w:tc>
        <w:tc>
          <w:tcPr>
            <w:tcW w:w="3566" w:type="dxa"/>
            <w:vAlign w:val="center"/>
          </w:tcPr>
          <w:p w14:paraId="315A0081" w14:textId="3AE7FA77" w:rsidR="00521DE6" w:rsidRPr="00521DE6" w:rsidRDefault="00521DE6" w:rsidP="00521DE6">
            <w:pPr>
              <w:pStyle w:val="ListParagraph"/>
              <w:numPr>
                <w:ilvl w:val="0"/>
                <w:numId w:val="17"/>
              </w:numPr>
              <w:rPr>
                <w:rFonts w:cs="Arial"/>
                <w:sz w:val="20"/>
                <w:szCs w:val="20"/>
              </w:rPr>
            </w:pPr>
            <w:r w:rsidRPr="00521DE6">
              <w:rPr>
                <w:rFonts w:cs="Arial"/>
                <w:sz w:val="20"/>
                <w:szCs w:val="20"/>
              </w:rPr>
              <w:t>Public Relations Specialist $70,260</w:t>
            </w:r>
          </w:p>
          <w:p w14:paraId="1BDD047A" w14:textId="0EBBCC01" w:rsidR="007A12DE" w:rsidRPr="000F645C" w:rsidRDefault="00521DE6" w:rsidP="00521DE6">
            <w:pPr>
              <w:pStyle w:val="ListParagraph"/>
              <w:numPr>
                <w:ilvl w:val="0"/>
                <w:numId w:val="17"/>
              </w:numPr>
              <w:rPr>
                <w:rFonts w:cs="Arial"/>
                <w:sz w:val="20"/>
                <w:szCs w:val="20"/>
              </w:rPr>
            </w:pPr>
            <w:r w:rsidRPr="00521DE6">
              <w:rPr>
                <w:rFonts w:cs="Arial"/>
                <w:sz w:val="20"/>
                <w:szCs w:val="20"/>
              </w:rPr>
              <w:t>Technical Writer $79,370</w:t>
            </w:r>
          </w:p>
        </w:tc>
      </w:tr>
      <w:tr w:rsidR="000F645C" w14:paraId="7E3F4F99" w14:textId="0C994361" w:rsidTr="00326E72">
        <w:trPr>
          <w:trHeight w:hRule="exact" w:val="802"/>
        </w:trPr>
        <w:tc>
          <w:tcPr>
            <w:tcW w:w="1615" w:type="dxa"/>
            <w:vAlign w:val="center"/>
          </w:tcPr>
          <w:p w14:paraId="1F1840CA" w14:textId="29CC5A5D" w:rsidR="00BC42E4" w:rsidRPr="000F645C" w:rsidRDefault="00BA5F96" w:rsidP="008A0B80">
            <w:pPr>
              <w:rPr>
                <w:rFonts w:cs="Arial"/>
                <w:sz w:val="20"/>
                <w:szCs w:val="20"/>
              </w:rPr>
            </w:pPr>
            <w:r w:rsidRPr="00BA5F96">
              <w:rPr>
                <w:rFonts w:cs="Arial"/>
                <w:sz w:val="20"/>
                <w:szCs w:val="20"/>
              </w:rPr>
              <w:t>Journalism and Contemporary Media</w:t>
            </w:r>
          </w:p>
        </w:tc>
        <w:tc>
          <w:tcPr>
            <w:tcW w:w="1247" w:type="dxa"/>
            <w:vAlign w:val="center"/>
          </w:tcPr>
          <w:p w14:paraId="007A4693" w14:textId="01CB96B2" w:rsidR="00BC42E4" w:rsidRPr="000F645C" w:rsidRDefault="006C7451" w:rsidP="00802BE3">
            <w:pPr>
              <w:jc w:val="center"/>
              <w:rPr>
                <w:rFonts w:cs="Arial"/>
                <w:sz w:val="20"/>
                <w:szCs w:val="20"/>
              </w:rPr>
            </w:pPr>
            <w:r>
              <w:rPr>
                <w:rFonts w:cs="Arial"/>
                <w:sz w:val="20"/>
                <w:szCs w:val="20"/>
              </w:rPr>
              <w:t>AAS</w:t>
            </w:r>
          </w:p>
        </w:tc>
        <w:tc>
          <w:tcPr>
            <w:tcW w:w="3433" w:type="dxa"/>
            <w:vAlign w:val="center"/>
          </w:tcPr>
          <w:p w14:paraId="6DF229ED" w14:textId="1C043662" w:rsidR="00BC42E4" w:rsidRPr="000F645C" w:rsidRDefault="00AD45C6" w:rsidP="00AD45C6">
            <w:pPr>
              <w:jc w:val="center"/>
              <w:rPr>
                <w:rFonts w:cs="Arial"/>
                <w:sz w:val="20"/>
                <w:szCs w:val="20"/>
              </w:rPr>
            </w:pPr>
            <w:r>
              <w:rPr>
                <w:rFonts w:cs="Arial"/>
                <w:sz w:val="20"/>
                <w:szCs w:val="20"/>
              </w:rPr>
              <w:t>N/A</w:t>
            </w:r>
          </w:p>
        </w:tc>
        <w:tc>
          <w:tcPr>
            <w:tcW w:w="3566" w:type="dxa"/>
            <w:vAlign w:val="center"/>
          </w:tcPr>
          <w:p w14:paraId="65BBB07A" w14:textId="77777777" w:rsidR="00021773" w:rsidRDefault="00021773" w:rsidP="00B6744F">
            <w:pPr>
              <w:pStyle w:val="ListParagraph"/>
              <w:numPr>
                <w:ilvl w:val="0"/>
                <w:numId w:val="17"/>
              </w:numPr>
              <w:rPr>
                <w:rFonts w:cs="Arial"/>
                <w:sz w:val="20"/>
                <w:szCs w:val="20"/>
              </w:rPr>
            </w:pPr>
            <w:r w:rsidRPr="00021773">
              <w:rPr>
                <w:rFonts w:cs="Arial"/>
                <w:sz w:val="20"/>
                <w:szCs w:val="20"/>
              </w:rPr>
              <w:t>News Analyst/Journalist $60,300</w:t>
            </w:r>
          </w:p>
          <w:p w14:paraId="6EBA8FF7" w14:textId="61F74808" w:rsidR="00BC42E4" w:rsidRPr="000F645C" w:rsidRDefault="00021773" w:rsidP="00B6744F">
            <w:pPr>
              <w:pStyle w:val="ListParagraph"/>
              <w:numPr>
                <w:ilvl w:val="0"/>
                <w:numId w:val="17"/>
              </w:numPr>
              <w:rPr>
                <w:rFonts w:cs="Arial"/>
                <w:sz w:val="20"/>
                <w:szCs w:val="20"/>
              </w:rPr>
            </w:pPr>
            <w:r w:rsidRPr="00021773">
              <w:rPr>
                <w:rFonts w:cs="Arial"/>
                <w:sz w:val="20"/>
                <w:szCs w:val="20"/>
              </w:rPr>
              <w:t>Radio Disc Jockey $33,210</w:t>
            </w:r>
          </w:p>
        </w:tc>
      </w:tr>
      <w:tr w:rsidR="000F645C" w14:paraId="46455B1D" w14:textId="72266C09" w:rsidTr="00021773">
        <w:trPr>
          <w:trHeight w:hRule="exact" w:val="1000"/>
        </w:trPr>
        <w:tc>
          <w:tcPr>
            <w:tcW w:w="1615" w:type="dxa"/>
            <w:vAlign w:val="center"/>
          </w:tcPr>
          <w:p w14:paraId="5DDD988A" w14:textId="20594581" w:rsidR="00BC42E4" w:rsidRPr="000F645C" w:rsidRDefault="00391912" w:rsidP="008A0B80">
            <w:pPr>
              <w:rPr>
                <w:rFonts w:cs="Arial"/>
                <w:sz w:val="20"/>
                <w:szCs w:val="20"/>
              </w:rPr>
            </w:pPr>
            <w:r w:rsidRPr="00391912">
              <w:rPr>
                <w:rFonts w:cs="Arial"/>
                <w:sz w:val="20"/>
                <w:szCs w:val="20"/>
              </w:rPr>
              <w:t>Multimedia, Graphic Design and Illustration</w:t>
            </w:r>
          </w:p>
        </w:tc>
        <w:tc>
          <w:tcPr>
            <w:tcW w:w="1247" w:type="dxa"/>
            <w:vAlign w:val="center"/>
          </w:tcPr>
          <w:p w14:paraId="1931DEFF" w14:textId="45A2B4E5" w:rsidR="00BC42E4" w:rsidRPr="000F645C" w:rsidRDefault="006C7451" w:rsidP="00802BE3">
            <w:pPr>
              <w:jc w:val="center"/>
              <w:rPr>
                <w:rFonts w:cs="Arial"/>
                <w:sz w:val="20"/>
                <w:szCs w:val="20"/>
              </w:rPr>
            </w:pPr>
            <w:r>
              <w:rPr>
                <w:rFonts w:cs="Arial"/>
                <w:sz w:val="20"/>
                <w:szCs w:val="20"/>
              </w:rPr>
              <w:t>AAS</w:t>
            </w:r>
          </w:p>
        </w:tc>
        <w:tc>
          <w:tcPr>
            <w:tcW w:w="3433" w:type="dxa"/>
            <w:vAlign w:val="center"/>
          </w:tcPr>
          <w:p w14:paraId="32399679" w14:textId="77777777" w:rsidR="0030130A" w:rsidRPr="0030130A" w:rsidRDefault="0030130A" w:rsidP="0030130A">
            <w:pPr>
              <w:pStyle w:val="ListParagraph"/>
              <w:numPr>
                <w:ilvl w:val="0"/>
                <w:numId w:val="17"/>
              </w:numPr>
              <w:rPr>
                <w:rFonts w:cs="Arial"/>
                <w:sz w:val="20"/>
                <w:szCs w:val="20"/>
              </w:rPr>
            </w:pPr>
            <w:r w:rsidRPr="0030130A">
              <w:rPr>
                <w:rFonts w:cs="Arial"/>
                <w:sz w:val="20"/>
                <w:szCs w:val="20"/>
              </w:rPr>
              <w:t>Computer Graphics certificate</w:t>
            </w:r>
          </w:p>
          <w:p w14:paraId="29448F97" w14:textId="5B7ADDE5" w:rsidR="00BC42E4" w:rsidRPr="0030130A" w:rsidRDefault="0030130A" w:rsidP="0030130A">
            <w:pPr>
              <w:pStyle w:val="ListParagraph"/>
              <w:numPr>
                <w:ilvl w:val="0"/>
                <w:numId w:val="17"/>
              </w:numPr>
              <w:rPr>
                <w:rFonts w:cs="Arial"/>
                <w:sz w:val="20"/>
                <w:szCs w:val="20"/>
              </w:rPr>
            </w:pPr>
            <w:r w:rsidRPr="0030130A">
              <w:rPr>
                <w:rFonts w:cs="Arial"/>
                <w:sz w:val="20"/>
                <w:szCs w:val="20"/>
              </w:rPr>
              <w:t>Web Design Certificate</w:t>
            </w:r>
          </w:p>
        </w:tc>
        <w:tc>
          <w:tcPr>
            <w:tcW w:w="3566" w:type="dxa"/>
            <w:vAlign w:val="center"/>
          </w:tcPr>
          <w:p w14:paraId="26906C3A" w14:textId="77777777" w:rsidR="009A7A70" w:rsidRDefault="009A7A70" w:rsidP="00B6744F">
            <w:pPr>
              <w:pStyle w:val="ListParagraph"/>
              <w:numPr>
                <w:ilvl w:val="0"/>
                <w:numId w:val="17"/>
              </w:numPr>
              <w:rPr>
                <w:rFonts w:cs="Arial"/>
                <w:sz w:val="20"/>
                <w:szCs w:val="20"/>
              </w:rPr>
            </w:pPr>
            <w:r w:rsidRPr="009A7A70">
              <w:rPr>
                <w:rFonts w:cs="Arial"/>
                <w:sz w:val="20"/>
                <w:szCs w:val="20"/>
              </w:rPr>
              <w:t>Animator $74,830</w:t>
            </w:r>
          </w:p>
          <w:p w14:paraId="331FF429" w14:textId="77777777" w:rsidR="00B1249F" w:rsidRDefault="00B1249F" w:rsidP="00B6744F">
            <w:pPr>
              <w:pStyle w:val="ListParagraph"/>
              <w:numPr>
                <w:ilvl w:val="0"/>
                <w:numId w:val="17"/>
              </w:numPr>
              <w:rPr>
                <w:rFonts w:cs="Arial"/>
                <w:sz w:val="20"/>
                <w:szCs w:val="20"/>
              </w:rPr>
            </w:pPr>
            <w:r w:rsidRPr="00B1249F">
              <w:rPr>
                <w:rFonts w:cs="Arial"/>
                <w:sz w:val="20"/>
                <w:szCs w:val="20"/>
              </w:rPr>
              <w:t>Desktop Publisher $55,970</w:t>
            </w:r>
          </w:p>
          <w:p w14:paraId="470B77A6" w14:textId="6D235D54" w:rsidR="00BC42E4" w:rsidRPr="000F645C" w:rsidRDefault="00B1249F" w:rsidP="00B6744F">
            <w:pPr>
              <w:pStyle w:val="ListParagraph"/>
              <w:numPr>
                <w:ilvl w:val="0"/>
                <w:numId w:val="17"/>
              </w:numPr>
              <w:rPr>
                <w:rFonts w:cs="Arial"/>
                <w:sz w:val="20"/>
                <w:szCs w:val="20"/>
              </w:rPr>
            </w:pPr>
            <w:r w:rsidRPr="00B1249F">
              <w:rPr>
                <w:rFonts w:cs="Arial"/>
                <w:sz w:val="20"/>
                <w:szCs w:val="20"/>
              </w:rPr>
              <w:t>Graphic Designer $59,520</w:t>
            </w:r>
          </w:p>
        </w:tc>
      </w:tr>
      <w:tr w:rsidR="000F645C" w14:paraId="4197B761" w14:textId="728A6826" w:rsidTr="00AF09DD">
        <w:trPr>
          <w:trHeight w:hRule="exact" w:val="1000"/>
        </w:trPr>
        <w:tc>
          <w:tcPr>
            <w:tcW w:w="1615" w:type="dxa"/>
            <w:vAlign w:val="center"/>
          </w:tcPr>
          <w:p w14:paraId="6DC53768" w14:textId="15FD502D" w:rsidR="00BC42E4" w:rsidRPr="000F645C" w:rsidRDefault="00845884" w:rsidP="008A0B80">
            <w:pPr>
              <w:rPr>
                <w:rFonts w:cs="Arial"/>
                <w:sz w:val="20"/>
                <w:szCs w:val="20"/>
              </w:rPr>
            </w:pPr>
            <w:r w:rsidRPr="00845884">
              <w:rPr>
                <w:rFonts w:cs="Arial"/>
                <w:sz w:val="20"/>
                <w:szCs w:val="20"/>
              </w:rPr>
              <w:t>Music Audio Technology</w:t>
            </w:r>
          </w:p>
        </w:tc>
        <w:tc>
          <w:tcPr>
            <w:tcW w:w="1247" w:type="dxa"/>
            <w:vAlign w:val="center"/>
          </w:tcPr>
          <w:p w14:paraId="41EB82BF" w14:textId="2F1B94DE" w:rsidR="00BC42E4" w:rsidRPr="000F645C" w:rsidRDefault="006C7451" w:rsidP="00802BE3">
            <w:pPr>
              <w:jc w:val="center"/>
              <w:rPr>
                <w:rFonts w:cs="Arial"/>
                <w:sz w:val="20"/>
                <w:szCs w:val="20"/>
              </w:rPr>
            </w:pPr>
            <w:r>
              <w:rPr>
                <w:rFonts w:cs="Arial"/>
                <w:sz w:val="20"/>
                <w:szCs w:val="20"/>
              </w:rPr>
              <w:t>AA</w:t>
            </w:r>
            <w:r w:rsidR="003C5056">
              <w:rPr>
                <w:rFonts w:cs="Arial"/>
                <w:sz w:val="20"/>
                <w:szCs w:val="20"/>
              </w:rPr>
              <w:t>S</w:t>
            </w:r>
          </w:p>
        </w:tc>
        <w:tc>
          <w:tcPr>
            <w:tcW w:w="3433" w:type="dxa"/>
            <w:vAlign w:val="center"/>
          </w:tcPr>
          <w:p w14:paraId="0303BDDF" w14:textId="0E257DD0" w:rsidR="00BC42E4" w:rsidRPr="00584132" w:rsidRDefault="00C773E0" w:rsidP="00584132">
            <w:pPr>
              <w:pStyle w:val="ListParagraph"/>
              <w:numPr>
                <w:ilvl w:val="0"/>
                <w:numId w:val="30"/>
              </w:numPr>
              <w:rPr>
                <w:rFonts w:cs="Arial"/>
                <w:sz w:val="20"/>
                <w:szCs w:val="20"/>
              </w:rPr>
            </w:pPr>
            <w:r w:rsidRPr="00584132">
              <w:rPr>
                <w:rFonts w:cs="Arial"/>
                <w:sz w:val="20"/>
                <w:szCs w:val="20"/>
              </w:rPr>
              <w:t>Sound Engineering Certificate</w:t>
            </w:r>
          </w:p>
        </w:tc>
        <w:tc>
          <w:tcPr>
            <w:tcW w:w="3566" w:type="dxa"/>
            <w:vAlign w:val="center"/>
          </w:tcPr>
          <w:p w14:paraId="7747FAA7" w14:textId="3C3A74D8" w:rsidR="00C34382" w:rsidRPr="000F645C" w:rsidRDefault="00C34382" w:rsidP="00C54F1F">
            <w:pPr>
              <w:pStyle w:val="ListParagraph"/>
              <w:numPr>
                <w:ilvl w:val="0"/>
                <w:numId w:val="17"/>
              </w:numPr>
              <w:rPr>
                <w:rFonts w:cs="Arial"/>
                <w:sz w:val="20"/>
                <w:szCs w:val="20"/>
              </w:rPr>
            </w:pPr>
            <w:r w:rsidRPr="000F645C">
              <w:rPr>
                <w:rFonts w:cs="Arial"/>
                <w:sz w:val="20"/>
                <w:szCs w:val="20"/>
              </w:rPr>
              <w:t xml:space="preserve">Audio/Video Technician </w:t>
            </w:r>
            <w:r w:rsidR="008473A7" w:rsidRPr="008473A7">
              <w:rPr>
                <w:rFonts w:cs="Arial"/>
                <w:sz w:val="20"/>
                <w:szCs w:val="20"/>
              </w:rPr>
              <w:t>$48,010</w:t>
            </w:r>
          </w:p>
          <w:p w14:paraId="1F67D7F9" w14:textId="1FBF2984" w:rsidR="00C34382" w:rsidRPr="000F645C" w:rsidRDefault="00C34382" w:rsidP="00C54F1F">
            <w:pPr>
              <w:pStyle w:val="ListParagraph"/>
              <w:numPr>
                <w:ilvl w:val="0"/>
                <w:numId w:val="17"/>
              </w:numPr>
              <w:rPr>
                <w:rFonts w:cs="Arial"/>
                <w:sz w:val="20"/>
                <w:szCs w:val="20"/>
              </w:rPr>
            </w:pPr>
            <w:r w:rsidRPr="000F645C">
              <w:rPr>
                <w:rFonts w:cs="Arial"/>
                <w:sz w:val="20"/>
                <w:szCs w:val="20"/>
              </w:rPr>
              <w:t xml:space="preserve">Producer/Director </w:t>
            </w:r>
            <w:r w:rsidR="008473A7" w:rsidRPr="008473A7">
              <w:rPr>
                <w:rFonts w:cs="Arial"/>
                <w:sz w:val="20"/>
                <w:szCs w:val="20"/>
              </w:rPr>
              <w:t>$74,370</w:t>
            </w:r>
          </w:p>
          <w:p w14:paraId="42CA80D3" w14:textId="4A751EF0" w:rsidR="00BC42E4" w:rsidRPr="000F645C" w:rsidRDefault="00C34382" w:rsidP="00C54F1F">
            <w:pPr>
              <w:pStyle w:val="ListParagraph"/>
              <w:numPr>
                <w:ilvl w:val="0"/>
                <w:numId w:val="17"/>
              </w:numPr>
              <w:rPr>
                <w:rFonts w:cs="Arial"/>
                <w:sz w:val="20"/>
                <w:szCs w:val="20"/>
              </w:rPr>
            </w:pPr>
            <w:r w:rsidRPr="000F645C">
              <w:rPr>
                <w:rFonts w:cs="Arial"/>
                <w:sz w:val="20"/>
                <w:szCs w:val="20"/>
              </w:rPr>
              <w:t xml:space="preserve">Sound Engineering Technician </w:t>
            </w:r>
            <w:r w:rsidR="00565A22" w:rsidRPr="00565A22">
              <w:rPr>
                <w:rFonts w:cs="Arial"/>
                <w:sz w:val="20"/>
                <w:szCs w:val="20"/>
              </w:rPr>
              <w:t>$60,130</w:t>
            </w:r>
          </w:p>
        </w:tc>
      </w:tr>
      <w:tr w:rsidR="00C54F1F" w14:paraId="6B6D5950" w14:textId="77777777" w:rsidTr="00055D8B">
        <w:trPr>
          <w:trHeight w:hRule="exact" w:val="793"/>
        </w:trPr>
        <w:tc>
          <w:tcPr>
            <w:tcW w:w="1615" w:type="dxa"/>
            <w:vAlign w:val="center"/>
          </w:tcPr>
          <w:p w14:paraId="4143BD8E" w14:textId="3D673F9D" w:rsidR="00C54F1F" w:rsidRPr="000F645C" w:rsidRDefault="00A32E1D" w:rsidP="008A0B80">
            <w:pPr>
              <w:rPr>
                <w:rFonts w:cs="Arial"/>
                <w:sz w:val="20"/>
                <w:szCs w:val="20"/>
              </w:rPr>
            </w:pPr>
            <w:r w:rsidRPr="00A32E1D">
              <w:rPr>
                <w:rFonts w:cs="Arial"/>
                <w:sz w:val="20"/>
                <w:szCs w:val="20"/>
              </w:rPr>
              <w:t>Music Transfer</w:t>
            </w:r>
          </w:p>
        </w:tc>
        <w:tc>
          <w:tcPr>
            <w:tcW w:w="1247" w:type="dxa"/>
            <w:vAlign w:val="center"/>
          </w:tcPr>
          <w:p w14:paraId="5ECBBF2F" w14:textId="198241EE" w:rsidR="00C54F1F" w:rsidRPr="000F645C" w:rsidRDefault="006C7451" w:rsidP="00802BE3">
            <w:pPr>
              <w:jc w:val="center"/>
              <w:rPr>
                <w:rFonts w:cs="Arial"/>
                <w:sz w:val="20"/>
                <w:szCs w:val="20"/>
              </w:rPr>
            </w:pPr>
            <w:r>
              <w:rPr>
                <w:rFonts w:cs="Arial"/>
                <w:sz w:val="20"/>
                <w:szCs w:val="20"/>
              </w:rPr>
              <w:t>AA</w:t>
            </w:r>
          </w:p>
        </w:tc>
        <w:tc>
          <w:tcPr>
            <w:tcW w:w="3433" w:type="dxa"/>
            <w:vAlign w:val="center"/>
          </w:tcPr>
          <w:p w14:paraId="49725CAB" w14:textId="05AD7417" w:rsidR="00C54F1F" w:rsidRPr="000F645C" w:rsidRDefault="00C773E0" w:rsidP="008A0B80">
            <w:pPr>
              <w:rPr>
                <w:rFonts w:cs="Arial"/>
                <w:sz w:val="20"/>
                <w:szCs w:val="20"/>
              </w:rPr>
            </w:pPr>
            <w:r>
              <w:rPr>
                <w:rFonts w:cs="Arial"/>
                <w:sz w:val="20"/>
                <w:szCs w:val="20"/>
              </w:rPr>
              <w:t>N/A</w:t>
            </w:r>
          </w:p>
        </w:tc>
        <w:tc>
          <w:tcPr>
            <w:tcW w:w="3566" w:type="dxa"/>
            <w:vAlign w:val="center"/>
          </w:tcPr>
          <w:p w14:paraId="3A486770" w14:textId="0AD9FBD3" w:rsidR="00C54F1F" w:rsidRPr="000F645C" w:rsidRDefault="00C54F1F" w:rsidP="00C54F1F">
            <w:pPr>
              <w:pStyle w:val="ListParagraph"/>
              <w:numPr>
                <w:ilvl w:val="0"/>
                <w:numId w:val="17"/>
              </w:numPr>
              <w:rPr>
                <w:rFonts w:cs="Arial"/>
                <w:sz w:val="20"/>
                <w:szCs w:val="20"/>
              </w:rPr>
            </w:pPr>
            <w:r w:rsidRPr="000F645C">
              <w:rPr>
                <w:rFonts w:cs="Arial"/>
                <w:sz w:val="20"/>
                <w:szCs w:val="20"/>
              </w:rPr>
              <w:t xml:space="preserve">Music Director/Composer </w:t>
            </w:r>
            <w:r w:rsidR="00E87443" w:rsidRPr="00E87443">
              <w:rPr>
                <w:rFonts w:cs="Arial"/>
                <w:sz w:val="20"/>
                <w:szCs w:val="20"/>
              </w:rPr>
              <w:t>$55,430</w:t>
            </w:r>
          </w:p>
          <w:p w14:paraId="4359E9DB" w14:textId="5467D572" w:rsidR="00C54F1F" w:rsidRPr="000F645C" w:rsidRDefault="00C54F1F" w:rsidP="00C54F1F">
            <w:pPr>
              <w:pStyle w:val="ListParagraph"/>
              <w:numPr>
                <w:ilvl w:val="0"/>
                <w:numId w:val="17"/>
              </w:numPr>
              <w:rPr>
                <w:rFonts w:cs="Arial"/>
                <w:sz w:val="20"/>
                <w:szCs w:val="20"/>
              </w:rPr>
            </w:pPr>
            <w:r w:rsidRPr="000F645C">
              <w:rPr>
                <w:rFonts w:cs="Arial"/>
                <w:sz w:val="20"/>
                <w:szCs w:val="20"/>
              </w:rPr>
              <w:t xml:space="preserve">Musician and Singer </w:t>
            </w:r>
            <w:r w:rsidR="00FB4868" w:rsidRPr="00FB4868">
              <w:rPr>
                <w:rFonts w:cs="Arial"/>
                <w:sz w:val="20"/>
                <w:szCs w:val="20"/>
              </w:rPr>
              <w:t>$50,648</w:t>
            </w:r>
          </w:p>
        </w:tc>
      </w:tr>
      <w:tr w:rsidR="000F645C" w14:paraId="520072B8" w14:textId="03C68407" w:rsidTr="00055D8B">
        <w:trPr>
          <w:trHeight w:hRule="exact" w:val="1342"/>
        </w:trPr>
        <w:tc>
          <w:tcPr>
            <w:tcW w:w="1615" w:type="dxa"/>
            <w:vAlign w:val="center"/>
          </w:tcPr>
          <w:p w14:paraId="7462D3E3" w14:textId="17809A2C" w:rsidR="00C54F1F" w:rsidRPr="000F645C" w:rsidRDefault="0069238D" w:rsidP="008A0B80">
            <w:pPr>
              <w:rPr>
                <w:rFonts w:cs="Arial"/>
                <w:sz w:val="20"/>
                <w:szCs w:val="20"/>
              </w:rPr>
            </w:pPr>
            <w:r w:rsidRPr="0069238D">
              <w:rPr>
                <w:rFonts w:cs="Arial"/>
                <w:sz w:val="20"/>
                <w:szCs w:val="20"/>
              </w:rPr>
              <w:t>Studio Art Transfer</w:t>
            </w:r>
          </w:p>
        </w:tc>
        <w:tc>
          <w:tcPr>
            <w:tcW w:w="1247" w:type="dxa"/>
            <w:vAlign w:val="center"/>
          </w:tcPr>
          <w:p w14:paraId="0E679F88" w14:textId="5BBB44DF" w:rsidR="00C54F1F" w:rsidRPr="000F645C" w:rsidRDefault="006C7451" w:rsidP="00802BE3">
            <w:pPr>
              <w:jc w:val="center"/>
              <w:rPr>
                <w:rFonts w:cs="Arial"/>
                <w:sz w:val="20"/>
                <w:szCs w:val="20"/>
              </w:rPr>
            </w:pPr>
            <w:r>
              <w:rPr>
                <w:rFonts w:cs="Arial"/>
                <w:sz w:val="20"/>
                <w:szCs w:val="20"/>
              </w:rPr>
              <w:t>AA</w:t>
            </w:r>
          </w:p>
        </w:tc>
        <w:tc>
          <w:tcPr>
            <w:tcW w:w="3433" w:type="dxa"/>
            <w:vAlign w:val="center"/>
          </w:tcPr>
          <w:p w14:paraId="385FE5D2" w14:textId="05CB658A" w:rsidR="00C54F1F" w:rsidRPr="000F645C" w:rsidRDefault="00C773E0" w:rsidP="008A0B80">
            <w:pPr>
              <w:rPr>
                <w:rFonts w:cs="Arial"/>
                <w:sz w:val="20"/>
                <w:szCs w:val="20"/>
              </w:rPr>
            </w:pPr>
            <w:r>
              <w:rPr>
                <w:rFonts w:cs="Arial"/>
                <w:sz w:val="20"/>
                <w:szCs w:val="20"/>
              </w:rPr>
              <w:t>N/A</w:t>
            </w:r>
          </w:p>
        </w:tc>
        <w:tc>
          <w:tcPr>
            <w:tcW w:w="3566" w:type="dxa"/>
            <w:vAlign w:val="center"/>
          </w:tcPr>
          <w:p w14:paraId="35BAF2D1" w14:textId="77777777" w:rsidR="00326E72" w:rsidRDefault="00326E72" w:rsidP="00C54F1F">
            <w:pPr>
              <w:pStyle w:val="ListParagraph"/>
              <w:numPr>
                <w:ilvl w:val="0"/>
                <w:numId w:val="17"/>
              </w:numPr>
              <w:rPr>
                <w:rFonts w:cs="Arial"/>
                <w:sz w:val="20"/>
                <w:szCs w:val="20"/>
              </w:rPr>
            </w:pPr>
            <w:r w:rsidRPr="00326E72">
              <w:rPr>
                <w:rFonts w:cs="Arial"/>
                <w:sz w:val="20"/>
                <w:szCs w:val="20"/>
              </w:rPr>
              <w:t>Art Teacher, Postsecondary $66,360</w:t>
            </w:r>
          </w:p>
          <w:p w14:paraId="71C3A70E" w14:textId="2391C520" w:rsidR="00C54F1F" w:rsidRPr="000F645C" w:rsidRDefault="00C54F1F" w:rsidP="00C54F1F">
            <w:pPr>
              <w:pStyle w:val="ListParagraph"/>
              <w:numPr>
                <w:ilvl w:val="0"/>
                <w:numId w:val="17"/>
              </w:numPr>
              <w:rPr>
                <w:rFonts w:cs="Arial"/>
                <w:sz w:val="20"/>
                <w:szCs w:val="20"/>
              </w:rPr>
            </w:pPr>
            <w:r w:rsidRPr="000F645C">
              <w:rPr>
                <w:rFonts w:cs="Arial"/>
                <w:sz w:val="20"/>
                <w:szCs w:val="20"/>
              </w:rPr>
              <w:t xml:space="preserve">Fine Artist (e.g. Painting, </w:t>
            </w:r>
            <w:r w:rsidR="00055D8B" w:rsidRPr="00055D8B">
              <w:rPr>
                <w:rFonts w:cs="Arial"/>
                <w:sz w:val="20"/>
                <w:szCs w:val="20"/>
              </w:rPr>
              <w:t>Sculptor) $48,740</w:t>
            </w:r>
          </w:p>
        </w:tc>
      </w:tr>
    </w:tbl>
    <w:p w14:paraId="03BF4158" w14:textId="6347321A" w:rsidR="00DC10C5" w:rsidRPr="00021773" w:rsidRDefault="00DC10C5" w:rsidP="004A67C1">
      <w:pPr>
        <w:spacing w:before="120" w:after="0"/>
        <w:rPr>
          <w:i/>
          <w:iCs/>
          <w:sz w:val="22"/>
        </w:rPr>
      </w:pPr>
      <w:r w:rsidRPr="00021773">
        <w:rPr>
          <w:i/>
          <w:iCs/>
          <w:sz w:val="22"/>
        </w:rPr>
        <w:t xml:space="preserve">*Salary information retrieved from: </w:t>
      </w:r>
      <w:hyperlink r:id="rId15" w:history="1">
        <w:r w:rsidRPr="00021773">
          <w:rPr>
            <w:rStyle w:val="Hyperlink"/>
            <w:i/>
            <w:iCs/>
            <w:sz w:val="22"/>
          </w:rPr>
          <w:t>Bureau of Labor Statistics</w:t>
        </w:r>
      </w:hyperlink>
      <w:r w:rsidRPr="00021773">
        <w:rPr>
          <w:i/>
          <w:iCs/>
          <w:sz w:val="22"/>
        </w:rPr>
        <w:t>, U.S. Department of Labor, State of Colorado, May 201</w:t>
      </w:r>
      <w:r w:rsidR="004A67C1">
        <w:rPr>
          <w:i/>
          <w:iCs/>
          <w:sz w:val="22"/>
        </w:rPr>
        <w:t>9</w:t>
      </w:r>
      <w:r w:rsidRPr="00021773">
        <w:rPr>
          <w:i/>
          <w:iCs/>
          <w:sz w:val="22"/>
        </w:rPr>
        <w:t>, annual mean wage data.</w:t>
      </w:r>
    </w:p>
    <w:p w14:paraId="4C0F331D" w14:textId="6C4D4B0B" w:rsidR="008E0F23" w:rsidRPr="00021773" w:rsidRDefault="00DC10C5" w:rsidP="00DC10C5">
      <w:pPr>
        <w:rPr>
          <w:i/>
          <w:iCs/>
          <w:sz w:val="22"/>
        </w:rPr>
      </w:pPr>
      <w:r w:rsidRPr="00021773">
        <w:rPr>
          <w:i/>
          <w:iCs/>
          <w:sz w:val="22"/>
        </w:rPr>
        <w:t xml:space="preserve">** </w:t>
      </w:r>
      <w:hyperlink r:id="rId16" w:history="1">
        <w:r w:rsidR="005F6524" w:rsidRPr="005F6524">
          <w:rPr>
            <w:rStyle w:val="Hyperlink"/>
            <w:i/>
            <w:iCs/>
            <w:sz w:val="22"/>
          </w:rPr>
          <w:t>Indeed.com (Colorado) + commission</w:t>
        </w:r>
      </w:hyperlink>
    </w:p>
    <w:p w14:paraId="6E5DB456" w14:textId="70B00F10" w:rsidR="00F94745" w:rsidRDefault="00F94745" w:rsidP="00B15573">
      <w:pPr>
        <w:pStyle w:val="Heading2"/>
      </w:pPr>
      <w:r w:rsidRPr="00F94745">
        <w:t>BUSINESS</w:t>
      </w:r>
    </w:p>
    <w:p w14:paraId="37C82D10" w14:textId="2C945FD5" w:rsidR="008E1859" w:rsidRDefault="00700633" w:rsidP="00700633">
      <w:r>
        <w:t>We’re educating the next generation of business leaders. Our program is founded on values-based business practices, entrepreneurial spirit, and community partnerships – our graduates become trailblazers of society. The business pathway will prepare you to be a team leader with social intelligence, analytical ability, and business expertise.</w:t>
      </w:r>
    </w:p>
    <w:p w14:paraId="532D4C57" w14:textId="77777777" w:rsidR="008E1859" w:rsidRDefault="008E1859">
      <w:r>
        <w:br w:type="page"/>
      </w:r>
    </w:p>
    <w:p w14:paraId="2D3ECC6E" w14:textId="4B6F45C5" w:rsidR="00B15573" w:rsidRDefault="00700633" w:rsidP="00700633">
      <w:pPr>
        <w:rPr>
          <w:b/>
          <w:bCs/>
        </w:rPr>
      </w:pPr>
      <w:r w:rsidRPr="000E41C8">
        <w:rPr>
          <w:b/>
          <w:bCs/>
        </w:rPr>
        <w:lastRenderedPageBreak/>
        <w:t>Move Mountains as a Business Leader!</w:t>
      </w:r>
    </w:p>
    <w:tbl>
      <w:tblPr>
        <w:tblStyle w:val="TableGrid"/>
        <w:tblW w:w="9861" w:type="dxa"/>
        <w:tblLayout w:type="fixed"/>
        <w:tblLook w:val="0420" w:firstRow="1" w:lastRow="0" w:firstColumn="0" w:lastColumn="0" w:noHBand="0" w:noVBand="1"/>
      </w:tblPr>
      <w:tblGrid>
        <w:gridCol w:w="1615"/>
        <w:gridCol w:w="1247"/>
        <w:gridCol w:w="3433"/>
        <w:gridCol w:w="3566"/>
      </w:tblGrid>
      <w:tr w:rsidR="000E41C8" w14:paraId="1DF8DE5D" w14:textId="77777777" w:rsidTr="00AF7F68">
        <w:trPr>
          <w:trHeight w:hRule="exact" w:val="592"/>
          <w:tblHeader/>
        </w:trPr>
        <w:tc>
          <w:tcPr>
            <w:tcW w:w="1615" w:type="dxa"/>
            <w:vAlign w:val="center"/>
          </w:tcPr>
          <w:p w14:paraId="79EAF546" w14:textId="77777777" w:rsidR="000E41C8" w:rsidRDefault="000E41C8" w:rsidP="00AF7F68">
            <w:pPr>
              <w:jc w:val="both"/>
              <w:rPr>
                <w:b/>
                <w:bCs/>
              </w:rPr>
            </w:pPr>
            <w:r>
              <w:rPr>
                <w:b/>
                <w:bCs/>
              </w:rPr>
              <w:t>PROGRAM</w:t>
            </w:r>
          </w:p>
        </w:tc>
        <w:tc>
          <w:tcPr>
            <w:tcW w:w="1247" w:type="dxa"/>
            <w:vAlign w:val="center"/>
          </w:tcPr>
          <w:p w14:paraId="45D07D96" w14:textId="77777777" w:rsidR="000E41C8" w:rsidRDefault="000E41C8" w:rsidP="00AF7F68">
            <w:pPr>
              <w:jc w:val="both"/>
              <w:rPr>
                <w:b/>
                <w:bCs/>
              </w:rPr>
            </w:pPr>
            <w:r>
              <w:rPr>
                <w:b/>
                <w:bCs/>
              </w:rPr>
              <w:t>DEGREE</w:t>
            </w:r>
          </w:p>
        </w:tc>
        <w:tc>
          <w:tcPr>
            <w:tcW w:w="3433" w:type="dxa"/>
            <w:vAlign w:val="center"/>
          </w:tcPr>
          <w:p w14:paraId="6A6EB756" w14:textId="77777777" w:rsidR="000E41C8" w:rsidRDefault="000E41C8" w:rsidP="00AF7F68">
            <w:pPr>
              <w:rPr>
                <w:b/>
                <w:bCs/>
              </w:rPr>
            </w:pPr>
            <w:r>
              <w:rPr>
                <w:b/>
                <w:bCs/>
              </w:rPr>
              <w:t>CERTIFICATES</w:t>
            </w:r>
          </w:p>
        </w:tc>
        <w:tc>
          <w:tcPr>
            <w:tcW w:w="3566" w:type="dxa"/>
            <w:vAlign w:val="center"/>
          </w:tcPr>
          <w:p w14:paraId="347C41E6" w14:textId="77777777" w:rsidR="000E41C8" w:rsidRDefault="000E41C8" w:rsidP="00AF7F68">
            <w:pPr>
              <w:rPr>
                <w:b/>
                <w:bCs/>
              </w:rPr>
            </w:pPr>
            <w:r>
              <w:rPr>
                <w:b/>
                <w:bCs/>
              </w:rPr>
              <w:t>CAREER EXPLORATION</w:t>
            </w:r>
          </w:p>
        </w:tc>
      </w:tr>
      <w:tr w:rsidR="000E41C8" w14:paraId="2A17FEB5" w14:textId="77777777" w:rsidTr="00EF7CD3">
        <w:trPr>
          <w:trHeight w:hRule="exact" w:val="1108"/>
        </w:trPr>
        <w:tc>
          <w:tcPr>
            <w:tcW w:w="1615" w:type="dxa"/>
            <w:vAlign w:val="center"/>
          </w:tcPr>
          <w:p w14:paraId="6F774609" w14:textId="1E48A7CD" w:rsidR="000E41C8" w:rsidRPr="000F645C" w:rsidRDefault="00BB3ED2" w:rsidP="00AF7F68">
            <w:pPr>
              <w:rPr>
                <w:rFonts w:cs="Arial"/>
                <w:sz w:val="20"/>
                <w:szCs w:val="20"/>
              </w:rPr>
            </w:pPr>
            <w:r w:rsidRPr="00BB3ED2">
              <w:rPr>
                <w:rFonts w:cs="Arial"/>
                <w:sz w:val="20"/>
                <w:szCs w:val="20"/>
              </w:rPr>
              <w:t>Accounting</w:t>
            </w:r>
          </w:p>
        </w:tc>
        <w:tc>
          <w:tcPr>
            <w:tcW w:w="1247" w:type="dxa"/>
            <w:vAlign w:val="center"/>
          </w:tcPr>
          <w:p w14:paraId="70795952" w14:textId="00205471" w:rsidR="009034DC" w:rsidRDefault="009034DC" w:rsidP="00AF7F68">
            <w:pPr>
              <w:jc w:val="center"/>
              <w:rPr>
                <w:rFonts w:cs="Arial"/>
                <w:sz w:val="20"/>
                <w:szCs w:val="20"/>
              </w:rPr>
            </w:pPr>
            <w:r>
              <w:rPr>
                <w:rFonts w:cs="Arial"/>
                <w:sz w:val="20"/>
                <w:szCs w:val="20"/>
              </w:rPr>
              <w:t>AA</w:t>
            </w:r>
          </w:p>
          <w:p w14:paraId="4DC6C692" w14:textId="740149CE" w:rsidR="000E41C8" w:rsidRPr="000F645C" w:rsidRDefault="000E41C8" w:rsidP="00AF7F68">
            <w:pPr>
              <w:jc w:val="center"/>
              <w:rPr>
                <w:rFonts w:cs="Arial"/>
                <w:sz w:val="20"/>
                <w:szCs w:val="20"/>
              </w:rPr>
            </w:pPr>
            <w:r w:rsidRPr="000F645C">
              <w:rPr>
                <w:rFonts w:cs="Arial"/>
                <w:sz w:val="20"/>
                <w:szCs w:val="20"/>
              </w:rPr>
              <w:t>AAS</w:t>
            </w:r>
          </w:p>
        </w:tc>
        <w:tc>
          <w:tcPr>
            <w:tcW w:w="3433" w:type="dxa"/>
            <w:vAlign w:val="center"/>
          </w:tcPr>
          <w:p w14:paraId="6F1E2296" w14:textId="77777777" w:rsidR="002C07C0" w:rsidRPr="002C07C0" w:rsidRDefault="002C07C0" w:rsidP="002C07C0">
            <w:pPr>
              <w:pStyle w:val="ListParagraph"/>
              <w:numPr>
                <w:ilvl w:val="0"/>
                <w:numId w:val="16"/>
              </w:numPr>
              <w:rPr>
                <w:rFonts w:cs="Arial"/>
                <w:sz w:val="20"/>
                <w:szCs w:val="20"/>
              </w:rPr>
            </w:pPr>
            <w:r w:rsidRPr="002C07C0">
              <w:rPr>
                <w:rFonts w:cs="Arial"/>
                <w:sz w:val="20"/>
                <w:szCs w:val="20"/>
              </w:rPr>
              <w:t>Accounting Clerk Certificate</w:t>
            </w:r>
          </w:p>
          <w:p w14:paraId="7221B7C5" w14:textId="77777777" w:rsidR="002C07C0" w:rsidRPr="002C07C0" w:rsidRDefault="002C07C0" w:rsidP="002C07C0">
            <w:pPr>
              <w:pStyle w:val="ListParagraph"/>
              <w:numPr>
                <w:ilvl w:val="0"/>
                <w:numId w:val="16"/>
              </w:numPr>
              <w:rPr>
                <w:rFonts w:cs="Arial"/>
                <w:sz w:val="20"/>
                <w:szCs w:val="20"/>
              </w:rPr>
            </w:pPr>
            <w:r w:rsidRPr="002C07C0">
              <w:rPr>
                <w:rFonts w:cs="Arial"/>
                <w:sz w:val="20"/>
                <w:szCs w:val="20"/>
              </w:rPr>
              <w:t>Bookkeeping Certificate</w:t>
            </w:r>
          </w:p>
          <w:p w14:paraId="2D286910" w14:textId="04B6AD2C" w:rsidR="000E41C8" w:rsidRPr="000F645C" w:rsidRDefault="000E41C8" w:rsidP="002C07C0">
            <w:pPr>
              <w:pStyle w:val="ListParagraph"/>
              <w:ind w:left="360"/>
              <w:rPr>
                <w:rFonts w:cs="Arial"/>
                <w:sz w:val="20"/>
                <w:szCs w:val="20"/>
              </w:rPr>
            </w:pPr>
          </w:p>
        </w:tc>
        <w:tc>
          <w:tcPr>
            <w:tcW w:w="3566" w:type="dxa"/>
            <w:vAlign w:val="center"/>
          </w:tcPr>
          <w:p w14:paraId="61958667" w14:textId="7044530B" w:rsidR="00EF7CD3" w:rsidRPr="00EF7CD3" w:rsidRDefault="00EF7CD3" w:rsidP="00EF7CD3">
            <w:pPr>
              <w:pStyle w:val="ListParagraph"/>
              <w:numPr>
                <w:ilvl w:val="0"/>
                <w:numId w:val="16"/>
              </w:numPr>
              <w:rPr>
                <w:rFonts w:cs="Arial"/>
                <w:sz w:val="20"/>
                <w:szCs w:val="20"/>
              </w:rPr>
            </w:pPr>
            <w:r w:rsidRPr="00EF7CD3">
              <w:rPr>
                <w:rFonts w:cs="Arial"/>
                <w:sz w:val="20"/>
                <w:szCs w:val="20"/>
              </w:rPr>
              <w:t xml:space="preserve">Accountant and Auditor </w:t>
            </w:r>
            <w:r w:rsidR="008E1859" w:rsidRPr="008E1859">
              <w:rPr>
                <w:rFonts w:cs="Arial"/>
                <w:sz w:val="20"/>
                <w:szCs w:val="20"/>
              </w:rPr>
              <w:t>$82,930</w:t>
            </w:r>
          </w:p>
          <w:p w14:paraId="405200D9" w14:textId="56420692" w:rsidR="00EF7CD3" w:rsidRPr="00EF7CD3" w:rsidRDefault="00EF7CD3" w:rsidP="00EF7CD3">
            <w:pPr>
              <w:pStyle w:val="ListParagraph"/>
              <w:numPr>
                <w:ilvl w:val="0"/>
                <w:numId w:val="16"/>
              </w:numPr>
              <w:rPr>
                <w:rFonts w:cs="Arial"/>
                <w:sz w:val="20"/>
                <w:szCs w:val="20"/>
              </w:rPr>
            </w:pPr>
            <w:r w:rsidRPr="00EF7CD3">
              <w:rPr>
                <w:rFonts w:cs="Arial"/>
                <w:sz w:val="20"/>
                <w:szCs w:val="20"/>
              </w:rPr>
              <w:t xml:space="preserve">Bookkeeping/Accounting Clerk </w:t>
            </w:r>
            <w:r w:rsidR="007525A1" w:rsidRPr="007525A1">
              <w:rPr>
                <w:rFonts w:cs="Arial"/>
                <w:sz w:val="20"/>
                <w:szCs w:val="20"/>
              </w:rPr>
              <w:t>$43,750</w:t>
            </w:r>
          </w:p>
          <w:p w14:paraId="57992B1E" w14:textId="089112C8" w:rsidR="000E41C8" w:rsidRPr="00EF7CD3" w:rsidRDefault="00EF7CD3" w:rsidP="00EF7CD3">
            <w:pPr>
              <w:pStyle w:val="ListParagraph"/>
              <w:numPr>
                <w:ilvl w:val="0"/>
                <w:numId w:val="16"/>
              </w:numPr>
              <w:rPr>
                <w:rFonts w:cs="Arial"/>
                <w:sz w:val="20"/>
                <w:szCs w:val="20"/>
              </w:rPr>
            </w:pPr>
            <w:r w:rsidRPr="00EF7CD3">
              <w:rPr>
                <w:rFonts w:cs="Arial"/>
                <w:sz w:val="20"/>
                <w:szCs w:val="20"/>
              </w:rPr>
              <w:t xml:space="preserve">Tax Preparer </w:t>
            </w:r>
            <w:r w:rsidR="0085269E" w:rsidRPr="0085269E">
              <w:rPr>
                <w:rFonts w:cs="Arial"/>
                <w:sz w:val="20"/>
                <w:szCs w:val="20"/>
              </w:rPr>
              <w:t>$59,940</w:t>
            </w:r>
          </w:p>
        </w:tc>
      </w:tr>
      <w:tr w:rsidR="000E41C8" w14:paraId="28CE5380" w14:textId="77777777" w:rsidTr="005E1764">
        <w:trPr>
          <w:trHeight w:hRule="exact" w:val="1180"/>
        </w:trPr>
        <w:tc>
          <w:tcPr>
            <w:tcW w:w="1615" w:type="dxa"/>
            <w:vAlign w:val="center"/>
          </w:tcPr>
          <w:p w14:paraId="7593334D" w14:textId="3F0945F6" w:rsidR="000E41C8" w:rsidRPr="000F645C" w:rsidRDefault="002A39C4" w:rsidP="00AF7F68">
            <w:pPr>
              <w:rPr>
                <w:rFonts w:cs="Arial"/>
                <w:sz w:val="20"/>
                <w:szCs w:val="20"/>
              </w:rPr>
            </w:pPr>
            <w:r w:rsidRPr="002A39C4">
              <w:rPr>
                <w:rFonts w:cs="Arial"/>
                <w:sz w:val="20"/>
                <w:szCs w:val="20"/>
              </w:rPr>
              <w:t>Business Administration</w:t>
            </w:r>
          </w:p>
        </w:tc>
        <w:tc>
          <w:tcPr>
            <w:tcW w:w="1247" w:type="dxa"/>
            <w:vAlign w:val="center"/>
          </w:tcPr>
          <w:p w14:paraId="2B24111A" w14:textId="61CDC73B" w:rsidR="000E41C8" w:rsidRPr="000F645C" w:rsidRDefault="000E41C8" w:rsidP="00AF7F68">
            <w:pPr>
              <w:jc w:val="center"/>
              <w:rPr>
                <w:rFonts w:cs="Arial"/>
                <w:sz w:val="20"/>
                <w:szCs w:val="20"/>
              </w:rPr>
            </w:pPr>
            <w:r w:rsidRPr="000F645C">
              <w:rPr>
                <w:rFonts w:cs="Arial"/>
                <w:sz w:val="20"/>
                <w:szCs w:val="20"/>
              </w:rPr>
              <w:t>AA</w:t>
            </w:r>
            <w:r w:rsidR="002A39C4">
              <w:rPr>
                <w:rFonts w:cs="Arial"/>
                <w:sz w:val="20"/>
                <w:szCs w:val="20"/>
              </w:rPr>
              <w:t>S</w:t>
            </w:r>
          </w:p>
        </w:tc>
        <w:tc>
          <w:tcPr>
            <w:tcW w:w="3433" w:type="dxa"/>
            <w:vAlign w:val="center"/>
          </w:tcPr>
          <w:p w14:paraId="21B0DD4D" w14:textId="19E0C5FB" w:rsidR="000E41C8" w:rsidRPr="009034DC" w:rsidRDefault="00F40B9A" w:rsidP="009034DC">
            <w:pPr>
              <w:pStyle w:val="ListParagraph"/>
              <w:numPr>
                <w:ilvl w:val="0"/>
                <w:numId w:val="28"/>
              </w:numPr>
              <w:rPr>
                <w:rFonts w:cs="Arial"/>
                <w:sz w:val="20"/>
                <w:szCs w:val="20"/>
              </w:rPr>
            </w:pPr>
            <w:r w:rsidRPr="009034DC">
              <w:rPr>
                <w:rFonts w:cs="Arial"/>
                <w:sz w:val="20"/>
                <w:szCs w:val="20"/>
              </w:rPr>
              <w:t>Business Administration Certificate</w:t>
            </w:r>
          </w:p>
        </w:tc>
        <w:tc>
          <w:tcPr>
            <w:tcW w:w="3566" w:type="dxa"/>
            <w:vAlign w:val="center"/>
          </w:tcPr>
          <w:p w14:paraId="1FA9B237" w14:textId="33A1C270" w:rsidR="0030282A" w:rsidRPr="0030282A" w:rsidRDefault="0030282A" w:rsidP="0030282A">
            <w:pPr>
              <w:pStyle w:val="ListParagraph"/>
              <w:numPr>
                <w:ilvl w:val="0"/>
                <w:numId w:val="17"/>
              </w:numPr>
              <w:rPr>
                <w:rFonts w:cs="Arial"/>
                <w:sz w:val="20"/>
                <w:szCs w:val="20"/>
              </w:rPr>
            </w:pPr>
            <w:r w:rsidRPr="0030282A">
              <w:rPr>
                <w:rFonts w:cs="Arial"/>
                <w:sz w:val="20"/>
                <w:szCs w:val="20"/>
              </w:rPr>
              <w:t xml:space="preserve">Financial Clerk </w:t>
            </w:r>
            <w:r w:rsidR="00C345B8" w:rsidRPr="00C345B8">
              <w:rPr>
                <w:rFonts w:cs="Arial"/>
                <w:sz w:val="20"/>
                <w:szCs w:val="20"/>
              </w:rPr>
              <w:t>$48,530</w:t>
            </w:r>
          </w:p>
          <w:p w14:paraId="4C26AB6A" w14:textId="002A6DF1" w:rsidR="0030282A" w:rsidRPr="0030282A" w:rsidRDefault="0030282A" w:rsidP="0030282A">
            <w:pPr>
              <w:pStyle w:val="ListParagraph"/>
              <w:numPr>
                <w:ilvl w:val="0"/>
                <w:numId w:val="17"/>
              </w:numPr>
              <w:rPr>
                <w:rFonts w:cs="Arial"/>
                <w:sz w:val="20"/>
                <w:szCs w:val="20"/>
              </w:rPr>
            </w:pPr>
            <w:r w:rsidRPr="0030282A">
              <w:rPr>
                <w:rFonts w:cs="Arial"/>
                <w:sz w:val="20"/>
                <w:szCs w:val="20"/>
              </w:rPr>
              <w:t xml:space="preserve">Market Research Analyst </w:t>
            </w:r>
            <w:r w:rsidR="00C345B8" w:rsidRPr="00C345B8">
              <w:rPr>
                <w:rFonts w:cs="Arial"/>
                <w:sz w:val="20"/>
                <w:szCs w:val="20"/>
              </w:rPr>
              <w:t>$76,020</w:t>
            </w:r>
          </w:p>
          <w:p w14:paraId="4FC73879" w14:textId="1405AEF6" w:rsidR="000E41C8" w:rsidRPr="005E1764" w:rsidRDefault="0030282A" w:rsidP="005E1764">
            <w:pPr>
              <w:pStyle w:val="ListParagraph"/>
              <w:numPr>
                <w:ilvl w:val="0"/>
                <w:numId w:val="17"/>
              </w:numPr>
              <w:rPr>
                <w:rFonts w:cs="Arial"/>
                <w:sz w:val="20"/>
                <w:szCs w:val="20"/>
              </w:rPr>
            </w:pPr>
            <w:r w:rsidRPr="0030282A">
              <w:rPr>
                <w:rFonts w:cs="Arial"/>
                <w:sz w:val="20"/>
                <w:szCs w:val="20"/>
              </w:rPr>
              <w:t xml:space="preserve">Statistical Assistant </w:t>
            </w:r>
            <w:r w:rsidR="00344F54" w:rsidRPr="00344F54">
              <w:rPr>
                <w:rFonts w:cs="Arial"/>
                <w:sz w:val="20"/>
                <w:szCs w:val="20"/>
              </w:rPr>
              <w:t>$43,580</w:t>
            </w:r>
          </w:p>
        </w:tc>
      </w:tr>
      <w:tr w:rsidR="000E41C8" w14:paraId="78B7F68C" w14:textId="77777777" w:rsidTr="008644D0">
        <w:trPr>
          <w:trHeight w:hRule="exact" w:val="1342"/>
        </w:trPr>
        <w:tc>
          <w:tcPr>
            <w:tcW w:w="1615" w:type="dxa"/>
            <w:vAlign w:val="center"/>
          </w:tcPr>
          <w:p w14:paraId="0E660B4D" w14:textId="2FA800DA" w:rsidR="000E41C8" w:rsidRPr="000F645C" w:rsidRDefault="00946CD0" w:rsidP="00AF7F68">
            <w:pPr>
              <w:rPr>
                <w:rFonts w:cs="Arial"/>
                <w:sz w:val="20"/>
                <w:szCs w:val="20"/>
              </w:rPr>
            </w:pPr>
            <w:r w:rsidRPr="00946CD0">
              <w:rPr>
                <w:rFonts w:cs="Arial"/>
                <w:sz w:val="20"/>
                <w:szCs w:val="20"/>
              </w:rPr>
              <w:t>Business Transfer</w:t>
            </w:r>
          </w:p>
        </w:tc>
        <w:tc>
          <w:tcPr>
            <w:tcW w:w="1247" w:type="dxa"/>
            <w:vAlign w:val="center"/>
          </w:tcPr>
          <w:p w14:paraId="7BCC4C7B" w14:textId="5B357260" w:rsidR="000E41C8" w:rsidRPr="000F645C" w:rsidRDefault="000E41C8" w:rsidP="00AF7F68">
            <w:pPr>
              <w:jc w:val="center"/>
              <w:rPr>
                <w:rFonts w:cs="Arial"/>
                <w:sz w:val="20"/>
                <w:szCs w:val="20"/>
              </w:rPr>
            </w:pPr>
            <w:r>
              <w:rPr>
                <w:rFonts w:cs="Arial"/>
                <w:sz w:val="20"/>
                <w:szCs w:val="20"/>
              </w:rPr>
              <w:t>AA</w:t>
            </w:r>
          </w:p>
        </w:tc>
        <w:tc>
          <w:tcPr>
            <w:tcW w:w="3433" w:type="dxa"/>
            <w:vAlign w:val="center"/>
          </w:tcPr>
          <w:p w14:paraId="679EFDC5" w14:textId="351E80B4" w:rsidR="000E41C8" w:rsidRPr="00563122" w:rsidRDefault="00582ABA" w:rsidP="00563122">
            <w:pPr>
              <w:pStyle w:val="ListParagraph"/>
              <w:numPr>
                <w:ilvl w:val="0"/>
                <w:numId w:val="18"/>
              </w:numPr>
              <w:rPr>
                <w:rFonts w:cs="Arial"/>
                <w:sz w:val="20"/>
                <w:szCs w:val="20"/>
              </w:rPr>
            </w:pPr>
            <w:r w:rsidRPr="00563122">
              <w:rPr>
                <w:rFonts w:cs="Arial"/>
                <w:sz w:val="20"/>
                <w:szCs w:val="20"/>
              </w:rPr>
              <w:t>Bookkeeping Certificate</w:t>
            </w:r>
          </w:p>
        </w:tc>
        <w:tc>
          <w:tcPr>
            <w:tcW w:w="3566" w:type="dxa"/>
            <w:vAlign w:val="center"/>
          </w:tcPr>
          <w:p w14:paraId="0EE57E27" w14:textId="5D9C5B4B" w:rsidR="000A351C" w:rsidRPr="000A351C" w:rsidRDefault="000A351C" w:rsidP="000A351C">
            <w:pPr>
              <w:pStyle w:val="ListParagraph"/>
              <w:numPr>
                <w:ilvl w:val="0"/>
                <w:numId w:val="17"/>
              </w:numPr>
              <w:rPr>
                <w:rFonts w:cs="Arial"/>
                <w:sz w:val="20"/>
                <w:szCs w:val="20"/>
              </w:rPr>
            </w:pPr>
            <w:r w:rsidRPr="000A351C">
              <w:rPr>
                <w:rFonts w:cs="Arial"/>
                <w:sz w:val="20"/>
                <w:szCs w:val="20"/>
              </w:rPr>
              <w:t xml:space="preserve">Business Operations Specialist </w:t>
            </w:r>
            <w:r w:rsidR="00344F54" w:rsidRPr="00344F54">
              <w:rPr>
                <w:rFonts w:cs="Arial"/>
                <w:sz w:val="20"/>
                <w:szCs w:val="20"/>
              </w:rPr>
              <w:t>$87,360</w:t>
            </w:r>
          </w:p>
          <w:p w14:paraId="15256979" w14:textId="3109CFAC" w:rsidR="000A351C" w:rsidRPr="000A351C" w:rsidRDefault="000A351C" w:rsidP="000A351C">
            <w:pPr>
              <w:pStyle w:val="ListParagraph"/>
              <w:numPr>
                <w:ilvl w:val="0"/>
                <w:numId w:val="17"/>
              </w:numPr>
              <w:rPr>
                <w:rFonts w:cs="Arial"/>
                <w:sz w:val="20"/>
                <w:szCs w:val="20"/>
              </w:rPr>
            </w:pPr>
            <w:r w:rsidRPr="000A351C">
              <w:rPr>
                <w:rFonts w:cs="Arial"/>
                <w:sz w:val="20"/>
                <w:szCs w:val="20"/>
              </w:rPr>
              <w:t xml:space="preserve">Human Resources Specialist </w:t>
            </w:r>
            <w:r w:rsidR="005E1764" w:rsidRPr="005E1764">
              <w:rPr>
                <w:rFonts w:cs="Arial"/>
                <w:sz w:val="20"/>
                <w:szCs w:val="20"/>
              </w:rPr>
              <w:t>$70,900</w:t>
            </w:r>
          </w:p>
          <w:p w14:paraId="574C0F7D" w14:textId="080D67F9" w:rsidR="000A351C" w:rsidRPr="000A351C" w:rsidRDefault="000A351C" w:rsidP="000A351C">
            <w:pPr>
              <w:pStyle w:val="ListParagraph"/>
              <w:numPr>
                <w:ilvl w:val="0"/>
                <w:numId w:val="17"/>
              </w:numPr>
              <w:rPr>
                <w:rFonts w:cs="Arial"/>
                <w:sz w:val="20"/>
                <w:szCs w:val="20"/>
              </w:rPr>
            </w:pPr>
            <w:r w:rsidRPr="000A351C">
              <w:rPr>
                <w:rFonts w:cs="Arial"/>
                <w:sz w:val="20"/>
                <w:szCs w:val="20"/>
              </w:rPr>
              <w:t xml:space="preserve">Management Analyst </w:t>
            </w:r>
            <w:r w:rsidR="008644D0" w:rsidRPr="008644D0">
              <w:rPr>
                <w:rFonts w:cs="Arial"/>
                <w:sz w:val="20"/>
                <w:szCs w:val="20"/>
              </w:rPr>
              <w:t>$97,570</w:t>
            </w:r>
          </w:p>
          <w:p w14:paraId="48F84D3D" w14:textId="11915138" w:rsidR="000E41C8" w:rsidRPr="005E1764" w:rsidRDefault="000E41C8" w:rsidP="005E1764">
            <w:pPr>
              <w:rPr>
                <w:rFonts w:cs="Arial"/>
                <w:sz w:val="20"/>
                <w:szCs w:val="20"/>
              </w:rPr>
            </w:pPr>
          </w:p>
        </w:tc>
      </w:tr>
      <w:tr w:rsidR="000E41C8" w14:paraId="322BACA1" w14:textId="77777777" w:rsidTr="00200428">
        <w:trPr>
          <w:trHeight w:hRule="exact" w:val="1450"/>
        </w:trPr>
        <w:tc>
          <w:tcPr>
            <w:tcW w:w="1615" w:type="dxa"/>
            <w:vAlign w:val="center"/>
          </w:tcPr>
          <w:p w14:paraId="447A4D73" w14:textId="31318201" w:rsidR="000E41C8" w:rsidRPr="000F645C" w:rsidRDefault="00C74C31" w:rsidP="00AF7F68">
            <w:pPr>
              <w:rPr>
                <w:rFonts w:cs="Arial"/>
                <w:sz w:val="20"/>
                <w:szCs w:val="20"/>
              </w:rPr>
            </w:pPr>
            <w:r w:rsidRPr="00C74C31">
              <w:rPr>
                <w:rFonts w:cs="Arial"/>
                <w:sz w:val="20"/>
                <w:szCs w:val="20"/>
              </w:rPr>
              <w:t>Construction Management</w:t>
            </w:r>
          </w:p>
        </w:tc>
        <w:tc>
          <w:tcPr>
            <w:tcW w:w="1247" w:type="dxa"/>
            <w:vAlign w:val="center"/>
          </w:tcPr>
          <w:p w14:paraId="22FA0088" w14:textId="53553003" w:rsidR="000E41C8" w:rsidRPr="000F645C" w:rsidRDefault="000E41C8" w:rsidP="00AF7F68">
            <w:pPr>
              <w:jc w:val="center"/>
              <w:rPr>
                <w:rFonts w:cs="Arial"/>
                <w:sz w:val="20"/>
                <w:szCs w:val="20"/>
              </w:rPr>
            </w:pPr>
            <w:r>
              <w:rPr>
                <w:rFonts w:cs="Arial"/>
                <w:sz w:val="20"/>
                <w:szCs w:val="20"/>
              </w:rPr>
              <w:t>AA</w:t>
            </w:r>
            <w:r w:rsidR="00C74C31">
              <w:rPr>
                <w:rFonts w:cs="Arial"/>
                <w:sz w:val="20"/>
                <w:szCs w:val="20"/>
              </w:rPr>
              <w:t>S</w:t>
            </w:r>
          </w:p>
        </w:tc>
        <w:tc>
          <w:tcPr>
            <w:tcW w:w="3433" w:type="dxa"/>
            <w:vAlign w:val="center"/>
          </w:tcPr>
          <w:p w14:paraId="7423E5B8" w14:textId="7B079823" w:rsidR="00A02E60" w:rsidRPr="00A02E60" w:rsidRDefault="00A02E60" w:rsidP="00A02E60">
            <w:pPr>
              <w:pStyle w:val="ListParagraph"/>
              <w:numPr>
                <w:ilvl w:val="0"/>
                <w:numId w:val="19"/>
              </w:numPr>
              <w:rPr>
                <w:rFonts w:cs="Arial"/>
                <w:sz w:val="20"/>
                <w:szCs w:val="20"/>
              </w:rPr>
            </w:pPr>
            <w:r w:rsidRPr="00A02E60">
              <w:rPr>
                <w:rFonts w:cs="Arial"/>
                <w:sz w:val="20"/>
                <w:szCs w:val="20"/>
              </w:rPr>
              <w:t>Architectural Drafting Certificate</w:t>
            </w:r>
          </w:p>
          <w:p w14:paraId="2030B211" w14:textId="3F0E0B54" w:rsidR="00A02E60" w:rsidRPr="00A02E60" w:rsidRDefault="00A02E60" w:rsidP="00A02E60">
            <w:pPr>
              <w:pStyle w:val="ListParagraph"/>
              <w:numPr>
                <w:ilvl w:val="0"/>
                <w:numId w:val="19"/>
              </w:numPr>
              <w:rPr>
                <w:rFonts w:cs="Arial"/>
                <w:sz w:val="20"/>
                <w:szCs w:val="20"/>
              </w:rPr>
            </w:pPr>
            <w:r w:rsidRPr="00A02E60">
              <w:rPr>
                <w:rFonts w:cs="Arial"/>
                <w:sz w:val="20"/>
                <w:szCs w:val="20"/>
              </w:rPr>
              <w:t>Construction Management</w:t>
            </w:r>
          </w:p>
          <w:p w14:paraId="072BF126" w14:textId="469F78EC" w:rsidR="00A02E60" w:rsidRPr="00F874F8" w:rsidRDefault="00A02E60" w:rsidP="00584132">
            <w:pPr>
              <w:pStyle w:val="ListParagraph"/>
              <w:numPr>
                <w:ilvl w:val="1"/>
                <w:numId w:val="19"/>
              </w:numPr>
              <w:rPr>
                <w:rFonts w:cs="Arial"/>
                <w:sz w:val="20"/>
                <w:szCs w:val="20"/>
              </w:rPr>
            </w:pPr>
            <w:r w:rsidRPr="00F874F8">
              <w:rPr>
                <w:rFonts w:cs="Arial"/>
                <w:sz w:val="20"/>
                <w:szCs w:val="20"/>
              </w:rPr>
              <w:t>Estimating Certificate</w:t>
            </w:r>
          </w:p>
          <w:p w14:paraId="6BF32D62" w14:textId="6EC05902" w:rsidR="000E41C8" w:rsidRPr="00F874F8" w:rsidRDefault="00A02E60" w:rsidP="00584132">
            <w:pPr>
              <w:pStyle w:val="ListParagraph"/>
              <w:numPr>
                <w:ilvl w:val="1"/>
                <w:numId w:val="19"/>
              </w:numPr>
              <w:rPr>
                <w:rFonts w:cs="Arial"/>
                <w:sz w:val="20"/>
                <w:szCs w:val="20"/>
              </w:rPr>
            </w:pPr>
            <w:r w:rsidRPr="00F874F8">
              <w:rPr>
                <w:rFonts w:cs="Arial"/>
                <w:sz w:val="20"/>
                <w:szCs w:val="20"/>
              </w:rPr>
              <w:t>Fundamentals Certificate</w:t>
            </w:r>
          </w:p>
        </w:tc>
        <w:tc>
          <w:tcPr>
            <w:tcW w:w="3566" w:type="dxa"/>
            <w:vAlign w:val="center"/>
          </w:tcPr>
          <w:p w14:paraId="6E4CF322" w14:textId="31400706" w:rsidR="002A79E8" w:rsidRPr="002A79E8" w:rsidRDefault="002A79E8" w:rsidP="002A79E8">
            <w:pPr>
              <w:pStyle w:val="ListParagraph"/>
              <w:numPr>
                <w:ilvl w:val="0"/>
                <w:numId w:val="17"/>
              </w:numPr>
              <w:rPr>
                <w:rFonts w:cs="Arial"/>
                <w:sz w:val="20"/>
                <w:szCs w:val="20"/>
              </w:rPr>
            </w:pPr>
            <w:r w:rsidRPr="002A79E8">
              <w:rPr>
                <w:rFonts w:cs="Arial"/>
                <w:sz w:val="20"/>
                <w:szCs w:val="20"/>
              </w:rPr>
              <w:t xml:space="preserve">Construction Manager </w:t>
            </w:r>
            <w:r w:rsidR="003E08D0" w:rsidRPr="003E08D0">
              <w:rPr>
                <w:rFonts w:cs="Arial"/>
                <w:sz w:val="20"/>
                <w:szCs w:val="20"/>
              </w:rPr>
              <w:t>$101,490</w:t>
            </w:r>
          </w:p>
          <w:p w14:paraId="19185E5C" w14:textId="23BB4C3D" w:rsidR="002A79E8" w:rsidRPr="002A79E8" w:rsidRDefault="002A79E8" w:rsidP="002A79E8">
            <w:pPr>
              <w:pStyle w:val="ListParagraph"/>
              <w:numPr>
                <w:ilvl w:val="0"/>
                <w:numId w:val="17"/>
              </w:numPr>
              <w:rPr>
                <w:rFonts w:cs="Arial"/>
                <w:sz w:val="20"/>
                <w:szCs w:val="20"/>
              </w:rPr>
            </w:pPr>
            <w:r w:rsidRPr="002A79E8">
              <w:rPr>
                <w:rFonts w:cs="Arial"/>
                <w:sz w:val="20"/>
                <w:szCs w:val="20"/>
              </w:rPr>
              <w:t xml:space="preserve">First-Line Supervisor </w:t>
            </w:r>
            <w:r w:rsidR="003E08D0" w:rsidRPr="003E08D0">
              <w:rPr>
                <w:rFonts w:cs="Arial"/>
                <w:sz w:val="20"/>
                <w:szCs w:val="20"/>
              </w:rPr>
              <w:t>$74,440</w:t>
            </w:r>
          </w:p>
          <w:p w14:paraId="56E89E67" w14:textId="28783217" w:rsidR="002A79E8" w:rsidRPr="002A79E8" w:rsidRDefault="002A79E8" w:rsidP="002A79E8">
            <w:pPr>
              <w:pStyle w:val="ListParagraph"/>
              <w:numPr>
                <w:ilvl w:val="0"/>
                <w:numId w:val="17"/>
              </w:numPr>
              <w:rPr>
                <w:rFonts w:cs="Arial"/>
                <w:sz w:val="20"/>
                <w:szCs w:val="20"/>
              </w:rPr>
            </w:pPr>
            <w:r w:rsidRPr="002A79E8">
              <w:rPr>
                <w:rFonts w:cs="Arial"/>
                <w:sz w:val="20"/>
                <w:szCs w:val="20"/>
              </w:rPr>
              <w:t xml:space="preserve">Surveyor </w:t>
            </w:r>
            <w:r w:rsidR="00F20D42" w:rsidRPr="00F20D42">
              <w:rPr>
                <w:rFonts w:cs="Arial"/>
                <w:sz w:val="20"/>
                <w:szCs w:val="20"/>
              </w:rPr>
              <w:t>$66,800</w:t>
            </w:r>
          </w:p>
          <w:p w14:paraId="5F008643" w14:textId="2837588D" w:rsidR="000E41C8" w:rsidRPr="000F645C" w:rsidRDefault="000E41C8" w:rsidP="002A79E8">
            <w:pPr>
              <w:pStyle w:val="ListParagraph"/>
              <w:ind w:left="360"/>
              <w:rPr>
                <w:rFonts w:cs="Arial"/>
                <w:sz w:val="20"/>
                <w:szCs w:val="20"/>
              </w:rPr>
            </w:pPr>
          </w:p>
        </w:tc>
      </w:tr>
      <w:tr w:rsidR="000E41C8" w14:paraId="5F3FAEE7" w14:textId="77777777" w:rsidTr="00553B27">
        <w:trPr>
          <w:trHeight w:val="1052"/>
        </w:trPr>
        <w:tc>
          <w:tcPr>
            <w:tcW w:w="1615" w:type="dxa"/>
            <w:vAlign w:val="center"/>
          </w:tcPr>
          <w:p w14:paraId="508A72BB" w14:textId="5D899C3E" w:rsidR="000E41C8" w:rsidRPr="000F645C" w:rsidRDefault="00B740F8" w:rsidP="00AF7F68">
            <w:pPr>
              <w:rPr>
                <w:rFonts w:cs="Arial"/>
                <w:sz w:val="20"/>
                <w:szCs w:val="20"/>
              </w:rPr>
            </w:pPr>
            <w:r w:rsidRPr="00B740F8">
              <w:rPr>
                <w:rFonts w:cs="Arial"/>
                <w:sz w:val="20"/>
                <w:szCs w:val="20"/>
              </w:rPr>
              <w:t>Cosmetology and Salon Management</w:t>
            </w:r>
          </w:p>
        </w:tc>
        <w:tc>
          <w:tcPr>
            <w:tcW w:w="1247" w:type="dxa"/>
            <w:vAlign w:val="center"/>
          </w:tcPr>
          <w:p w14:paraId="6A604C65" w14:textId="033BD277" w:rsidR="000E41C8" w:rsidRPr="000F645C" w:rsidRDefault="000E41C8" w:rsidP="00AF7F68">
            <w:pPr>
              <w:jc w:val="center"/>
              <w:rPr>
                <w:rFonts w:cs="Arial"/>
                <w:sz w:val="20"/>
                <w:szCs w:val="20"/>
              </w:rPr>
            </w:pPr>
            <w:r>
              <w:rPr>
                <w:rFonts w:cs="Arial"/>
                <w:sz w:val="20"/>
                <w:szCs w:val="20"/>
              </w:rPr>
              <w:t>AA</w:t>
            </w:r>
            <w:r w:rsidR="00B740F8">
              <w:rPr>
                <w:rFonts w:cs="Arial"/>
                <w:sz w:val="20"/>
                <w:szCs w:val="20"/>
              </w:rPr>
              <w:t>S</w:t>
            </w:r>
          </w:p>
        </w:tc>
        <w:tc>
          <w:tcPr>
            <w:tcW w:w="3433" w:type="dxa"/>
            <w:vAlign w:val="center"/>
          </w:tcPr>
          <w:p w14:paraId="0B5F9E14" w14:textId="77777777" w:rsidR="000E41C8" w:rsidRPr="000F645C" w:rsidRDefault="000E41C8" w:rsidP="00AF7F68">
            <w:pPr>
              <w:jc w:val="center"/>
              <w:rPr>
                <w:rFonts w:cs="Arial"/>
                <w:sz w:val="20"/>
                <w:szCs w:val="20"/>
              </w:rPr>
            </w:pPr>
            <w:r>
              <w:rPr>
                <w:rFonts w:cs="Arial"/>
                <w:sz w:val="20"/>
                <w:szCs w:val="20"/>
              </w:rPr>
              <w:t>N/A</w:t>
            </w:r>
          </w:p>
        </w:tc>
        <w:tc>
          <w:tcPr>
            <w:tcW w:w="3566" w:type="dxa"/>
            <w:vAlign w:val="center"/>
          </w:tcPr>
          <w:p w14:paraId="12E875B9" w14:textId="6078DF1A" w:rsidR="00200428" w:rsidRPr="00200428" w:rsidRDefault="00200428" w:rsidP="00200428">
            <w:pPr>
              <w:pStyle w:val="ListParagraph"/>
              <w:numPr>
                <w:ilvl w:val="0"/>
                <w:numId w:val="17"/>
              </w:numPr>
              <w:rPr>
                <w:rFonts w:cs="Arial"/>
                <w:sz w:val="20"/>
                <w:szCs w:val="20"/>
              </w:rPr>
            </w:pPr>
            <w:r w:rsidRPr="00200428">
              <w:rPr>
                <w:rFonts w:cs="Arial"/>
                <w:sz w:val="20"/>
                <w:szCs w:val="20"/>
              </w:rPr>
              <w:t xml:space="preserve">Barber </w:t>
            </w:r>
            <w:r w:rsidR="00F20D42" w:rsidRPr="00F20D42">
              <w:rPr>
                <w:rFonts w:cs="Arial"/>
                <w:sz w:val="20"/>
                <w:szCs w:val="20"/>
              </w:rPr>
              <w:t>$33,040</w:t>
            </w:r>
          </w:p>
          <w:p w14:paraId="7AF8F9E5" w14:textId="15E5A541" w:rsidR="00200428" w:rsidRPr="00200428" w:rsidRDefault="00200428" w:rsidP="00200428">
            <w:pPr>
              <w:pStyle w:val="ListParagraph"/>
              <w:numPr>
                <w:ilvl w:val="0"/>
                <w:numId w:val="17"/>
              </w:numPr>
              <w:rPr>
                <w:rFonts w:cs="Arial"/>
                <w:sz w:val="20"/>
                <w:szCs w:val="20"/>
              </w:rPr>
            </w:pPr>
            <w:r w:rsidRPr="00200428">
              <w:rPr>
                <w:rFonts w:cs="Arial"/>
                <w:sz w:val="20"/>
                <w:szCs w:val="20"/>
              </w:rPr>
              <w:t xml:space="preserve">Cosmetologist </w:t>
            </w:r>
            <w:r w:rsidR="00D17E45" w:rsidRPr="00D17E45">
              <w:rPr>
                <w:rFonts w:cs="Arial"/>
                <w:sz w:val="20"/>
                <w:szCs w:val="20"/>
              </w:rPr>
              <w:t>$37,640</w:t>
            </w:r>
          </w:p>
          <w:p w14:paraId="4A5CA556" w14:textId="6324D898" w:rsidR="000E41C8" w:rsidRPr="000F645C" w:rsidRDefault="00200428" w:rsidP="00200428">
            <w:pPr>
              <w:pStyle w:val="ListParagraph"/>
              <w:numPr>
                <w:ilvl w:val="0"/>
                <w:numId w:val="17"/>
              </w:numPr>
              <w:rPr>
                <w:rFonts w:cs="Arial"/>
                <w:sz w:val="20"/>
                <w:szCs w:val="20"/>
              </w:rPr>
            </w:pPr>
            <w:r w:rsidRPr="00200428">
              <w:rPr>
                <w:rFonts w:cs="Arial"/>
                <w:sz w:val="20"/>
                <w:szCs w:val="20"/>
              </w:rPr>
              <w:t xml:space="preserve">Personal Service Supervisor </w:t>
            </w:r>
            <w:r w:rsidR="00553B27" w:rsidRPr="00553B27">
              <w:rPr>
                <w:rFonts w:cs="Arial"/>
                <w:sz w:val="20"/>
                <w:szCs w:val="20"/>
              </w:rPr>
              <w:t>$45,150</w:t>
            </w:r>
          </w:p>
        </w:tc>
      </w:tr>
      <w:tr w:rsidR="000E41C8" w14:paraId="720E5E48" w14:textId="77777777" w:rsidTr="00AA1562">
        <w:trPr>
          <w:trHeight w:hRule="exact" w:val="1018"/>
        </w:trPr>
        <w:tc>
          <w:tcPr>
            <w:tcW w:w="1615" w:type="dxa"/>
            <w:vAlign w:val="center"/>
          </w:tcPr>
          <w:p w14:paraId="2925CBE1" w14:textId="5FD6F9C8" w:rsidR="000E41C8" w:rsidRPr="000F645C" w:rsidRDefault="00B13396" w:rsidP="00AF7F68">
            <w:pPr>
              <w:rPr>
                <w:rFonts w:cs="Arial"/>
                <w:sz w:val="20"/>
                <w:szCs w:val="20"/>
              </w:rPr>
            </w:pPr>
            <w:r w:rsidRPr="00B13396">
              <w:rPr>
                <w:rFonts w:cs="Arial"/>
                <w:sz w:val="20"/>
                <w:szCs w:val="20"/>
              </w:rPr>
              <w:t>Retail Management</w:t>
            </w:r>
          </w:p>
        </w:tc>
        <w:tc>
          <w:tcPr>
            <w:tcW w:w="1247" w:type="dxa"/>
            <w:vAlign w:val="center"/>
          </w:tcPr>
          <w:p w14:paraId="2A0B4929" w14:textId="55395821" w:rsidR="000E41C8" w:rsidRPr="000F645C" w:rsidRDefault="000E41C8" w:rsidP="00AF7F68">
            <w:pPr>
              <w:jc w:val="center"/>
              <w:rPr>
                <w:rFonts w:cs="Arial"/>
                <w:sz w:val="20"/>
                <w:szCs w:val="20"/>
              </w:rPr>
            </w:pPr>
            <w:r>
              <w:rPr>
                <w:rFonts w:cs="Arial"/>
                <w:sz w:val="20"/>
                <w:szCs w:val="20"/>
              </w:rPr>
              <w:t>AA</w:t>
            </w:r>
            <w:r w:rsidR="00B13396">
              <w:rPr>
                <w:rFonts w:cs="Arial"/>
                <w:sz w:val="20"/>
                <w:szCs w:val="20"/>
              </w:rPr>
              <w:t>S</w:t>
            </w:r>
          </w:p>
        </w:tc>
        <w:tc>
          <w:tcPr>
            <w:tcW w:w="3433" w:type="dxa"/>
            <w:vAlign w:val="center"/>
          </w:tcPr>
          <w:p w14:paraId="0E027C3E" w14:textId="71CBEE32" w:rsidR="000E41C8" w:rsidRPr="009034DC" w:rsidRDefault="000F6EF6" w:rsidP="009034DC">
            <w:pPr>
              <w:pStyle w:val="ListParagraph"/>
              <w:numPr>
                <w:ilvl w:val="0"/>
                <w:numId w:val="29"/>
              </w:numPr>
              <w:rPr>
                <w:rFonts w:cs="Arial"/>
                <w:sz w:val="20"/>
                <w:szCs w:val="20"/>
              </w:rPr>
            </w:pPr>
            <w:r w:rsidRPr="009034DC">
              <w:rPr>
                <w:rFonts w:cs="Arial"/>
                <w:sz w:val="20"/>
                <w:szCs w:val="20"/>
              </w:rPr>
              <w:t>Retail Management Certificate</w:t>
            </w:r>
          </w:p>
        </w:tc>
        <w:tc>
          <w:tcPr>
            <w:tcW w:w="3566" w:type="dxa"/>
            <w:vAlign w:val="center"/>
          </w:tcPr>
          <w:p w14:paraId="03EFD049" w14:textId="488C11F0" w:rsidR="000F6EF6" w:rsidRPr="000F6EF6" w:rsidRDefault="000F6EF6" w:rsidP="000F6EF6">
            <w:pPr>
              <w:pStyle w:val="ListParagraph"/>
              <w:numPr>
                <w:ilvl w:val="0"/>
                <w:numId w:val="17"/>
              </w:numPr>
              <w:rPr>
                <w:rFonts w:cs="Arial"/>
                <w:sz w:val="20"/>
                <w:szCs w:val="20"/>
              </w:rPr>
            </w:pPr>
            <w:r w:rsidRPr="000F6EF6">
              <w:rPr>
                <w:rFonts w:cs="Arial"/>
                <w:sz w:val="20"/>
                <w:szCs w:val="20"/>
              </w:rPr>
              <w:t xml:space="preserve">Advertising Sales Agent </w:t>
            </w:r>
            <w:r w:rsidR="00553B27" w:rsidRPr="00553B27">
              <w:rPr>
                <w:rFonts w:cs="Arial"/>
                <w:sz w:val="20"/>
                <w:szCs w:val="20"/>
              </w:rPr>
              <w:t>$56,600</w:t>
            </w:r>
          </w:p>
          <w:p w14:paraId="2216447B" w14:textId="4695B864" w:rsidR="000F6EF6" w:rsidRPr="000F6EF6" w:rsidRDefault="000F6EF6" w:rsidP="000F6EF6">
            <w:pPr>
              <w:pStyle w:val="ListParagraph"/>
              <w:numPr>
                <w:ilvl w:val="0"/>
                <w:numId w:val="17"/>
              </w:numPr>
              <w:rPr>
                <w:rFonts w:cs="Arial"/>
                <w:sz w:val="20"/>
                <w:szCs w:val="20"/>
              </w:rPr>
            </w:pPr>
            <w:r w:rsidRPr="000F6EF6">
              <w:rPr>
                <w:rFonts w:cs="Arial"/>
                <w:sz w:val="20"/>
                <w:szCs w:val="20"/>
              </w:rPr>
              <w:t>Distribution Manager $118,5</w:t>
            </w:r>
            <w:r w:rsidR="00553B27">
              <w:rPr>
                <w:rFonts w:cs="Arial"/>
                <w:sz w:val="20"/>
                <w:szCs w:val="20"/>
              </w:rPr>
              <w:t>1</w:t>
            </w:r>
            <w:r w:rsidRPr="000F6EF6">
              <w:rPr>
                <w:rFonts w:cs="Arial"/>
                <w:sz w:val="20"/>
                <w:szCs w:val="20"/>
              </w:rPr>
              <w:t>0</w:t>
            </w:r>
          </w:p>
          <w:p w14:paraId="2D4959FF" w14:textId="35DC7662" w:rsidR="000E41C8" w:rsidRPr="000F645C" w:rsidRDefault="000F6EF6" w:rsidP="000F6EF6">
            <w:pPr>
              <w:pStyle w:val="ListParagraph"/>
              <w:numPr>
                <w:ilvl w:val="0"/>
                <w:numId w:val="17"/>
              </w:numPr>
              <w:rPr>
                <w:rFonts w:cs="Arial"/>
                <w:sz w:val="20"/>
                <w:szCs w:val="20"/>
              </w:rPr>
            </w:pPr>
            <w:r w:rsidRPr="000F6EF6">
              <w:rPr>
                <w:rFonts w:cs="Arial"/>
                <w:sz w:val="20"/>
                <w:szCs w:val="20"/>
              </w:rPr>
              <w:t xml:space="preserve">Retail Sales Supervisor </w:t>
            </w:r>
            <w:r w:rsidR="00CC56FC" w:rsidRPr="00CC56FC">
              <w:rPr>
                <w:rFonts w:cs="Arial"/>
                <w:sz w:val="20"/>
                <w:szCs w:val="20"/>
              </w:rPr>
              <w:t>$52,680</w:t>
            </w:r>
          </w:p>
        </w:tc>
      </w:tr>
    </w:tbl>
    <w:p w14:paraId="1744F2EE" w14:textId="1902EF3A" w:rsidR="004C48CE" w:rsidRPr="00CC56FC" w:rsidRDefault="004C48CE" w:rsidP="00CC56FC">
      <w:pPr>
        <w:spacing w:before="120"/>
        <w:rPr>
          <w:i/>
          <w:iCs/>
          <w:sz w:val="22"/>
        </w:rPr>
      </w:pPr>
      <w:r w:rsidRPr="00CC56FC">
        <w:rPr>
          <w:i/>
          <w:iCs/>
          <w:sz w:val="22"/>
        </w:rPr>
        <w:t xml:space="preserve">*Salary information retrieved from: </w:t>
      </w:r>
      <w:hyperlink r:id="rId17" w:history="1">
        <w:r w:rsidRPr="00CC56FC">
          <w:rPr>
            <w:rStyle w:val="Hyperlink"/>
            <w:i/>
            <w:iCs/>
            <w:sz w:val="22"/>
          </w:rPr>
          <w:t>Bureau of Labor Statistics</w:t>
        </w:r>
      </w:hyperlink>
      <w:r w:rsidRPr="00CC56FC">
        <w:rPr>
          <w:i/>
          <w:iCs/>
          <w:sz w:val="22"/>
        </w:rPr>
        <w:t>, U.S. Department of Labor, State of Colorado, May 201</w:t>
      </w:r>
      <w:r w:rsidR="000B2676">
        <w:rPr>
          <w:i/>
          <w:iCs/>
          <w:sz w:val="22"/>
        </w:rPr>
        <w:t>9</w:t>
      </w:r>
      <w:r w:rsidRPr="00CC56FC">
        <w:rPr>
          <w:i/>
          <w:iCs/>
          <w:sz w:val="22"/>
        </w:rPr>
        <w:t>, annual mean wage data.</w:t>
      </w:r>
    </w:p>
    <w:p w14:paraId="1B25CA3F" w14:textId="031B3003" w:rsidR="00782562" w:rsidRDefault="00782562" w:rsidP="00782562">
      <w:pPr>
        <w:pStyle w:val="Heading2"/>
      </w:pPr>
      <w:r>
        <w:t>GLOBAL, HUMAN &amp; SOCIAL STUDIES</w:t>
      </w:r>
    </w:p>
    <w:p w14:paraId="295E0C60" w14:textId="3D361929" w:rsidR="00E14896" w:rsidRDefault="00681E15" w:rsidP="00681E15">
      <w:r>
        <w:t>Human society and social behavior are fascinating and now you can learn about the effects. A degree within this pathway allows you to study the “why” behind the rich diversity of the world. By examining thought processes, learned behaviors, ancient and modern cultures, language, politics or philosophical reasoning, you will gain critical thinking and social observation skills to start on a path to transfer.</w:t>
      </w:r>
    </w:p>
    <w:p w14:paraId="725836AA" w14:textId="4BEDC532" w:rsidR="00681E15" w:rsidRDefault="00E14896" w:rsidP="00681E15">
      <w:r>
        <w:br w:type="page"/>
      </w:r>
    </w:p>
    <w:p w14:paraId="06D461F3" w14:textId="5C714A79" w:rsidR="000E41C8" w:rsidRDefault="00681E15" w:rsidP="00681E15">
      <w:pPr>
        <w:rPr>
          <w:b/>
          <w:bCs/>
        </w:rPr>
      </w:pPr>
      <w:r w:rsidRPr="00681E15">
        <w:rPr>
          <w:b/>
          <w:bCs/>
        </w:rPr>
        <w:lastRenderedPageBreak/>
        <w:t>Move Mountains to Transform Humanity!</w:t>
      </w:r>
    </w:p>
    <w:tbl>
      <w:tblPr>
        <w:tblStyle w:val="TableGrid"/>
        <w:tblW w:w="9861" w:type="dxa"/>
        <w:tblLayout w:type="fixed"/>
        <w:tblLook w:val="0420" w:firstRow="1" w:lastRow="0" w:firstColumn="0" w:lastColumn="0" w:noHBand="0" w:noVBand="1"/>
      </w:tblPr>
      <w:tblGrid>
        <w:gridCol w:w="1615"/>
        <w:gridCol w:w="1247"/>
        <w:gridCol w:w="3433"/>
        <w:gridCol w:w="3566"/>
      </w:tblGrid>
      <w:tr w:rsidR="00665A68" w14:paraId="58BA8F16" w14:textId="77777777" w:rsidTr="00AF7F68">
        <w:trPr>
          <w:trHeight w:hRule="exact" w:val="592"/>
          <w:tblHeader/>
        </w:trPr>
        <w:tc>
          <w:tcPr>
            <w:tcW w:w="1615" w:type="dxa"/>
            <w:vAlign w:val="center"/>
          </w:tcPr>
          <w:p w14:paraId="5A6B52BA" w14:textId="77777777" w:rsidR="00665A68" w:rsidRDefault="00665A68" w:rsidP="00AF7F68">
            <w:pPr>
              <w:jc w:val="both"/>
              <w:rPr>
                <w:b/>
                <w:bCs/>
              </w:rPr>
            </w:pPr>
            <w:r>
              <w:rPr>
                <w:b/>
                <w:bCs/>
              </w:rPr>
              <w:t>PROGRAM</w:t>
            </w:r>
          </w:p>
        </w:tc>
        <w:tc>
          <w:tcPr>
            <w:tcW w:w="1247" w:type="dxa"/>
            <w:vAlign w:val="center"/>
          </w:tcPr>
          <w:p w14:paraId="62518D26" w14:textId="77777777" w:rsidR="00665A68" w:rsidRDefault="00665A68" w:rsidP="00AF7F68">
            <w:pPr>
              <w:jc w:val="both"/>
              <w:rPr>
                <w:b/>
                <w:bCs/>
              </w:rPr>
            </w:pPr>
            <w:r>
              <w:rPr>
                <w:b/>
                <w:bCs/>
              </w:rPr>
              <w:t>DEGREE</w:t>
            </w:r>
          </w:p>
        </w:tc>
        <w:tc>
          <w:tcPr>
            <w:tcW w:w="3433" w:type="dxa"/>
            <w:vAlign w:val="center"/>
          </w:tcPr>
          <w:p w14:paraId="6DA0D400" w14:textId="77777777" w:rsidR="00665A68" w:rsidRDefault="00665A68" w:rsidP="00AF7F68">
            <w:pPr>
              <w:rPr>
                <w:b/>
                <w:bCs/>
              </w:rPr>
            </w:pPr>
            <w:r>
              <w:rPr>
                <w:b/>
                <w:bCs/>
              </w:rPr>
              <w:t>CERTIFICATES</w:t>
            </w:r>
          </w:p>
        </w:tc>
        <w:tc>
          <w:tcPr>
            <w:tcW w:w="3566" w:type="dxa"/>
            <w:vAlign w:val="center"/>
          </w:tcPr>
          <w:p w14:paraId="4DF2051A" w14:textId="77777777" w:rsidR="00665A68" w:rsidRDefault="00665A68" w:rsidP="00AF7F68">
            <w:pPr>
              <w:rPr>
                <w:b/>
                <w:bCs/>
              </w:rPr>
            </w:pPr>
            <w:r>
              <w:rPr>
                <w:b/>
                <w:bCs/>
              </w:rPr>
              <w:t>CAREER EXPLORATION</w:t>
            </w:r>
          </w:p>
        </w:tc>
      </w:tr>
      <w:tr w:rsidR="00665A68" w14:paraId="3AA93015" w14:textId="77777777" w:rsidTr="00AF7F68">
        <w:trPr>
          <w:trHeight w:hRule="exact" w:val="1108"/>
        </w:trPr>
        <w:tc>
          <w:tcPr>
            <w:tcW w:w="1615" w:type="dxa"/>
            <w:vAlign w:val="center"/>
          </w:tcPr>
          <w:p w14:paraId="08101444" w14:textId="3D9A395C" w:rsidR="00665A68" w:rsidRPr="00B62020" w:rsidRDefault="00B62020" w:rsidP="00AF7F68">
            <w:pPr>
              <w:rPr>
                <w:rFonts w:cs="Arial"/>
                <w:sz w:val="20"/>
                <w:szCs w:val="20"/>
              </w:rPr>
            </w:pPr>
            <w:r w:rsidRPr="00B62020">
              <w:rPr>
                <w:w w:val="95"/>
                <w:sz w:val="20"/>
                <w:szCs w:val="20"/>
              </w:rPr>
              <w:t>Anthropology Transfer</w:t>
            </w:r>
          </w:p>
        </w:tc>
        <w:tc>
          <w:tcPr>
            <w:tcW w:w="1247" w:type="dxa"/>
            <w:vAlign w:val="center"/>
          </w:tcPr>
          <w:p w14:paraId="6BE61CF0" w14:textId="15E82502" w:rsidR="00665A68" w:rsidRPr="000F645C" w:rsidRDefault="00665A68" w:rsidP="00AF7F68">
            <w:pPr>
              <w:jc w:val="center"/>
              <w:rPr>
                <w:rFonts w:cs="Arial"/>
                <w:sz w:val="20"/>
                <w:szCs w:val="20"/>
              </w:rPr>
            </w:pPr>
            <w:r w:rsidRPr="000F645C">
              <w:rPr>
                <w:rFonts w:cs="Arial"/>
                <w:sz w:val="20"/>
                <w:szCs w:val="20"/>
              </w:rPr>
              <w:t>AA</w:t>
            </w:r>
          </w:p>
        </w:tc>
        <w:tc>
          <w:tcPr>
            <w:tcW w:w="3433" w:type="dxa"/>
            <w:vAlign w:val="center"/>
          </w:tcPr>
          <w:p w14:paraId="3C440364" w14:textId="512EEB80" w:rsidR="00665A68" w:rsidRPr="007A0AEB" w:rsidRDefault="007A0AEB" w:rsidP="007A0AEB">
            <w:pPr>
              <w:jc w:val="center"/>
              <w:rPr>
                <w:rFonts w:cs="Arial"/>
                <w:sz w:val="20"/>
                <w:szCs w:val="20"/>
              </w:rPr>
            </w:pPr>
            <w:r>
              <w:rPr>
                <w:rFonts w:cs="Arial"/>
                <w:sz w:val="20"/>
                <w:szCs w:val="20"/>
              </w:rPr>
              <w:t>N/A</w:t>
            </w:r>
          </w:p>
          <w:p w14:paraId="1842F629" w14:textId="77777777" w:rsidR="00665A68" w:rsidRPr="000F645C" w:rsidRDefault="00665A68" w:rsidP="00AF7F68">
            <w:pPr>
              <w:pStyle w:val="ListParagraph"/>
              <w:ind w:left="360"/>
              <w:rPr>
                <w:rFonts w:cs="Arial"/>
                <w:sz w:val="20"/>
                <w:szCs w:val="20"/>
              </w:rPr>
            </w:pPr>
          </w:p>
        </w:tc>
        <w:tc>
          <w:tcPr>
            <w:tcW w:w="3566" w:type="dxa"/>
            <w:vAlign w:val="center"/>
          </w:tcPr>
          <w:p w14:paraId="6371EDA4" w14:textId="55C44FD9" w:rsidR="00DC7196" w:rsidRPr="00DC7196" w:rsidRDefault="00DC7196" w:rsidP="00DC7196">
            <w:pPr>
              <w:pStyle w:val="ListParagraph"/>
              <w:numPr>
                <w:ilvl w:val="0"/>
                <w:numId w:val="16"/>
              </w:numPr>
              <w:rPr>
                <w:rFonts w:cs="Arial"/>
                <w:sz w:val="20"/>
                <w:szCs w:val="20"/>
              </w:rPr>
            </w:pPr>
            <w:r w:rsidRPr="00DC7196">
              <w:rPr>
                <w:rFonts w:cs="Arial"/>
                <w:sz w:val="20"/>
                <w:szCs w:val="20"/>
              </w:rPr>
              <w:t xml:space="preserve">Anthropologist/Archaeologist </w:t>
            </w:r>
            <w:r w:rsidR="0053046B" w:rsidRPr="0053046B">
              <w:rPr>
                <w:rFonts w:cs="Arial"/>
                <w:sz w:val="20"/>
                <w:szCs w:val="20"/>
              </w:rPr>
              <w:t>$56,580</w:t>
            </w:r>
          </w:p>
          <w:p w14:paraId="22FC0DC6" w14:textId="25D9CB69" w:rsidR="00665A68" w:rsidRPr="00DC7196" w:rsidRDefault="00DC7196" w:rsidP="00DC7196">
            <w:pPr>
              <w:pStyle w:val="ListParagraph"/>
              <w:numPr>
                <w:ilvl w:val="0"/>
                <w:numId w:val="16"/>
              </w:numPr>
              <w:rPr>
                <w:rFonts w:cs="Arial"/>
                <w:sz w:val="20"/>
                <w:szCs w:val="20"/>
              </w:rPr>
            </w:pPr>
            <w:r w:rsidRPr="00DC7196">
              <w:rPr>
                <w:rFonts w:cs="Arial"/>
                <w:sz w:val="20"/>
                <w:szCs w:val="20"/>
              </w:rPr>
              <w:t xml:space="preserve">Forensic Science Technician </w:t>
            </w:r>
            <w:r w:rsidR="0053046B" w:rsidRPr="0053046B">
              <w:rPr>
                <w:rFonts w:cs="Arial"/>
                <w:sz w:val="20"/>
                <w:szCs w:val="20"/>
              </w:rPr>
              <w:t>$66,560</w:t>
            </w:r>
          </w:p>
        </w:tc>
      </w:tr>
      <w:tr w:rsidR="00665A68" w14:paraId="25CE85F2" w14:textId="77777777" w:rsidTr="00AF7F68">
        <w:trPr>
          <w:trHeight w:hRule="exact" w:val="1072"/>
        </w:trPr>
        <w:tc>
          <w:tcPr>
            <w:tcW w:w="1615" w:type="dxa"/>
            <w:vAlign w:val="center"/>
          </w:tcPr>
          <w:p w14:paraId="07A67697" w14:textId="0D8FD01B" w:rsidR="00665A68" w:rsidRPr="000F645C" w:rsidRDefault="00096C2F" w:rsidP="00AF7F68">
            <w:pPr>
              <w:rPr>
                <w:rFonts w:cs="Arial"/>
                <w:sz w:val="20"/>
                <w:szCs w:val="20"/>
              </w:rPr>
            </w:pPr>
            <w:r w:rsidRPr="00096C2F">
              <w:rPr>
                <w:rFonts w:cs="Arial"/>
                <w:sz w:val="20"/>
                <w:szCs w:val="20"/>
              </w:rPr>
              <w:t>Economics Transfer</w:t>
            </w:r>
          </w:p>
        </w:tc>
        <w:tc>
          <w:tcPr>
            <w:tcW w:w="1247" w:type="dxa"/>
            <w:vAlign w:val="center"/>
          </w:tcPr>
          <w:p w14:paraId="182033FB" w14:textId="05E07BEC" w:rsidR="00665A68" w:rsidRPr="000F645C" w:rsidRDefault="00665A68" w:rsidP="00AF7F68">
            <w:pPr>
              <w:jc w:val="center"/>
              <w:rPr>
                <w:rFonts w:cs="Arial"/>
                <w:sz w:val="20"/>
                <w:szCs w:val="20"/>
              </w:rPr>
            </w:pPr>
            <w:r w:rsidRPr="000F645C">
              <w:rPr>
                <w:rFonts w:cs="Arial"/>
                <w:sz w:val="20"/>
                <w:szCs w:val="20"/>
              </w:rPr>
              <w:t>AA</w:t>
            </w:r>
          </w:p>
        </w:tc>
        <w:tc>
          <w:tcPr>
            <w:tcW w:w="3433" w:type="dxa"/>
            <w:vAlign w:val="center"/>
          </w:tcPr>
          <w:p w14:paraId="4A807604" w14:textId="77777777" w:rsidR="007A0AEB" w:rsidRPr="007A0AEB" w:rsidRDefault="007A0AEB" w:rsidP="007A0AEB">
            <w:pPr>
              <w:jc w:val="center"/>
              <w:rPr>
                <w:rFonts w:cs="Arial"/>
                <w:sz w:val="20"/>
                <w:szCs w:val="20"/>
              </w:rPr>
            </w:pPr>
            <w:r>
              <w:rPr>
                <w:rFonts w:cs="Arial"/>
                <w:sz w:val="20"/>
                <w:szCs w:val="20"/>
              </w:rPr>
              <w:t>N/A</w:t>
            </w:r>
          </w:p>
          <w:p w14:paraId="2676F5B5" w14:textId="162CA9F2" w:rsidR="00665A68" w:rsidRPr="000F645C" w:rsidRDefault="00665A68" w:rsidP="00AF7F68">
            <w:pPr>
              <w:rPr>
                <w:rFonts w:cs="Arial"/>
                <w:sz w:val="20"/>
                <w:szCs w:val="20"/>
              </w:rPr>
            </w:pPr>
          </w:p>
        </w:tc>
        <w:tc>
          <w:tcPr>
            <w:tcW w:w="3566" w:type="dxa"/>
            <w:vAlign w:val="center"/>
          </w:tcPr>
          <w:p w14:paraId="78CFA034" w14:textId="2C0DC9E5" w:rsidR="007A6C01" w:rsidRPr="007A6C01" w:rsidRDefault="007A6C01" w:rsidP="007A6C01">
            <w:pPr>
              <w:pStyle w:val="ListParagraph"/>
              <w:numPr>
                <w:ilvl w:val="0"/>
                <w:numId w:val="17"/>
              </w:numPr>
              <w:rPr>
                <w:rFonts w:cs="Arial"/>
                <w:sz w:val="20"/>
                <w:szCs w:val="20"/>
              </w:rPr>
            </w:pPr>
            <w:r w:rsidRPr="007A6C01">
              <w:rPr>
                <w:rFonts w:cs="Arial"/>
                <w:sz w:val="20"/>
                <w:szCs w:val="20"/>
              </w:rPr>
              <w:t xml:space="preserve">Economist </w:t>
            </w:r>
            <w:r w:rsidR="0053046B" w:rsidRPr="0053046B">
              <w:rPr>
                <w:rFonts w:cs="Arial"/>
                <w:sz w:val="20"/>
                <w:szCs w:val="20"/>
              </w:rPr>
              <w:t>$103,650</w:t>
            </w:r>
          </w:p>
          <w:p w14:paraId="5041DECE" w14:textId="76EEA684" w:rsidR="007A6C01" w:rsidRPr="007A6C01" w:rsidRDefault="007A6C01" w:rsidP="007A6C01">
            <w:pPr>
              <w:pStyle w:val="ListParagraph"/>
              <w:numPr>
                <w:ilvl w:val="0"/>
                <w:numId w:val="17"/>
              </w:numPr>
              <w:rPr>
                <w:rFonts w:cs="Arial"/>
                <w:sz w:val="20"/>
                <w:szCs w:val="20"/>
              </w:rPr>
            </w:pPr>
            <w:r w:rsidRPr="007A6C01">
              <w:rPr>
                <w:rFonts w:cs="Arial"/>
                <w:sz w:val="20"/>
                <w:szCs w:val="20"/>
              </w:rPr>
              <w:t xml:space="preserve">Economics Teacher, Postsecondary </w:t>
            </w:r>
            <w:r w:rsidR="00BC4523" w:rsidRPr="00BC4523">
              <w:rPr>
                <w:rFonts w:cs="Arial"/>
                <w:sz w:val="20"/>
                <w:szCs w:val="20"/>
              </w:rPr>
              <w:t>$96,910</w:t>
            </w:r>
          </w:p>
          <w:p w14:paraId="0A0D5EAE" w14:textId="1B8A7A69" w:rsidR="007A6C01" w:rsidRPr="007A6C01" w:rsidRDefault="007A6C01" w:rsidP="007A6C01">
            <w:pPr>
              <w:pStyle w:val="ListParagraph"/>
              <w:numPr>
                <w:ilvl w:val="0"/>
                <w:numId w:val="17"/>
              </w:numPr>
              <w:rPr>
                <w:rFonts w:cs="Arial"/>
                <w:sz w:val="20"/>
                <w:szCs w:val="20"/>
              </w:rPr>
            </w:pPr>
            <w:r w:rsidRPr="007A6C01">
              <w:rPr>
                <w:rFonts w:cs="Arial"/>
                <w:sz w:val="20"/>
                <w:szCs w:val="20"/>
              </w:rPr>
              <w:t xml:space="preserve">Financial Specialist </w:t>
            </w:r>
            <w:r w:rsidR="00BC4523" w:rsidRPr="00BC4523">
              <w:rPr>
                <w:rFonts w:cs="Arial"/>
                <w:sz w:val="20"/>
                <w:szCs w:val="20"/>
              </w:rPr>
              <w:t>$83,330</w:t>
            </w:r>
          </w:p>
          <w:p w14:paraId="5BB0B9A3" w14:textId="77777777" w:rsidR="00665A68" w:rsidRPr="000F645C" w:rsidRDefault="00665A68" w:rsidP="007A6C01">
            <w:pPr>
              <w:pStyle w:val="ListParagraph"/>
              <w:ind w:left="360"/>
              <w:rPr>
                <w:rFonts w:cs="Arial"/>
                <w:sz w:val="20"/>
                <w:szCs w:val="20"/>
              </w:rPr>
            </w:pPr>
          </w:p>
        </w:tc>
      </w:tr>
      <w:tr w:rsidR="00665A68" w14:paraId="331D666C" w14:textId="77777777" w:rsidTr="005C55CC">
        <w:trPr>
          <w:trHeight w:hRule="exact" w:val="1540"/>
        </w:trPr>
        <w:tc>
          <w:tcPr>
            <w:tcW w:w="1615" w:type="dxa"/>
            <w:vAlign w:val="center"/>
          </w:tcPr>
          <w:p w14:paraId="7EF565AF" w14:textId="17997580" w:rsidR="00665A68" w:rsidRPr="000F645C" w:rsidRDefault="00395BBD" w:rsidP="00AF7F68">
            <w:pPr>
              <w:rPr>
                <w:rFonts w:cs="Arial"/>
                <w:sz w:val="20"/>
                <w:szCs w:val="20"/>
              </w:rPr>
            </w:pPr>
            <w:r w:rsidRPr="00395BBD">
              <w:rPr>
                <w:rFonts w:cs="Arial"/>
                <w:sz w:val="20"/>
                <w:szCs w:val="20"/>
              </w:rPr>
              <w:t>French Transfer</w:t>
            </w:r>
          </w:p>
        </w:tc>
        <w:tc>
          <w:tcPr>
            <w:tcW w:w="1247" w:type="dxa"/>
            <w:vAlign w:val="center"/>
          </w:tcPr>
          <w:p w14:paraId="274AE36F" w14:textId="77777777" w:rsidR="00665A68" w:rsidRPr="000F645C" w:rsidRDefault="00665A68" w:rsidP="00AF7F68">
            <w:pPr>
              <w:jc w:val="center"/>
              <w:rPr>
                <w:rFonts w:cs="Arial"/>
                <w:sz w:val="20"/>
                <w:szCs w:val="20"/>
              </w:rPr>
            </w:pPr>
            <w:r>
              <w:rPr>
                <w:rFonts w:cs="Arial"/>
                <w:sz w:val="20"/>
                <w:szCs w:val="20"/>
              </w:rPr>
              <w:t>AA</w:t>
            </w:r>
          </w:p>
        </w:tc>
        <w:tc>
          <w:tcPr>
            <w:tcW w:w="3433" w:type="dxa"/>
            <w:vAlign w:val="center"/>
          </w:tcPr>
          <w:p w14:paraId="11ABB08A" w14:textId="77777777" w:rsidR="007A0AEB" w:rsidRPr="007A0AEB" w:rsidRDefault="007A0AEB" w:rsidP="007A0AEB">
            <w:pPr>
              <w:jc w:val="center"/>
              <w:rPr>
                <w:rFonts w:cs="Arial"/>
                <w:sz w:val="20"/>
                <w:szCs w:val="20"/>
              </w:rPr>
            </w:pPr>
            <w:r>
              <w:rPr>
                <w:rFonts w:cs="Arial"/>
                <w:sz w:val="20"/>
                <w:szCs w:val="20"/>
              </w:rPr>
              <w:t>N/A</w:t>
            </w:r>
          </w:p>
          <w:p w14:paraId="558324B4" w14:textId="513C4EE6" w:rsidR="00665A68" w:rsidRPr="007A0AEB" w:rsidRDefault="00665A68" w:rsidP="007A0AEB">
            <w:pPr>
              <w:rPr>
                <w:rFonts w:cs="Arial"/>
                <w:sz w:val="20"/>
                <w:szCs w:val="20"/>
              </w:rPr>
            </w:pPr>
          </w:p>
        </w:tc>
        <w:tc>
          <w:tcPr>
            <w:tcW w:w="3566" w:type="dxa"/>
            <w:vAlign w:val="center"/>
          </w:tcPr>
          <w:p w14:paraId="45E117F2" w14:textId="77777777" w:rsidR="005C55CC" w:rsidRPr="005C55CC" w:rsidRDefault="005C55CC" w:rsidP="005C55CC">
            <w:pPr>
              <w:pStyle w:val="ListParagraph"/>
              <w:numPr>
                <w:ilvl w:val="0"/>
                <w:numId w:val="17"/>
              </w:numPr>
              <w:rPr>
                <w:rFonts w:cs="Arial"/>
                <w:sz w:val="20"/>
                <w:szCs w:val="20"/>
              </w:rPr>
            </w:pPr>
            <w:r w:rsidRPr="005C55CC">
              <w:rPr>
                <w:rFonts w:cs="Arial"/>
                <w:sz w:val="20"/>
                <w:szCs w:val="20"/>
              </w:rPr>
              <w:t>Foreign Correspondent $49,800**</w:t>
            </w:r>
          </w:p>
          <w:p w14:paraId="676069B1" w14:textId="358E669D" w:rsidR="005C55CC" w:rsidRPr="005C55CC" w:rsidRDefault="005C55CC" w:rsidP="005C55CC">
            <w:pPr>
              <w:pStyle w:val="ListParagraph"/>
              <w:numPr>
                <w:ilvl w:val="0"/>
                <w:numId w:val="17"/>
              </w:numPr>
              <w:rPr>
                <w:rFonts w:cs="Arial"/>
                <w:sz w:val="20"/>
                <w:szCs w:val="20"/>
              </w:rPr>
            </w:pPr>
            <w:r w:rsidRPr="005C55CC">
              <w:rPr>
                <w:rFonts w:cs="Arial"/>
                <w:sz w:val="20"/>
                <w:szCs w:val="20"/>
              </w:rPr>
              <w:t>Foreign Language Teacher, Postsecondary $74,800</w:t>
            </w:r>
          </w:p>
          <w:p w14:paraId="18BD5974" w14:textId="253C7215" w:rsidR="00665A68" w:rsidRPr="000F645C" w:rsidRDefault="005C55CC" w:rsidP="005C55CC">
            <w:pPr>
              <w:pStyle w:val="ListParagraph"/>
              <w:numPr>
                <w:ilvl w:val="0"/>
                <w:numId w:val="17"/>
              </w:numPr>
              <w:rPr>
                <w:rFonts w:cs="Arial"/>
                <w:sz w:val="20"/>
                <w:szCs w:val="20"/>
              </w:rPr>
            </w:pPr>
            <w:r w:rsidRPr="005C55CC">
              <w:rPr>
                <w:rFonts w:cs="Arial"/>
                <w:sz w:val="20"/>
                <w:szCs w:val="20"/>
              </w:rPr>
              <w:t>Interpreter/Translator $61,810</w:t>
            </w:r>
          </w:p>
        </w:tc>
      </w:tr>
      <w:tr w:rsidR="00665A68" w14:paraId="005F4C80" w14:textId="77777777" w:rsidTr="00E6081E">
        <w:trPr>
          <w:trHeight w:hRule="exact" w:val="1450"/>
        </w:trPr>
        <w:tc>
          <w:tcPr>
            <w:tcW w:w="1615" w:type="dxa"/>
            <w:vAlign w:val="center"/>
          </w:tcPr>
          <w:p w14:paraId="09EF0851" w14:textId="6765A593" w:rsidR="00665A68" w:rsidRPr="000F645C" w:rsidRDefault="00D17B2F" w:rsidP="00AF7F68">
            <w:pPr>
              <w:rPr>
                <w:rFonts w:cs="Arial"/>
                <w:sz w:val="20"/>
                <w:szCs w:val="20"/>
              </w:rPr>
            </w:pPr>
            <w:r w:rsidRPr="00D17B2F">
              <w:rPr>
                <w:rFonts w:cs="Arial"/>
                <w:sz w:val="20"/>
                <w:szCs w:val="20"/>
              </w:rPr>
              <w:t>History Transfer</w:t>
            </w:r>
          </w:p>
        </w:tc>
        <w:tc>
          <w:tcPr>
            <w:tcW w:w="1247" w:type="dxa"/>
            <w:vAlign w:val="center"/>
          </w:tcPr>
          <w:p w14:paraId="321EBF0D" w14:textId="0FFEB712" w:rsidR="00665A68" w:rsidRPr="000F645C" w:rsidRDefault="00665A68" w:rsidP="00AF7F68">
            <w:pPr>
              <w:jc w:val="center"/>
              <w:rPr>
                <w:rFonts w:cs="Arial"/>
                <w:sz w:val="20"/>
                <w:szCs w:val="20"/>
              </w:rPr>
            </w:pPr>
            <w:r>
              <w:rPr>
                <w:rFonts w:cs="Arial"/>
                <w:sz w:val="20"/>
                <w:szCs w:val="20"/>
              </w:rPr>
              <w:t>AA</w:t>
            </w:r>
          </w:p>
        </w:tc>
        <w:tc>
          <w:tcPr>
            <w:tcW w:w="3433" w:type="dxa"/>
            <w:vAlign w:val="center"/>
          </w:tcPr>
          <w:p w14:paraId="2C18E87F" w14:textId="77777777" w:rsidR="007A0AEB" w:rsidRPr="007A0AEB" w:rsidRDefault="007A0AEB" w:rsidP="007A0AEB">
            <w:pPr>
              <w:jc w:val="center"/>
              <w:rPr>
                <w:rFonts w:cs="Arial"/>
                <w:sz w:val="20"/>
                <w:szCs w:val="20"/>
              </w:rPr>
            </w:pPr>
            <w:r>
              <w:rPr>
                <w:rFonts w:cs="Arial"/>
                <w:sz w:val="20"/>
                <w:szCs w:val="20"/>
              </w:rPr>
              <w:t>N/A</w:t>
            </w:r>
          </w:p>
          <w:p w14:paraId="6FDEC906" w14:textId="141CB358" w:rsidR="00665A68" w:rsidRPr="007A0AEB" w:rsidRDefault="00665A68" w:rsidP="007A0AEB">
            <w:pPr>
              <w:ind w:left="1080"/>
              <w:rPr>
                <w:rFonts w:cs="Arial"/>
                <w:sz w:val="20"/>
                <w:szCs w:val="20"/>
              </w:rPr>
            </w:pPr>
          </w:p>
        </w:tc>
        <w:tc>
          <w:tcPr>
            <w:tcW w:w="3566" w:type="dxa"/>
            <w:vAlign w:val="center"/>
          </w:tcPr>
          <w:p w14:paraId="31B7477E" w14:textId="10A6D5FB" w:rsidR="00E6081E" w:rsidRPr="00E6081E" w:rsidRDefault="00E6081E" w:rsidP="00E6081E">
            <w:pPr>
              <w:pStyle w:val="ListParagraph"/>
              <w:numPr>
                <w:ilvl w:val="0"/>
                <w:numId w:val="17"/>
              </w:numPr>
              <w:rPr>
                <w:rFonts w:cs="Arial"/>
                <w:sz w:val="20"/>
                <w:szCs w:val="20"/>
              </w:rPr>
            </w:pPr>
            <w:r w:rsidRPr="00E6081E">
              <w:rPr>
                <w:rFonts w:cs="Arial"/>
                <w:sz w:val="20"/>
                <w:szCs w:val="20"/>
              </w:rPr>
              <w:t>Historian $79,450</w:t>
            </w:r>
          </w:p>
          <w:p w14:paraId="5F3E894F" w14:textId="2188AC8E" w:rsidR="00E6081E" w:rsidRPr="00E6081E" w:rsidRDefault="00E6081E" w:rsidP="00E6081E">
            <w:pPr>
              <w:pStyle w:val="ListParagraph"/>
              <w:numPr>
                <w:ilvl w:val="0"/>
                <w:numId w:val="17"/>
              </w:numPr>
              <w:rPr>
                <w:rFonts w:cs="Arial"/>
                <w:sz w:val="20"/>
                <w:szCs w:val="20"/>
              </w:rPr>
            </w:pPr>
            <w:r w:rsidRPr="00E6081E">
              <w:rPr>
                <w:rFonts w:cs="Arial"/>
                <w:sz w:val="20"/>
                <w:szCs w:val="20"/>
              </w:rPr>
              <w:t>History Teacher, Postsecondary $72,330</w:t>
            </w:r>
          </w:p>
          <w:p w14:paraId="6C7C874B" w14:textId="39AF2FE3" w:rsidR="00665A68" w:rsidRPr="00473B76" w:rsidRDefault="00E6081E" w:rsidP="00E6081E">
            <w:pPr>
              <w:pStyle w:val="ListParagraph"/>
              <w:numPr>
                <w:ilvl w:val="0"/>
                <w:numId w:val="17"/>
              </w:numPr>
              <w:rPr>
                <w:rFonts w:cs="Arial"/>
                <w:sz w:val="20"/>
                <w:szCs w:val="20"/>
              </w:rPr>
            </w:pPr>
            <w:r w:rsidRPr="00E6081E">
              <w:rPr>
                <w:rFonts w:cs="Arial"/>
                <w:sz w:val="20"/>
                <w:szCs w:val="20"/>
              </w:rPr>
              <w:t>Museum Technician/Conservator $43,630</w:t>
            </w:r>
          </w:p>
        </w:tc>
      </w:tr>
      <w:tr w:rsidR="00665A68" w14:paraId="36A15CB1" w14:textId="77777777" w:rsidTr="00375CF9">
        <w:trPr>
          <w:trHeight w:val="872"/>
        </w:trPr>
        <w:tc>
          <w:tcPr>
            <w:tcW w:w="1615" w:type="dxa"/>
            <w:vAlign w:val="center"/>
          </w:tcPr>
          <w:p w14:paraId="63066E8A" w14:textId="348A7448" w:rsidR="00665A68" w:rsidRPr="000F645C" w:rsidRDefault="00CF6AE8" w:rsidP="00AF7F68">
            <w:pPr>
              <w:rPr>
                <w:rFonts w:cs="Arial"/>
                <w:sz w:val="20"/>
                <w:szCs w:val="20"/>
              </w:rPr>
            </w:pPr>
            <w:r w:rsidRPr="00CF6AE8">
              <w:rPr>
                <w:rFonts w:cs="Arial"/>
                <w:sz w:val="20"/>
                <w:szCs w:val="20"/>
              </w:rPr>
              <w:t>Philosophy Transfer</w:t>
            </w:r>
          </w:p>
        </w:tc>
        <w:tc>
          <w:tcPr>
            <w:tcW w:w="1247" w:type="dxa"/>
            <w:vAlign w:val="center"/>
          </w:tcPr>
          <w:p w14:paraId="08CB8C23" w14:textId="39C1F911" w:rsidR="00665A68" w:rsidRPr="000F645C" w:rsidRDefault="00665A68" w:rsidP="00AF7F68">
            <w:pPr>
              <w:jc w:val="center"/>
              <w:rPr>
                <w:rFonts w:cs="Arial"/>
                <w:sz w:val="20"/>
                <w:szCs w:val="20"/>
              </w:rPr>
            </w:pPr>
            <w:r>
              <w:rPr>
                <w:rFonts w:cs="Arial"/>
                <w:sz w:val="20"/>
                <w:szCs w:val="20"/>
              </w:rPr>
              <w:t>AA</w:t>
            </w:r>
          </w:p>
        </w:tc>
        <w:tc>
          <w:tcPr>
            <w:tcW w:w="3433" w:type="dxa"/>
            <w:vAlign w:val="center"/>
          </w:tcPr>
          <w:p w14:paraId="03CBE114" w14:textId="77777777" w:rsidR="00665A68" w:rsidRPr="000F645C" w:rsidRDefault="00665A68" w:rsidP="00AF7F68">
            <w:pPr>
              <w:jc w:val="center"/>
              <w:rPr>
                <w:rFonts w:cs="Arial"/>
                <w:sz w:val="20"/>
                <w:szCs w:val="20"/>
              </w:rPr>
            </w:pPr>
            <w:r>
              <w:rPr>
                <w:rFonts w:cs="Arial"/>
                <w:sz w:val="20"/>
                <w:szCs w:val="20"/>
              </w:rPr>
              <w:t>N/A</w:t>
            </w:r>
          </w:p>
        </w:tc>
        <w:tc>
          <w:tcPr>
            <w:tcW w:w="3566" w:type="dxa"/>
            <w:vAlign w:val="center"/>
          </w:tcPr>
          <w:p w14:paraId="66CAA082" w14:textId="7103A3A8" w:rsidR="00F53063" w:rsidRPr="00F53063" w:rsidRDefault="00F53063" w:rsidP="00F53063">
            <w:pPr>
              <w:pStyle w:val="ListParagraph"/>
              <w:numPr>
                <w:ilvl w:val="0"/>
                <w:numId w:val="17"/>
              </w:numPr>
              <w:rPr>
                <w:rFonts w:cs="Arial"/>
                <w:sz w:val="20"/>
                <w:szCs w:val="20"/>
              </w:rPr>
            </w:pPr>
            <w:r w:rsidRPr="00F53063">
              <w:rPr>
                <w:rFonts w:cs="Arial"/>
                <w:sz w:val="20"/>
                <w:szCs w:val="20"/>
              </w:rPr>
              <w:t>Lawyer $150,630</w:t>
            </w:r>
          </w:p>
          <w:p w14:paraId="067C8361" w14:textId="2B66BD06" w:rsidR="00F53063" w:rsidRPr="00F53063" w:rsidRDefault="00F53063" w:rsidP="00F53063">
            <w:pPr>
              <w:pStyle w:val="ListParagraph"/>
              <w:numPr>
                <w:ilvl w:val="0"/>
                <w:numId w:val="17"/>
              </w:numPr>
              <w:rPr>
                <w:rFonts w:cs="Arial"/>
                <w:sz w:val="20"/>
                <w:szCs w:val="20"/>
              </w:rPr>
            </w:pPr>
            <w:r w:rsidRPr="00F53063">
              <w:rPr>
                <w:rFonts w:cs="Arial"/>
                <w:sz w:val="20"/>
                <w:szCs w:val="20"/>
              </w:rPr>
              <w:t>Clergy $56,550</w:t>
            </w:r>
          </w:p>
          <w:p w14:paraId="1FC07DA8" w14:textId="6904DEE4" w:rsidR="00665A68" w:rsidRPr="000F645C" w:rsidRDefault="00F53063" w:rsidP="00F53063">
            <w:pPr>
              <w:pStyle w:val="ListParagraph"/>
              <w:numPr>
                <w:ilvl w:val="0"/>
                <w:numId w:val="17"/>
              </w:numPr>
              <w:rPr>
                <w:rFonts w:cs="Arial"/>
                <w:sz w:val="20"/>
                <w:szCs w:val="20"/>
              </w:rPr>
            </w:pPr>
            <w:r w:rsidRPr="00F53063">
              <w:rPr>
                <w:rFonts w:cs="Arial"/>
                <w:sz w:val="20"/>
                <w:szCs w:val="20"/>
              </w:rPr>
              <w:t>Technical Writer $79,370</w:t>
            </w:r>
          </w:p>
        </w:tc>
      </w:tr>
      <w:tr w:rsidR="00665A68" w14:paraId="3D873F63" w14:textId="77777777" w:rsidTr="0000323F">
        <w:trPr>
          <w:trHeight w:hRule="exact" w:val="1360"/>
        </w:trPr>
        <w:tc>
          <w:tcPr>
            <w:tcW w:w="1615" w:type="dxa"/>
            <w:vAlign w:val="center"/>
          </w:tcPr>
          <w:p w14:paraId="676DB0CA" w14:textId="4E384F98" w:rsidR="00665A68" w:rsidRPr="000F645C" w:rsidRDefault="00F6121B" w:rsidP="00AF7F68">
            <w:pPr>
              <w:rPr>
                <w:rFonts w:cs="Arial"/>
                <w:sz w:val="20"/>
                <w:szCs w:val="20"/>
              </w:rPr>
            </w:pPr>
            <w:r w:rsidRPr="00F6121B">
              <w:rPr>
                <w:rFonts w:cs="Arial"/>
                <w:sz w:val="20"/>
                <w:szCs w:val="20"/>
              </w:rPr>
              <w:t>Political Science Transfer</w:t>
            </w:r>
          </w:p>
        </w:tc>
        <w:tc>
          <w:tcPr>
            <w:tcW w:w="1247" w:type="dxa"/>
            <w:vAlign w:val="center"/>
          </w:tcPr>
          <w:p w14:paraId="762421F3" w14:textId="617CDE9C" w:rsidR="00665A68" w:rsidRPr="000F645C" w:rsidRDefault="00665A68" w:rsidP="00AF7F68">
            <w:pPr>
              <w:jc w:val="center"/>
              <w:rPr>
                <w:rFonts w:cs="Arial"/>
                <w:sz w:val="20"/>
                <w:szCs w:val="20"/>
              </w:rPr>
            </w:pPr>
            <w:r>
              <w:rPr>
                <w:rFonts w:cs="Arial"/>
                <w:sz w:val="20"/>
                <w:szCs w:val="20"/>
              </w:rPr>
              <w:t>AA</w:t>
            </w:r>
          </w:p>
        </w:tc>
        <w:tc>
          <w:tcPr>
            <w:tcW w:w="3433" w:type="dxa"/>
            <w:vAlign w:val="center"/>
          </w:tcPr>
          <w:p w14:paraId="03BD06D6" w14:textId="77777777" w:rsidR="007A0AEB" w:rsidRPr="007A0AEB" w:rsidRDefault="007A0AEB" w:rsidP="007A0AEB">
            <w:pPr>
              <w:jc w:val="center"/>
              <w:rPr>
                <w:rFonts w:cs="Arial"/>
                <w:sz w:val="20"/>
                <w:szCs w:val="20"/>
              </w:rPr>
            </w:pPr>
            <w:r>
              <w:rPr>
                <w:rFonts w:cs="Arial"/>
                <w:sz w:val="20"/>
                <w:szCs w:val="20"/>
              </w:rPr>
              <w:t>N/A</w:t>
            </w:r>
          </w:p>
          <w:p w14:paraId="63376F0C" w14:textId="5DDD095C" w:rsidR="00665A68" w:rsidRPr="000F645C" w:rsidRDefault="00665A68" w:rsidP="00AF7F68">
            <w:pPr>
              <w:jc w:val="center"/>
              <w:rPr>
                <w:rFonts w:cs="Arial"/>
                <w:sz w:val="20"/>
                <w:szCs w:val="20"/>
              </w:rPr>
            </w:pPr>
          </w:p>
        </w:tc>
        <w:tc>
          <w:tcPr>
            <w:tcW w:w="3566" w:type="dxa"/>
            <w:vAlign w:val="center"/>
          </w:tcPr>
          <w:p w14:paraId="1DBE506A" w14:textId="44143B35" w:rsidR="008B3212" w:rsidRPr="008B3212" w:rsidRDefault="008B3212" w:rsidP="008B3212">
            <w:pPr>
              <w:pStyle w:val="ListParagraph"/>
              <w:numPr>
                <w:ilvl w:val="0"/>
                <w:numId w:val="17"/>
              </w:numPr>
              <w:rPr>
                <w:rFonts w:cs="Arial"/>
                <w:sz w:val="20"/>
                <w:szCs w:val="20"/>
              </w:rPr>
            </w:pPr>
            <w:r w:rsidRPr="008B3212">
              <w:rPr>
                <w:rFonts w:cs="Arial"/>
                <w:sz w:val="20"/>
                <w:szCs w:val="20"/>
              </w:rPr>
              <w:t xml:space="preserve">Arbitrator, Mediator, and Conciliator </w:t>
            </w:r>
            <w:r w:rsidR="001B19A4">
              <w:rPr>
                <w:rFonts w:cs="Arial"/>
                <w:sz w:val="20"/>
                <w:szCs w:val="20"/>
              </w:rPr>
              <w:t>$</w:t>
            </w:r>
            <w:r w:rsidR="00677EB0">
              <w:rPr>
                <w:rFonts w:cs="Arial"/>
                <w:sz w:val="20"/>
                <w:szCs w:val="20"/>
              </w:rPr>
              <w:t>61,460</w:t>
            </w:r>
          </w:p>
          <w:p w14:paraId="291FC2E8" w14:textId="7557C33D" w:rsidR="008B3212" w:rsidRPr="008B3212" w:rsidRDefault="008B3212" w:rsidP="008B3212">
            <w:pPr>
              <w:pStyle w:val="ListParagraph"/>
              <w:numPr>
                <w:ilvl w:val="0"/>
                <w:numId w:val="17"/>
              </w:numPr>
              <w:rPr>
                <w:rFonts w:cs="Arial"/>
                <w:sz w:val="20"/>
                <w:szCs w:val="20"/>
              </w:rPr>
            </w:pPr>
            <w:r w:rsidRPr="008B3212">
              <w:rPr>
                <w:rFonts w:cs="Arial"/>
                <w:sz w:val="20"/>
                <w:szCs w:val="20"/>
              </w:rPr>
              <w:t>Legislator $</w:t>
            </w:r>
            <w:r w:rsidR="00D82D57">
              <w:rPr>
                <w:rFonts w:cs="Arial"/>
                <w:sz w:val="20"/>
                <w:szCs w:val="20"/>
              </w:rPr>
              <w:t>64,</w:t>
            </w:r>
            <w:r w:rsidR="00EF4F6F">
              <w:rPr>
                <w:rFonts w:cs="Arial"/>
                <w:sz w:val="20"/>
                <w:szCs w:val="20"/>
              </w:rPr>
              <w:t>130</w:t>
            </w:r>
          </w:p>
          <w:p w14:paraId="6A96FD7B" w14:textId="2DBC48AD" w:rsidR="00665A68" w:rsidRPr="0000323F" w:rsidRDefault="008B3212" w:rsidP="0000323F">
            <w:pPr>
              <w:pStyle w:val="ListParagraph"/>
              <w:numPr>
                <w:ilvl w:val="0"/>
                <w:numId w:val="17"/>
              </w:numPr>
              <w:rPr>
                <w:rFonts w:cs="Arial"/>
                <w:sz w:val="20"/>
                <w:szCs w:val="20"/>
              </w:rPr>
            </w:pPr>
            <w:r w:rsidRPr="008B3212">
              <w:rPr>
                <w:rFonts w:cs="Arial"/>
                <w:sz w:val="20"/>
                <w:szCs w:val="20"/>
              </w:rPr>
              <w:t>Political Science Teacher, Postsecondary $82,8</w:t>
            </w:r>
            <w:r w:rsidR="00EF4F6F">
              <w:rPr>
                <w:rFonts w:cs="Arial"/>
                <w:sz w:val="20"/>
                <w:szCs w:val="20"/>
              </w:rPr>
              <w:t>9</w:t>
            </w:r>
            <w:r w:rsidRPr="008B3212">
              <w:rPr>
                <w:rFonts w:cs="Arial"/>
                <w:sz w:val="20"/>
                <w:szCs w:val="20"/>
              </w:rPr>
              <w:t>0</w:t>
            </w:r>
          </w:p>
        </w:tc>
      </w:tr>
      <w:tr w:rsidR="00F6121B" w14:paraId="30D29535" w14:textId="77777777" w:rsidTr="00F15ACD">
        <w:trPr>
          <w:trHeight w:hRule="exact" w:val="1162"/>
        </w:trPr>
        <w:tc>
          <w:tcPr>
            <w:tcW w:w="1615" w:type="dxa"/>
            <w:vAlign w:val="center"/>
          </w:tcPr>
          <w:p w14:paraId="6A395AA4" w14:textId="76178245" w:rsidR="00F6121B" w:rsidRPr="00F6121B" w:rsidRDefault="00706622" w:rsidP="00AF7F68">
            <w:pPr>
              <w:rPr>
                <w:rFonts w:cs="Arial"/>
                <w:sz w:val="20"/>
                <w:szCs w:val="20"/>
              </w:rPr>
            </w:pPr>
            <w:r w:rsidRPr="00706622">
              <w:rPr>
                <w:rFonts w:cs="Arial"/>
                <w:sz w:val="20"/>
                <w:szCs w:val="20"/>
              </w:rPr>
              <w:t>Psychology Transfer</w:t>
            </w:r>
          </w:p>
        </w:tc>
        <w:tc>
          <w:tcPr>
            <w:tcW w:w="1247" w:type="dxa"/>
            <w:vAlign w:val="center"/>
          </w:tcPr>
          <w:p w14:paraId="355732D3" w14:textId="24B7CC05" w:rsidR="00F6121B" w:rsidRDefault="006A3CE3" w:rsidP="00AF7F68">
            <w:pPr>
              <w:jc w:val="center"/>
              <w:rPr>
                <w:rFonts w:cs="Arial"/>
                <w:sz w:val="20"/>
                <w:szCs w:val="20"/>
              </w:rPr>
            </w:pPr>
            <w:r>
              <w:rPr>
                <w:rFonts w:cs="Arial"/>
                <w:sz w:val="20"/>
                <w:szCs w:val="20"/>
              </w:rPr>
              <w:t>AA</w:t>
            </w:r>
          </w:p>
        </w:tc>
        <w:tc>
          <w:tcPr>
            <w:tcW w:w="3433" w:type="dxa"/>
            <w:vAlign w:val="center"/>
          </w:tcPr>
          <w:p w14:paraId="05BBEF40" w14:textId="77777777" w:rsidR="007A0AEB" w:rsidRPr="007A0AEB" w:rsidRDefault="007A0AEB" w:rsidP="007A0AEB">
            <w:pPr>
              <w:jc w:val="center"/>
              <w:rPr>
                <w:rFonts w:cs="Arial"/>
                <w:sz w:val="20"/>
                <w:szCs w:val="20"/>
              </w:rPr>
            </w:pPr>
            <w:r>
              <w:rPr>
                <w:rFonts w:cs="Arial"/>
                <w:sz w:val="20"/>
                <w:szCs w:val="20"/>
              </w:rPr>
              <w:t>N/A</w:t>
            </w:r>
          </w:p>
          <w:p w14:paraId="6D459C0C" w14:textId="77777777" w:rsidR="00F6121B" w:rsidRPr="000F6EF6" w:rsidRDefault="00F6121B" w:rsidP="00AF7F68">
            <w:pPr>
              <w:jc w:val="center"/>
              <w:rPr>
                <w:rFonts w:cs="Arial"/>
                <w:sz w:val="20"/>
                <w:szCs w:val="20"/>
              </w:rPr>
            </w:pPr>
          </w:p>
        </w:tc>
        <w:tc>
          <w:tcPr>
            <w:tcW w:w="3566" w:type="dxa"/>
            <w:vAlign w:val="center"/>
          </w:tcPr>
          <w:p w14:paraId="21BCD464" w14:textId="518BD2BD" w:rsidR="007505E7" w:rsidRPr="007505E7" w:rsidRDefault="007505E7" w:rsidP="007505E7">
            <w:pPr>
              <w:pStyle w:val="ListParagraph"/>
              <w:numPr>
                <w:ilvl w:val="0"/>
                <w:numId w:val="17"/>
              </w:numPr>
              <w:rPr>
                <w:rFonts w:cs="Arial"/>
                <w:sz w:val="20"/>
                <w:szCs w:val="20"/>
              </w:rPr>
            </w:pPr>
            <w:r w:rsidRPr="007505E7">
              <w:rPr>
                <w:rFonts w:cs="Arial"/>
                <w:sz w:val="20"/>
                <w:szCs w:val="20"/>
              </w:rPr>
              <w:t>Mental Health Counselor $</w:t>
            </w:r>
            <w:r w:rsidR="00EF4F6F">
              <w:rPr>
                <w:rFonts w:cs="Arial"/>
                <w:sz w:val="20"/>
                <w:szCs w:val="20"/>
              </w:rPr>
              <w:t>51,790</w:t>
            </w:r>
          </w:p>
          <w:p w14:paraId="642CBB12" w14:textId="20C6F974" w:rsidR="007505E7" w:rsidRPr="007505E7" w:rsidRDefault="007505E7" w:rsidP="007505E7">
            <w:pPr>
              <w:pStyle w:val="ListParagraph"/>
              <w:numPr>
                <w:ilvl w:val="0"/>
                <w:numId w:val="17"/>
              </w:numPr>
              <w:rPr>
                <w:rFonts w:cs="Arial"/>
                <w:sz w:val="20"/>
                <w:szCs w:val="20"/>
              </w:rPr>
            </w:pPr>
            <w:r w:rsidRPr="007505E7">
              <w:rPr>
                <w:rFonts w:cs="Arial"/>
                <w:sz w:val="20"/>
                <w:szCs w:val="20"/>
              </w:rPr>
              <w:t>Psychology Teacher, Postsecondary $</w:t>
            </w:r>
            <w:r w:rsidR="006B7391">
              <w:rPr>
                <w:rFonts w:cs="Arial"/>
                <w:sz w:val="20"/>
                <w:szCs w:val="20"/>
              </w:rPr>
              <w:t>76,</w:t>
            </w:r>
            <w:r w:rsidR="00D61692">
              <w:rPr>
                <w:rFonts w:cs="Arial"/>
                <w:sz w:val="20"/>
                <w:szCs w:val="20"/>
              </w:rPr>
              <w:t>270</w:t>
            </w:r>
          </w:p>
          <w:p w14:paraId="22805892" w14:textId="04C35B54" w:rsidR="00F6121B" w:rsidRPr="0000323F" w:rsidRDefault="007505E7" w:rsidP="0000323F">
            <w:pPr>
              <w:pStyle w:val="ListParagraph"/>
              <w:numPr>
                <w:ilvl w:val="0"/>
                <w:numId w:val="17"/>
              </w:numPr>
              <w:rPr>
                <w:rFonts w:cs="Arial"/>
                <w:sz w:val="20"/>
                <w:szCs w:val="20"/>
              </w:rPr>
            </w:pPr>
            <w:r w:rsidRPr="007505E7">
              <w:rPr>
                <w:rFonts w:cs="Arial"/>
                <w:sz w:val="20"/>
                <w:szCs w:val="20"/>
              </w:rPr>
              <w:t>Rehabilitation Counselor $</w:t>
            </w:r>
            <w:r w:rsidR="00D61692">
              <w:rPr>
                <w:rFonts w:cs="Arial"/>
                <w:sz w:val="20"/>
                <w:szCs w:val="20"/>
              </w:rPr>
              <w:t>52,390</w:t>
            </w:r>
          </w:p>
        </w:tc>
      </w:tr>
      <w:tr w:rsidR="00706622" w14:paraId="184066B7" w14:textId="77777777" w:rsidTr="004E73BC">
        <w:trPr>
          <w:trHeight w:hRule="exact" w:val="1252"/>
        </w:trPr>
        <w:tc>
          <w:tcPr>
            <w:tcW w:w="1615" w:type="dxa"/>
            <w:vAlign w:val="center"/>
          </w:tcPr>
          <w:p w14:paraId="199E02B4" w14:textId="7CEF3E15" w:rsidR="00706622" w:rsidRPr="00706622" w:rsidRDefault="00097666" w:rsidP="00AF7F68">
            <w:pPr>
              <w:rPr>
                <w:rFonts w:cs="Arial"/>
                <w:sz w:val="20"/>
                <w:szCs w:val="20"/>
              </w:rPr>
            </w:pPr>
            <w:r w:rsidRPr="00097666">
              <w:rPr>
                <w:rFonts w:cs="Arial"/>
                <w:sz w:val="20"/>
                <w:szCs w:val="20"/>
              </w:rPr>
              <w:t>Sociology Transfer</w:t>
            </w:r>
          </w:p>
        </w:tc>
        <w:tc>
          <w:tcPr>
            <w:tcW w:w="1247" w:type="dxa"/>
            <w:vAlign w:val="center"/>
          </w:tcPr>
          <w:p w14:paraId="5DDA7BD8" w14:textId="2A004A83" w:rsidR="00706622" w:rsidRDefault="006A3CE3" w:rsidP="00AF7F68">
            <w:pPr>
              <w:jc w:val="center"/>
              <w:rPr>
                <w:rFonts w:cs="Arial"/>
                <w:sz w:val="20"/>
                <w:szCs w:val="20"/>
              </w:rPr>
            </w:pPr>
            <w:r>
              <w:rPr>
                <w:rFonts w:cs="Arial"/>
                <w:sz w:val="20"/>
                <w:szCs w:val="20"/>
              </w:rPr>
              <w:t>AA</w:t>
            </w:r>
          </w:p>
        </w:tc>
        <w:tc>
          <w:tcPr>
            <w:tcW w:w="3433" w:type="dxa"/>
            <w:vAlign w:val="center"/>
          </w:tcPr>
          <w:p w14:paraId="15D623DF" w14:textId="77777777" w:rsidR="007A0AEB" w:rsidRPr="007A0AEB" w:rsidRDefault="007A0AEB" w:rsidP="007A0AEB">
            <w:pPr>
              <w:jc w:val="center"/>
              <w:rPr>
                <w:rFonts w:cs="Arial"/>
                <w:sz w:val="20"/>
                <w:szCs w:val="20"/>
              </w:rPr>
            </w:pPr>
            <w:r>
              <w:rPr>
                <w:rFonts w:cs="Arial"/>
                <w:sz w:val="20"/>
                <w:szCs w:val="20"/>
              </w:rPr>
              <w:t>N/A</w:t>
            </w:r>
          </w:p>
          <w:p w14:paraId="21CE001C" w14:textId="77777777" w:rsidR="00706622" w:rsidRPr="000F6EF6" w:rsidRDefault="00706622" w:rsidP="00AF7F68">
            <w:pPr>
              <w:jc w:val="center"/>
              <w:rPr>
                <w:rFonts w:cs="Arial"/>
                <w:sz w:val="20"/>
                <w:szCs w:val="20"/>
              </w:rPr>
            </w:pPr>
          </w:p>
        </w:tc>
        <w:tc>
          <w:tcPr>
            <w:tcW w:w="3566" w:type="dxa"/>
            <w:vAlign w:val="center"/>
          </w:tcPr>
          <w:p w14:paraId="52AE163D" w14:textId="27AA6251" w:rsidR="004E73BC" w:rsidRPr="004E73BC" w:rsidRDefault="004E73BC" w:rsidP="004E73BC">
            <w:pPr>
              <w:pStyle w:val="ListParagraph"/>
              <w:numPr>
                <w:ilvl w:val="0"/>
                <w:numId w:val="17"/>
              </w:numPr>
              <w:rPr>
                <w:rFonts w:cs="Arial"/>
                <w:sz w:val="20"/>
                <w:szCs w:val="20"/>
              </w:rPr>
            </w:pPr>
            <w:r w:rsidRPr="004E73BC">
              <w:rPr>
                <w:rFonts w:cs="Arial"/>
                <w:sz w:val="20"/>
                <w:szCs w:val="20"/>
              </w:rPr>
              <w:t>Guidance Counselor $</w:t>
            </w:r>
            <w:r w:rsidR="007A32D9" w:rsidRPr="007A32D9">
              <w:rPr>
                <w:rFonts w:cs="Arial"/>
                <w:sz w:val="20"/>
                <w:szCs w:val="20"/>
              </w:rPr>
              <w:t>54,560</w:t>
            </w:r>
          </w:p>
          <w:p w14:paraId="7B9808A9" w14:textId="217F31E8" w:rsidR="004E73BC" w:rsidRPr="004E73BC" w:rsidRDefault="004E73BC" w:rsidP="004E73BC">
            <w:pPr>
              <w:pStyle w:val="ListParagraph"/>
              <w:numPr>
                <w:ilvl w:val="0"/>
                <w:numId w:val="17"/>
              </w:numPr>
              <w:rPr>
                <w:rFonts w:cs="Arial"/>
                <w:sz w:val="20"/>
                <w:szCs w:val="20"/>
              </w:rPr>
            </w:pPr>
            <w:r w:rsidRPr="004E73BC">
              <w:rPr>
                <w:rFonts w:cs="Arial"/>
                <w:sz w:val="20"/>
                <w:szCs w:val="20"/>
              </w:rPr>
              <w:t>Social and Community Service Manager $</w:t>
            </w:r>
            <w:r w:rsidR="007A32D9" w:rsidRPr="007A32D9">
              <w:rPr>
                <w:rFonts w:cs="Arial"/>
                <w:sz w:val="20"/>
                <w:szCs w:val="20"/>
              </w:rPr>
              <w:t>86,510</w:t>
            </w:r>
          </w:p>
          <w:p w14:paraId="129127D2" w14:textId="4E8A9521" w:rsidR="004E73BC" w:rsidRPr="004E73BC" w:rsidRDefault="004E73BC" w:rsidP="004E73BC">
            <w:pPr>
              <w:pStyle w:val="ListParagraph"/>
              <w:numPr>
                <w:ilvl w:val="0"/>
                <w:numId w:val="17"/>
              </w:numPr>
              <w:rPr>
                <w:rFonts w:cs="Arial"/>
                <w:sz w:val="20"/>
                <w:szCs w:val="20"/>
              </w:rPr>
            </w:pPr>
            <w:r w:rsidRPr="004E73BC">
              <w:rPr>
                <w:rFonts w:cs="Arial"/>
                <w:sz w:val="20"/>
                <w:szCs w:val="20"/>
              </w:rPr>
              <w:t>Sociology Teacher, Postsecondary $</w:t>
            </w:r>
            <w:r w:rsidR="00D7557C" w:rsidRPr="00D7557C">
              <w:rPr>
                <w:rFonts w:cs="Arial"/>
                <w:sz w:val="20"/>
                <w:szCs w:val="20"/>
              </w:rPr>
              <w:t>71,290</w:t>
            </w:r>
          </w:p>
          <w:p w14:paraId="76E70890" w14:textId="77777777" w:rsidR="00706622" w:rsidRPr="000F6EF6" w:rsidRDefault="00706622" w:rsidP="00AF7F68">
            <w:pPr>
              <w:pStyle w:val="ListParagraph"/>
              <w:numPr>
                <w:ilvl w:val="0"/>
                <w:numId w:val="17"/>
              </w:numPr>
              <w:rPr>
                <w:rFonts w:cs="Arial"/>
                <w:sz w:val="20"/>
                <w:szCs w:val="20"/>
              </w:rPr>
            </w:pPr>
          </w:p>
        </w:tc>
      </w:tr>
      <w:tr w:rsidR="00706622" w14:paraId="44C3736C" w14:textId="77777777" w:rsidTr="00280500">
        <w:trPr>
          <w:trHeight w:hRule="exact" w:val="1378"/>
        </w:trPr>
        <w:tc>
          <w:tcPr>
            <w:tcW w:w="1615" w:type="dxa"/>
            <w:vAlign w:val="center"/>
          </w:tcPr>
          <w:p w14:paraId="497EA0B4" w14:textId="2EF55C71" w:rsidR="00706622" w:rsidRPr="00706622" w:rsidRDefault="006A3CE3" w:rsidP="00AF7F68">
            <w:pPr>
              <w:rPr>
                <w:rFonts w:cs="Arial"/>
                <w:sz w:val="20"/>
                <w:szCs w:val="20"/>
              </w:rPr>
            </w:pPr>
            <w:r w:rsidRPr="006A3CE3">
              <w:rPr>
                <w:rFonts w:cs="Arial"/>
                <w:sz w:val="20"/>
                <w:szCs w:val="20"/>
              </w:rPr>
              <w:t>Spanish Transfer</w:t>
            </w:r>
          </w:p>
        </w:tc>
        <w:tc>
          <w:tcPr>
            <w:tcW w:w="1247" w:type="dxa"/>
            <w:vAlign w:val="center"/>
          </w:tcPr>
          <w:p w14:paraId="19E7F315" w14:textId="2C6A54C4" w:rsidR="00706622" w:rsidRDefault="006A3CE3" w:rsidP="00AF7F68">
            <w:pPr>
              <w:jc w:val="center"/>
              <w:rPr>
                <w:rFonts w:cs="Arial"/>
                <w:sz w:val="20"/>
                <w:szCs w:val="20"/>
              </w:rPr>
            </w:pPr>
            <w:r>
              <w:rPr>
                <w:rFonts w:cs="Arial"/>
                <w:sz w:val="20"/>
                <w:szCs w:val="20"/>
              </w:rPr>
              <w:t>AA</w:t>
            </w:r>
          </w:p>
        </w:tc>
        <w:tc>
          <w:tcPr>
            <w:tcW w:w="3433" w:type="dxa"/>
            <w:vAlign w:val="center"/>
          </w:tcPr>
          <w:p w14:paraId="532AEFA3" w14:textId="77777777" w:rsidR="007A0AEB" w:rsidRPr="007A0AEB" w:rsidRDefault="007A0AEB" w:rsidP="007A0AEB">
            <w:pPr>
              <w:jc w:val="center"/>
              <w:rPr>
                <w:rFonts w:cs="Arial"/>
                <w:sz w:val="20"/>
                <w:szCs w:val="20"/>
              </w:rPr>
            </w:pPr>
            <w:r>
              <w:rPr>
                <w:rFonts w:cs="Arial"/>
                <w:sz w:val="20"/>
                <w:szCs w:val="20"/>
              </w:rPr>
              <w:t>N/A</w:t>
            </w:r>
          </w:p>
          <w:p w14:paraId="7265305D" w14:textId="77777777" w:rsidR="00706622" w:rsidRPr="000F6EF6" w:rsidRDefault="00706622" w:rsidP="00AF7F68">
            <w:pPr>
              <w:jc w:val="center"/>
              <w:rPr>
                <w:rFonts w:cs="Arial"/>
                <w:sz w:val="20"/>
                <w:szCs w:val="20"/>
              </w:rPr>
            </w:pPr>
          </w:p>
        </w:tc>
        <w:tc>
          <w:tcPr>
            <w:tcW w:w="3566" w:type="dxa"/>
            <w:vAlign w:val="center"/>
          </w:tcPr>
          <w:p w14:paraId="2C63A9BD" w14:textId="2CC5AC30" w:rsidR="001A78CA" w:rsidRPr="001A78CA" w:rsidRDefault="001A78CA" w:rsidP="001A78CA">
            <w:pPr>
              <w:pStyle w:val="ListParagraph"/>
              <w:numPr>
                <w:ilvl w:val="0"/>
                <w:numId w:val="17"/>
              </w:numPr>
              <w:spacing w:after="160" w:line="259" w:lineRule="auto"/>
              <w:rPr>
                <w:rFonts w:cs="Arial"/>
                <w:sz w:val="20"/>
                <w:szCs w:val="20"/>
              </w:rPr>
            </w:pPr>
            <w:r w:rsidRPr="00025873">
              <w:rPr>
                <w:rFonts w:cs="Arial"/>
                <w:sz w:val="20"/>
                <w:szCs w:val="20"/>
              </w:rPr>
              <w:t>Foreign Correspondent $</w:t>
            </w:r>
            <w:r w:rsidR="00E753B2" w:rsidRPr="00E753B2">
              <w:rPr>
                <w:rFonts w:cs="Arial"/>
                <w:sz w:val="20"/>
                <w:szCs w:val="20"/>
              </w:rPr>
              <w:t>49,800**</w:t>
            </w:r>
          </w:p>
          <w:p w14:paraId="652C22DB" w14:textId="058996F6" w:rsidR="00025873" w:rsidRPr="00025873" w:rsidRDefault="00025873" w:rsidP="00025873">
            <w:pPr>
              <w:pStyle w:val="ListParagraph"/>
              <w:numPr>
                <w:ilvl w:val="0"/>
                <w:numId w:val="17"/>
              </w:numPr>
              <w:rPr>
                <w:rFonts w:cs="Arial"/>
                <w:sz w:val="20"/>
                <w:szCs w:val="20"/>
              </w:rPr>
            </w:pPr>
            <w:r w:rsidRPr="00025873">
              <w:rPr>
                <w:rFonts w:cs="Arial"/>
                <w:sz w:val="20"/>
                <w:szCs w:val="20"/>
              </w:rPr>
              <w:t xml:space="preserve">Foreign Language Teacher, Postsecondary </w:t>
            </w:r>
            <w:r w:rsidR="00280500" w:rsidRPr="00280500">
              <w:rPr>
                <w:rFonts w:cs="Arial"/>
                <w:sz w:val="20"/>
                <w:szCs w:val="20"/>
              </w:rPr>
              <w:t>$74,800</w:t>
            </w:r>
          </w:p>
          <w:p w14:paraId="6942205F" w14:textId="348A812E" w:rsidR="00025873" w:rsidRPr="00025873" w:rsidRDefault="00025873" w:rsidP="00025873">
            <w:pPr>
              <w:pStyle w:val="ListParagraph"/>
              <w:numPr>
                <w:ilvl w:val="0"/>
                <w:numId w:val="17"/>
              </w:numPr>
              <w:rPr>
                <w:rFonts w:cs="Arial"/>
                <w:sz w:val="20"/>
                <w:szCs w:val="20"/>
              </w:rPr>
            </w:pPr>
            <w:r w:rsidRPr="00025873">
              <w:rPr>
                <w:rFonts w:cs="Arial"/>
                <w:sz w:val="20"/>
                <w:szCs w:val="20"/>
              </w:rPr>
              <w:t xml:space="preserve">Interpreter/Translator </w:t>
            </w:r>
            <w:r w:rsidR="00280500" w:rsidRPr="00280500">
              <w:rPr>
                <w:rFonts w:cs="Arial"/>
                <w:sz w:val="20"/>
                <w:szCs w:val="20"/>
              </w:rPr>
              <w:t>$61,810</w:t>
            </w:r>
          </w:p>
          <w:p w14:paraId="2EFD416B" w14:textId="77777777" w:rsidR="00706622" w:rsidRPr="000F6EF6" w:rsidRDefault="00706622" w:rsidP="001A78CA">
            <w:pPr>
              <w:pStyle w:val="ListParagraph"/>
              <w:ind w:left="360"/>
              <w:rPr>
                <w:rFonts w:cs="Arial"/>
                <w:sz w:val="20"/>
                <w:szCs w:val="20"/>
              </w:rPr>
            </w:pPr>
          </w:p>
        </w:tc>
      </w:tr>
    </w:tbl>
    <w:p w14:paraId="70767775" w14:textId="5CBC76F4" w:rsidR="00B0465B" w:rsidRDefault="00025873" w:rsidP="00992A5A">
      <w:pPr>
        <w:spacing w:before="120"/>
        <w:rPr>
          <w:i/>
          <w:iCs/>
          <w:sz w:val="22"/>
        </w:rPr>
      </w:pPr>
      <w:r w:rsidRPr="00992A5A">
        <w:rPr>
          <w:i/>
          <w:iCs/>
          <w:sz w:val="22"/>
        </w:rPr>
        <w:t xml:space="preserve">*Salary information retrieved from: </w:t>
      </w:r>
      <w:hyperlink r:id="rId18" w:history="1">
        <w:r w:rsidRPr="00992A5A">
          <w:rPr>
            <w:rStyle w:val="Hyperlink"/>
            <w:i/>
            <w:iCs/>
            <w:sz w:val="22"/>
          </w:rPr>
          <w:t>Bureau of Labor Statistics</w:t>
        </w:r>
      </w:hyperlink>
      <w:r w:rsidRPr="00992A5A">
        <w:rPr>
          <w:i/>
          <w:iCs/>
          <w:sz w:val="22"/>
        </w:rPr>
        <w:t>, U.S. Department of Labor, State of Colorado, May 201</w:t>
      </w:r>
      <w:r w:rsidR="001D128B">
        <w:rPr>
          <w:i/>
          <w:iCs/>
          <w:sz w:val="22"/>
        </w:rPr>
        <w:t>9</w:t>
      </w:r>
      <w:r w:rsidRPr="00992A5A">
        <w:rPr>
          <w:i/>
          <w:iCs/>
          <w:sz w:val="22"/>
        </w:rPr>
        <w:t>, annual mean wage data.</w:t>
      </w:r>
    </w:p>
    <w:p w14:paraId="452C5A50" w14:textId="46440C9A" w:rsidR="00E70DF3" w:rsidRPr="00992A5A" w:rsidRDefault="00E70DF3" w:rsidP="00992A5A">
      <w:pPr>
        <w:spacing w:before="120"/>
        <w:rPr>
          <w:i/>
          <w:iCs/>
          <w:sz w:val="22"/>
        </w:rPr>
      </w:pPr>
      <w:r w:rsidRPr="00E70DF3">
        <w:rPr>
          <w:i/>
          <w:iCs/>
          <w:sz w:val="22"/>
        </w:rPr>
        <w:lastRenderedPageBreak/>
        <w:t>**</w:t>
      </w:r>
      <w:hyperlink r:id="rId19" w:history="1">
        <w:r w:rsidRPr="003B6A02">
          <w:rPr>
            <w:rStyle w:val="Hyperlink"/>
            <w:i/>
            <w:iCs/>
            <w:sz w:val="22"/>
          </w:rPr>
          <w:t>recruiter.com</w:t>
        </w:r>
      </w:hyperlink>
      <w:r w:rsidRPr="00E70DF3">
        <w:rPr>
          <w:i/>
          <w:iCs/>
          <w:sz w:val="22"/>
        </w:rPr>
        <w:t xml:space="preserve"> (Colorado)</w:t>
      </w:r>
    </w:p>
    <w:p w14:paraId="0142E97D" w14:textId="0C8E5325" w:rsidR="00782562" w:rsidRDefault="00D4730F" w:rsidP="00D4730F">
      <w:pPr>
        <w:pStyle w:val="Heading2"/>
      </w:pPr>
      <w:r w:rsidRPr="00D4730F">
        <w:t>HEALTH</w:t>
      </w:r>
    </w:p>
    <w:p w14:paraId="41EC2CBF" w14:textId="77777777" w:rsidR="00B345FA" w:rsidRDefault="00B345FA" w:rsidP="00B345FA">
      <w:r>
        <w:t>With healthcare continuing to be one of the largest leading professions in the country, ACC’s Health Pathway can help you obtain a degree within the medical field or advance your experience through a wide array of certifications. You will learn from industry experts and practice in our new state-of-the-art science labs. Our program offers several learning tracks to prepare you for your dream healthcare career.</w:t>
      </w:r>
    </w:p>
    <w:p w14:paraId="4B1870DC" w14:textId="15FE0D1D" w:rsidR="00D4730F" w:rsidRDefault="00B345FA" w:rsidP="00B345FA">
      <w:pPr>
        <w:rPr>
          <w:b/>
          <w:bCs/>
        </w:rPr>
      </w:pPr>
      <w:r w:rsidRPr="00B345FA">
        <w:rPr>
          <w:b/>
          <w:bCs/>
        </w:rPr>
        <w:t>Move Mountains to Make a Difference!</w:t>
      </w:r>
    </w:p>
    <w:tbl>
      <w:tblPr>
        <w:tblStyle w:val="TableGrid"/>
        <w:tblW w:w="9861" w:type="dxa"/>
        <w:tblLayout w:type="fixed"/>
        <w:tblLook w:val="0420" w:firstRow="1" w:lastRow="0" w:firstColumn="0" w:lastColumn="0" w:noHBand="0" w:noVBand="1"/>
      </w:tblPr>
      <w:tblGrid>
        <w:gridCol w:w="1615"/>
        <w:gridCol w:w="1247"/>
        <w:gridCol w:w="3433"/>
        <w:gridCol w:w="3566"/>
      </w:tblGrid>
      <w:tr w:rsidR="002E0D3B" w14:paraId="75A2E5AC" w14:textId="77777777" w:rsidTr="00AF7F68">
        <w:trPr>
          <w:trHeight w:hRule="exact" w:val="592"/>
          <w:tblHeader/>
        </w:trPr>
        <w:tc>
          <w:tcPr>
            <w:tcW w:w="1615" w:type="dxa"/>
            <w:vAlign w:val="center"/>
          </w:tcPr>
          <w:p w14:paraId="4A40ABC3" w14:textId="77777777" w:rsidR="002E0D3B" w:rsidRDefault="002E0D3B" w:rsidP="00AF7F68">
            <w:pPr>
              <w:jc w:val="both"/>
              <w:rPr>
                <w:b/>
                <w:bCs/>
              </w:rPr>
            </w:pPr>
            <w:r>
              <w:rPr>
                <w:b/>
                <w:bCs/>
              </w:rPr>
              <w:t>PROGRAM</w:t>
            </w:r>
          </w:p>
        </w:tc>
        <w:tc>
          <w:tcPr>
            <w:tcW w:w="1247" w:type="dxa"/>
            <w:vAlign w:val="center"/>
          </w:tcPr>
          <w:p w14:paraId="2E0A440A" w14:textId="77777777" w:rsidR="002E0D3B" w:rsidRDefault="002E0D3B" w:rsidP="00AF7F68">
            <w:pPr>
              <w:jc w:val="both"/>
              <w:rPr>
                <w:b/>
                <w:bCs/>
              </w:rPr>
            </w:pPr>
            <w:r>
              <w:rPr>
                <w:b/>
                <w:bCs/>
              </w:rPr>
              <w:t>DEGREE</w:t>
            </w:r>
          </w:p>
        </w:tc>
        <w:tc>
          <w:tcPr>
            <w:tcW w:w="3433" w:type="dxa"/>
            <w:vAlign w:val="center"/>
          </w:tcPr>
          <w:p w14:paraId="5AE0F232" w14:textId="77777777" w:rsidR="002E0D3B" w:rsidRDefault="002E0D3B" w:rsidP="00AF7F68">
            <w:pPr>
              <w:rPr>
                <w:b/>
                <w:bCs/>
              </w:rPr>
            </w:pPr>
            <w:r>
              <w:rPr>
                <w:b/>
                <w:bCs/>
              </w:rPr>
              <w:t>CERTIFICATES</w:t>
            </w:r>
          </w:p>
        </w:tc>
        <w:tc>
          <w:tcPr>
            <w:tcW w:w="3566" w:type="dxa"/>
            <w:vAlign w:val="center"/>
          </w:tcPr>
          <w:p w14:paraId="02B85BB5" w14:textId="77777777" w:rsidR="002E0D3B" w:rsidRDefault="002E0D3B" w:rsidP="00AF7F68">
            <w:pPr>
              <w:rPr>
                <w:b/>
                <w:bCs/>
              </w:rPr>
            </w:pPr>
            <w:r>
              <w:rPr>
                <w:b/>
                <w:bCs/>
              </w:rPr>
              <w:t>CAREER EXPLORATION</w:t>
            </w:r>
          </w:p>
        </w:tc>
      </w:tr>
      <w:tr w:rsidR="00292E93" w14:paraId="6635B243" w14:textId="77777777" w:rsidTr="002A092A">
        <w:trPr>
          <w:trHeight w:hRule="exact" w:val="1603"/>
        </w:trPr>
        <w:tc>
          <w:tcPr>
            <w:tcW w:w="1615" w:type="dxa"/>
            <w:vAlign w:val="center"/>
          </w:tcPr>
          <w:p w14:paraId="1EDEBCB1" w14:textId="77777777" w:rsidR="0049141C" w:rsidRPr="0049141C" w:rsidRDefault="0049141C" w:rsidP="0049141C">
            <w:pPr>
              <w:rPr>
                <w:rFonts w:cs="Arial"/>
                <w:w w:val="95"/>
                <w:sz w:val="20"/>
                <w:szCs w:val="20"/>
              </w:rPr>
            </w:pPr>
            <w:r w:rsidRPr="0049141C">
              <w:rPr>
                <w:rFonts w:cs="Arial"/>
                <w:w w:val="95"/>
                <w:sz w:val="20"/>
                <w:szCs w:val="20"/>
              </w:rPr>
              <w:t>Advanced Paramedic</w:t>
            </w:r>
          </w:p>
          <w:p w14:paraId="4B0DA102" w14:textId="61F9A0AD" w:rsidR="00292E93" w:rsidRPr="0049141C" w:rsidRDefault="0049141C" w:rsidP="0049141C">
            <w:pPr>
              <w:rPr>
                <w:rFonts w:cs="Arial"/>
                <w:w w:val="95"/>
                <w:sz w:val="20"/>
                <w:szCs w:val="20"/>
              </w:rPr>
            </w:pPr>
            <w:r w:rsidRPr="0049141C">
              <w:rPr>
                <w:rFonts w:cs="Arial"/>
                <w:w w:val="95"/>
                <w:sz w:val="20"/>
                <w:szCs w:val="20"/>
              </w:rPr>
              <w:t>Practitioner</w:t>
            </w:r>
          </w:p>
        </w:tc>
        <w:tc>
          <w:tcPr>
            <w:tcW w:w="1247" w:type="dxa"/>
            <w:vAlign w:val="center"/>
          </w:tcPr>
          <w:p w14:paraId="64E6A25D" w14:textId="691AC342" w:rsidR="00292E93" w:rsidRPr="0049141C" w:rsidRDefault="007E2F9C" w:rsidP="00AF7F68">
            <w:pPr>
              <w:jc w:val="center"/>
              <w:rPr>
                <w:rFonts w:cs="Arial"/>
                <w:sz w:val="20"/>
                <w:szCs w:val="20"/>
              </w:rPr>
            </w:pPr>
            <w:r w:rsidRPr="007E2F9C">
              <w:rPr>
                <w:rFonts w:cs="Arial"/>
                <w:sz w:val="20"/>
                <w:szCs w:val="20"/>
              </w:rPr>
              <w:t>BAS</w:t>
            </w:r>
          </w:p>
        </w:tc>
        <w:tc>
          <w:tcPr>
            <w:tcW w:w="3433" w:type="dxa"/>
            <w:vAlign w:val="center"/>
          </w:tcPr>
          <w:p w14:paraId="7EEFC56A" w14:textId="0DA235E0" w:rsidR="00292E93" w:rsidRPr="0049141C" w:rsidRDefault="007E2F9C" w:rsidP="00070002">
            <w:pPr>
              <w:pStyle w:val="ListParagraph"/>
              <w:numPr>
                <w:ilvl w:val="0"/>
                <w:numId w:val="20"/>
              </w:numPr>
              <w:rPr>
                <w:rFonts w:cs="Arial"/>
                <w:sz w:val="20"/>
                <w:szCs w:val="20"/>
              </w:rPr>
            </w:pPr>
            <w:r w:rsidRPr="007E2F9C">
              <w:rPr>
                <w:rFonts w:cs="Arial"/>
                <w:sz w:val="20"/>
                <w:szCs w:val="20"/>
              </w:rPr>
              <w:t>EMS: Paramedicine AAS</w:t>
            </w:r>
          </w:p>
        </w:tc>
        <w:tc>
          <w:tcPr>
            <w:tcW w:w="3566" w:type="dxa"/>
            <w:vAlign w:val="center"/>
          </w:tcPr>
          <w:p w14:paraId="797FA3F0" w14:textId="77777777" w:rsidR="002A092A" w:rsidRPr="002A092A" w:rsidRDefault="002A092A" w:rsidP="002A092A">
            <w:pPr>
              <w:pStyle w:val="ListParagraph"/>
              <w:numPr>
                <w:ilvl w:val="0"/>
                <w:numId w:val="16"/>
              </w:numPr>
              <w:rPr>
                <w:rFonts w:cs="Arial"/>
                <w:sz w:val="20"/>
                <w:szCs w:val="20"/>
              </w:rPr>
            </w:pPr>
            <w:r w:rsidRPr="002A092A">
              <w:rPr>
                <w:rFonts w:cs="Arial"/>
                <w:sz w:val="20"/>
                <w:szCs w:val="20"/>
              </w:rPr>
              <w:t>Community Health Worker $43,060</w:t>
            </w:r>
          </w:p>
          <w:p w14:paraId="30C134FC" w14:textId="6B910B1A" w:rsidR="002A092A" w:rsidRPr="002A092A" w:rsidRDefault="002A092A" w:rsidP="002A092A">
            <w:pPr>
              <w:pStyle w:val="ListParagraph"/>
              <w:numPr>
                <w:ilvl w:val="0"/>
                <w:numId w:val="16"/>
              </w:numPr>
              <w:rPr>
                <w:rFonts w:cs="Arial"/>
                <w:sz w:val="20"/>
                <w:szCs w:val="20"/>
              </w:rPr>
            </w:pPr>
            <w:r w:rsidRPr="002A092A">
              <w:rPr>
                <w:rFonts w:cs="Arial"/>
                <w:sz w:val="20"/>
                <w:szCs w:val="20"/>
              </w:rPr>
              <w:t>Emergency Dept./Flight Paramedic $36,043**</w:t>
            </w:r>
          </w:p>
          <w:p w14:paraId="4F756878" w14:textId="316690CF" w:rsidR="00292E93" w:rsidRPr="0049141C" w:rsidRDefault="002A092A" w:rsidP="002A092A">
            <w:pPr>
              <w:pStyle w:val="ListParagraph"/>
              <w:numPr>
                <w:ilvl w:val="0"/>
                <w:numId w:val="16"/>
              </w:numPr>
              <w:rPr>
                <w:rFonts w:cs="Arial"/>
                <w:sz w:val="20"/>
                <w:szCs w:val="20"/>
              </w:rPr>
            </w:pPr>
            <w:r w:rsidRPr="002A092A">
              <w:rPr>
                <w:rFonts w:cs="Arial"/>
                <w:sz w:val="20"/>
                <w:szCs w:val="20"/>
              </w:rPr>
              <w:t>Firefighting/Prevention Supervisor $91,510</w:t>
            </w:r>
          </w:p>
        </w:tc>
      </w:tr>
      <w:tr w:rsidR="002E0D3B" w14:paraId="6C7682E4" w14:textId="77777777" w:rsidTr="00AF7F68">
        <w:trPr>
          <w:trHeight w:hRule="exact" w:val="1108"/>
        </w:trPr>
        <w:tc>
          <w:tcPr>
            <w:tcW w:w="1615" w:type="dxa"/>
            <w:vAlign w:val="center"/>
          </w:tcPr>
          <w:p w14:paraId="779EEBC3" w14:textId="77777777" w:rsidR="00125C48" w:rsidRPr="0049141C" w:rsidRDefault="00125C48" w:rsidP="00125C48">
            <w:pPr>
              <w:rPr>
                <w:rFonts w:cs="Arial"/>
                <w:w w:val="95"/>
                <w:sz w:val="20"/>
                <w:szCs w:val="20"/>
              </w:rPr>
            </w:pPr>
            <w:r w:rsidRPr="0049141C">
              <w:rPr>
                <w:rFonts w:cs="Arial"/>
                <w:w w:val="95"/>
                <w:sz w:val="20"/>
                <w:szCs w:val="20"/>
              </w:rPr>
              <w:t>Emergency Medical</w:t>
            </w:r>
          </w:p>
          <w:p w14:paraId="0551FD2A" w14:textId="26C797F8" w:rsidR="002E0D3B" w:rsidRPr="0049141C" w:rsidRDefault="00125C48" w:rsidP="00125C48">
            <w:pPr>
              <w:rPr>
                <w:rFonts w:cs="Arial"/>
                <w:sz w:val="20"/>
                <w:szCs w:val="20"/>
              </w:rPr>
            </w:pPr>
            <w:r w:rsidRPr="0049141C">
              <w:rPr>
                <w:rFonts w:cs="Arial"/>
                <w:w w:val="95"/>
                <w:sz w:val="20"/>
                <w:szCs w:val="20"/>
              </w:rPr>
              <w:t>Services: Paramedicine</w:t>
            </w:r>
          </w:p>
        </w:tc>
        <w:tc>
          <w:tcPr>
            <w:tcW w:w="1247" w:type="dxa"/>
            <w:vAlign w:val="center"/>
          </w:tcPr>
          <w:p w14:paraId="3569DA3F" w14:textId="0C4EB87B" w:rsidR="002E0D3B" w:rsidRPr="0049141C" w:rsidRDefault="002E0D3B" w:rsidP="00AF7F68">
            <w:pPr>
              <w:jc w:val="center"/>
              <w:rPr>
                <w:rFonts w:cs="Arial"/>
                <w:sz w:val="20"/>
                <w:szCs w:val="20"/>
              </w:rPr>
            </w:pPr>
            <w:r w:rsidRPr="0049141C">
              <w:rPr>
                <w:rFonts w:cs="Arial"/>
                <w:sz w:val="20"/>
                <w:szCs w:val="20"/>
              </w:rPr>
              <w:t>AA</w:t>
            </w:r>
            <w:r w:rsidR="00841022" w:rsidRPr="0049141C">
              <w:rPr>
                <w:rFonts w:cs="Arial"/>
                <w:sz w:val="20"/>
                <w:szCs w:val="20"/>
              </w:rPr>
              <w:t>S</w:t>
            </w:r>
          </w:p>
        </w:tc>
        <w:tc>
          <w:tcPr>
            <w:tcW w:w="3433" w:type="dxa"/>
            <w:vAlign w:val="center"/>
          </w:tcPr>
          <w:p w14:paraId="4457C6C9" w14:textId="77777777" w:rsidR="00070002" w:rsidRPr="0049141C" w:rsidRDefault="00070002" w:rsidP="00070002">
            <w:pPr>
              <w:pStyle w:val="ListParagraph"/>
              <w:numPr>
                <w:ilvl w:val="0"/>
                <w:numId w:val="20"/>
              </w:numPr>
              <w:rPr>
                <w:rFonts w:cs="Arial"/>
                <w:sz w:val="20"/>
                <w:szCs w:val="20"/>
              </w:rPr>
            </w:pPr>
            <w:r w:rsidRPr="0049141C">
              <w:rPr>
                <w:rFonts w:cs="Arial"/>
                <w:sz w:val="20"/>
                <w:szCs w:val="20"/>
              </w:rPr>
              <w:t>EMS – EMT Certificate</w:t>
            </w:r>
          </w:p>
          <w:p w14:paraId="7671EB0D" w14:textId="72CDE8FE" w:rsidR="00070002" w:rsidRPr="0049141C" w:rsidRDefault="00070002" w:rsidP="00070002">
            <w:pPr>
              <w:pStyle w:val="ListParagraph"/>
              <w:numPr>
                <w:ilvl w:val="0"/>
                <w:numId w:val="20"/>
              </w:numPr>
              <w:rPr>
                <w:rFonts w:cs="Arial"/>
                <w:sz w:val="20"/>
                <w:szCs w:val="20"/>
              </w:rPr>
            </w:pPr>
            <w:r w:rsidRPr="0049141C">
              <w:rPr>
                <w:rFonts w:cs="Arial"/>
                <w:sz w:val="20"/>
                <w:szCs w:val="20"/>
              </w:rPr>
              <w:t>Paramedic Certificate</w:t>
            </w:r>
          </w:p>
          <w:p w14:paraId="7DD2D729" w14:textId="4CD781EB" w:rsidR="002E0D3B" w:rsidRPr="0049141C" w:rsidRDefault="00070002" w:rsidP="00070002">
            <w:pPr>
              <w:pStyle w:val="ListParagraph"/>
              <w:numPr>
                <w:ilvl w:val="0"/>
                <w:numId w:val="20"/>
              </w:numPr>
              <w:rPr>
                <w:rFonts w:cs="Arial"/>
                <w:sz w:val="20"/>
                <w:szCs w:val="20"/>
              </w:rPr>
            </w:pPr>
            <w:r w:rsidRPr="0049141C">
              <w:rPr>
                <w:rFonts w:cs="Arial"/>
                <w:sz w:val="20"/>
                <w:szCs w:val="20"/>
              </w:rPr>
              <w:t>Paramedic Preparation Certificate</w:t>
            </w:r>
          </w:p>
        </w:tc>
        <w:tc>
          <w:tcPr>
            <w:tcW w:w="3566" w:type="dxa"/>
            <w:vAlign w:val="center"/>
          </w:tcPr>
          <w:p w14:paraId="6D1888F0" w14:textId="37349B07" w:rsidR="00826474" w:rsidRPr="0049141C" w:rsidRDefault="00826474" w:rsidP="00826474">
            <w:pPr>
              <w:pStyle w:val="ListParagraph"/>
              <w:numPr>
                <w:ilvl w:val="0"/>
                <w:numId w:val="16"/>
              </w:numPr>
              <w:rPr>
                <w:rFonts w:cs="Arial"/>
                <w:sz w:val="20"/>
                <w:szCs w:val="20"/>
              </w:rPr>
            </w:pPr>
            <w:r w:rsidRPr="0049141C">
              <w:rPr>
                <w:rFonts w:cs="Arial"/>
                <w:sz w:val="20"/>
                <w:szCs w:val="20"/>
              </w:rPr>
              <w:t>Ambulance Dispatcher $</w:t>
            </w:r>
            <w:r w:rsidR="00824DAF">
              <w:rPr>
                <w:rFonts w:cs="Arial"/>
                <w:sz w:val="20"/>
                <w:szCs w:val="20"/>
              </w:rPr>
              <w:t>31,975**</w:t>
            </w:r>
          </w:p>
          <w:p w14:paraId="614A58A5" w14:textId="428863CF" w:rsidR="00826474" w:rsidRPr="0049141C" w:rsidRDefault="00826474" w:rsidP="00826474">
            <w:pPr>
              <w:pStyle w:val="ListParagraph"/>
              <w:numPr>
                <w:ilvl w:val="0"/>
                <w:numId w:val="16"/>
              </w:numPr>
              <w:rPr>
                <w:rFonts w:cs="Arial"/>
                <w:sz w:val="20"/>
                <w:szCs w:val="20"/>
              </w:rPr>
            </w:pPr>
            <w:r w:rsidRPr="0049141C">
              <w:rPr>
                <w:rFonts w:cs="Arial"/>
                <w:sz w:val="20"/>
                <w:szCs w:val="20"/>
              </w:rPr>
              <w:t>EMT/Paramedic $</w:t>
            </w:r>
            <w:r w:rsidR="00824DAF">
              <w:rPr>
                <w:rFonts w:cs="Arial"/>
                <w:sz w:val="20"/>
                <w:szCs w:val="20"/>
              </w:rPr>
              <w:t>41,880</w:t>
            </w:r>
          </w:p>
          <w:p w14:paraId="246FB4C4" w14:textId="69FA0E7A" w:rsidR="002E0D3B" w:rsidRPr="0049141C" w:rsidRDefault="00C477B9" w:rsidP="00826474">
            <w:pPr>
              <w:pStyle w:val="ListParagraph"/>
              <w:numPr>
                <w:ilvl w:val="0"/>
                <w:numId w:val="16"/>
              </w:numPr>
              <w:rPr>
                <w:rFonts w:cs="Arial"/>
                <w:sz w:val="20"/>
                <w:szCs w:val="20"/>
              </w:rPr>
            </w:pPr>
            <w:r>
              <w:rPr>
                <w:rFonts w:cs="Arial"/>
                <w:sz w:val="20"/>
                <w:szCs w:val="20"/>
              </w:rPr>
              <w:t>Ski Patrol $26</w:t>
            </w:r>
            <w:r w:rsidR="00E761E7">
              <w:rPr>
                <w:rFonts w:cs="Arial"/>
                <w:sz w:val="20"/>
                <w:szCs w:val="20"/>
              </w:rPr>
              <w:t>,490</w:t>
            </w:r>
          </w:p>
        </w:tc>
      </w:tr>
      <w:tr w:rsidR="002E0D3B" w14:paraId="7B031674" w14:textId="77777777" w:rsidTr="00AF7F68">
        <w:trPr>
          <w:trHeight w:hRule="exact" w:val="1072"/>
        </w:trPr>
        <w:tc>
          <w:tcPr>
            <w:tcW w:w="1615" w:type="dxa"/>
            <w:vAlign w:val="center"/>
          </w:tcPr>
          <w:p w14:paraId="6C25C22E" w14:textId="77777777" w:rsidR="00125C48" w:rsidRPr="00125C48" w:rsidRDefault="00125C48" w:rsidP="00125C48">
            <w:pPr>
              <w:rPr>
                <w:rFonts w:cs="Arial"/>
                <w:sz w:val="20"/>
                <w:szCs w:val="20"/>
              </w:rPr>
            </w:pPr>
            <w:r w:rsidRPr="00125C48">
              <w:rPr>
                <w:rFonts w:cs="Arial"/>
                <w:sz w:val="20"/>
                <w:szCs w:val="20"/>
              </w:rPr>
              <w:t>Health Information</w:t>
            </w:r>
          </w:p>
          <w:p w14:paraId="19884DCE" w14:textId="7F975ED6" w:rsidR="002E0D3B" w:rsidRPr="000F645C" w:rsidRDefault="00125C48" w:rsidP="00125C48">
            <w:pPr>
              <w:rPr>
                <w:rFonts w:cs="Arial"/>
                <w:sz w:val="20"/>
                <w:szCs w:val="20"/>
              </w:rPr>
            </w:pPr>
            <w:r w:rsidRPr="00125C48">
              <w:rPr>
                <w:rFonts w:cs="Arial"/>
                <w:sz w:val="20"/>
                <w:szCs w:val="20"/>
              </w:rPr>
              <w:t>Technology</w:t>
            </w:r>
          </w:p>
        </w:tc>
        <w:tc>
          <w:tcPr>
            <w:tcW w:w="1247" w:type="dxa"/>
            <w:vAlign w:val="center"/>
          </w:tcPr>
          <w:p w14:paraId="1D1D9DBF" w14:textId="43080D91" w:rsidR="002E0D3B" w:rsidRPr="000F645C" w:rsidRDefault="002E0D3B" w:rsidP="00AF7F68">
            <w:pPr>
              <w:jc w:val="center"/>
              <w:rPr>
                <w:rFonts w:cs="Arial"/>
                <w:sz w:val="20"/>
                <w:szCs w:val="20"/>
              </w:rPr>
            </w:pPr>
            <w:r w:rsidRPr="000F645C">
              <w:rPr>
                <w:rFonts w:cs="Arial"/>
                <w:sz w:val="20"/>
                <w:szCs w:val="20"/>
              </w:rPr>
              <w:t>AA</w:t>
            </w:r>
            <w:r w:rsidR="00841022">
              <w:rPr>
                <w:rFonts w:cs="Arial"/>
                <w:sz w:val="20"/>
                <w:szCs w:val="20"/>
              </w:rPr>
              <w:t>S</w:t>
            </w:r>
          </w:p>
        </w:tc>
        <w:tc>
          <w:tcPr>
            <w:tcW w:w="3433" w:type="dxa"/>
            <w:vAlign w:val="center"/>
          </w:tcPr>
          <w:p w14:paraId="7A3ABFC9" w14:textId="7D4D3C84" w:rsidR="002E0D3B" w:rsidRPr="006E33E9" w:rsidRDefault="006E33E9" w:rsidP="006E33E9">
            <w:pPr>
              <w:jc w:val="center"/>
              <w:rPr>
                <w:rFonts w:cs="Arial"/>
                <w:sz w:val="20"/>
                <w:szCs w:val="20"/>
              </w:rPr>
            </w:pPr>
            <w:r>
              <w:rPr>
                <w:rFonts w:cs="Arial"/>
                <w:sz w:val="20"/>
                <w:szCs w:val="20"/>
              </w:rPr>
              <w:t>N/A</w:t>
            </w:r>
          </w:p>
        </w:tc>
        <w:tc>
          <w:tcPr>
            <w:tcW w:w="3566" w:type="dxa"/>
            <w:vAlign w:val="center"/>
          </w:tcPr>
          <w:p w14:paraId="69B3BE40" w14:textId="16CD72D6" w:rsidR="008C7446" w:rsidRPr="008C7446" w:rsidRDefault="008C7446" w:rsidP="008C7446">
            <w:pPr>
              <w:pStyle w:val="ListParagraph"/>
              <w:numPr>
                <w:ilvl w:val="0"/>
                <w:numId w:val="17"/>
              </w:numPr>
              <w:rPr>
                <w:rFonts w:cs="Arial"/>
                <w:sz w:val="20"/>
                <w:szCs w:val="20"/>
              </w:rPr>
            </w:pPr>
            <w:r w:rsidRPr="008C7446">
              <w:rPr>
                <w:rFonts w:cs="Arial"/>
                <w:sz w:val="20"/>
                <w:szCs w:val="20"/>
              </w:rPr>
              <w:t>Health Information Technician $</w:t>
            </w:r>
            <w:r w:rsidR="00E761E7">
              <w:rPr>
                <w:rFonts w:cs="Arial"/>
                <w:sz w:val="20"/>
                <w:szCs w:val="20"/>
              </w:rPr>
              <w:t>56,960</w:t>
            </w:r>
          </w:p>
          <w:p w14:paraId="2F9680C2" w14:textId="297CF304" w:rsidR="008C7446" w:rsidRPr="008C7446" w:rsidRDefault="008C7446" w:rsidP="008C7446">
            <w:pPr>
              <w:pStyle w:val="ListParagraph"/>
              <w:numPr>
                <w:ilvl w:val="0"/>
                <w:numId w:val="17"/>
              </w:numPr>
              <w:rPr>
                <w:rFonts w:cs="Arial"/>
                <w:sz w:val="20"/>
                <w:szCs w:val="20"/>
              </w:rPr>
            </w:pPr>
            <w:r w:rsidRPr="008C7446">
              <w:rPr>
                <w:rFonts w:cs="Arial"/>
                <w:sz w:val="20"/>
                <w:szCs w:val="20"/>
              </w:rPr>
              <w:t>Health Technologist $4</w:t>
            </w:r>
            <w:r w:rsidR="00E761E7">
              <w:rPr>
                <w:rFonts w:cs="Arial"/>
                <w:sz w:val="20"/>
                <w:szCs w:val="20"/>
              </w:rPr>
              <w:t>9,</w:t>
            </w:r>
            <w:r w:rsidR="00CD291E">
              <w:rPr>
                <w:rFonts w:cs="Arial"/>
                <w:sz w:val="20"/>
                <w:szCs w:val="20"/>
              </w:rPr>
              <w:t>100</w:t>
            </w:r>
          </w:p>
          <w:p w14:paraId="3BD64E58" w14:textId="74C7681C" w:rsidR="008C7446" w:rsidRPr="008C7446" w:rsidRDefault="008C7446" w:rsidP="008C7446">
            <w:pPr>
              <w:pStyle w:val="ListParagraph"/>
              <w:numPr>
                <w:ilvl w:val="0"/>
                <w:numId w:val="17"/>
              </w:numPr>
              <w:rPr>
                <w:rFonts w:cs="Arial"/>
                <w:sz w:val="20"/>
                <w:szCs w:val="20"/>
              </w:rPr>
            </w:pPr>
            <w:r w:rsidRPr="008C7446">
              <w:rPr>
                <w:rFonts w:cs="Arial"/>
                <w:sz w:val="20"/>
                <w:szCs w:val="20"/>
              </w:rPr>
              <w:t>Medical Transcriptionist $</w:t>
            </w:r>
            <w:r w:rsidR="00CD291E">
              <w:rPr>
                <w:rFonts w:cs="Arial"/>
                <w:sz w:val="20"/>
                <w:szCs w:val="20"/>
              </w:rPr>
              <w:t>36,040</w:t>
            </w:r>
          </w:p>
          <w:p w14:paraId="47F41CD6" w14:textId="77777777" w:rsidR="002E0D3B" w:rsidRPr="000F645C" w:rsidRDefault="002E0D3B" w:rsidP="00AF7F68">
            <w:pPr>
              <w:pStyle w:val="ListParagraph"/>
              <w:ind w:left="360"/>
              <w:rPr>
                <w:rFonts w:cs="Arial"/>
                <w:sz w:val="20"/>
                <w:szCs w:val="20"/>
              </w:rPr>
            </w:pPr>
          </w:p>
        </w:tc>
      </w:tr>
      <w:tr w:rsidR="002E0D3B" w14:paraId="6CACC84E" w14:textId="77777777" w:rsidTr="00F15ACD">
        <w:trPr>
          <w:trHeight w:hRule="exact" w:val="1405"/>
        </w:trPr>
        <w:tc>
          <w:tcPr>
            <w:tcW w:w="1615" w:type="dxa"/>
            <w:vAlign w:val="center"/>
          </w:tcPr>
          <w:p w14:paraId="2D3ED26E" w14:textId="77777777" w:rsidR="004F2D12" w:rsidRPr="004F2D12" w:rsidRDefault="004F2D12" w:rsidP="004F2D12">
            <w:pPr>
              <w:rPr>
                <w:rFonts w:cs="Arial"/>
                <w:sz w:val="20"/>
                <w:szCs w:val="20"/>
              </w:rPr>
            </w:pPr>
            <w:r w:rsidRPr="004F2D12">
              <w:rPr>
                <w:rFonts w:cs="Arial"/>
                <w:sz w:val="20"/>
                <w:szCs w:val="20"/>
              </w:rPr>
              <w:t>Medical Laboratory</w:t>
            </w:r>
          </w:p>
          <w:p w14:paraId="525982D4" w14:textId="77777777" w:rsidR="00DE7467" w:rsidRDefault="004F2D12" w:rsidP="004F2D12">
            <w:pPr>
              <w:rPr>
                <w:rFonts w:cs="Arial"/>
                <w:sz w:val="20"/>
                <w:szCs w:val="20"/>
              </w:rPr>
            </w:pPr>
            <w:r w:rsidRPr="004F2D12">
              <w:rPr>
                <w:rFonts w:cs="Arial"/>
                <w:sz w:val="20"/>
                <w:szCs w:val="20"/>
              </w:rPr>
              <w:t>Technology/</w:t>
            </w:r>
          </w:p>
          <w:p w14:paraId="408162BE" w14:textId="7A3B5C86" w:rsidR="002E0D3B" w:rsidRPr="000F645C" w:rsidRDefault="004F2D12" w:rsidP="004F2D12">
            <w:pPr>
              <w:rPr>
                <w:rFonts w:cs="Arial"/>
                <w:sz w:val="20"/>
                <w:szCs w:val="20"/>
              </w:rPr>
            </w:pPr>
            <w:r w:rsidRPr="004F2D12">
              <w:rPr>
                <w:rFonts w:cs="Arial"/>
                <w:sz w:val="20"/>
                <w:szCs w:val="20"/>
              </w:rPr>
              <w:t>Assistant</w:t>
            </w:r>
          </w:p>
        </w:tc>
        <w:tc>
          <w:tcPr>
            <w:tcW w:w="1247" w:type="dxa"/>
            <w:vAlign w:val="center"/>
          </w:tcPr>
          <w:p w14:paraId="3EB5DD94" w14:textId="26FD4713" w:rsidR="002E0D3B" w:rsidRPr="000F645C" w:rsidRDefault="002E0D3B" w:rsidP="00AF7F68">
            <w:pPr>
              <w:jc w:val="center"/>
              <w:rPr>
                <w:rFonts w:cs="Arial"/>
                <w:sz w:val="20"/>
                <w:szCs w:val="20"/>
              </w:rPr>
            </w:pPr>
            <w:r>
              <w:rPr>
                <w:rFonts w:cs="Arial"/>
                <w:sz w:val="20"/>
                <w:szCs w:val="20"/>
              </w:rPr>
              <w:t>AA</w:t>
            </w:r>
            <w:r w:rsidR="00841022">
              <w:rPr>
                <w:rFonts w:cs="Arial"/>
                <w:sz w:val="20"/>
                <w:szCs w:val="20"/>
              </w:rPr>
              <w:t>S</w:t>
            </w:r>
          </w:p>
        </w:tc>
        <w:tc>
          <w:tcPr>
            <w:tcW w:w="3433" w:type="dxa"/>
            <w:vAlign w:val="center"/>
          </w:tcPr>
          <w:p w14:paraId="561511A8" w14:textId="3B69B3FD" w:rsidR="006E33E9" w:rsidRPr="006E33E9" w:rsidRDefault="006E33E9" w:rsidP="006E33E9">
            <w:pPr>
              <w:pStyle w:val="ListParagraph"/>
              <w:numPr>
                <w:ilvl w:val="0"/>
                <w:numId w:val="22"/>
              </w:numPr>
              <w:rPr>
                <w:rFonts w:cs="Arial"/>
                <w:sz w:val="20"/>
                <w:szCs w:val="20"/>
              </w:rPr>
            </w:pPr>
            <w:r w:rsidRPr="006E33E9">
              <w:rPr>
                <w:rFonts w:cs="Arial"/>
                <w:sz w:val="20"/>
                <w:szCs w:val="20"/>
              </w:rPr>
              <w:t>Medical Laboratory Assistant Certificate</w:t>
            </w:r>
          </w:p>
          <w:p w14:paraId="0C514DB4" w14:textId="739A39E9" w:rsidR="002E0D3B" w:rsidRPr="006E33E9" w:rsidRDefault="006E33E9" w:rsidP="006E33E9">
            <w:pPr>
              <w:pStyle w:val="ListParagraph"/>
              <w:numPr>
                <w:ilvl w:val="0"/>
                <w:numId w:val="22"/>
              </w:numPr>
              <w:rPr>
                <w:rFonts w:cs="Arial"/>
                <w:sz w:val="20"/>
                <w:szCs w:val="20"/>
              </w:rPr>
            </w:pPr>
            <w:r w:rsidRPr="006E33E9">
              <w:rPr>
                <w:rFonts w:cs="Arial"/>
                <w:sz w:val="20"/>
                <w:szCs w:val="20"/>
              </w:rPr>
              <w:t xml:space="preserve">Phlebotomy Certificate </w:t>
            </w:r>
          </w:p>
        </w:tc>
        <w:tc>
          <w:tcPr>
            <w:tcW w:w="3566" w:type="dxa"/>
            <w:vAlign w:val="center"/>
          </w:tcPr>
          <w:p w14:paraId="691336B6" w14:textId="16BFC6C2" w:rsidR="00F924B2" w:rsidRPr="00F924B2" w:rsidRDefault="003448A3" w:rsidP="00F924B2">
            <w:pPr>
              <w:pStyle w:val="ListParagraph"/>
              <w:numPr>
                <w:ilvl w:val="0"/>
                <w:numId w:val="17"/>
              </w:numPr>
              <w:rPr>
                <w:rFonts w:cs="Arial"/>
                <w:sz w:val="20"/>
                <w:szCs w:val="20"/>
              </w:rPr>
            </w:pPr>
            <w:r>
              <w:rPr>
                <w:rFonts w:cs="Arial"/>
                <w:sz w:val="20"/>
                <w:szCs w:val="20"/>
              </w:rPr>
              <w:t>Clinic</w:t>
            </w:r>
            <w:r w:rsidR="00F924B2" w:rsidRPr="00F924B2">
              <w:rPr>
                <w:rFonts w:cs="Arial"/>
                <w:sz w:val="20"/>
                <w:szCs w:val="20"/>
              </w:rPr>
              <w:t xml:space="preserve"> Laboratory Technician $57,650</w:t>
            </w:r>
          </w:p>
          <w:p w14:paraId="149D4159" w14:textId="77777777" w:rsidR="00EE17AE" w:rsidRDefault="00F924B2" w:rsidP="003448A3">
            <w:pPr>
              <w:pStyle w:val="ListParagraph"/>
              <w:numPr>
                <w:ilvl w:val="0"/>
                <w:numId w:val="17"/>
              </w:numPr>
              <w:rPr>
                <w:rFonts w:cs="Arial"/>
                <w:sz w:val="20"/>
                <w:szCs w:val="20"/>
              </w:rPr>
            </w:pPr>
            <w:r w:rsidRPr="00F924B2">
              <w:rPr>
                <w:rFonts w:cs="Arial"/>
                <w:sz w:val="20"/>
                <w:szCs w:val="20"/>
              </w:rPr>
              <w:t>Phlebotomist $</w:t>
            </w:r>
            <w:r w:rsidR="003448A3">
              <w:rPr>
                <w:rFonts w:cs="Arial"/>
                <w:sz w:val="20"/>
                <w:szCs w:val="20"/>
              </w:rPr>
              <w:t>36,47</w:t>
            </w:r>
            <w:r w:rsidR="00EE17AE">
              <w:rPr>
                <w:rFonts w:cs="Arial"/>
                <w:sz w:val="20"/>
                <w:szCs w:val="20"/>
              </w:rPr>
              <w:t>0</w:t>
            </w:r>
          </w:p>
          <w:p w14:paraId="25FCC20A" w14:textId="5019FB26" w:rsidR="002E0D3B" w:rsidRPr="00F15ACD" w:rsidRDefault="00F924B2" w:rsidP="00F15ACD">
            <w:pPr>
              <w:pStyle w:val="ListParagraph"/>
              <w:numPr>
                <w:ilvl w:val="0"/>
                <w:numId w:val="17"/>
              </w:numPr>
              <w:rPr>
                <w:rFonts w:cs="Arial"/>
                <w:sz w:val="20"/>
                <w:szCs w:val="20"/>
              </w:rPr>
            </w:pPr>
            <w:r w:rsidRPr="003448A3">
              <w:rPr>
                <w:rFonts w:cs="Arial"/>
                <w:sz w:val="20"/>
                <w:szCs w:val="20"/>
              </w:rPr>
              <w:t>Radiological Technologist $64,</w:t>
            </w:r>
            <w:r w:rsidR="00EE17AE">
              <w:rPr>
                <w:rFonts w:cs="Arial"/>
                <w:sz w:val="20"/>
                <w:szCs w:val="20"/>
              </w:rPr>
              <w:t>420</w:t>
            </w:r>
          </w:p>
        </w:tc>
      </w:tr>
      <w:tr w:rsidR="002E0D3B" w14:paraId="6ECAAF94" w14:textId="77777777" w:rsidTr="006E33E9">
        <w:trPr>
          <w:trHeight w:hRule="exact" w:val="1243"/>
        </w:trPr>
        <w:tc>
          <w:tcPr>
            <w:tcW w:w="1615" w:type="dxa"/>
            <w:vAlign w:val="center"/>
          </w:tcPr>
          <w:p w14:paraId="0CBF6C16" w14:textId="77777777" w:rsidR="00DE7467" w:rsidRPr="00DE7467" w:rsidRDefault="00DE7467" w:rsidP="00DE7467">
            <w:pPr>
              <w:rPr>
                <w:rFonts w:cs="Arial"/>
                <w:sz w:val="20"/>
                <w:szCs w:val="20"/>
              </w:rPr>
            </w:pPr>
            <w:r w:rsidRPr="00DE7467">
              <w:rPr>
                <w:rFonts w:cs="Arial"/>
                <w:sz w:val="20"/>
                <w:szCs w:val="20"/>
              </w:rPr>
              <w:t>Medical Office</w:t>
            </w:r>
          </w:p>
          <w:p w14:paraId="58093959" w14:textId="77777777" w:rsidR="00DE7467" w:rsidRDefault="00DE7467" w:rsidP="00DE7467">
            <w:pPr>
              <w:rPr>
                <w:rFonts w:cs="Arial"/>
                <w:sz w:val="20"/>
                <w:szCs w:val="20"/>
              </w:rPr>
            </w:pPr>
            <w:r w:rsidRPr="00DE7467">
              <w:rPr>
                <w:rFonts w:cs="Arial"/>
                <w:sz w:val="20"/>
                <w:szCs w:val="20"/>
              </w:rPr>
              <w:t>Technology/</w:t>
            </w:r>
          </w:p>
          <w:p w14:paraId="26A250C0" w14:textId="4EFCEC7C" w:rsidR="00DE7467" w:rsidRPr="00DE7467" w:rsidRDefault="00DE7467" w:rsidP="00DE7467">
            <w:pPr>
              <w:rPr>
                <w:rFonts w:cs="Arial"/>
                <w:sz w:val="20"/>
                <w:szCs w:val="20"/>
              </w:rPr>
            </w:pPr>
            <w:r w:rsidRPr="00DE7467">
              <w:rPr>
                <w:rFonts w:cs="Arial"/>
                <w:sz w:val="20"/>
                <w:szCs w:val="20"/>
              </w:rPr>
              <w:t>Medical</w:t>
            </w:r>
          </w:p>
          <w:p w14:paraId="3B8D4DE6" w14:textId="3C00978A" w:rsidR="002E0D3B" w:rsidRPr="000F645C" w:rsidRDefault="00DE7467" w:rsidP="00DE7467">
            <w:pPr>
              <w:rPr>
                <w:rFonts w:cs="Arial"/>
                <w:sz w:val="20"/>
                <w:szCs w:val="20"/>
              </w:rPr>
            </w:pPr>
            <w:r w:rsidRPr="00DE7467">
              <w:rPr>
                <w:rFonts w:cs="Arial"/>
                <w:sz w:val="20"/>
                <w:szCs w:val="20"/>
              </w:rPr>
              <w:t>Assistant</w:t>
            </w:r>
          </w:p>
        </w:tc>
        <w:tc>
          <w:tcPr>
            <w:tcW w:w="1247" w:type="dxa"/>
            <w:vAlign w:val="center"/>
          </w:tcPr>
          <w:p w14:paraId="36F24A3F" w14:textId="77C859BA" w:rsidR="002E0D3B" w:rsidRPr="000F645C" w:rsidRDefault="00841022" w:rsidP="00AF7F68">
            <w:pPr>
              <w:jc w:val="center"/>
              <w:rPr>
                <w:rFonts w:cs="Arial"/>
                <w:sz w:val="20"/>
                <w:szCs w:val="20"/>
              </w:rPr>
            </w:pPr>
            <w:r>
              <w:rPr>
                <w:rFonts w:cs="Arial"/>
                <w:sz w:val="20"/>
                <w:szCs w:val="20"/>
              </w:rPr>
              <w:t>N/A</w:t>
            </w:r>
          </w:p>
        </w:tc>
        <w:tc>
          <w:tcPr>
            <w:tcW w:w="3433" w:type="dxa"/>
            <w:vAlign w:val="center"/>
          </w:tcPr>
          <w:p w14:paraId="75587FFD" w14:textId="34199D9F" w:rsidR="006E33E9" w:rsidRPr="006E33E9" w:rsidRDefault="006E33E9" w:rsidP="006E33E9">
            <w:pPr>
              <w:pStyle w:val="ListParagraph"/>
              <w:numPr>
                <w:ilvl w:val="0"/>
                <w:numId w:val="17"/>
              </w:numPr>
              <w:rPr>
                <w:rFonts w:cs="Arial"/>
                <w:sz w:val="20"/>
                <w:szCs w:val="20"/>
              </w:rPr>
            </w:pPr>
            <w:r w:rsidRPr="006E33E9">
              <w:rPr>
                <w:rFonts w:cs="Arial"/>
                <w:sz w:val="20"/>
                <w:szCs w:val="20"/>
              </w:rPr>
              <w:t>Medical Assistant Certificate</w:t>
            </w:r>
          </w:p>
          <w:p w14:paraId="5F3301A6" w14:textId="134139BC" w:rsidR="006E33E9" w:rsidRPr="006E33E9" w:rsidRDefault="006E33E9" w:rsidP="006E33E9">
            <w:pPr>
              <w:pStyle w:val="ListParagraph"/>
              <w:numPr>
                <w:ilvl w:val="0"/>
                <w:numId w:val="17"/>
              </w:numPr>
              <w:rPr>
                <w:rFonts w:cs="Arial"/>
                <w:sz w:val="20"/>
                <w:szCs w:val="20"/>
              </w:rPr>
            </w:pPr>
            <w:r w:rsidRPr="006E33E9">
              <w:rPr>
                <w:rFonts w:cs="Arial"/>
                <w:sz w:val="20"/>
                <w:szCs w:val="20"/>
              </w:rPr>
              <w:t>MOT Administrative Assistant Certificate</w:t>
            </w:r>
          </w:p>
          <w:p w14:paraId="78CBB364" w14:textId="58D525AA" w:rsidR="002E0D3B" w:rsidRPr="006E33E9" w:rsidRDefault="006E33E9" w:rsidP="006E33E9">
            <w:pPr>
              <w:pStyle w:val="ListParagraph"/>
              <w:numPr>
                <w:ilvl w:val="0"/>
                <w:numId w:val="17"/>
              </w:numPr>
              <w:rPr>
                <w:rFonts w:cs="Arial"/>
                <w:sz w:val="20"/>
                <w:szCs w:val="20"/>
              </w:rPr>
            </w:pPr>
            <w:r w:rsidRPr="006E33E9">
              <w:rPr>
                <w:rFonts w:cs="Arial"/>
                <w:sz w:val="20"/>
                <w:szCs w:val="20"/>
              </w:rPr>
              <w:t>MOT Billing and Reimbursement Certificate</w:t>
            </w:r>
          </w:p>
        </w:tc>
        <w:tc>
          <w:tcPr>
            <w:tcW w:w="3566" w:type="dxa"/>
            <w:vAlign w:val="center"/>
          </w:tcPr>
          <w:p w14:paraId="71C5B833" w14:textId="652278EC" w:rsidR="00ED7B83" w:rsidRPr="00ED7B83" w:rsidRDefault="00ED7B83" w:rsidP="00ED7B83">
            <w:pPr>
              <w:pStyle w:val="ListParagraph"/>
              <w:numPr>
                <w:ilvl w:val="0"/>
                <w:numId w:val="17"/>
              </w:numPr>
              <w:rPr>
                <w:rFonts w:cs="Arial"/>
                <w:sz w:val="20"/>
                <w:szCs w:val="20"/>
              </w:rPr>
            </w:pPr>
            <w:r w:rsidRPr="00ED7B83">
              <w:rPr>
                <w:rFonts w:cs="Arial"/>
                <w:sz w:val="20"/>
                <w:szCs w:val="20"/>
              </w:rPr>
              <w:t xml:space="preserve">Billing </w:t>
            </w:r>
            <w:r w:rsidR="00EE17AE">
              <w:rPr>
                <w:rFonts w:cs="Arial"/>
                <w:sz w:val="20"/>
                <w:szCs w:val="20"/>
              </w:rPr>
              <w:t>Clerk</w:t>
            </w:r>
            <w:r w:rsidRPr="00ED7B83">
              <w:rPr>
                <w:rFonts w:cs="Arial"/>
                <w:sz w:val="20"/>
                <w:szCs w:val="20"/>
              </w:rPr>
              <w:t xml:space="preserve"> $4</w:t>
            </w:r>
            <w:r w:rsidR="00EE17AE">
              <w:rPr>
                <w:rFonts w:cs="Arial"/>
                <w:sz w:val="20"/>
                <w:szCs w:val="20"/>
              </w:rPr>
              <w:t>2</w:t>
            </w:r>
            <w:r w:rsidRPr="00ED7B83">
              <w:rPr>
                <w:rFonts w:cs="Arial"/>
                <w:sz w:val="20"/>
                <w:szCs w:val="20"/>
              </w:rPr>
              <w:t>,0</w:t>
            </w:r>
            <w:r w:rsidR="00DA28A1">
              <w:rPr>
                <w:rFonts w:cs="Arial"/>
                <w:sz w:val="20"/>
                <w:szCs w:val="20"/>
              </w:rPr>
              <w:t>9</w:t>
            </w:r>
            <w:r w:rsidRPr="00ED7B83">
              <w:rPr>
                <w:rFonts w:cs="Arial"/>
                <w:sz w:val="20"/>
                <w:szCs w:val="20"/>
              </w:rPr>
              <w:t>0</w:t>
            </w:r>
          </w:p>
          <w:p w14:paraId="49387D41" w14:textId="3BA42348" w:rsidR="00ED7B83" w:rsidRPr="00ED7B83" w:rsidRDefault="00ED7B83" w:rsidP="00ED7B83">
            <w:pPr>
              <w:pStyle w:val="ListParagraph"/>
              <w:numPr>
                <w:ilvl w:val="0"/>
                <w:numId w:val="17"/>
              </w:numPr>
              <w:rPr>
                <w:rFonts w:cs="Arial"/>
                <w:sz w:val="20"/>
                <w:szCs w:val="20"/>
              </w:rPr>
            </w:pPr>
            <w:r w:rsidRPr="00ED7B83">
              <w:rPr>
                <w:rFonts w:cs="Arial"/>
                <w:sz w:val="20"/>
                <w:szCs w:val="20"/>
              </w:rPr>
              <w:t>Healthcare Support $</w:t>
            </w:r>
            <w:r w:rsidR="00DA28A1">
              <w:rPr>
                <w:rFonts w:cs="Arial"/>
                <w:sz w:val="20"/>
                <w:szCs w:val="20"/>
              </w:rPr>
              <w:t>34,290</w:t>
            </w:r>
          </w:p>
          <w:p w14:paraId="172A02DA" w14:textId="11813388" w:rsidR="00ED7B83" w:rsidRPr="00ED7B83" w:rsidRDefault="00ED7B83" w:rsidP="00ED7B83">
            <w:pPr>
              <w:pStyle w:val="ListParagraph"/>
              <w:numPr>
                <w:ilvl w:val="0"/>
                <w:numId w:val="17"/>
              </w:numPr>
              <w:rPr>
                <w:rFonts w:cs="Arial"/>
                <w:sz w:val="20"/>
                <w:szCs w:val="20"/>
              </w:rPr>
            </w:pPr>
            <w:r w:rsidRPr="00ED7B83">
              <w:rPr>
                <w:rFonts w:cs="Arial"/>
                <w:sz w:val="20"/>
                <w:szCs w:val="20"/>
              </w:rPr>
              <w:t>Medical Secretary $38,</w:t>
            </w:r>
            <w:r w:rsidR="00DA28A1">
              <w:rPr>
                <w:rFonts w:cs="Arial"/>
                <w:sz w:val="20"/>
                <w:szCs w:val="20"/>
              </w:rPr>
              <w:t>6</w:t>
            </w:r>
            <w:r w:rsidRPr="00ED7B83">
              <w:rPr>
                <w:rFonts w:cs="Arial"/>
                <w:sz w:val="20"/>
                <w:szCs w:val="20"/>
              </w:rPr>
              <w:t>90</w:t>
            </w:r>
          </w:p>
          <w:p w14:paraId="4F2C3A70" w14:textId="444BB981" w:rsidR="002E0D3B" w:rsidRPr="00ED7B83" w:rsidRDefault="002E0D3B" w:rsidP="00ED7B83">
            <w:pPr>
              <w:rPr>
                <w:rFonts w:cs="Arial"/>
                <w:sz w:val="20"/>
                <w:szCs w:val="20"/>
              </w:rPr>
            </w:pPr>
          </w:p>
        </w:tc>
      </w:tr>
      <w:tr w:rsidR="002E0D3B" w14:paraId="0D5CE7ED" w14:textId="77777777" w:rsidTr="00AF7F68">
        <w:trPr>
          <w:trHeight w:val="872"/>
        </w:trPr>
        <w:tc>
          <w:tcPr>
            <w:tcW w:w="1615" w:type="dxa"/>
            <w:vAlign w:val="center"/>
          </w:tcPr>
          <w:p w14:paraId="70BEB93F" w14:textId="2199DFDD" w:rsidR="002E0D3B" w:rsidRPr="000F645C" w:rsidRDefault="007D4539" w:rsidP="00AF7F68">
            <w:pPr>
              <w:rPr>
                <w:rFonts w:cs="Arial"/>
                <w:sz w:val="20"/>
                <w:szCs w:val="20"/>
              </w:rPr>
            </w:pPr>
            <w:r w:rsidRPr="007D4539">
              <w:rPr>
                <w:rFonts w:cs="Arial"/>
                <w:sz w:val="20"/>
                <w:szCs w:val="20"/>
              </w:rPr>
              <w:t>Mortuary Science</w:t>
            </w:r>
          </w:p>
        </w:tc>
        <w:tc>
          <w:tcPr>
            <w:tcW w:w="1247" w:type="dxa"/>
            <w:vAlign w:val="center"/>
          </w:tcPr>
          <w:p w14:paraId="5FD5A916" w14:textId="5C272E54" w:rsidR="002E0D3B" w:rsidRPr="000F645C" w:rsidRDefault="002E0D3B" w:rsidP="00AF7F68">
            <w:pPr>
              <w:jc w:val="center"/>
              <w:rPr>
                <w:rFonts w:cs="Arial"/>
                <w:sz w:val="20"/>
                <w:szCs w:val="20"/>
              </w:rPr>
            </w:pPr>
            <w:r>
              <w:rPr>
                <w:rFonts w:cs="Arial"/>
                <w:sz w:val="20"/>
                <w:szCs w:val="20"/>
              </w:rPr>
              <w:t>AA</w:t>
            </w:r>
            <w:r w:rsidR="00841022">
              <w:rPr>
                <w:rFonts w:cs="Arial"/>
                <w:sz w:val="20"/>
                <w:szCs w:val="20"/>
              </w:rPr>
              <w:t>S</w:t>
            </w:r>
          </w:p>
        </w:tc>
        <w:tc>
          <w:tcPr>
            <w:tcW w:w="3433" w:type="dxa"/>
            <w:vAlign w:val="center"/>
          </w:tcPr>
          <w:p w14:paraId="22C48CEE" w14:textId="77777777" w:rsidR="002E0D3B" w:rsidRPr="000F645C" w:rsidRDefault="002E0D3B" w:rsidP="00AF7F68">
            <w:pPr>
              <w:jc w:val="center"/>
              <w:rPr>
                <w:rFonts w:cs="Arial"/>
                <w:sz w:val="20"/>
                <w:szCs w:val="20"/>
              </w:rPr>
            </w:pPr>
            <w:r>
              <w:rPr>
                <w:rFonts w:cs="Arial"/>
                <w:sz w:val="20"/>
                <w:szCs w:val="20"/>
              </w:rPr>
              <w:t>N/A</w:t>
            </w:r>
          </w:p>
        </w:tc>
        <w:tc>
          <w:tcPr>
            <w:tcW w:w="3566" w:type="dxa"/>
            <w:vAlign w:val="center"/>
          </w:tcPr>
          <w:p w14:paraId="7897CAE8" w14:textId="4BE40712" w:rsidR="00570E39" w:rsidRPr="00570E39" w:rsidRDefault="00570E39" w:rsidP="00570E39">
            <w:pPr>
              <w:pStyle w:val="ListParagraph"/>
              <w:numPr>
                <w:ilvl w:val="0"/>
                <w:numId w:val="17"/>
              </w:numPr>
              <w:rPr>
                <w:rFonts w:cs="Arial"/>
                <w:sz w:val="20"/>
                <w:szCs w:val="20"/>
              </w:rPr>
            </w:pPr>
            <w:r w:rsidRPr="00570E39">
              <w:rPr>
                <w:rFonts w:cs="Arial"/>
                <w:sz w:val="20"/>
                <w:szCs w:val="20"/>
              </w:rPr>
              <w:t>Embalmer $</w:t>
            </w:r>
            <w:r w:rsidR="00DA28A1">
              <w:rPr>
                <w:rFonts w:cs="Arial"/>
                <w:sz w:val="20"/>
                <w:szCs w:val="20"/>
              </w:rPr>
              <w:t>44,</w:t>
            </w:r>
            <w:r w:rsidR="00187F5B">
              <w:rPr>
                <w:rFonts w:cs="Arial"/>
                <w:sz w:val="20"/>
                <w:szCs w:val="20"/>
              </w:rPr>
              <w:t>960</w:t>
            </w:r>
          </w:p>
          <w:p w14:paraId="725028F4" w14:textId="041D557E" w:rsidR="00570E39" w:rsidRPr="00570E39" w:rsidRDefault="00570E39" w:rsidP="00570E39">
            <w:pPr>
              <w:pStyle w:val="ListParagraph"/>
              <w:numPr>
                <w:ilvl w:val="0"/>
                <w:numId w:val="17"/>
              </w:numPr>
              <w:rPr>
                <w:rFonts w:cs="Arial"/>
                <w:sz w:val="20"/>
                <w:szCs w:val="20"/>
              </w:rPr>
            </w:pPr>
            <w:r w:rsidRPr="00570E39">
              <w:rPr>
                <w:rFonts w:cs="Arial"/>
                <w:sz w:val="20"/>
                <w:szCs w:val="20"/>
              </w:rPr>
              <w:t xml:space="preserve">Funeral </w:t>
            </w:r>
            <w:r w:rsidR="00187F5B">
              <w:rPr>
                <w:rFonts w:cs="Arial"/>
                <w:sz w:val="20"/>
                <w:szCs w:val="20"/>
              </w:rPr>
              <w:t>Manager</w:t>
            </w:r>
            <w:r w:rsidRPr="00570E39">
              <w:rPr>
                <w:rFonts w:cs="Arial"/>
                <w:sz w:val="20"/>
                <w:szCs w:val="20"/>
              </w:rPr>
              <w:t xml:space="preserve"> $</w:t>
            </w:r>
            <w:r w:rsidR="00AC626C">
              <w:rPr>
                <w:rFonts w:cs="Arial"/>
                <w:sz w:val="20"/>
                <w:szCs w:val="20"/>
              </w:rPr>
              <w:t>82,440</w:t>
            </w:r>
          </w:p>
          <w:p w14:paraId="56621F70" w14:textId="496A78DD" w:rsidR="002E0D3B" w:rsidRPr="00570E39" w:rsidRDefault="00187F5B" w:rsidP="00570E39">
            <w:pPr>
              <w:pStyle w:val="ListParagraph"/>
              <w:numPr>
                <w:ilvl w:val="0"/>
                <w:numId w:val="17"/>
              </w:numPr>
              <w:rPr>
                <w:rFonts w:cs="Arial"/>
                <w:sz w:val="20"/>
                <w:szCs w:val="20"/>
              </w:rPr>
            </w:pPr>
            <w:r>
              <w:rPr>
                <w:rFonts w:cs="Arial"/>
                <w:sz w:val="20"/>
                <w:szCs w:val="20"/>
              </w:rPr>
              <w:t>Mortician</w:t>
            </w:r>
            <w:r w:rsidR="00570E39" w:rsidRPr="00570E39">
              <w:rPr>
                <w:rFonts w:cs="Arial"/>
                <w:sz w:val="20"/>
                <w:szCs w:val="20"/>
              </w:rPr>
              <w:t xml:space="preserve"> $</w:t>
            </w:r>
            <w:r w:rsidR="00AC626C">
              <w:rPr>
                <w:rFonts w:cs="Arial"/>
                <w:sz w:val="20"/>
                <w:szCs w:val="20"/>
              </w:rPr>
              <w:t>49,330</w:t>
            </w:r>
          </w:p>
        </w:tc>
      </w:tr>
      <w:tr w:rsidR="002E0D3B" w14:paraId="69491ECE" w14:textId="77777777" w:rsidTr="0046524C">
        <w:trPr>
          <w:trHeight w:hRule="exact" w:val="937"/>
        </w:trPr>
        <w:tc>
          <w:tcPr>
            <w:tcW w:w="1615" w:type="dxa"/>
            <w:vAlign w:val="center"/>
          </w:tcPr>
          <w:p w14:paraId="403A3994" w14:textId="44669B37" w:rsidR="002E0D3B" w:rsidRPr="000F645C" w:rsidRDefault="007D4539" w:rsidP="00AF7F68">
            <w:pPr>
              <w:rPr>
                <w:rFonts w:cs="Arial"/>
                <w:sz w:val="20"/>
                <w:szCs w:val="20"/>
              </w:rPr>
            </w:pPr>
            <w:r w:rsidRPr="007D4539">
              <w:rPr>
                <w:rFonts w:cs="Arial"/>
                <w:sz w:val="20"/>
                <w:szCs w:val="20"/>
              </w:rPr>
              <w:t>Nurse Aide (CNA)</w:t>
            </w:r>
          </w:p>
        </w:tc>
        <w:tc>
          <w:tcPr>
            <w:tcW w:w="1247" w:type="dxa"/>
            <w:vAlign w:val="center"/>
          </w:tcPr>
          <w:p w14:paraId="14BFAB60" w14:textId="779604D0" w:rsidR="002E0D3B" w:rsidRPr="000F645C" w:rsidRDefault="00841022" w:rsidP="00AF7F68">
            <w:pPr>
              <w:jc w:val="center"/>
              <w:rPr>
                <w:rFonts w:cs="Arial"/>
                <w:sz w:val="20"/>
                <w:szCs w:val="20"/>
              </w:rPr>
            </w:pPr>
            <w:r>
              <w:rPr>
                <w:rFonts w:cs="Arial"/>
                <w:sz w:val="20"/>
                <w:szCs w:val="20"/>
              </w:rPr>
              <w:t>N/A</w:t>
            </w:r>
          </w:p>
        </w:tc>
        <w:tc>
          <w:tcPr>
            <w:tcW w:w="3433" w:type="dxa"/>
            <w:vAlign w:val="center"/>
          </w:tcPr>
          <w:p w14:paraId="181E35BA" w14:textId="555642C2" w:rsidR="002E0D3B" w:rsidRPr="009034DC" w:rsidRDefault="00845B31" w:rsidP="009034DC">
            <w:pPr>
              <w:pStyle w:val="ListParagraph"/>
              <w:numPr>
                <w:ilvl w:val="0"/>
                <w:numId w:val="29"/>
              </w:numPr>
              <w:rPr>
                <w:rFonts w:cs="Arial"/>
                <w:sz w:val="20"/>
                <w:szCs w:val="20"/>
              </w:rPr>
            </w:pPr>
            <w:r w:rsidRPr="009034DC">
              <w:rPr>
                <w:rFonts w:cs="Arial"/>
                <w:sz w:val="20"/>
                <w:szCs w:val="20"/>
              </w:rPr>
              <w:t xml:space="preserve">Nurse Aide Certificate </w:t>
            </w:r>
          </w:p>
          <w:p w14:paraId="59FFEEB8" w14:textId="77777777" w:rsidR="002E0D3B" w:rsidRPr="000F645C" w:rsidRDefault="002E0D3B" w:rsidP="00AF7F68">
            <w:pPr>
              <w:jc w:val="center"/>
              <w:rPr>
                <w:rFonts w:cs="Arial"/>
                <w:sz w:val="20"/>
                <w:szCs w:val="20"/>
              </w:rPr>
            </w:pPr>
          </w:p>
        </w:tc>
        <w:tc>
          <w:tcPr>
            <w:tcW w:w="3566" w:type="dxa"/>
            <w:vAlign w:val="center"/>
          </w:tcPr>
          <w:p w14:paraId="5FA6543F" w14:textId="05718D19" w:rsidR="00707E41" w:rsidRPr="00707E41" w:rsidRDefault="00707E41" w:rsidP="00707E41">
            <w:pPr>
              <w:pStyle w:val="ListParagraph"/>
              <w:numPr>
                <w:ilvl w:val="0"/>
                <w:numId w:val="17"/>
              </w:numPr>
              <w:rPr>
                <w:rFonts w:cs="Arial"/>
                <w:sz w:val="20"/>
                <w:szCs w:val="20"/>
              </w:rPr>
            </w:pPr>
            <w:r w:rsidRPr="00707E41">
              <w:rPr>
                <w:rFonts w:cs="Arial"/>
                <w:sz w:val="20"/>
                <w:szCs w:val="20"/>
              </w:rPr>
              <w:t>Home Health Aide $</w:t>
            </w:r>
            <w:r w:rsidR="0046524C">
              <w:rPr>
                <w:rFonts w:cs="Arial"/>
                <w:sz w:val="20"/>
                <w:szCs w:val="20"/>
              </w:rPr>
              <w:t>28,</w:t>
            </w:r>
            <w:r w:rsidR="00AF434A">
              <w:rPr>
                <w:rFonts w:cs="Arial"/>
                <w:sz w:val="20"/>
                <w:szCs w:val="20"/>
              </w:rPr>
              <w:t>020</w:t>
            </w:r>
          </w:p>
          <w:p w14:paraId="67ACBFDB" w14:textId="081C035B" w:rsidR="002E0D3B" w:rsidRPr="00707E41" w:rsidRDefault="00707E41" w:rsidP="00707E41">
            <w:pPr>
              <w:pStyle w:val="ListParagraph"/>
              <w:numPr>
                <w:ilvl w:val="0"/>
                <w:numId w:val="17"/>
              </w:numPr>
              <w:rPr>
                <w:rFonts w:cs="Arial"/>
                <w:sz w:val="20"/>
                <w:szCs w:val="20"/>
              </w:rPr>
            </w:pPr>
            <w:r w:rsidRPr="00707E41">
              <w:rPr>
                <w:rFonts w:cs="Arial"/>
                <w:sz w:val="20"/>
                <w:szCs w:val="20"/>
              </w:rPr>
              <w:t>Nursing Assistant $</w:t>
            </w:r>
            <w:r w:rsidR="00AF434A">
              <w:rPr>
                <w:rFonts w:cs="Arial"/>
                <w:sz w:val="20"/>
                <w:szCs w:val="20"/>
              </w:rPr>
              <w:t>33,980</w:t>
            </w:r>
          </w:p>
        </w:tc>
      </w:tr>
      <w:tr w:rsidR="002E0D3B" w14:paraId="3EC3F665" w14:textId="77777777" w:rsidTr="00AF7F68">
        <w:trPr>
          <w:trHeight w:hRule="exact" w:val="982"/>
        </w:trPr>
        <w:tc>
          <w:tcPr>
            <w:tcW w:w="1615" w:type="dxa"/>
            <w:vAlign w:val="center"/>
          </w:tcPr>
          <w:p w14:paraId="352FB468" w14:textId="1B5742B5" w:rsidR="002E0D3B" w:rsidRPr="00F6121B" w:rsidRDefault="007D4539" w:rsidP="00AF7F68">
            <w:pPr>
              <w:rPr>
                <w:rFonts w:cs="Arial"/>
                <w:sz w:val="20"/>
                <w:szCs w:val="20"/>
              </w:rPr>
            </w:pPr>
            <w:r w:rsidRPr="007D4539">
              <w:rPr>
                <w:rFonts w:cs="Arial"/>
                <w:sz w:val="20"/>
                <w:szCs w:val="20"/>
              </w:rPr>
              <w:t>Nursing</w:t>
            </w:r>
          </w:p>
        </w:tc>
        <w:tc>
          <w:tcPr>
            <w:tcW w:w="1247" w:type="dxa"/>
            <w:vAlign w:val="center"/>
          </w:tcPr>
          <w:p w14:paraId="736D2E78" w14:textId="77777777" w:rsidR="00841022" w:rsidRDefault="00841022" w:rsidP="00AF7F68">
            <w:pPr>
              <w:jc w:val="center"/>
              <w:rPr>
                <w:rFonts w:cs="Arial"/>
                <w:sz w:val="20"/>
                <w:szCs w:val="20"/>
              </w:rPr>
            </w:pPr>
            <w:r>
              <w:rPr>
                <w:rFonts w:cs="Arial"/>
                <w:sz w:val="20"/>
                <w:szCs w:val="20"/>
              </w:rPr>
              <w:t>BSN</w:t>
            </w:r>
          </w:p>
          <w:p w14:paraId="0228BF05" w14:textId="3E9C9F5D" w:rsidR="002E0D3B" w:rsidRDefault="002E0D3B" w:rsidP="00AF7F68">
            <w:pPr>
              <w:jc w:val="center"/>
              <w:rPr>
                <w:rFonts w:cs="Arial"/>
                <w:sz w:val="20"/>
                <w:szCs w:val="20"/>
              </w:rPr>
            </w:pPr>
            <w:r>
              <w:rPr>
                <w:rFonts w:cs="Arial"/>
                <w:sz w:val="20"/>
                <w:szCs w:val="20"/>
              </w:rPr>
              <w:t>AA</w:t>
            </w:r>
            <w:r w:rsidR="00841022">
              <w:rPr>
                <w:rFonts w:cs="Arial"/>
                <w:sz w:val="20"/>
                <w:szCs w:val="20"/>
              </w:rPr>
              <w:t>A</w:t>
            </w:r>
          </w:p>
        </w:tc>
        <w:tc>
          <w:tcPr>
            <w:tcW w:w="3433" w:type="dxa"/>
            <w:vAlign w:val="center"/>
          </w:tcPr>
          <w:p w14:paraId="351C57C9" w14:textId="1133D489" w:rsidR="002E0D3B" w:rsidRPr="009034DC" w:rsidRDefault="005C6343" w:rsidP="009034DC">
            <w:pPr>
              <w:pStyle w:val="ListParagraph"/>
              <w:numPr>
                <w:ilvl w:val="0"/>
                <w:numId w:val="29"/>
              </w:numPr>
              <w:rPr>
                <w:rFonts w:cs="Arial"/>
                <w:sz w:val="20"/>
                <w:szCs w:val="20"/>
              </w:rPr>
            </w:pPr>
            <w:r w:rsidRPr="009034DC">
              <w:rPr>
                <w:rFonts w:cs="Arial"/>
                <w:sz w:val="20"/>
                <w:szCs w:val="20"/>
              </w:rPr>
              <w:t xml:space="preserve">Practical Nursing Certificate </w:t>
            </w:r>
          </w:p>
        </w:tc>
        <w:tc>
          <w:tcPr>
            <w:tcW w:w="3566" w:type="dxa"/>
            <w:vAlign w:val="center"/>
          </w:tcPr>
          <w:p w14:paraId="5C750749" w14:textId="252A84B9" w:rsidR="00A92A47" w:rsidRPr="00A92A47" w:rsidRDefault="00A92A47" w:rsidP="00A92A47">
            <w:pPr>
              <w:pStyle w:val="ListParagraph"/>
              <w:numPr>
                <w:ilvl w:val="0"/>
                <w:numId w:val="17"/>
              </w:numPr>
              <w:rPr>
                <w:rFonts w:cs="Arial"/>
                <w:sz w:val="20"/>
                <w:szCs w:val="20"/>
              </w:rPr>
            </w:pPr>
            <w:r w:rsidRPr="00A92A47">
              <w:rPr>
                <w:rFonts w:cs="Arial"/>
                <w:sz w:val="20"/>
                <w:szCs w:val="20"/>
              </w:rPr>
              <w:t>Nurse Practitioner $</w:t>
            </w:r>
            <w:r w:rsidR="00635E48">
              <w:rPr>
                <w:rFonts w:cs="Arial"/>
                <w:sz w:val="20"/>
                <w:szCs w:val="20"/>
              </w:rPr>
              <w:t>106,760</w:t>
            </w:r>
          </w:p>
          <w:p w14:paraId="1C3BABB3" w14:textId="77777777" w:rsidR="00187DD0" w:rsidRDefault="003A13D9" w:rsidP="00A92A47">
            <w:pPr>
              <w:pStyle w:val="ListParagraph"/>
              <w:numPr>
                <w:ilvl w:val="0"/>
                <w:numId w:val="17"/>
              </w:numPr>
              <w:rPr>
                <w:rFonts w:cs="Arial"/>
                <w:sz w:val="20"/>
                <w:szCs w:val="20"/>
              </w:rPr>
            </w:pPr>
            <w:r w:rsidRPr="003A13D9">
              <w:rPr>
                <w:rFonts w:cs="Arial"/>
                <w:sz w:val="20"/>
                <w:szCs w:val="20"/>
              </w:rPr>
              <w:t>Licensed Practical Nurse</w:t>
            </w:r>
            <w:r w:rsidR="00187DD0">
              <w:rPr>
                <w:rFonts w:cs="Arial"/>
                <w:sz w:val="20"/>
                <w:szCs w:val="20"/>
              </w:rPr>
              <w:t xml:space="preserve"> </w:t>
            </w:r>
            <w:r w:rsidRPr="003A13D9">
              <w:rPr>
                <w:rFonts w:cs="Arial"/>
                <w:sz w:val="20"/>
                <w:szCs w:val="20"/>
              </w:rPr>
              <w:t>$53,180</w:t>
            </w:r>
          </w:p>
          <w:p w14:paraId="73E1F6BF" w14:textId="3484326F" w:rsidR="002E0D3B" w:rsidRPr="00A92A47" w:rsidRDefault="00A92A47" w:rsidP="00A92A47">
            <w:pPr>
              <w:pStyle w:val="ListParagraph"/>
              <w:numPr>
                <w:ilvl w:val="0"/>
                <w:numId w:val="17"/>
              </w:numPr>
              <w:rPr>
                <w:rFonts w:cs="Arial"/>
                <w:sz w:val="20"/>
                <w:szCs w:val="20"/>
              </w:rPr>
            </w:pPr>
            <w:r w:rsidRPr="00A92A47">
              <w:rPr>
                <w:rFonts w:cs="Arial"/>
                <w:sz w:val="20"/>
                <w:szCs w:val="20"/>
              </w:rPr>
              <w:t>Registered Nurse $</w:t>
            </w:r>
            <w:r w:rsidR="00187DD0">
              <w:rPr>
                <w:rFonts w:cs="Arial"/>
                <w:sz w:val="20"/>
                <w:szCs w:val="20"/>
              </w:rPr>
              <w:t>76,</w:t>
            </w:r>
            <w:r w:rsidR="00C51854">
              <w:rPr>
                <w:rFonts w:cs="Arial"/>
                <w:sz w:val="20"/>
                <w:szCs w:val="20"/>
              </w:rPr>
              <w:t>230</w:t>
            </w:r>
          </w:p>
        </w:tc>
      </w:tr>
      <w:tr w:rsidR="002E0D3B" w14:paraId="117B369D" w14:textId="77777777" w:rsidTr="00AF7F68">
        <w:trPr>
          <w:trHeight w:hRule="exact" w:val="1252"/>
        </w:trPr>
        <w:tc>
          <w:tcPr>
            <w:tcW w:w="1615" w:type="dxa"/>
            <w:vAlign w:val="center"/>
          </w:tcPr>
          <w:p w14:paraId="02151D1E" w14:textId="77777777" w:rsidR="00841022" w:rsidRPr="00841022" w:rsidRDefault="00841022" w:rsidP="00841022">
            <w:pPr>
              <w:rPr>
                <w:rFonts w:cs="Arial"/>
                <w:sz w:val="20"/>
                <w:szCs w:val="20"/>
              </w:rPr>
            </w:pPr>
            <w:r w:rsidRPr="00841022">
              <w:rPr>
                <w:rFonts w:cs="Arial"/>
                <w:sz w:val="20"/>
                <w:szCs w:val="20"/>
              </w:rPr>
              <w:lastRenderedPageBreak/>
              <w:t>Physical Therapist</w:t>
            </w:r>
          </w:p>
          <w:p w14:paraId="7ED06804" w14:textId="7F0AB095" w:rsidR="002E0D3B" w:rsidRPr="00706622" w:rsidRDefault="00841022" w:rsidP="00841022">
            <w:pPr>
              <w:rPr>
                <w:rFonts w:cs="Arial"/>
                <w:sz w:val="20"/>
                <w:szCs w:val="20"/>
              </w:rPr>
            </w:pPr>
            <w:r w:rsidRPr="00841022">
              <w:rPr>
                <w:rFonts w:cs="Arial"/>
                <w:sz w:val="20"/>
                <w:szCs w:val="20"/>
              </w:rPr>
              <w:t>Assistant</w:t>
            </w:r>
          </w:p>
        </w:tc>
        <w:tc>
          <w:tcPr>
            <w:tcW w:w="1247" w:type="dxa"/>
            <w:vAlign w:val="center"/>
          </w:tcPr>
          <w:p w14:paraId="1C334DCD" w14:textId="199A90AC" w:rsidR="002E0D3B" w:rsidRDefault="002E0D3B" w:rsidP="00AF7F68">
            <w:pPr>
              <w:jc w:val="center"/>
              <w:rPr>
                <w:rFonts w:cs="Arial"/>
                <w:sz w:val="20"/>
                <w:szCs w:val="20"/>
              </w:rPr>
            </w:pPr>
            <w:r>
              <w:rPr>
                <w:rFonts w:cs="Arial"/>
                <w:sz w:val="20"/>
                <w:szCs w:val="20"/>
              </w:rPr>
              <w:t>AA</w:t>
            </w:r>
            <w:r w:rsidR="00841022">
              <w:rPr>
                <w:rFonts w:cs="Arial"/>
                <w:sz w:val="20"/>
                <w:szCs w:val="20"/>
              </w:rPr>
              <w:t>S</w:t>
            </w:r>
          </w:p>
        </w:tc>
        <w:tc>
          <w:tcPr>
            <w:tcW w:w="3433" w:type="dxa"/>
            <w:vAlign w:val="center"/>
          </w:tcPr>
          <w:p w14:paraId="773C7E1F" w14:textId="77777777" w:rsidR="002E0D3B" w:rsidRPr="007A0AEB" w:rsidRDefault="002E0D3B" w:rsidP="00AF7F68">
            <w:pPr>
              <w:jc w:val="center"/>
              <w:rPr>
                <w:rFonts w:cs="Arial"/>
                <w:sz w:val="20"/>
                <w:szCs w:val="20"/>
              </w:rPr>
            </w:pPr>
            <w:r>
              <w:rPr>
                <w:rFonts w:cs="Arial"/>
                <w:sz w:val="20"/>
                <w:szCs w:val="20"/>
              </w:rPr>
              <w:t>N/A</w:t>
            </w:r>
          </w:p>
          <w:p w14:paraId="66BF647E" w14:textId="77777777" w:rsidR="002E0D3B" w:rsidRPr="000F6EF6" w:rsidRDefault="002E0D3B" w:rsidP="00AF7F68">
            <w:pPr>
              <w:jc w:val="center"/>
              <w:rPr>
                <w:rFonts w:cs="Arial"/>
                <w:sz w:val="20"/>
                <w:szCs w:val="20"/>
              </w:rPr>
            </w:pPr>
          </w:p>
        </w:tc>
        <w:tc>
          <w:tcPr>
            <w:tcW w:w="3566" w:type="dxa"/>
            <w:vAlign w:val="center"/>
          </w:tcPr>
          <w:p w14:paraId="68A3B11B" w14:textId="76F4BF0A" w:rsidR="00A10A57" w:rsidRPr="00A10A57" w:rsidRDefault="00A10A57" w:rsidP="00A10A57">
            <w:pPr>
              <w:pStyle w:val="ListParagraph"/>
              <w:numPr>
                <w:ilvl w:val="0"/>
                <w:numId w:val="17"/>
              </w:numPr>
              <w:rPr>
                <w:rFonts w:cs="Arial"/>
                <w:sz w:val="20"/>
                <w:szCs w:val="20"/>
              </w:rPr>
            </w:pPr>
            <w:r w:rsidRPr="00A10A57">
              <w:rPr>
                <w:rFonts w:cs="Arial"/>
                <w:sz w:val="20"/>
                <w:szCs w:val="20"/>
              </w:rPr>
              <w:t>Fitness Trainer $4</w:t>
            </w:r>
            <w:r w:rsidR="00C51854">
              <w:rPr>
                <w:rFonts w:cs="Arial"/>
                <w:sz w:val="20"/>
                <w:szCs w:val="20"/>
              </w:rPr>
              <w:t>5,480</w:t>
            </w:r>
          </w:p>
          <w:p w14:paraId="6ACE4108" w14:textId="502A63D9" w:rsidR="00A10A57" w:rsidRPr="00A10A57" w:rsidRDefault="00A10A57" w:rsidP="00A10A57">
            <w:pPr>
              <w:pStyle w:val="ListParagraph"/>
              <w:numPr>
                <w:ilvl w:val="0"/>
                <w:numId w:val="17"/>
              </w:numPr>
              <w:rPr>
                <w:rFonts w:cs="Arial"/>
                <w:sz w:val="20"/>
                <w:szCs w:val="20"/>
              </w:rPr>
            </w:pPr>
            <w:r w:rsidRPr="00A10A57">
              <w:rPr>
                <w:rFonts w:cs="Arial"/>
                <w:sz w:val="20"/>
                <w:szCs w:val="20"/>
              </w:rPr>
              <w:t>Occupational Therapy Assistant $57,</w:t>
            </w:r>
            <w:r w:rsidR="00C51854">
              <w:rPr>
                <w:rFonts w:cs="Arial"/>
                <w:sz w:val="20"/>
                <w:szCs w:val="20"/>
              </w:rPr>
              <w:t>990</w:t>
            </w:r>
          </w:p>
          <w:p w14:paraId="05A1C326" w14:textId="77777777" w:rsidR="00A10A57" w:rsidRPr="00A10A57" w:rsidRDefault="00A10A57" w:rsidP="00A10A57">
            <w:pPr>
              <w:pStyle w:val="ListParagraph"/>
              <w:numPr>
                <w:ilvl w:val="0"/>
                <w:numId w:val="17"/>
              </w:numPr>
              <w:rPr>
                <w:rFonts w:cs="Arial"/>
                <w:sz w:val="20"/>
                <w:szCs w:val="20"/>
              </w:rPr>
            </w:pPr>
            <w:r w:rsidRPr="00A10A57">
              <w:rPr>
                <w:rFonts w:cs="Arial"/>
                <w:sz w:val="20"/>
                <w:szCs w:val="20"/>
              </w:rPr>
              <w:t>Physical Therapist Assistant $55,370</w:t>
            </w:r>
          </w:p>
          <w:p w14:paraId="77624EF0" w14:textId="77777777" w:rsidR="002E0D3B" w:rsidRPr="000F6EF6" w:rsidRDefault="002E0D3B" w:rsidP="00AF7F68">
            <w:pPr>
              <w:pStyle w:val="ListParagraph"/>
              <w:numPr>
                <w:ilvl w:val="0"/>
                <w:numId w:val="17"/>
              </w:numPr>
              <w:rPr>
                <w:rFonts w:cs="Arial"/>
                <w:sz w:val="20"/>
                <w:szCs w:val="20"/>
              </w:rPr>
            </w:pPr>
          </w:p>
        </w:tc>
      </w:tr>
      <w:tr w:rsidR="00292E93" w14:paraId="6A7B2809" w14:textId="77777777" w:rsidTr="003E26C6">
        <w:trPr>
          <w:trHeight w:hRule="exact" w:val="1603"/>
        </w:trPr>
        <w:tc>
          <w:tcPr>
            <w:tcW w:w="1615" w:type="dxa"/>
            <w:vAlign w:val="center"/>
          </w:tcPr>
          <w:p w14:paraId="2C1AE0C2" w14:textId="35676D82" w:rsidR="00292E93" w:rsidRPr="00841022" w:rsidRDefault="009D01B7" w:rsidP="00841022">
            <w:pPr>
              <w:rPr>
                <w:rFonts w:cs="Arial"/>
                <w:sz w:val="20"/>
                <w:szCs w:val="20"/>
              </w:rPr>
            </w:pPr>
            <w:r>
              <w:rPr>
                <w:rFonts w:cs="Arial"/>
                <w:sz w:val="20"/>
                <w:szCs w:val="20"/>
              </w:rPr>
              <w:t>Public Health</w:t>
            </w:r>
          </w:p>
        </w:tc>
        <w:tc>
          <w:tcPr>
            <w:tcW w:w="1247" w:type="dxa"/>
            <w:vAlign w:val="center"/>
          </w:tcPr>
          <w:p w14:paraId="1E2D4307" w14:textId="5AE9A416" w:rsidR="00292E93" w:rsidRDefault="009D01B7" w:rsidP="00AF7F68">
            <w:pPr>
              <w:jc w:val="center"/>
              <w:rPr>
                <w:rFonts w:cs="Arial"/>
                <w:sz w:val="20"/>
                <w:szCs w:val="20"/>
              </w:rPr>
            </w:pPr>
            <w:r>
              <w:rPr>
                <w:rFonts w:cs="Arial"/>
                <w:sz w:val="20"/>
                <w:szCs w:val="20"/>
              </w:rPr>
              <w:t>AA</w:t>
            </w:r>
          </w:p>
        </w:tc>
        <w:tc>
          <w:tcPr>
            <w:tcW w:w="3433" w:type="dxa"/>
            <w:vAlign w:val="center"/>
          </w:tcPr>
          <w:p w14:paraId="49712122" w14:textId="5D05B4F1" w:rsidR="00292E93" w:rsidRDefault="009D01B7" w:rsidP="00AF7F68">
            <w:pPr>
              <w:jc w:val="center"/>
              <w:rPr>
                <w:rFonts w:cs="Arial"/>
                <w:sz w:val="20"/>
                <w:szCs w:val="20"/>
              </w:rPr>
            </w:pPr>
            <w:r>
              <w:rPr>
                <w:rFonts w:cs="Arial"/>
                <w:sz w:val="20"/>
                <w:szCs w:val="20"/>
              </w:rPr>
              <w:t>N/A</w:t>
            </w:r>
          </w:p>
        </w:tc>
        <w:tc>
          <w:tcPr>
            <w:tcW w:w="3566" w:type="dxa"/>
            <w:vAlign w:val="center"/>
          </w:tcPr>
          <w:p w14:paraId="57D4707F" w14:textId="51B7734A" w:rsidR="009D01B7" w:rsidRPr="009D01B7" w:rsidRDefault="009D01B7" w:rsidP="009D01B7">
            <w:pPr>
              <w:pStyle w:val="ListParagraph"/>
              <w:numPr>
                <w:ilvl w:val="0"/>
                <w:numId w:val="17"/>
              </w:numPr>
              <w:rPr>
                <w:rFonts w:cs="Arial"/>
                <w:sz w:val="20"/>
                <w:szCs w:val="20"/>
              </w:rPr>
            </w:pPr>
            <w:r w:rsidRPr="009D01B7">
              <w:rPr>
                <w:rFonts w:cs="Arial"/>
                <w:sz w:val="20"/>
                <w:szCs w:val="20"/>
              </w:rPr>
              <w:t>Community Health Worker $43,060</w:t>
            </w:r>
          </w:p>
          <w:p w14:paraId="0BEC9CFE" w14:textId="6739FC91" w:rsidR="009D01B7" w:rsidRPr="009D01B7" w:rsidRDefault="009D01B7" w:rsidP="009D01B7">
            <w:pPr>
              <w:pStyle w:val="ListParagraph"/>
              <w:numPr>
                <w:ilvl w:val="0"/>
                <w:numId w:val="17"/>
              </w:numPr>
              <w:rPr>
                <w:rFonts w:cs="Arial"/>
                <w:sz w:val="20"/>
                <w:szCs w:val="20"/>
              </w:rPr>
            </w:pPr>
            <w:r w:rsidRPr="009D01B7">
              <w:rPr>
                <w:rFonts w:cs="Arial"/>
                <w:sz w:val="20"/>
                <w:szCs w:val="20"/>
              </w:rPr>
              <w:t>Health Education Specialist $58,220</w:t>
            </w:r>
          </w:p>
          <w:p w14:paraId="1410FB08" w14:textId="79B0E8CF" w:rsidR="00292E93" w:rsidRPr="00A10A57" w:rsidRDefault="009D01B7" w:rsidP="009D01B7">
            <w:pPr>
              <w:pStyle w:val="ListParagraph"/>
              <w:numPr>
                <w:ilvl w:val="0"/>
                <w:numId w:val="17"/>
              </w:numPr>
              <w:rPr>
                <w:rFonts w:cs="Arial"/>
                <w:sz w:val="20"/>
                <w:szCs w:val="20"/>
              </w:rPr>
            </w:pPr>
            <w:r w:rsidRPr="009D01B7">
              <w:rPr>
                <w:rFonts w:cs="Arial"/>
                <w:sz w:val="20"/>
                <w:szCs w:val="20"/>
              </w:rPr>
              <w:t>Substance Abuse/Behavioral Disorder Counselor $51,790</w:t>
            </w:r>
          </w:p>
        </w:tc>
      </w:tr>
    </w:tbl>
    <w:p w14:paraId="4E49CC47" w14:textId="26BB795C" w:rsidR="00B345FA" w:rsidRPr="009067E1" w:rsidRDefault="00863D62" w:rsidP="00B345FA">
      <w:pPr>
        <w:rPr>
          <w:i/>
          <w:iCs/>
          <w:sz w:val="22"/>
        </w:rPr>
      </w:pPr>
      <w:r w:rsidRPr="009067E1">
        <w:rPr>
          <w:i/>
          <w:iCs/>
          <w:sz w:val="22"/>
        </w:rPr>
        <w:t>Health and Exercise Science Transfer: see the Math and Science Pathway</w:t>
      </w:r>
    </w:p>
    <w:p w14:paraId="0091331C" w14:textId="110CD12D" w:rsidR="00863D62" w:rsidRPr="009067E1" w:rsidRDefault="00863D62" w:rsidP="009067E1">
      <w:pPr>
        <w:spacing w:after="0"/>
        <w:rPr>
          <w:i/>
          <w:iCs/>
          <w:sz w:val="22"/>
        </w:rPr>
      </w:pPr>
      <w:r w:rsidRPr="009067E1">
        <w:rPr>
          <w:i/>
          <w:iCs/>
          <w:sz w:val="22"/>
        </w:rPr>
        <w:t xml:space="preserve">*Salary information retrieved from: </w:t>
      </w:r>
      <w:hyperlink r:id="rId20" w:history="1">
        <w:r w:rsidRPr="009067E1">
          <w:rPr>
            <w:rStyle w:val="Hyperlink"/>
            <w:i/>
            <w:iCs/>
            <w:sz w:val="22"/>
          </w:rPr>
          <w:t>Bureau of Labor Statistics</w:t>
        </w:r>
      </w:hyperlink>
      <w:r w:rsidRPr="009067E1">
        <w:rPr>
          <w:i/>
          <w:iCs/>
          <w:sz w:val="22"/>
        </w:rPr>
        <w:t>, U.S. Department of Labor, State of Colorado, May 201</w:t>
      </w:r>
      <w:r w:rsidR="00E37F5F" w:rsidRPr="009067E1">
        <w:rPr>
          <w:i/>
          <w:iCs/>
          <w:sz w:val="22"/>
        </w:rPr>
        <w:t>9</w:t>
      </w:r>
      <w:r w:rsidRPr="009067E1">
        <w:rPr>
          <w:i/>
          <w:iCs/>
          <w:sz w:val="22"/>
        </w:rPr>
        <w:t>, annual mean wage data.</w:t>
      </w:r>
    </w:p>
    <w:p w14:paraId="33C16DCF" w14:textId="4064C51D" w:rsidR="00E37F5F" w:rsidRPr="009067E1" w:rsidRDefault="009067E1" w:rsidP="00863D62">
      <w:pPr>
        <w:rPr>
          <w:i/>
          <w:iCs/>
          <w:sz w:val="22"/>
        </w:rPr>
      </w:pPr>
      <w:r w:rsidRPr="009067E1">
        <w:rPr>
          <w:i/>
          <w:iCs/>
          <w:sz w:val="22"/>
        </w:rPr>
        <w:t>**</w:t>
      </w:r>
      <w:hyperlink r:id="rId21" w:history="1">
        <w:r w:rsidRPr="009067E1">
          <w:rPr>
            <w:rStyle w:val="Hyperlink"/>
            <w:i/>
            <w:iCs/>
            <w:sz w:val="22"/>
          </w:rPr>
          <w:t>glassdoor.com (Colorado)</w:t>
        </w:r>
      </w:hyperlink>
    </w:p>
    <w:p w14:paraId="0A76EC16" w14:textId="017C5D39" w:rsidR="00FA1191" w:rsidRDefault="00FA1191" w:rsidP="00FA1191">
      <w:pPr>
        <w:pStyle w:val="Heading2"/>
      </w:pPr>
      <w:r>
        <w:t>MATH &amp; SCIENCE</w:t>
      </w:r>
    </w:p>
    <w:p w14:paraId="0F8DBF54" w14:textId="0B6500B8" w:rsidR="00CD277B" w:rsidRDefault="00CD277B" w:rsidP="00CD277B">
      <w:r>
        <w:t>Discover the world in all its complexities. The ACC Math &amp; Sciences Pathway provides a place for you to explore how things work. Our program offers innovative, hands-on learning experiences that will enhance your curious, detail-oriented, and patient nature. Find problems and solve them too.</w:t>
      </w:r>
    </w:p>
    <w:p w14:paraId="1B110A42" w14:textId="3CD9523C" w:rsidR="00FA1191" w:rsidRDefault="00CD277B" w:rsidP="00CD277B">
      <w:pPr>
        <w:rPr>
          <w:b/>
          <w:bCs/>
        </w:rPr>
      </w:pPr>
      <w:r w:rsidRPr="00CD277B">
        <w:rPr>
          <w:b/>
          <w:bCs/>
        </w:rPr>
        <w:t>Calculate and discover your path to Move Mountains!</w:t>
      </w:r>
    </w:p>
    <w:tbl>
      <w:tblPr>
        <w:tblStyle w:val="TableGrid"/>
        <w:tblW w:w="9861" w:type="dxa"/>
        <w:tblLayout w:type="fixed"/>
        <w:tblLook w:val="0420" w:firstRow="1" w:lastRow="0" w:firstColumn="0" w:lastColumn="0" w:noHBand="0" w:noVBand="1"/>
      </w:tblPr>
      <w:tblGrid>
        <w:gridCol w:w="1615"/>
        <w:gridCol w:w="1247"/>
        <w:gridCol w:w="3433"/>
        <w:gridCol w:w="3566"/>
      </w:tblGrid>
      <w:tr w:rsidR="00265765" w14:paraId="3232E7BE" w14:textId="77777777" w:rsidTr="000067E6">
        <w:trPr>
          <w:trHeight w:hRule="exact" w:val="478"/>
          <w:tblHeader/>
        </w:trPr>
        <w:tc>
          <w:tcPr>
            <w:tcW w:w="1615" w:type="dxa"/>
            <w:vAlign w:val="center"/>
          </w:tcPr>
          <w:p w14:paraId="60596554" w14:textId="77777777" w:rsidR="00265765" w:rsidRDefault="00265765" w:rsidP="00AF7F68">
            <w:pPr>
              <w:jc w:val="both"/>
              <w:rPr>
                <w:b/>
                <w:bCs/>
              </w:rPr>
            </w:pPr>
            <w:r>
              <w:rPr>
                <w:b/>
                <w:bCs/>
              </w:rPr>
              <w:t>PROGRAM</w:t>
            </w:r>
          </w:p>
        </w:tc>
        <w:tc>
          <w:tcPr>
            <w:tcW w:w="1247" w:type="dxa"/>
            <w:vAlign w:val="center"/>
          </w:tcPr>
          <w:p w14:paraId="60912061" w14:textId="77777777" w:rsidR="00265765" w:rsidRDefault="00265765" w:rsidP="00AF7F68">
            <w:pPr>
              <w:jc w:val="both"/>
              <w:rPr>
                <w:b/>
                <w:bCs/>
              </w:rPr>
            </w:pPr>
            <w:r>
              <w:rPr>
                <w:b/>
                <w:bCs/>
              </w:rPr>
              <w:t>DEGREE</w:t>
            </w:r>
          </w:p>
        </w:tc>
        <w:tc>
          <w:tcPr>
            <w:tcW w:w="3433" w:type="dxa"/>
            <w:vAlign w:val="center"/>
          </w:tcPr>
          <w:p w14:paraId="3A94136A" w14:textId="77777777" w:rsidR="00265765" w:rsidRDefault="00265765" w:rsidP="00AF7F68">
            <w:pPr>
              <w:rPr>
                <w:b/>
                <w:bCs/>
              </w:rPr>
            </w:pPr>
            <w:r>
              <w:rPr>
                <w:b/>
                <w:bCs/>
              </w:rPr>
              <w:t>CERTIFICATES</w:t>
            </w:r>
          </w:p>
        </w:tc>
        <w:tc>
          <w:tcPr>
            <w:tcW w:w="3566" w:type="dxa"/>
            <w:vAlign w:val="center"/>
          </w:tcPr>
          <w:p w14:paraId="5DB98BBE" w14:textId="77777777" w:rsidR="00265765" w:rsidRDefault="00265765" w:rsidP="00AF7F68">
            <w:pPr>
              <w:rPr>
                <w:b/>
                <w:bCs/>
              </w:rPr>
            </w:pPr>
            <w:r>
              <w:rPr>
                <w:b/>
                <w:bCs/>
              </w:rPr>
              <w:t>CAREER EXPLORATION</w:t>
            </w:r>
          </w:p>
        </w:tc>
      </w:tr>
      <w:tr w:rsidR="00265765" w14:paraId="0E07AA38" w14:textId="77777777" w:rsidTr="00D865C6">
        <w:trPr>
          <w:trHeight w:hRule="exact" w:val="1162"/>
        </w:trPr>
        <w:tc>
          <w:tcPr>
            <w:tcW w:w="1615" w:type="dxa"/>
            <w:vAlign w:val="center"/>
          </w:tcPr>
          <w:p w14:paraId="71DF4477" w14:textId="7C822D80" w:rsidR="00265765" w:rsidRPr="00B62020" w:rsidRDefault="00EB0D5A" w:rsidP="00AF7F68">
            <w:pPr>
              <w:rPr>
                <w:rFonts w:cs="Arial"/>
                <w:sz w:val="20"/>
                <w:szCs w:val="20"/>
              </w:rPr>
            </w:pPr>
            <w:r w:rsidRPr="00EB0D5A">
              <w:rPr>
                <w:rFonts w:cs="Arial"/>
                <w:w w:val="95"/>
                <w:sz w:val="20"/>
                <w:szCs w:val="20"/>
              </w:rPr>
              <w:t>Biology Transfer</w:t>
            </w:r>
          </w:p>
        </w:tc>
        <w:tc>
          <w:tcPr>
            <w:tcW w:w="1247" w:type="dxa"/>
            <w:vAlign w:val="center"/>
          </w:tcPr>
          <w:p w14:paraId="1D527820" w14:textId="5AAC1123" w:rsidR="00265765" w:rsidRPr="000F645C" w:rsidRDefault="00265765" w:rsidP="00AF7F68">
            <w:pPr>
              <w:jc w:val="center"/>
              <w:rPr>
                <w:rFonts w:cs="Arial"/>
                <w:sz w:val="20"/>
                <w:szCs w:val="20"/>
              </w:rPr>
            </w:pPr>
            <w:r w:rsidRPr="000F645C">
              <w:rPr>
                <w:rFonts w:cs="Arial"/>
                <w:sz w:val="20"/>
                <w:szCs w:val="20"/>
              </w:rPr>
              <w:t>A</w:t>
            </w:r>
            <w:r>
              <w:rPr>
                <w:rFonts w:cs="Arial"/>
                <w:sz w:val="20"/>
                <w:szCs w:val="20"/>
              </w:rPr>
              <w:t>S</w:t>
            </w:r>
          </w:p>
        </w:tc>
        <w:tc>
          <w:tcPr>
            <w:tcW w:w="3433" w:type="dxa"/>
            <w:vAlign w:val="center"/>
          </w:tcPr>
          <w:p w14:paraId="64C94414" w14:textId="15AAC517" w:rsidR="00265765" w:rsidRPr="00F318BE" w:rsidRDefault="00F318BE" w:rsidP="00F318BE">
            <w:pPr>
              <w:jc w:val="center"/>
              <w:rPr>
                <w:rFonts w:cs="Arial"/>
                <w:sz w:val="20"/>
                <w:szCs w:val="20"/>
              </w:rPr>
            </w:pPr>
            <w:r>
              <w:rPr>
                <w:rFonts w:cs="Arial"/>
                <w:sz w:val="20"/>
                <w:szCs w:val="20"/>
              </w:rPr>
              <w:t>N/A</w:t>
            </w:r>
          </w:p>
        </w:tc>
        <w:tc>
          <w:tcPr>
            <w:tcW w:w="3566" w:type="dxa"/>
            <w:vAlign w:val="center"/>
          </w:tcPr>
          <w:p w14:paraId="0FF8B10B" w14:textId="242C5AA8" w:rsidR="00D865C6" w:rsidRPr="00D865C6" w:rsidRDefault="00D865C6" w:rsidP="00D865C6">
            <w:pPr>
              <w:pStyle w:val="ListParagraph"/>
              <w:numPr>
                <w:ilvl w:val="0"/>
                <w:numId w:val="16"/>
              </w:numPr>
              <w:rPr>
                <w:rFonts w:cs="Arial"/>
                <w:sz w:val="20"/>
                <w:szCs w:val="20"/>
              </w:rPr>
            </w:pPr>
            <w:r w:rsidRPr="00D865C6">
              <w:rPr>
                <w:rFonts w:cs="Arial"/>
                <w:sz w:val="20"/>
                <w:szCs w:val="20"/>
              </w:rPr>
              <w:t>Biological Scientist $76,690</w:t>
            </w:r>
          </w:p>
          <w:p w14:paraId="52ACA8F2" w14:textId="65E26ECE" w:rsidR="00D865C6" w:rsidRPr="00D865C6" w:rsidRDefault="00D865C6" w:rsidP="00D865C6">
            <w:pPr>
              <w:pStyle w:val="ListParagraph"/>
              <w:numPr>
                <w:ilvl w:val="0"/>
                <w:numId w:val="16"/>
              </w:numPr>
              <w:rPr>
                <w:rFonts w:cs="Arial"/>
                <w:sz w:val="20"/>
                <w:szCs w:val="20"/>
              </w:rPr>
            </w:pPr>
            <w:r w:rsidRPr="00D865C6">
              <w:rPr>
                <w:rFonts w:cs="Arial"/>
                <w:sz w:val="20"/>
                <w:szCs w:val="20"/>
              </w:rPr>
              <w:t>Biological Technician $45,120</w:t>
            </w:r>
          </w:p>
          <w:p w14:paraId="585D4AB3" w14:textId="374AC6FF" w:rsidR="00265765" w:rsidRPr="000067E6" w:rsidRDefault="00D865C6" w:rsidP="00D865C6">
            <w:pPr>
              <w:pStyle w:val="ListParagraph"/>
              <w:numPr>
                <w:ilvl w:val="0"/>
                <w:numId w:val="16"/>
              </w:numPr>
              <w:rPr>
                <w:rFonts w:cs="Arial"/>
                <w:sz w:val="20"/>
                <w:szCs w:val="20"/>
              </w:rPr>
            </w:pPr>
            <w:r w:rsidRPr="00D865C6">
              <w:rPr>
                <w:rFonts w:cs="Arial"/>
                <w:sz w:val="20"/>
                <w:szCs w:val="20"/>
              </w:rPr>
              <w:t>Microbiologist $70,350</w:t>
            </w:r>
          </w:p>
        </w:tc>
      </w:tr>
      <w:tr w:rsidR="00265765" w14:paraId="5D0F7099" w14:textId="77777777" w:rsidTr="00AF7F68">
        <w:trPr>
          <w:trHeight w:hRule="exact" w:val="1072"/>
        </w:trPr>
        <w:tc>
          <w:tcPr>
            <w:tcW w:w="1615" w:type="dxa"/>
            <w:vAlign w:val="center"/>
          </w:tcPr>
          <w:p w14:paraId="16449946" w14:textId="29781467" w:rsidR="00265765" w:rsidRPr="000F645C" w:rsidRDefault="00BF0D23" w:rsidP="00AF7F68">
            <w:pPr>
              <w:rPr>
                <w:rFonts w:cs="Arial"/>
                <w:sz w:val="20"/>
                <w:szCs w:val="20"/>
              </w:rPr>
            </w:pPr>
            <w:r w:rsidRPr="00BF0D23">
              <w:rPr>
                <w:rFonts w:cs="Arial"/>
                <w:sz w:val="20"/>
                <w:szCs w:val="20"/>
              </w:rPr>
              <w:t>Chemistry Transfer</w:t>
            </w:r>
          </w:p>
        </w:tc>
        <w:tc>
          <w:tcPr>
            <w:tcW w:w="1247" w:type="dxa"/>
            <w:vAlign w:val="center"/>
          </w:tcPr>
          <w:p w14:paraId="60B8CFF2" w14:textId="161A57B0" w:rsidR="00265765" w:rsidRPr="000F645C" w:rsidRDefault="00265765" w:rsidP="00AF7F68">
            <w:pPr>
              <w:jc w:val="center"/>
              <w:rPr>
                <w:rFonts w:cs="Arial"/>
                <w:sz w:val="20"/>
                <w:szCs w:val="20"/>
              </w:rPr>
            </w:pPr>
            <w:r w:rsidRPr="000F645C">
              <w:rPr>
                <w:rFonts w:cs="Arial"/>
                <w:sz w:val="20"/>
                <w:szCs w:val="20"/>
              </w:rPr>
              <w:t>A</w:t>
            </w:r>
            <w:r>
              <w:rPr>
                <w:rFonts w:cs="Arial"/>
                <w:sz w:val="20"/>
                <w:szCs w:val="20"/>
              </w:rPr>
              <w:t>S</w:t>
            </w:r>
          </w:p>
        </w:tc>
        <w:tc>
          <w:tcPr>
            <w:tcW w:w="3433" w:type="dxa"/>
            <w:vAlign w:val="center"/>
          </w:tcPr>
          <w:p w14:paraId="2D0E55A0" w14:textId="77777777" w:rsidR="00265765" w:rsidRPr="006E33E9" w:rsidRDefault="00265765" w:rsidP="00AF7F68">
            <w:pPr>
              <w:jc w:val="center"/>
              <w:rPr>
                <w:rFonts w:cs="Arial"/>
                <w:sz w:val="20"/>
                <w:szCs w:val="20"/>
              </w:rPr>
            </w:pPr>
            <w:r>
              <w:rPr>
                <w:rFonts w:cs="Arial"/>
                <w:sz w:val="20"/>
                <w:szCs w:val="20"/>
              </w:rPr>
              <w:t>N/A</w:t>
            </w:r>
          </w:p>
        </w:tc>
        <w:tc>
          <w:tcPr>
            <w:tcW w:w="3566" w:type="dxa"/>
            <w:vAlign w:val="center"/>
          </w:tcPr>
          <w:p w14:paraId="49ACBFF1" w14:textId="3ADDE599" w:rsidR="00D865C6" w:rsidRPr="00D865C6" w:rsidRDefault="00D865C6" w:rsidP="00D865C6">
            <w:pPr>
              <w:pStyle w:val="ListParagraph"/>
              <w:numPr>
                <w:ilvl w:val="0"/>
                <w:numId w:val="17"/>
              </w:numPr>
              <w:rPr>
                <w:rFonts w:cs="Arial"/>
                <w:sz w:val="20"/>
                <w:szCs w:val="20"/>
              </w:rPr>
            </w:pPr>
            <w:r w:rsidRPr="00D865C6">
              <w:rPr>
                <w:rFonts w:cs="Arial"/>
                <w:sz w:val="20"/>
                <w:szCs w:val="20"/>
              </w:rPr>
              <w:t>Chemical Technician $50,740</w:t>
            </w:r>
          </w:p>
          <w:p w14:paraId="034C6BC7" w14:textId="2C82B250" w:rsidR="00D865C6" w:rsidRPr="00D865C6" w:rsidRDefault="00D865C6" w:rsidP="00D865C6">
            <w:pPr>
              <w:pStyle w:val="ListParagraph"/>
              <w:numPr>
                <w:ilvl w:val="0"/>
                <w:numId w:val="17"/>
              </w:numPr>
              <w:rPr>
                <w:rFonts w:cs="Arial"/>
                <w:sz w:val="20"/>
                <w:szCs w:val="20"/>
              </w:rPr>
            </w:pPr>
            <w:r w:rsidRPr="00D865C6">
              <w:rPr>
                <w:rFonts w:cs="Arial"/>
                <w:sz w:val="20"/>
                <w:szCs w:val="20"/>
              </w:rPr>
              <w:t>Chemist $80,040</w:t>
            </w:r>
          </w:p>
          <w:p w14:paraId="6AF8923F" w14:textId="5E324FEB" w:rsidR="00265765" w:rsidRPr="00932CFB" w:rsidRDefault="00D865C6" w:rsidP="00D865C6">
            <w:pPr>
              <w:pStyle w:val="ListParagraph"/>
              <w:numPr>
                <w:ilvl w:val="0"/>
                <w:numId w:val="17"/>
              </w:numPr>
              <w:rPr>
                <w:rFonts w:cs="Arial"/>
                <w:sz w:val="20"/>
                <w:szCs w:val="20"/>
              </w:rPr>
            </w:pPr>
            <w:r w:rsidRPr="00D865C6">
              <w:rPr>
                <w:rFonts w:cs="Arial"/>
                <w:sz w:val="20"/>
                <w:szCs w:val="20"/>
              </w:rPr>
              <w:t>Materials Scientist $106,640</w:t>
            </w:r>
          </w:p>
        </w:tc>
      </w:tr>
      <w:tr w:rsidR="00F318BE" w14:paraId="0005CC6B" w14:textId="77777777" w:rsidTr="00115F1E">
        <w:trPr>
          <w:trHeight w:hRule="exact" w:val="1090"/>
        </w:trPr>
        <w:tc>
          <w:tcPr>
            <w:tcW w:w="1615" w:type="dxa"/>
            <w:vAlign w:val="center"/>
          </w:tcPr>
          <w:p w14:paraId="6824288D" w14:textId="231BD618" w:rsidR="00F318BE" w:rsidRPr="000F645C" w:rsidRDefault="00F318BE" w:rsidP="00F318BE">
            <w:pPr>
              <w:rPr>
                <w:rFonts w:cs="Arial"/>
                <w:sz w:val="20"/>
                <w:szCs w:val="20"/>
              </w:rPr>
            </w:pPr>
            <w:r w:rsidRPr="0050704B">
              <w:rPr>
                <w:rFonts w:cs="Arial"/>
                <w:sz w:val="20"/>
                <w:szCs w:val="20"/>
              </w:rPr>
              <w:t>Fermentation Sciences Transfer</w:t>
            </w:r>
          </w:p>
        </w:tc>
        <w:tc>
          <w:tcPr>
            <w:tcW w:w="1247" w:type="dxa"/>
            <w:vAlign w:val="center"/>
          </w:tcPr>
          <w:p w14:paraId="4E349605" w14:textId="0BA2CAF7" w:rsidR="00F318BE" w:rsidRPr="000F645C" w:rsidRDefault="00F318BE" w:rsidP="00F318BE">
            <w:pPr>
              <w:jc w:val="center"/>
              <w:rPr>
                <w:rFonts w:cs="Arial"/>
                <w:sz w:val="20"/>
                <w:szCs w:val="20"/>
              </w:rPr>
            </w:pPr>
            <w:r>
              <w:rPr>
                <w:rFonts w:cs="Arial"/>
                <w:sz w:val="20"/>
                <w:szCs w:val="20"/>
              </w:rPr>
              <w:t>AS</w:t>
            </w:r>
          </w:p>
        </w:tc>
        <w:tc>
          <w:tcPr>
            <w:tcW w:w="3433" w:type="dxa"/>
            <w:vAlign w:val="center"/>
          </w:tcPr>
          <w:p w14:paraId="5A659489" w14:textId="77777777" w:rsidR="00F318BE" w:rsidRPr="007A0AEB" w:rsidRDefault="00F318BE" w:rsidP="00F318BE">
            <w:pPr>
              <w:jc w:val="center"/>
              <w:rPr>
                <w:rFonts w:cs="Arial"/>
                <w:sz w:val="20"/>
                <w:szCs w:val="20"/>
              </w:rPr>
            </w:pPr>
            <w:r>
              <w:rPr>
                <w:rFonts w:cs="Arial"/>
                <w:sz w:val="20"/>
                <w:szCs w:val="20"/>
              </w:rPr>
              <w:t>N/A</w:t>
            </w:r>
          </w:p>
          <w:p w14:paraId="1658EAC7" w14:textId="138B19B3" w:rsidR="00F318BE" w:rsidRPr="00F318BE" w:rsidRDefault="00F318BE" w:rsidP="00F318BE">
            <w:pPr>
              <w:rPr>
                <w:rFonts w:cs="Arial"/>
                <w:sz w:val="20"/>
                <w:szCs w:val="20"/>
              </w:rPr>
            </w:pPr>
          </w:p>
        </w:tc>
        <w:tc>
          <w:tcPr>
            <w:tcW w:w="3566" w:type="dxa"/>
            <w:vAlign w:val="center"/>
          </w:tcPr>
          <w:p w14:paraId="66A60E83" w14:textId="3D99BE17" w:rsidR="00115F1E" w:rsidRPr="00115F1E" w:rsidRDefault="00115F1E" w:rsidP="00115F1E">
            <w:pPr>
              <w:pStyle w:val="ListParagraph"/>
              <w:numPr>
                <w:ilvl w:val="0"/>
                <w:numId w:val="17"/>
              </w:numPr>
              <w:rPr>
                <w:rFonts w:cs="Arial"/>
                <w:sz w:val="20"/>
                <w:szCs w:val="20"/>
              </w:rPr>
            </w:pPr>
            <w:r w:rsidRPr="00115F1E">
              <w:rPr>
                <w:rFonts w:cs="Arial"/>
                <w:sz w:val="20"/>
                <w:szCs w:val="20"/>
              </w:rPr>
              <w:t>Agricultural Inspector $48,140</w:t>
            </w:r>
          </w:p>
          <w:p w14:paraId="0B87A164" w14:textId="7910DEB1" w:rsidR="00115F1E" w:rsidRPr="00115F1E" w:rsidRDefault="00115F1E" w:rsidP="00115F1E">
            <w:pPr>
              <w:pStyle w:val="ListParagraph"/>
              <w:numPr>
                <w:ilvl w:val="0"/>
                <w:numId w:val="17"/>
              </w:numPr>
              <w:rPr>
                <w:rFonts w:cs="Arial"/>
                <w:sz w:val="20"/>
                <w:szCs w:val="20"/>
              </w:rPr>
            </w:pPr>
            <w:r w:rsidRPr="00115F1E">
              <w:rPr>
                <w:rFonts w:cs="Arial"/>
                <w:sz w:val="20"/>
                <w:szCs w:val="20"/>
              </w:rPr>
              <w:t>Food Science Technician $45,870</w:t>
            </w:r>
          </w:p>
          <w:p w14:paraId="06292A27" w14:textId="318AAE4C" w:rsidR="00F318BE" w:rsidRPr="00F924B2" w:rsidRDefault="00115F1E" w:rsidP="00115F1E">
            <w:pPr>
              <w:pStyle w:val="ListParagraph"/>
              <w:numPr>
                <w:ilvl w:val="0"/>
                <w:numId w:val="17"/>
              </w:numPr>
              <w:rPr>
                <w:rFonts w:cs="Arial"/>
                <w:sz w:val="20"/>
                <w:szCs w:val="20"/>
              </w:rPr>
            </w:pPr>
            <w:r w:rsidRPr="00115F1E">
              <w:rPr>
                <w:rFonts w:cs="Arial"/>
                <w:sz w:val="20"/>
                <w:szCs w:val="20"/>
              </w:rPr>
              <w:t>Food Technologist $63,180</w:t>
            </w:r>
          </w:p>
          <w:p w14:paraId="3F2EC344" w14:textId="77777777" w:rsidR="00F318BE" w:rsidRPr="000F645C" w:rsidRDefault="00F318BE" w:rsidP="00115F1E">
            <w:pPr>
              <w:pStyle w:val="ListParagraph"/>
              <w:ind w:left="360"/>
              <w:rPr>
                <w:rFonts w:cs="Arial"/>
                <w:sz w:val="20"/>
                <w:szCs w:val="20"/>
              </w:rPr>
            </w:pPr>
          </w:p>
        </w:tc>
      </w:tr>
      <w:tr w:rsidR="00F318BE" w14:paraId="53812932" w14:textId="77777777" w:rsidTr="002118FB">
        <w:trPr>
          <w:trHeight w:hRule="exact" w:val="1072"/>
        </w:trPr>
        <w:tc>
          <w:tcPr>
            <w:tcW w:w="1615" w:type="dxa"/>
            <w:vAlign w:val="center"/>
          </w:tcPr>
          <w:p w14:paraId="36A6E832" w14:textId="47AA48D2" w:rsidR="00F318BE" w:rsidRPr="000F645C" w:rsidRDefault="00F318BE" w:rsidP="00F318BE">
            <w:pPr>
              <w:rPr>
                <w:rFonts w:cs="Arial"/>
                <w:sz w:val="20"/>
                <w:szCs w:val="20"/>
              </w:rPr>
            </w:pPr>
            <w:r w:rsidRPr="003D26ED">
              <w:rPr>
                <w:rFonts w:cs="Arial"/>
                <w:sz w:val="20"/>
                <w:szCs w:val="20"/>
              </w:rPr>
              <w:t>Geography Transfer</w:t>
            </w:r>
          </w:p>
        </w:tc>
        <w:tc>
          <w:tcPr>
            <w:tcW w:w="1247" w:type="dxa"/>
            <w:vAlign w:val="center"/>
          </w:tcPr>
          <w:p w14:paraId="3C26A8D8" w14:textId="4A8ED113" w:rsidR="00F318BE" w:rsidRPr="000F645C" w:rsidRDefault="00F318BE" w:rsidP="00F318BE">
            <w:pPr>
              <w:jc w:val="center"/>
              <w:rPr>
                <w:rFonts w:cs="Arial"/>
                <w:sz w:val="20"/>
                <w:szCs w:val="20"/>
              </w:rPr>
            </w:pPr>
            <w:r>
              <w:rPr>
                <w:rFonts w:cs="Arial"/>
                <w:sz w:val="20"/>
                <w:szCs w:val="20"/>
              </w:rPr>
              <w:t>AA</w:t>
            </w:r>
          </w:p>
        </w:tc>
        <w:tc>
          <w:tcPr>
            <w:tcW w:w="3433" w:type="dxa"/>
            <w:vAlign w:val="center"/>
          </w:tcPr>
          <w:p w14:paraId="21EF1B8C" w14:textId="4E146A54" w:rsidR="00F318BE" w:rsidRPr="00F318BE" w:rsidRDefault="00F318BE" w:rsidP="00F318BE">
            <w:pPr>
              <w:jc w:val="center"/>
              <w:rPr>
                <w:rFonts w:cs="Arial"/>
                <w:sz w:val="20"/>
                <w:szCs w:val="20"/>
              </w:rPr>
            </w:pPr>
            <w:r w:rsidRPr="00F318BE">
              <w:rPr>
                <w:rFonts w:cs="Arial"/>
                <w:sz w:val="20"/>
                <w:szCs w:val="20"/>
              </w:rPr>
              <w:t>N/A</w:t>
            </w:r>
          </w:p>
        </w:tc>
        <w:tc>
          <w:tcPr>
            <w:tcW w:w="3566" w:type="dxa"/>
            <w:vAlign w:val="center"/>
          </w:tcPr>
          <w:p w14:paraId="0EDD9CB6" w14:textId="333BD664" w:rsidR="001B5521" w:rsidRPr="001B5521" w:rsidRDefault="001B5521" w:rsidP="001B5521">
            <w:pPr>
              <w:pStyle w:val="ListParagraph"/>
              <w:numPr>
                <w:ilvl w:val="0"/>
                <w:numId w:val="17"/>
              </w:numPr>
              <w:rPr>
                <w:rFonts w:cs="Arial"/>
                <w:sz w:val="20"/>
                <w:szCs w:val="20"/>
              </w:rPr>
            </w:pPr>
            <w:r w:rsidRPr="001B5521">
              <w:rPr>
                <w:rFonts w:cs="Arial"/>
                <w:sz w:val="20"/>
                <w:szCs w:val="20"/>
              </w:rPr>
              <w:t>Cartographer $74,770</w:t>
            </w:r>
          </w:p>
          <w:p w14:paraId="66D1B0FB" w14:textId="25159C81" w:rsidR="001B5521" w:rsidRPr="001B5521" w:rsidRDefault="001B5521" w:rsidP="001B5521">
            <w:pPr>
              <w:pStyle w:val="ListParagraph"/>
              <w:numPr>
                <w:ilvl w:val="0"/>
                <w:numId w:val="17"/>
              </w:numPr>
              <w:rPr>
                <w:rFonts w:cs="Arial"/>
                <w:sz w:val="20"/>
                <w:szCs w:val="20"/>
              </w:rPr>
            </w:pPr>
            <w:r w:rsidRPr="001B5521">
              <w:rPr>
                <w:rFonts w:cs="Arial"/>
                <w:sz w:val="20"/>
                <w:szCs w:val="20"/>
              </w:rPr>
              <w:t>Geographer $87,940</w:t>
            </w:r>
          </w:p>
          <w:p w14:paraId="77355169" w14:textId="308B5730" w:rsidR="00F318BE" w:rsidRPr="00213EA3" w:rsidRDefault="001B5521" w:rsidP="001B5521">
            <w:pPr>
              <w:pStyle w:val="ListParagraph"/>
              <w:numPr>
                <w:ilvl w:val="0"/>
                <w:numId w:val="17"/>
              </w:numPr>
              <w:rPr>
                <w:rFonts w:cs="Arial"/>
                <w:sz w:val="20"/>
                <w:szCs w:val="20"/>
              </w:rPr>
            </w:pPr>
            <w:r w:rsidRPr="001B5521">
              <w:rPr>
                <w:rFonts w:cs="Arial"/>
                <w:sz w:val="20"/>
                <w:szCs w:val="20"/>
              </w:rPr>
              <w:t>Surveying and Mapping Technician $46,610</w:t>
            </w:r>
          </w:p>
        </w:tc>
      </w:tr>
      <w:tr w:rsidR="00F318BE" w14:paraId="650CBF37" w14:textId="77777777" w:rsidTr="00AF7F68">
        <w:trPr>
          <w:trHeight w:val="872"/>
        </w:trPr>
        <w:tc>
          <w:tcPr>
            <w:tcW w:w="1615" w:type="dxa"/>
            <w:vAlign w:val="center"/>
          </w:tcPr>
          <w:p w14:paraId="1D164D57" w14:textId="0190CAC1" w:rsidR="00F318BE" w:rsidRPr="000F645C" w:rsidRDefault="00F318BE" w:rsidP="00F318BE">
            <w:pPr>
              <w:rPr>
                <w:rFonts w:cs="Arial"/>
                <w:sz w:val="20"/>
                <w:szCs w:val="20"/>
              </w:rPr>
            </w:pPr>
            <w:r w:rsidRPr="00A925C0">
              <w:rPr>
                <w:rFonts w:cs="Arial"/>
                <w:sz w:val="20"/>
                <w:szCs w:val="20"/>
              </w:rPr>
              <w:t>Geology Transfer</w:t>
            </w:r>
          </w:p>
        </w:tc>
        <w:tc>
          <w:tcPr>
            <w:tcW w:w="1247" w:type="dxa"/>
            <w:vAlign w:val="center"/>
          </w:tcPr>
          <w:p w14:paraId="7BA1C4D7" w14:textId="63F7A090" w:rsidR="00F318BE" w:rsidRPr="000F645C" w:rsidRDefault="00F318BE" w:rsidP="00F318BE">
            <w:pPr>
              <w:jc w:val="center"/>
              <w:rPr>
                <w:rFonts w:cs="Arial"/>
                <w:sz w:val="20"/>
                <w:szCs w:val="20"/>
              </w:rPr>
            </w:pPr>
            <w:r>
              <w:rPr>
                <w:rFonts w:cs="Arial"/>
                <w:sz w:val="20"/>
                <w:szCs w:val="20"/>
              </w:rPr>
              <w:t>AS</w:t>
            </w:r>
          </w:p>
        </w:tc>
        <w:tc>
          <w:tcPr>
            <w:tcW w:w="3433" w:type="dxa"/>
            <w:vAlign w:val="center"/>
          </w:tcPr>
          <w:p w14:paraId="2F0AECB3" w14:textId="77777777" w:rsidR="00F318BE" w:rsidRPr="007A0AEB" w:rsidRDefault="00F318BE" w:rsidP="00F318BE">
            <w:pPr>
              <w:jc w:val="center"/>
              <w:rPr>
                <w:rFonts w:cs="Arial"/>
                <w:sz w:val="20"/>
                <w:szCs w:val="20"/>
              </w:rPr>
            </w:pPr>
            <w:r>
              <w:rPr>
                <w:rFonts w:cs="Arial"/>
                <w:sz w:val="20"/>
                <w:szCs w:val="20"/>
              </w:rPr>
              <w:t>N/A</w:t>
            </w:r>
          </w:p>
          <w:p w14:paraId="08095BD4" w14:textId="003FEA44" w:rsidR="00F318BE" w:rsidRPr="000F645C" w:rsidRDefault="00F318BE" w:rsidP="00F318BE">
            <w:pPr>
              <w:jc w:val="center"/>
              <w:rPr>
                <w:rFonts w:cs="Arial"/>
                <w:sz w:val="20"/>
                <w:szCs w:val="20"/>
              </w:rPr>
            </w:pPr>
          </w:p>
        </w:tc>
        <w:tc>
          <w:tcPr>
            <w:tcW w:w="3566" w:type="dxa"/>
            <w:vAlign w:val="center"/>
          </w:tcPr>
          <w:p w14:paraId="7F267EE6" w14:textId="014860A7" w:rsidR="008B27FC" w:rsidRPr="008B27FC" w:rsidRDefault="008B27FC" w:rsidP="008B27FC">
            <w:pPr>
              <w:pStyle w:val="ListParagraph"/>
              <w:numPr>
                <w:ilvl w:val="0"/>
                <w:numId w:val="17"/>
              </w:numPr>
              <w:rPr>
                <w:rFonts w:cs="Arial"/>
                <w:sz w:val="20"/>
                <w:szCs w:val="20"/>
              </w:rPr>
            </w:pPr>
            <w:r w:rsidRPr="008B27FC">
              <w:rPr>
                <w:rFonts w:cs="Arial"/>
                <w:sz w:val="20"/>
                <w:szCs w:val="20"/>
              </w:rPr>
              <w:t>Geological Engineer $108,720</w:t>
            </w:r>
          </w:p>
          <w:p w14:paraId="02DF3FC9" w14:textId="21BA5341" w:rsidR="008B27FC" w:rsidRPr="008B27FC" w:rsidRDefault="008B27FC" w:rsidP="008B27FC">
            <w:pPr>
              <w:pStyle w:val="ListParagraph"/>
              <w:numPr>
                <w:ilvl w:val="0"/>
                <w:numId w:val="17"/>
              </w:numPr>
              <w:rPr>
                <w:rFonts w:cs="Arial"/>
                <w:sz w:val="20"/>
                <w:szCs w:val="20"/>
              </w:rPr>
            </w:pPr>
            <w:r w:rsidRPr="008B27FC">
              <w:rPr>
                <w:rFonts w:cs="Arial"/>
                <w:sz w:val="20"/>
                <w:szCs w:val="20"/>
              </w:rPr>
              <w:t>Geoscientist $114,780</w:t>
            </w:r>
          </w:p>
          <w:p w14:paraId="6CC88E6C" w14:textId="42B9EC0C" w:rsidR="00F318BE" w:rsidRPr="006702F2" w:rsidRDefault="008B27FC" w:rsidP="008B27FC">
            <w:pPr>
              <w:pStyle w:val="ListParagraph"/>
              <w:numPr>
                <w:ilvl w:val="0"/>
                <w:numId w:val="17"/>
              </w:numPr>
              <w:rPr>
                <w:rFonts w:cs="Arial"/>
                <w:sz w:val="20"/>
                <w:szCs w:val="20"/>
              </w:rPr>
            </w:pPr>
            <w:r w:rsidRPr="008B27FC">
              <w:rPr>
                <w:rFonts w:cs="Arial"/>
                <w:sz w:val="20"/>
                <w:szCs w:val="20"/>
              </w:rPr>
              <w:t>Hydrologist $95,660</w:t>
            </w:r>
          </w:p>
        </w:tc>
      </w:tr>
      <w:tr w:rsidR="00F318BE" w14:paraId="12F046D0" w14:textId="77777777" w:rsidTr="004349DF">
        <w:trPr>
          <w:trHeight w:hRule="exact" w:val="928"/>
        </w:trPr>
        <w:tc>
          <w:tcPr>
            <w:tcW w:w="1615" w:type="dxa"/>
            <w:vAlign w:val="center"/>
          </w:tcPr>
          <w:p w14:paraId="35109618" w14:textId="646A1010" w:rsidR="00F318BE" w:rsidRPr="000F645C" w:rsidRDefault="00F318BE" w:rsidP="00F318BE">
            <w:pPr>
              <w:rPr>
                <w:rFonts w:cs="Arial"/>
                <w:sz w:val="20"/>
                <w:szCs w:val="20"/>
              </w:rPr>
            </w:pPr>
            <w:r w:rsidRPr="00F06618">
              <w:rPr>
                <w:rFonts w:cs="Arial"/>
                <w:sz w:val="20"/>
                <w:szCs w:val="20"/>
              </w:rPr>
              <w:lastRenderedPageBreak/>
              <w:t>Health and Exercise Science Transfer</w:t>
            </w:r>
          </w:p>
        </w:tc>
        <w:tc>
          <w:tcPr>
            <w:tcW w:w="1247" w:type="dxa"/>
            <w:vAlign w:val="center"/>
          </w:tcPr>
          <w:p w14:paraId="585AECE3" w14:textId="74B13C8A" w:rsidR="00F318BE" w:rsidRPr="000F645C" w:rsidRDefault="00F318BE" w:rsidP="00F318BE">
            <w:pPr>
              <w:jc w:val="center"/>
              <w:rPr>
                <w:rFonts w:cs="Arial"/>
                <w:sz w:val="20"/>
                <w:szCs w:val="20"/>
              </w:rPr>
            </w:pPr>
            <w:r>
              <w:rPr>
                <w:rFonts w:cs="Arial"/>
                <w:sz w:val="20"/>
                <w:szCs w:val="20"/>
              </w:rPr>
              <w:t>AS</w:t>
            </w:r>
          </w:p>
        </w:tc>
        <w:tc>
          <w:tcPr>
            <w:tcW w:w="3433" w:type="dxa"/>
            <w:vAlign w:val="center"/>
          </w:tcPr>
          <w:p w14:paraId="51275922" w14:textId="77777777" w:rsidR="00F318BE" w:rsidRPr="007A0AEB" w:rsidRDefault="00F318BE" w:rsidP="00F318BE">
            <w:pPr>
              <w:jc w:val="center"/>
              <w:rPr>
                <w:rFonts w:cs="Arial"/>
                <w:sz w:val="20"/>
                <w:szCs w:val="20"/>
              </w:rPr>
            </w:pPr>
            <w:r>
              <w:rPr>
                <w:rFonts w:cs="Arial"/>
                <w:sz w:val="20"/>
                <w:szCs w:val="20"/>
              </w:rPr>
              <w:t>N/A</w:t>
            </w:r>
          </w:p>
          <w:p w14:paraId="030BBB83" w14:textId="77777777" w:rsidR="00F318BE" w:rsidRPr="000F645C" w:rsidRDefault="00F318BE" w:rsidP="00F318BE">
            <w:pPr>
              <w:jc w:val="center"/>
              <w:rPr>
                <w:rFonts w:cs="Arial"/>
                <w:sz w:val="20"/>
                <w:szCs w:val="20"/>
              </w:rPr>
            </w:pPr>
          </w:p>
        </w:tc>
        <w:tc>
          <w:tcPr>
            <w:tcW w:w="3566" w:type="dxa"/>
            <w:vAlign w:val="center"/>
          </w:tcPr>
          <w:p w14:paraId="704E2788" w14:textId="18948085" w:rsidR="00115AA8" w:rsidRPr="00115AA8" w:rsidRDefault="00115AA8" w:rsidP="00115AA8">
            <w:pPr>
              <w:pStyle w:val="ListParagraph"/>
              <w:numPr>
                <w:ilvl w:val="0"/>
                <w:numId w:val="17"/>
              </w:numPr>
              <w:rPr>
                <w:rFonts w:cs="Arial"/>
                <w:sz w:val="20"/>
                <w:szCs w:val="20"/>
              </w:rPr>
            </w:pPr>
            <w:r w:rsidRPr="00115AA8">
              <w:rPr>
                <w:rFonts w:cs="Arial"/>
                <w:sz w:val="20"/>
                <w:szCs w:val="20"/>
              </w:rPr>
              <w:t>Athletic Trainer $54,080</w:t>
            </w:r>
          </w:p>
          <w:p w14:paraId="014F6F3E" w14:textId="3F6B5EBE" w:rsidR="00115AA8" w:rsidRPr="00115AA8" w:rsidRDefault="00115AA8" w:rsidP="00115AA8">
            <w:pPr>
              <w:pStyle w:val="ListParagraph"/>
              <w:numPr>
                <w:ilvl w:val="0"/>
                <w:numId w:val="17"/>
              </w:numPr>
              <w:rPr>
                <w:rFonts w:cs="Arial"/>
                <w:sz w:val="20"/>
                <w:szCs w:val="20"/>
              </w:rPr>
            </w:pPr>
            <w:r w:rsidRPr="00115AA8">
              <w:rPr>
                <w:rFonts w:cs="Arial"/>
                <w:sz w:val="20"/>
                <w:szCs w:val="20"/>
              </w:rPr>
              <w:t>Exercise Physiologist $50,650</w:t>
            </w:r>
          </w:p>
          <w:p w14:paraId="66D4F60D" w14:textId="4D0F87F5" w:rsidR="00F318BE" w:rsidRPr="004349DF" w:rsidRDefault="00115AA8" w:rsidP="00115AA8">
            <w:pPr>
              <w:pStyle w:val="ListParagraph"/>
              <w:numPr>
                <w:ilvl w:val="0"/>
                <w:numId w:val="17"/>
              </w:numPr>
              <w:rPr>
                <w:rFonts w:cs="Arial"/>
                <w:sz w:val="20"/>
                <w:szCs w:val="20"/>
              </w:rPr>
            </w:pPr>
            <w:r w:rsidRPr="00115AA8">
              <w:rPr>
                <w:rFonts w:cs="Arial"/>
                <w:sz w:val="20"/>
                <w:szCs w:val="20"/>
              </w:rPr>
              <w:t>Recreational Therapist $44,440</w:t>
            </w:r>
          </w:p>
        </w:tc>
      </w:tr>
      <w:tr w:rsidR="00F318BE" w14:paraId="1E7E4A24" w14:textId="77777777" w:rsidTr="00FF319F">
        <w:trPr>
          <w:trHeight w:hRule="exact" w:val="1252"/>
        </w:trPr>
        <w:tc>
          <w:tcPr>
            <w:tcW w:w="1615" w:type="dxa"/>
            <w:vAlign w:val="center"/>
          </w:tcPr>
          <w:p w14:paraId="26D9573B" w14:textId="0CF1E611" w:rsidR="00F318BE" w:rsidRPr="00F6121B" w:rsidRDefault="00F318BE" w:rsidP="00F318BE">
            <w:pPr>
              <w:rPr>
                <w:rFonts w:cs="Arial"/>
                <w:sz w:val="20"/>
                <w:szCs w:val="20"/>
              </w:rPr>
            </w:pPr>
            <w:r w:rsidRPr="00457411">
              <w:rPr>
                <w:rFonts w:cs="Arial"/>
                <w:sz w:val="20"/>
                <w:szCs w:val="20"/>
              </w:rPr>
              <w:t>Mathematics Transfer</w:t>
            </w:r>
          </w:p>
        </w:tc>
        <w:tc>
          <w:tcPr>
            <w:tcW w:w="1247" w:type="dxa"/>
            <w:vAlign w:val="center"/>
          </w:tcPr>
          <w:p w14:paraId="0630ACDC" w14:textId="59330B19" w:rsidR="00F318BE" w:rsidRDefault="00F318BE" w:rsidP="00F318BE">
            <w:pPr>
              <w:jc w:val="center"/>
              <w:rPr>
                <w:rFonts w:cs="Arial"/>
                <w:sz w:val="20"/>
                <w:szCs w:val="20"/>
              </w:rPr>
            </w:pPr>
            <w:r>
              <w:rPr>
                <w:rFonts w:cs="Arial"/>
                <w:sz w:val="20"/>
                <w:szCs w:val="20"/>
              </w:rPr>
              <w:t>AS</w:t>
            </w:r>
          </w:p>
        </w:tc>
        <w:tc>
          <w:tcPr>
            <w:tcW w:w="3433" w:type="dxa"/>
            <w:vAlign w:val="center"/>
          </w:tcPr>
          <w:p w14:paraId="4638D34F" w14:textId="77777777" w:rsidR="00F318BE" w:rsidRPr="007A0AEB" w:rsidRDefault="00F318BE" w:rsidP="00F318BE">
            <w:pPr>
              <w:jc w:val="center"/>
              <w:rPr>
                <w:rFonts w:cs="Arial"/>
                <w:sz w:val="20"/>
                <w:szCs w:val="20"/>
              </w:rPr>
            </w:pPr>
            <w:r>
              <w:rPr>
                <w:rFonts w:cs="Arial"/>
                <w:sz w:val="20"/>
                <w:szCs w:val="20"/>
              </w:rPr>
              <w:t>N/A</w:t>
            </w:r>
          </w:p>
          <w:p w14:paraId="14642873" w14:textId="6D9347DD" w:rsidR="00F318BE" w:rsidRPr="000F6EF6" w:rsidRDefault="00F318BE" w:rsidP="00F318BE">
            <w:pPr>
              <w:jc w:val="center"/>
              <w:rPr>
                <w:rFonts w:cs="Arial"/>
                <w:sz w:val="20"/>
                <w:szCs w:val="20"/>
              </w:rPr>
            </w:pPr>
          </w:p>
        </w:tc>
        <w:tc>
          <w:tcPr>
            <w:tcW w:w="3566" w:type="dxa"/>
            <w:vAlign w:val="center"/>
          </w:tcPr>
          <w:p w14:paraId="23981499" w14:textId="48959B11" w:rsidR="00F50E8A" w:rsidRPr="00F50E8A" w:rsidRDefault="00F50E8A" w:rsidP="00F50E8A">
            <w:pPr>
              <w:pStyle w:val="ListParagraph"/>
              <w:numPr>
                <w:ilvl w:val="0"/>
                <w:numId w:val="17"/>
              </w:numPr>
              <w:rPr>
                <w:rFonts w:cs="Arial"/>
                <w:sz w:val="20"/>
                <w:szCs w:val="20"/>
              </w:rPr>
            </w:pPr>
            <w:r w:rsidRPr="00F50E8A">
              <w:rPr>
                <w:rFonts w:cs="Arial"/>
                <w:sz w:val="20"/>
                <w:szCs w:val="20"/>
              </w:rPr>
              <w:t>Actuaries $119,580</w:t>
            </w:r>
          </w:p>
          <w:p w14:paraId="1C5AE463" w14:textId="35AEC498" w:rsidR="00F50E8A" w:rsidRPr="00F50E8A" w:rsidRDefault="00F50E8A" w:rsidP="00F50E8A">
            <w:pPr>
              <w:pStyle w:val="ListParagraph"/>
              <w:numPr>
                <w:ilvl w:val="0"/>
                <w:numId w:val="17"/>
              </w:numPr>
              <w:rPr>
                <w:rFonts w:cs="Arial"/>
                <w:sz w:val="20"/>
                <w:szCs w:val="20"/>
              </w:rPr>
            </w:pPr>
            <w:r w:rsidRPr="00F50E8A">
              <w:rPr>
                <w:rFonts w:cs="Arial"/>
                <w:sz w:val="20"/>
                <w:szCs w:val="20"/>
              </w:rPr>
              <w:t>Mathematician $122,630</w:t>
            </w:r>
          </w:p>
          <w:p w14:paraId="6A28136E" w14:textId="273D4FDE" w:rsidR="00F318BE" w:rsidRPr="00A92A47" w:rsidRDefault="00F50E8A" w:rsidP="00F50E8A">
            <w:pPr>
              <w:pStyle w:val="ListParagraph"/>
              <w:numPr>
                <w:ilvl w:val="0"/>
                <w:numId w:val="17"/>
              </w:numPr>
              <w:rPr>
                <w:rFonts w:cs="Arial"/>
                <w:sz w:val="20"/>
                <w:szCs w:val="20"/>
              </w:rPr>
            </w:pPr>
            <w:r w:rsidRPr="00F50E8A">
              <w:rPr>
                <w:rFonts w:cs="Arial"/>
                <w:sz w:val="20"/>
                <w:szCs w:val="20"/>
              </w:rPr>
              <w:t>Mathematical Teacher, Postsecondary $75,590</w:t>
            </w:r>
          </w:p>
        </w:tc>
      </w:tr>
      <w:tr w:rsidR="00F318BE" w14:paraId="639C61EF" w14:textId="77777777" w:rsidTr="00AF7F68">
        <w:trPr>
          <w:trHeight w:hRule="exact" w:val="1252"/>
        </w:trPr>
        <w:tc>
          <w:tcPr>
            <w:tcW w:w="1615" w:type="dxa"/>
            <w:vAlign w:val="center"/>
          </w:tcPr>
          <w:p w14:paraId="04BE435F" w14:textId="4A25F347" w:rsidR="00F318BE" w:rsidRPr="00706622" w:rsidRDefault="00F318BE" w:rsidP="00F318BE">
            <w:pPr>
              <w:rPr>
                <w:rFonts w:cs="Arial"/>
                <w:sz w:val="20"/>
                <w:szCs w:val="20"/>
              </w:rPr>
            </w:pPr>
            <w:r w:rsidRPr="00713DEC">
              <w:rPr>
                <w:rFonts w:cs="Arial"/>
                <w:sz w:val="20"/>
                <w:szCs w:val="20"/>
              </w:rPr>
              <w:t>Physics Transfer</w:t>
            </w:r>
          </w:p>
        </w:tc>
        <w:tc>
          <w:tcPr>
            <w:tcW w:w="1247" w:type="dxa"/>
            <w:vAlign w:val="center"/>
          </w:tcPr>
          <w:p w14:paraId="122B57C6" w14:textId="163D9C6B" w:rsidR="00F318BE" w:rsidRDefault="00F318BE" w:rsidP="00F318BE">
            <w:pPr>
              <w:jc w:val="center"/>
              <w:rPr>
                <w:rFonts w:cs="Arial"/>
                <w:sz w:val="20"/>
                <w:szCs w:val="20"/>
              </w:rPr>
            </w:pPr>
            <w:r>
              <w:rPr>
                <w:rFonts w:cs="Arial"/>
                <w:sz w:val="20"/>
                <w:szCs w:val="20"/>
              </w:rPr>
              <w:t>AS</w:t>
            </w:r>
          </w:p>
        </w:tc>
        <w:tc>
          <w:tcPr>
            <w:tcW w:w="3433" w:type="dxa"/>
            <w:vAlign w:val="center"/>
          </w:tcPr>
          <w:p w14:paraId="0D0F5871" w14:textId="77777777" w:rsidR="00F318BE" w:rsidRPr="007A0AEB" w:rsidRDefault="00F318BE" w:rsidP="00F318BE">
            <w:pPr>
              <w:jc w:val="center"/>
              <w:rPr>
                <w:rFonts w:cs="Arial"/>
                <w:sz w:val="20"/>
                <w:szCs w:val="20"/>
              </w:rPr>
            </w:pPr>
            <w:r>
              <w:rPr>
                <w:rFonts w:cs="Arial"/>
                <w:sz w:val="20"/>
                <w:szCs w:val="20"/>
              </w:rPr>
              <w:t>N/A</w:t>
            </w:r>
          </w:p>
          <w:p w14:paraId="7297BA06" w14:textId="77777777" w:rsidR="00F318BE" w:rsidRPr="000F6EF6" w:rsidRDefault="00F318BE" w:rsidP="00F318BE">
            <w:pPr>
              <w:jc w:val="center"/>
              <w:rPr>
                <w:rFonts w:cs="Arial"/>
                <w:sz w:val="20"/>
                <w:szCs w:val="20"/>
              </w:rPr>
            </w:pPr>
          </w:p>
        </w:tc>
        <w:tc>
          <w:tcPr>
            <w:tcW w:w="3566" w:type="dxa"/>
            <w:vAlign w:val="center"/>
          </w:tcPr>
          <w:p w14:paraId="1F866CC1" w14:textId="787AAE81" w:rsidR="00D07446" w:rsidRPr="00D07446" w:rsidRDefault="00D07446" w:rsidP="00D07446">
            <w:pPr>
              <w:pStyle w:val="ListParagraph"/>
              <w:numPr>
                <w:ilvl w:val="0"/>
                <w:numId w:val="17"/>
              </w:numPr>
              <w:rPr>
                <w:rFonts w:cs="Arial"/>
                <w:sz w:val="20"/>
                <w:szCs w:val="20"/>
              </w:rPr>
            </w:pPr>
            <w:r w:rsidRPr="00D07446">
              <w:rPr>
                <w:rFonts w:cs="Arial"/>
                <w:sz w:val="20"/>
                <w:szCs w:val="20"/>
              </w:rPr>
              <w:t>Biophysicist $90,230</w:t>
            </w:r>
          </w:p>
          <w:p w14:paraId="0306E52F" w14:textId="3D2C9468" w:rsidR="00D07446" w:rsidRPr="00D07446" w:rsidRDefault="00D07446" w:rsidP="00D07446">
            <w:pPr>
              <w:pStyle w:val="ListParagraph"/>
              <w:numPr>
                <w:ilvl w:val="0"/>
                <w:numId w:val="17"/>
              </w:numPr>
              <w:rPr>
                <w:rFonts w:cs="Arial"/>
                <w:sz w:val="20"/>
                <w:szCs w:val="20"/>
              </w:rPr>
            </w:pPr>
            <w:r w:rsidRPr="00D07446">
              <w:rPr>
                <w:rFonts w:cs="Arial"/>
                <w:sz w:val="20"/>
                <w:szCs w:val="20"/>
              </w:rPr>
              <w:t>Physics Teacher, Postsecondary $81,080</w:t>
            </w:r>
          </w:p>
          <w:p w14:paraId="4B53A98D" w14:textId="09095A04" w:rsidR="00F318BE" w:rsidRPr="000F6EF6" w:rsidRDefault="00D07446" w:rsidP="00D07446">
            <w:pPr>
              <w:pStyle w:val="ListParagraph"/>
              <w:numPr>
                <w:ilvl w:val="0"/>
                <w:numId w:val="17"/>
              </w:numPr>
              <w:rPr>
                <w:rFonts w:cs="Arial"/>
                <w:sz w:val="20"/>
                <w:szCs w:val="20"/>
              </w:rPr>
            </w:pPr>
            <w:r w:rsidRPr="00D07446">
              <w:rPr>
                <w:rFonts w:cs="Arial"/>
                <w:sz w:val="20"/>
                <w:szCs w:val="20"/>
              </w:rPr>
              <w:t>Physicist $131,480</w:t>
            </w:r>
          </w:p>
        </w:tc>
      </w:tr>
      <w:tr w:rsidR="00F318BE" w14:paraId="414140AA" w14:textId="77777777" w:rsidTr="00AF7F68">
        <w:trPr>
          <w:trHeight w:hRule="exact" w:val="1252"/>
        </w:trPr>
        <w:tc>
          <w:tcPr>
            <w:tcW w:w="1615" w:type="dxa"/>
            <w:vAlign w:val="center"/>
          </w:tcPr>
          <w:p w14:paraId="14054E07" w14:textId="6D99F11C" w:rsidR="00F318BE" w:rsidRPr="00713DEC" w:rsidRDefault="00F318BE" w:rsidP="00F318BE">
            <w:pPr>
              <w:rPr>
                <w:rFonts w:cs="Arial"/>
                <w:sz w:val="20"/>
                <w:szCs w:val="20"/>
              </w:rPr>
            </w:pPr>
            <w:r w:rsidRPr="00792DD9">
              <w:rPr>
                <w:rFonts w:cs="Arial"/>
                <w:sz w:val="20"/>
                <w:szCs w:val="20"/>
              </w:rPr>
              <w:t>Pre-Engineering Transfer</w:t>
            </w:r>
          </w:p>
        </w:tc>
        <w:tc>
          <w:tcPr>
            <w:tcW w:w="1247" w:type="dxa"/>
            <w:vAlign w:val="center"/>
          </w:tcPr>
          <w:p w14:paraId="2A8F0FBA" w14:textId="12EEE29D" w:rsidR="00F318BE" w:rsidRDefault="00F318BE" w:rsidP="00F318BE">
            <w:pPr>
              <w:jc w:val="center"/>
              <w:rPr>
                <w:rFonts w:cs="Arial"/>
                <w:sz w:val="20"/>
                <w:szCs w:val="20"/>
              </w:rPr>
            </w:pPr>
            <w:r>
              <w:rPr>
                <w:rFonts w:cs="Arial"/>
                <w:sz w:val="20"/>
                <w:szCs w:val="20"/>
              </w:rPr>
              <w:t>AS</w:t>
            </w:r>
          </w:p>
        </w:tc>
        <w:tc>
          <w:tcPr>
            <w:tcW w:w="3433" w:type="dxa"/>
            <w:vAlign w:val="center"/>
          </w:tcPr>
          <w:p w14:paraId="20C09941" w14:textId="77777777" w:rsidR="00F318BE" w:rsidRPr="007A0AEB" w:rsidRDefault="00F318BE" w:rsidP="00F318BE">
            <w:pPr>
              <w:jc w:val="center"/>
              <w:rPr>
                <w:rFonts w:cs="Arial"/>
                <w:sz w:val="20"/>
                <w:szCs w:val="20"/>
              </w:rPr>
            </w:pPr>
            <w:r>
              <w:rPr>
                <w:rFonts w:cs="Arial"/>
                <w:sz w:val="20"/>
                <w:szCs w:val="20"/>
              </w:rPr>
              <w:t>N/A</w:t>
            </w:r>
          </w:p>
          <w:p w14:paraId="4D5B1A5A" w14:textId="77777777" w:rsidR="00F318BE" w:rsidRDefault="00F318BE" w:rsidP="00F318BE">
            <w:pPr>
              <w:jc w:val="center"/>
              <w:rPr>
                <w:rFonts w:cs="Arial"/>
                <w:sz w:val="20"/>
                <w:szCs w:val="20"/>
              </w:rPr>
            </w:pPr>
          </w:p>
        </w:tc>
        <w:tc>
          <w:tcPr>
            <w:tcW w:w="3566" w:type="dxa"/>
            <w:vAlign w:val="center"/>
          </w:tcPr>
          <w:p w14:paraId="59A10749" w14:textId="32A8DA03" w:rsidR="00177CAE" w:rsidRPr="00177CAE" w:rsidRDefault="00177CAE" w:rsidP="00177CAE">
            <w:pPr>
              <w:pStyle w:val="ListParagraph"/>
              <w:numPr>
                <w:ilvl w:val="0"/>
                <w:numId w:val="17"/>
              </w:numPr>
              <w:rPr>
                <w:rFonts w:cs="Arial"/>
                <w:sz w:val="20"/>
                <w:szCs w:val="20"/>
              </w:rPr>
            </w:pPr>
            <w:r w:rsidRPr="00177CAE">
              <w:rPr>
                <w:rFonts w:cs="Arial"/>
                <w:sz w:val="20"/>
                <w:szCs w:val="20"/>
              </w:rPr>
              <w:t>Aerospace Engineering and Operations Technician $92,600</w:t>
            </w:r>
          </w:p>
          <w:p w14:paraId="11A1743B" w14:textId="7DC9A284" w:rsidR="00177CAE" w:rsidRPr="00177CAE" w:rsidRDefault="00177CAE" w:rsidP="00177CAE">
            <w:pPr>
              <w:pStyle w:val="ListParagraph"/>
              <w:numPr>
                <w:ilvl w:val="0"/>
                <w:numId w:val="17"/>
              </w:numPr>
              <w:rPr>
                <w:rFonts w:cs="Arial"/>
                <w:sz w:val="20"/>
                <w:szCs w:val="20"/>
              </w:rPr>
            </w:pPr>
            <w:r w:rsidRPr="00177CAE">
              <w:rPr>
                <w:rFonts w:cs="Arial"/>
                <w:sz w:val="20"/>
                <w:szCs w:val="20"/>
              </w:rPr>
              <w:t>Electrical Engineering Technician $72,150</w:t>
            </w:r>
          </w:p>
          <w:p w14:paraId="39BC1C17" w14:textId="535EB5CA" w:rsidR="00FB341D" w:rsidRPr="00FB341D" w:rsidRDefault="00177CAE" w:rsidP="00177CAE">
            <w:pPr>
              <w:pStyle w:val="ListParagraph"/>
              <w:numPr>
                <w:ilvl w:val="0"/>
                <w:numId w:val="17"/>
              </w:numPr>
              <w:rPr>
                <w:rFonts w:cs="Arial"/>
                <w:sz w:val="20"/>
                <w:szCs w:val="20"/>
              </w:rPr>
            </w:pPr>
            <w:r w:rsidRPr="00177CAE">
              <w:rPr>
                <w:rFonts w:cs="Arial"/>
                <w:sz w:val="20"/>
                <w:szCs w:val="20"/>
              </w:rPr>
              <w:t>Mechanical Engineering Technician $67,530</w:t>
            </w:r>
            <w:r w:rsidR="00FB341D" w:rsidRPr="00FB341D">
              <w:rPr>
                <w:rFonts w:cs="Arial"/>
                <w:sz w:val="20"/>
                <w:szCs w:val="20"/>
              </w:rPr>
              <w:t>Technician $68,690</w:t>
            </w:r>
          </w:p>
          <w:p w14:paraId="3B0EC8FC" w14:textId="77777777" w:rsidR="00F318BE" w:rsidRPr="00A10A57" w:rsidRDefault="00F318BE" w:rsidP="00F318BE">
            <w:pPr>
              <w:pStyle w:val="ListParagraph"/>
              <w:numPr>
                <w:ilvl w:val="0"/>
                <w:numId w:val="17"/>
              </w:numPr>
              <w:rPr>
                <w:rFonts w:cs="Arial"/>
                <w:sz w:val="20"/>
                <w:szCs w:val="20"/>
              </w:rPr>
            </w:pPr>
          </w:p>
        </w:tc>
      </w:tr>
      <w:tr w:rsidR="00F318BE" w14:paraId="61704946" w14:textId="77777777" w:rsidTr="00AF7F68">
        <w:trPr>
          <w:trHeight w:hRule="exact" w:val="1252"/>
        </w:trPr>
        <w:tc>
          <w:tcPr>
            <w:tcW w:w="1615" w:type="dxa"/>
            <w:vAlign w:val="center"/>
          </w:tcPr>
          <w:p w14:paraId="1ACA0303" w14:textId="4A69DF65" w:rsidR="00F318BE" w:rsidRPr="00792DD9" w:rsidRDefault="00F318BE" w:rsidP="00F318BE">
            <w:pPr>
              <w:rPr>
                <w:rFonts w:cs="Arial"/>
                <w:sz w:val="20"/>
                <w:szCs w:val="20"/>
              </w:rPr>
            </w:pPr>
            <w:r w:rsidRPr="00674661">
              <w:rPr>
                <w:rFonts w:cs="Arial"/>
                <w:sz w:val="20"/>
                <w:szCs w:val="20"/>
              </w:rPr>
              <w:t>Psychology Transfer</w:t>
            </w:r>
          </w:p>
        </w:tc>
        <w:tc>
          <w:tcPr>
            <w:tcW w:w="1247" w:type="dxa"/>
            <w:vAlign w:val="center"/>
          </w:tcPr>
          <w:p w14:paraId="52E24429" w14:textId="31EFC483" w:rsidR="00F318BE" w:rsidRDefault="00F318BE" w:rsidP="00F318BE">
            <w:pPr>
              <w:jc w:val="center"/>
              <w:rPr>
                <w:rFonts w:cs="Arial"/>
                <w:sz w:val="20"/>
                <w:szCs w:val="20"/>
              </w:rPr>
            </w:pPr>
            <w:r>
              <w:rPr>
                <w:rFonts w:cs="Arial"/>
                <w:sz w:val="20"/>
                <w:szCs w:val="20"/>
              </w:rPr>
              <w:t>AS</w:t>
            </w:r>
          </w:p>
        </w:tc>
        <w:tc>
          <w:tcPr>
            <w:tcW w:w="3433" w:type="dxa"/>
            <w:vAlign w:val="center"/>
          </w:tcPr>
          <w:p w14:paraId="4D5DA9F7" w14:textId="17C420EB" w:rsidR="00F318BE" w:rsidRDefault="00F318BE" w:rsidP="00F318BE">
            <w:pPr>
              <w:jc w:val="center"/>
              <w:rPr>
                <w:rFonts w:cs="Arial"/>
                <w:sz w:val="20"/>
                <w:szCs w:val="20"/>
              </w:rPr>
            </w:pPr>
            <w:r>
              <w:rPr>
                <w:rFonts w:cs="Arial"/>
                <w:sz w:val="20"/>
                <w:szCs w:val="20"/>
              </w:rPr>
              <w:t>N/A</w:t>
            </w:r>
          </w:p>
        </w:tc>
        <w:tc>
          <w:tcPr>
            <w:tcW w:w="3566" w:type="dxa"/>
            <w:vAlign w:val="center"/>
          </w:tcPr>
          <w:p w14:paraId="7AB61878" w14:textId="01DD2DE8" w:rsidR="00177CAE" w:rsidRPr="00177CAE" w:rsidRDefault="00177CAE" w:rsidP="00177CAE">
            <w:pPr>
              <w:pStyle w:val="ListParagraph"/>
              <w:numPr>
                <w:ilvl w:val="0"/>
                <w:numId w:val="17"/>
              </w:numPr>
              <w:rPr>
                <w:rFonts w:cs="Arial"/>
                <w:sz w:val="20"/>
                <w:szCs w:val="20"/>
              </w:rPr>
            </w:pPr>
            <w:r w:rsidRPr="00177CAE">
              <w:rPr>
                <w:rFonts w:cs="Arial"/>
                <w:sz w:val="20"/>
                <w:szCs w:val="20"/>
              </w:rPr>
              <w:t>Clinical/Counseling/School Psychologist $92,840</w:t>
            </w:r>
          </w:p>
          <w:p w14:paraId="36D59BE5" w14:textId="5A77D9B6" w:rsidR="00177CAE" w:rsidRPr="00177CAE" w:rsidRDefault="00177CAE" w:rsidP="00177CAE">
            <w:pPr>
              <w:pStyle w:val="ListParagraph"/>
              <w:numPr>
                <w:ilvl w:val="0"/>
                <w:numId w:val="17"/>
              </w:numPr>
              <w:rPr>
                <w:rFonts w:cs="Arial"/>
                <w:sz w:val="20"/>
                <w:szCs w:val="20"/>
              </w:rPr>
            </w:pPr>
            <w:r w:rsidRPr="00177CAE">
              <w:rPr>
                <w:rFonts w:cs="Arial"/>
                <w:sz w:val="20"/>
                <w:szCs w:val="20"/>
              </w:rPr>
              <w:t>Psychiatric Technician $38,890</w:t>
            </w:r>
          </w:p>
          <w:p w14:paraId="1D4E571A" w14:textId="58DDDEF7" w:rsidR="00F318BE" w:rsidRPr="00FD5E70" w:rsidRDefault="00177CAE" w:rsidP="00177CAE">
            <w:pPr>
              <w:pStyle w:val="ListParagraph"/>
              <w:numPr>
                <w:ilvl w:val="0"/>
                <w:numId w:val="17"/>
              </w:numPr>
              <w:rPr>
                <w:rFonts w:cs="Arial"/>
                <w:sz w:val="20"/>
                <w:szCs w:val="20"/>
              </w:rPr>
            </w:pPr>
            <w:r w:rsidRPr="00177CAE">
              <w:rPr>
                <w:rFonts w:cs="Arial"/>
                <w:sz w:val="20"/>
                <w:szCs w:val="20"/>
              </w:rPr>
              <w:t>Psychologist $97,790</w:t>
            </w:r>
          </w:p>
        </w:tc>
      </w:tr>
    </w:tbl>
    <w:p w14:paraId="11918990" w14:textId="378C7A5A" w:rsidR="00FD5E70" w:rsidRPr="00C81A6F" w:rsidRDefault="00FD5E70" w:rsidP="00C81A6F">
      <w:pPr>
        <w:spacing w:before="120"/>
        <w:rPr>
          <w:i/>
          <w:iCs/>
          <w:sz w:val="22"/>
        </w:rPr>
      </w:pPr>
      <w:bookmarkStart w:id="0" w:name="_Hlk43127921"/>
      <w:r w:rsidRPr="00C81A6F">
        <w:rPr>
          <w:i/>
          <w:iCs/>
          <w:sz w:val="22"/>
        </w:rPr>
        <w:t xml:space="preserve">*Salary information retrieved from: </w:t>
      </w:r>
      <w:hyperlink r:id="rId22" w:history="1">
        <w:r w:rsidRPr="00C81A6F">
          <w:rPr>
            <w:rStyle w:val="Hyperlink"/>
            <w:i/>
            <w:iCs/>
            <w:sz w:val="22"/>
          </w:rPr>
          <w:t>Bureau of Labor Statistics</w:t>
        </w:r>
      </w:hyperlink>
      <w:r w:rsidRPr="00C81A6F">
        <w:rPr>
          <w:i/>
          <w:iCs/>
          <w:sz w:val="22"/>
        </w:rPr>
        <w:t>, U.S. Department of Labor, State of Colorado, May 201</w:t>
      </w:r>
      <w:r w:rsidR="00FA53DA" w:rsidRPr="00C81A6F">
        <w:rPr>
          <w:i/>
          <w:iCs/>
          <w:sz w:val="22"/>
        </w:rPr>
        <w:t>9</w:t>
      </w:r>
      <w:r w:rsidRPr="00C81A6F">
        <w:rPr>
          <w:i/>
          <w:iCs/>
          <w:sz w:val="22"/>
        </w:rPr>
        <w:t>, annual mean wage data.</w:t>
      </w:r>
      <w:bookmarkEnd w:id="0"/>
      <w:r w:rsidR="00FB2750" w:rsidRPr="00C81A6F">
        <w:rPr>
          <w:i/>
          <w:iCs/>
          <w:sz w:val="22"/>
        </w:rPr>
        <w:br w:type="page"/>
      </w:r>
    </w:p>
    <w:p w14:paraId="17FFB8D1" w14:textId="52C3A0F2" w:rsidR="00FB2750" w:rsidRDefault="00F86D3A" w:rsidP="00FB2750">
      <w:pPr>
        <w:pStyle w:val="Heading2"/>
      </w:pPr>
      <w:r>
        <w:lastRenderedPageBreak/>
        <w:t>PUBLIC SERVICES</w:t>
      </w:r>
    </w:p>
    <w:p w14:paraId="4861D6BC" w14:textId="77777777" w:rsidR="00FB2750" w:rsidRDefault="00FB2750" w:rsidP="00FB2750">
      <w:r>
        <w:t>The desire to make a difference, to be heroic, to help people – these are the students that pursue the Public Services Pathway. Enroll at ACC to hone your natural abilities and enhance your practical skills. If this is your calling, we want you, we’ll teach you – society needs your skilled service to improve the lives of others.</w:t>
      </w:r>
    </w:p>
    <w:p w14:paraId="52F9D31E" w14:textId="6C77B599" w:rsidR="00F86D3A" w:rsidRPr="00FB2750" w:rsidRDefault="00FB2750" w:rsidP="00FB2750">
      <w:pPr>
        <w:rPr>
          <w:b/>
          <w:bCs/>
        </w:rPr>
      </w:pPr>
      <w:r w:rsidRPr="00FB2750">
        <w:rPr>
          <w:b/>
          <w:bCs/>
        </w:rPr>
        <w:t>Move Mountains with Your Helping Hands!</w:t>
      </w:r>
    </w:p>
    <w:tbl>
      <w:tblPr>
        <w:tblStyle w:val="TableGrid"/>
        <w:tblW w:w="9861" w:type="dxa"/>
        <w:tblLayout w:type="fixed"/>
        <w:tblLook w:val="0420" w:firstRow="1" w:lastRow="0" w:firstColumn="0" w:lastColumn="0" w:noHBand="0" w:noVBand="1"/>
      </w:tblPr>
      <w:tblGrid>
        <w:gridCol w:w="1615"/>
        <w:gridCol w:w="1247"/>
        <w:gridCol w:w="3433"/>
        <w:gridCol w:w="3566"/>
      </w:tblGrid>
      <w:tr w:rsidR="00972985" w14:paraId="7F767DFB" w14:textId="77777777" w:rsidTr="00AF7F68">
        <w:trPr>
          <w:trHeight w:hRule="exact" w:val="592"/>
          <w:tblHeader/>
        </w:trPr>
        <w:tc>
          <w:tcPr>
            <w:tcW w:w="1615" w:type="dxa"/>
            <w:vAlign w:val="center"/>
          </w:tcPr>
          <w:p w14:paraId="5FE2BB88" w14:textId="77777777" w:rsidR="00972985" w:rsidRDefault="00972985" w:rsidP="00AF7F68">
            <w:pPr>
              <w:jc w:val="both"/>
              <w:rPr>
                <w:b/>
                <w:bCs/>
              </w:rPr>
            </w:pPr>
            <w:r>
              <w:rPr>
                <w:b/>
                <w:bCs/>
              </w:rPr>
              <w:t>PROGRAM</w:t>
            </w:r>
          </w:p>
        </w:tc>
        <w:tc>
          <w:tcPr>
            <w:tcW w:w="1247" w:type="dxa"/>
            <w:vAlign w:val="center"/>
          </w:tcPr>
          <w:p w14:paraId="18413EA1" w14:textId="77777777" w:rsidR="00972985" w:rsidRDefault="00972985" w:rsidP="00AF7F68">
            <w:pPr>
              <w:jc w:val="both"/>
              <w:rPr>
                <w:b/>
                <w:bCs/>
              </w:rPr>
            </w:pPr>
            <w:r>
              <w:rPr>
                <w:b/>
                <w:bCs/>
              </w:rPr>
              <w:t>DEGREE</w:t>
            </w:r>
          </w:p>
        </w:tc>
        <w:tc>
          <w:tcPr>
            <w:tcW w:w="3433" w:type="dxa"/>
            <w:vAlign w:val="center"/>
          </w:tcPr>
          <w:p w14:paraId="1A0C6162" w14:textId="77777777" w:rsidR="00972985" w:rsidRDefault="00972985" w:rsidP="00AF7F68">
            <w:pPr>
              <w:rPr>
                <w:b/>
                <w:bCs/>
              </w:rPr>
            </w:pPr>
            <w:r>
              <w:rPr>
                <w:b/>
                <w:bCs/>
              </w:rPr>
              <w:t>CERTIFICATES</w:t>
            </w:r>
          </w:p>
        </w:tc>
        <w:tc>
          <w:tcPr>
            <w:tcW w:w="3566" w:type="dxa"/>
            <w:vAlign w:val="center"/>
          </w:tcPr>
          <w:p w14:paraId="6800BD99" w14:textId="77777777" w:rsidR="00972985" w:rsidRDefault="00972985" w:rsidP="00AF7F68">
            <w:pPr>
              <w:rPr>
                <w:b/>
                <w:bCs/>
              </w:rPr>
            </w:pPr>
            <w:r>
              <w:rPr>
                <w:b/>
                <w:bCs/>
              </w:rPr>
              <w:t>CAREER EXPLORATION</w:t>
            </w:r>
          </w:p>
        </w:tc>
      </w:tr>
      <w:tr w:rsidR="00972985" w14:paraId="0FE3588A" w14:textId="77777777" w:rsidTr="00AC5274">
        <w:trPr>
          <w:trHeight w:hRule="exact" w:val="1252"/>
        </w:trPr>
        <w:tc>
          <w:tcPr>
            <w:tcW w:w="1615" w:type="dxa"/>
            <w:vAlign w:val="center"/>
          </w:tcPr>
          <w:p w14:paraId="7FCBF97F" w14:textId="444E452E" w:rsidR="00972985" w:rsidRPr="000F645C" w:rsidRDefault="001E59C7" w:rsidP="00AF7F68">
            <w:pPr>
              <w:rPr>
                <w:rFonts w:cs="Arial"/>
                <w:sz w:val="20"/>
                <w:szCs w:val="20"/>
              </w:rPr>
            </w:pPr>
            <w:r w:rsidRPr="001E59C7">
              <w:rPr>
                <w:rFonts w:cs="Arial"/>
                <w:sz w:val="20"/>
                <w:szCs w:val="20"/>
              </w:rPr>
              <w:t>Criminal Justice</w:t>
            </w:r>
          </w:p>
        </w:tc>
        <w:tc>
          <w:tcPr>
            <w:tcW w:w="1247" w:type="dxa"/>
            <w:vAlign w:val="center"/>
          </w:tcPr>
          <w:p w14:paraId="7786A0EB" w14:textId="77777777" w:rsidR="00972985" w:rsidRDefault="00972985" w:rsidP="00AF7F68">
            <w:pPr>
              <w:jc w:val="center"/>
              <w:rPr>
                <w:rFonts w:cs="Arial"/>
                <w:sz w:val="20"/>
                <w:szCs w:val="20"/>
              </w:rPr>
            </w:pPr>
            <w:r w:rsidRPr="000F645C">
              <w:rPr>
                <w:rFonts w:cs="Arial"/>
                <w:sz w:val="20"/>
                <w:szCs w:val="20"/>
              </w:rPr>
              <w:t>AA</w:t>
            </w:r>
          </w:p>
          <w:p w14:paraId="4F2F6BF4" w14:textId="2FC1E663" w:rsidR="00AD436C" w:rsidRPr="000F645C" w:rsidRDefault="00AD436C" w:rsidP="00AF7F68">
            <w:pPr>
              <w:jc w:val="center"/>
              <w:rPr>
                <w:rFonts w:cs="Arial"/>
                <w:sz w:val="20"/>
                <w:szCs w:val="20"/>
              </w:rPr>
            </w:pPr>
            <w:r>
              <w:rPr>
                <w:rFonts w:cs="Arial"/>
                <w:sz w:val="20"/>
                <w:szCs w:val="20"/>
              </w:rPr>
              <w:t>AAS</w:t>
            </w:r>
          </w:p>
        </w:tc>
        <w:tc>
          <w:tcPr>
            <w:tcW w:w="3433" w:type="dxa"/>
            <w:vAlign w:val="center"/>
          </w:tcPr>
          <w:p w14:paraId="4FD96126" w14:textId="4B056805" w:rsidR="00972985" w:rsidRPr="00584132" w:rsidRDefault="007240F2" w:rsidP="00584132">
            <w:pPr>
              <w:pStyle w:val="ListParagraph"/>
              <w:numPr>
                <w:ilvl w:val="0"/>
                <w:numId w:val="29"/>
              </w:numPr>
              <w:rPr>
                <w:rFonts w:cs="Arial"/>
                <w:sz w:val="20"/>
                <w:szCs w:val="20"/>
              </w:rPr>
            </w:pPr>
            <w:r w:rsidRPr="00584132">
              <w:rPr>
                <w:rFonts w:cs="Arial"/>
                <w:sz w:val="20"/>
                <w:szCs w:val="20"/>
              </w:rPr>
              <w:t>Emergency Dispatch Certificate</w:t>
            </w:r>
          </w:p>
        </w:tc>
        <w:tc>
          <w:tcPr>
            <w:tcW w:w="3566" w:type="dxa"/>
            <w:vAlign w:val="center"/>
          </w:tcPr>
          <w:p w14:paraId="03DEF8BF" w14:textId="1E9E1162" w:rsidR="000546F7" w:rsidRPr="000546F7" w:rsidRDefault="000546F7" w:rsidP="000546F7">
            <w:pPr>
              <w:pStyle w:val="ListParagraph"/>
              <w:numPr>
                <w:ilvl w:val="0"/>
                <w:numId w:val="16"/>
              </w:numPr>
              <w:rPr>
                <w:rFonts w:cs="Arial"/>
                <w:sz w:val="20"/>
                <w:szCs w:val="20"/>
              </w:rPr>
            </w:pPr>
            <w:r w:rsidRPr="000546F7">
              <w:rPr>
                <w:rFonts w:cs="Arial"/>
                <w:sz w:val="20"/>
                <w:szCs w:val="20"/>
              </w:rPr>
              <w:t>Adjudicator $110,350</w:t>
            </w:r>
          </w:p>
          <w:p w14:paraId="1BF961CC" w14:textId="749E8FEC" w:rsidR="000546F7" w:rsidRPr="000546F7" w:rsidRDefault="000546F7" w:rsidP="000546F7">
            <w:pPr>
              <w:pStyle w:val="ListParagraph"/>
              <w:numPr>
                <w:ilvl w:val="0"/>
                <w:numId w:val="16"/>
              </w:numPr>
              <w:rPr>
                <w:rFonts w:cs="Arial"/>
                <w:sz w:val="20"/>
                <w:szCs w:val="20"/>
              </w:rPr>
            </w:pPr>
            <w:r w:rsidRPr="000546F7">
              <w:rPr>
                <w:rFonts w:cs="Arial"/>
                <w:sz w:val="20"/>
                <w:szCs w:val="20"/>
              </w:rPr>
              <w:t>Police, Fire, and Ambulance Dispatcher $45,710</w:t>
            </w:r>
          </w:p>
          <w:p w14:paraId="2D1814D1" w14:textId="767768D6" w:rsidR="00972985" w:rsidRPr="00EF7CD3" w:rsidRDefault="000546F7" w:rsidP="000546F7">
            <w:pPr>
              <w:pStyle w:val="ListParagraph"/>
              <w:numPr>
                <w:ilvl w:val="0"/>
                <w:numId w:val="16"/>
              </w:numPr>
              <w:rPr>
                <w:rFonts w:cs="Arial"/>
                <w:sz w:val="20"/>
                <w:szCs w:val="20"/>
              </w:rPr>
            </w:pPr>
            <w:r w:rsidRPr="000546F7">
              <w:rPr>
                <w:rFonts w:cs="Arial"/>
                <w:sz w:val="20"/>
                <w:szCs w:val="20"/>
              </w:rPr>
              <w:t>Private Detectives and Investigator $53,670</w:t>
            </w:r>
          </w:p>
        </w:tc>
      </w:tr>
      <w:tr w:rsidR="00972985" w14:paraId="6907295C" w14:textId="77777777" w:rsidTr="007B0CB9">
        <w:trPr>
          <w:trHeight w:hRule="exact" w:val="1495"/>
        </w:trPr>
        <w:tc>
          <w:tcPr>
            <w:tcW w:w="1615" w:type="dxa"/>
            <w:vAlign w:val="center"/>
          </w:tcPr>
          <w:p w14:paraId="1FC86BF8" w14:textId="37548B9A" w:rsidR="00972985" w:rsidRPr="000F645C" w:rsidRDefault="00D668D7" w:rsidP="00AF7F68">
            <w:pPr>
              <w:rPr>
                <w:rFonts w:cs="Arial"/>
                <w:sz w:val="20"/>
                <w:szCs w:val="20"/>
              </w:rPr>
            </w:pPr>
            <w:r w:rsidRPr="00D668D7">
              <w:rPr>
                <w:rFonts w:cs="Arial"/>
                <w:sz w:val="20"/>
                <w:szCs w:val="20"/>
              </w:rPr>
              <w:t>Early Childhood Teacher Education</w:t>
            </w:r>
          </w:p>
        </w:tc>
        <w:tc>
          <w:tcPr>
            <w:tcW w:w="1247" w:type="dxa"/>
            <w:vAlign w:val="center"/>
          </w:tcPr>
          <w:p w14:paraId="66E2C7A8" w14:textId="5C4CAAD0" w:rsidR="00972985" w:rsidRPr="000F645C" w:rsidRDefault="00AD436C" w:rsidP="00AF7F68">
            <w:pPr>
              <w:jc w:val="center"/>
              <w:rPr>
                <w:rFonts w:cs="Arial"/>
                <w:sz w:val="20"/>
                <w:szCs w:val="20"/>
              </w:rPr>
            </w:pPr>
            <w:r>
              <w:rPr>
                <w:rFonts w:cs="Arial"/>
                <w:sz w:val="20"/>
                <w:szCs w:val="20"/>
              </w:rPr>
              <w:t>AA</w:t>
            </w:r>
          </w:p>
        </w:tc>
        <w:tc>
          <w:tcPr>
            <w:tcW w:w="3433" w:type="dxa"/>
            <w:vAlign w:val="center"/>
          </w:tcPr>
          <w:p w14:paraId="105713D7" w14:textId="77777777" w:rsidR="007B0CB9" w:rsidRPr="007B0CB9" w:rsidRDefault="007B0CB9" w:rsidP="007B0CB9">
            <w:pPr>
              <w:pStyle w:val="ListParagraph"/>
              <w:numPr>
                <w:ilvl w:val="0"/>
                <w:numId w:val="16"/>
              </w:numPr>
              <w:rPr>
                <w:rFonts w:cs="Arial"/>
                <w:sz w:val="20"/>
                <w:szCs w:val="20"/>
              </w:rPr>
            </w:pPr>
            <w:r w:rsidRPr="007B0CB9">
              <w:rPr>
                <w:rFonts w:cs="Arial"/>
                <w:sz w:val="20"/>
                <w:szCs w:val="20"/>
              </w:rPr>
              <w:t>ECE Director Certificate</w:t>
            </w:r>
          </w:p>
          <w:p w14:paraId="77A0D68D" w14:textId="62100DA9" w:rsidR="007B0CB9" w:rsidRPr="007B0CB9" w:rsidRDefault="007B0CB9" w:rsidP="007B0CB9">
            <w:pPr>
              <w:pStyle w:val="ListParagraph"/>
              <w:numPr>
                <w:ilvl w:val="0"/>
                <w:numId w:val="16"/>
              </w:numPr>
              <w:rPr>
                <w:rFonts w:cs="Arial"/>
                <w:sz w:val="20"/>
                <w:szCs w:val="20"/>
              </w:rPr>
            </w:pPr>
            <w:r w:rsidRPr="007B0CB9">
              <w:rPr>
                <w:rFonts w:cs="Arial"/>
                <w:sz w:val="20"/>
                <w:szCs w:val="20"/>
              </w:rPr>
              <w:t>ECE Infant/Toddler Supervisor Certificate</w:t>
            </w:r>
          </w:p>
          <w:p w14:paraId="7053C8F2" w14:textId="2E42988E" w:rsidR="007B0CB9" w:rsidRPr="007B0CB9" w:rsidRDefault="007B0CB9" w:rsidP="007B0CB9">
            <w:pPr>
              <w:pStyle w:val="ListParagraph"/>
              <w:numPr>
                <w:ilvl w:val="0"/>
                <w:numId w:val="16"/>
              </w:numPr>
              <w:rPr>
                <w:rFonts w:cs="Arial"/>
                <w:sz w:val="20"/>
                <w:szCs w:val="20"/>
              </w:rPr>
            </w:pPr>
            <w:r w:rsidRPr="007B0CB9">
              <w:rPr>
                <w:rFonts w:cs="Arial"/>
                <w:sz w:val="20"/>
                <w:szCs w:val="20"/>
              </w:rPr>
              <w:t>ECE Teacher Certificate</w:t>
            </w:r>
          </w:p>
          <w:p w14:paraId="25126B93" w14:textId="6B60827A" w:rsidR="00972985" w:rsidRPr="007B0CB9" w:rsidRDefault="007B0CB9" w:rsidP="007B0CB9">
            <w:pPr>
              <w:pStyle w:val="ListParagraph"/>
              <w:numPr>
                <w:ilvl w:val="0"/>
                <w:numId w:val="16"/>
              </w:numPr>
              <w:rPr>
                <w:rFonts w:cs="Arial"/>
                <w:sz w:val="20"/>
                <w:szCs w:val="20"/>
              </w:rPr>
            </w:pPr>
            <w:r w:rsidRPr="007B0CB9">
              <w:rPr>
                <w:rFonts w:cs="Arial"/>
                <w:sz w:val="20"/>
                <w:szCs w:val="20"/>
              </w:rPr>
              <w:t>ECE Teacher Certificate (CDHS Minimal Quals)</w:t>
            </w:r>
          </w:p>
        </w:tc>
        <w:tc>
          <w:tcPr>
            <w:tcW w:w="3566" w:type="dxa"/>
            <w:vAlign w:val="center"/>
          </w:tcPr>
          <w:p w14:paraId="54D5DE75" w14:textId="5677442D" w:rsidR="00FA608D" w:rsidRPr="00FA608D" w:rsidRDefault="00FA608D" w:rsidP="00FA608D">
            <w:pPr>
              <w:pStyle w:val="ListParagraph"/>
              <w:numPr>
                <w:ilvl w:val="0"/>
                <w:numId w:val="17"/>
              </w:numPr>
              <w:rPr>
                <w:rFonts w:cs="Arial"/>
                <w:sz w:val="20"/>
                <w:szCs w:val="20"/>
              </w:rPr>
            </w:pPr>
            <w:r w:rsidRPr="00FA608D">
              <w:rPr>
                <w:rFonts w:cs="Arial"/>
                <w:sz w:val="20"/>
                <w:szCs w:val="20"/>
              </w:rPr>
              <w:t>Education Administrator $52,410</w:t>
            </w:r>
          </w:p>
          <w:p w14:paraId="2BC41F92" w14:textId="079D5379" w:rsidR="00FA608D" w:rsidRPr="00FA608D" w:rsidRDefault="00FA608D" w:rsidP="00FA608D">
            <w:pPr>
              <w:pStyle w:val="ListParagraph"/>
              <w:numPr>
                <w:ilvl w:val="0"/>
                <w:numId w:val="17"/>
              </w:numPr>
              <w:rPr>
                <w:rFonts w:cs="Arial"/>
                <w:sz w:val="20"/>
                <w:szCs w:val="20"/>
              </w:rPr>
            </w:pPr>
            <w:r w:rsidRPr="00FA608D">
              <w:rPr>
                <w:rFonts w:cs="Arial"/>
                <w:sz w:val="20"/>
                <w:szCs w:val="20"/>
              </w:rPr>
              <w:t>Preschool Teacher $34,440</w:t>
            </w:r>
          </w:p>
          <w:p w14:paraId="381A6E53" w14:textId="18936ACA" w:rsidR="00972985" w:rsidRPr="00F112BF" w:rsidRDefault="00FA608D" w:rsidP="00FA608D">
            <w:pPr>
              <w:pStyle w:val="ListParagraph"/>
              <w:numPr>
                <w:ilvl w:val="0"/>
                <w:numId w:val="17"/>
              </w:numPr>
              <w:rPr>
                <w:rFonts w:cs="Arial"/>
                <w:sz w:val="20"/>
                <w:szCs w:val="20"/>
              </w:rPr>
            </w:pPr>
            <w:r w:rsidRPr="00FA608D">
              <w:rPr>
                <w:rFonts w:cs="Arial"/>
                <w:sz w:val="20"/>
                <w:szCs w:val="20"/>
              </w:rPr>
              <w:t>Self-Enrichment Education Teacher $41,370</w:t>
            </w:r>
          </w:p>
        </w:tc>
      </w:tr>
      <w:tr w:rsidR="00972985" w14:paraId="45D15497" w14:textId="77777777" w:rsidTr="00D85F02">
        <w:trPr>
          <w:trHeight w:hRule="exact" w:val="1468"/>
        </w:trPr>
        <w:tc>
          <w:tcPr>
            <w:tcW w:w="1615" w:type="dxa"/>
            <w:vAlign w:val="center"/>
          </w:tcPr>
          <w:p w14:paraId="52CAAC00" w14:textId="15A44F0A" w:rsidR="00972985" w:rsidRPr="000F645C" w:rsidRDefault="00A706B4" w:rsidP="00AF7F68">
            <w:pPr>
              <w:rPr>
                <w:rFonts w:cs="Arial"/>
                <w:sz w:val="20"/>
                <w:szCs w:val="20"/>
              </w:rPr>
            </w:pPr>
            <w:r w:rsidRPr="00A706B4">
              <w:rPr>
                <w:rFonts w:cs="Arial"/>
                <w:sz w:val="20"/>
                <w:szCs w:val="20"/>
              </w:rPr>
              <w:t>Elementary Teacher Education Transfer</w:t>
            </w:r>
          </w:p>
        </w:tc>
        <w:tc>
          <w:tcPr>
            <w:tcW w:w="1247" w:type="dxa"/>
            <w:vAlign w:val="center"/>
          </w:tcPr>
          <w:p w14:paraId="44356653" w14:textId="77777777" w:rsidR="00972985" w:rsidRPr="000F645C" w:rsidRDefault="00972985" w:rsidP="00AF7F68">
            <w:pPr>
              <w:jc w:val="center"/>
              <w:rPr>
                <w:rFonts w:cs="Arial"/>
                <w:sz w:val="20"/>
                <w:szCs w:val="20"/>
              </w:rPr>
            </w:pPr>
            <w:r>
              <w:rPr>
                <w:rFonts w:cs="Arial"/>
                <w:sz w:val="20"/>
                <w:szCs w:val="20"/>
              </w:rPr>
              <w:t>AA</w:t>
            </w:r>
          </w:p>
        </w:tc>
        <w:tc>
          <w:tcPr>
            <w:tcW w:w="3433" w:type="dxa"/>
            <w:vAlign w:val="center"/>
          </w:tcPr>
          <w:p w14:paraId="4700ADA1" w14:textId="2B8F143B" w:rsidR="00972985" w:rsidRPr="00884A5A" w:rsidRDefault="00884A5A" w:rsidP="00884A5A">
            <w:pPr>
              <w:jc w:val="center"/>
              <w:rPr>
                <w:rFonts w:cs="Arial"/>
                <w:sz w:val="20"/>
                <w:szCs w:val="20"/>
              </w:rPr>
            </w:pPr>
            <w:r>
              <w:rPr>
                <w:rFonts w:cs="Arial"/>
                <w:sz w:val="20"/>
                <w:szCs w:val="20"/>
              </w:rPr>
              <w:t>N/A</w:t>
            </w:r>
          </w:p>
        </w:tc>
        <w:tc>
          <w:tcPr>
            <w:tcW w:w="3566" w:type="dxa"/>
            <w:vAlign w:val="center"/>
          </w:tcPr>
          <w:p w14:paraId="60409B44" w14:textId="69BB6936" w:rsidR="00637066" w:rsidRPr="00637066" w:rsidRDefault="00637066" w:rsidP="00637066">
            <w:pPr>
              <w:pStyle w:val="ListParagraph"/>
              <w:numPr>
                <w:ilvl w:val="0"/>
                <w:numId w:val="17"/>
              </w:numPr>
              <w:rPr>
                <w:rFonts w:cs="Arial"/>
                <w:sz w:val="20"/>
                <w:szCs w:val="20"/>
              </w:rPr>
            </w:pPr>
            <w:r w:rsidRPr="00637066">
              <w:rPr>
                <w:rFonts w:cs="Arial"/>
                <w:sz w:val="20"/>
                <w:szCs w:val="20"/>
              </w:rPr>
              <w:t>Elementary School Teacher $54,670</w:t>
            </w:r>
          </w:p>
          <w:p w14:paraId="299161A3" w14:textId="494C2895" w:rsidR="00637066" w:rsidRPr="00637066" w:rsidRDefault="00637066" w:rsidP="00637066">
            <w:pPr>
              <w:pStyle w:val="ListParagraph"/>
              <w:numPr>
                <w:ilvl w:val="0"/>
                <w:numId w:val="17"/>
              </w:numPr>
              <w:rPr>
                <w:rFonts w:cs="Arial"/>
                <w:sz w:val="20"/>
                <w:szCs w:val="20"/>
              </w:rPr>
            </w:pPr>
            <w:r w:rsidRPr="00637066">
              <w:rPr>
                <w:rFonts w:cs="Arial"/>
                <w:sz w:val="20"/>
                <w:szCs w:val="20"/>
              </w:rPr>
              <w:t>Kindergarten Teacher $50,920</w:t>
            </w:r>
          </w:p>
          <w:p w14:paraId="789932A7" w14:textId="1913FCC4" w:rsidR="0098729E" w:rsidRPr="0098729E" w:rsidRDefault="00637066" w:rsidP="00637066">
            <w:pPr>
              <w:pStyle w:val="ListParagraph"/>
              <w:numPr>
                <w:ilvl w:val="0"/>
                <w:numId w:val="17"/>
              </w:numPr>
              <w:rPr>
                <w:rFonts w:cs="Arial"/>
                <w:sz w:val="20"/>
                <w:szCs w:val="20"/>
              </w:rPr>
            </w:pPr>
            <w:r w:rsidRPr="00637066">
              <w:rPr>
                <w:rFonts w:cs="Arial"/>
                <w:sz w:val="20"/>
                <w:szCs w:val="20"/>
              </w:rPr>
              <w:t>Special Education Teacher $55,960</w:t>
            </w:r>
          </w:p>
          <w:p w14:paraId="5D4F49DC" w14:textId="5FF53C1E" w:rsidR="00972985" w:rsidRPr="00637066" w:rsidRDefault="00972985" w:rsidP="00637066">
            <w:pPr>
              <w:rPr>
                <w:rFonts w:cs="Arial"/>
                <w:sz w:val="20"/>
                <w:szCs w:val="20"/>
              </w:rPr>
            </w:pPr>
          </w:p>
        </w:tc>
      </w:tr>
      <w:tr w:rsidR="00972985" w14:paraId="0B401035" w14:textId="77777777" w:rsidTr="00D85F02">
        <w:trPr>
          <w:trHeight w:hRule="exact" w:val="1540"/>
        </w:trPr>
        <w:tc>
          <w:tcPr>
            <w:tcW w:w="1615" w:type="dxa"/>
            <w:vAlign w:val="center"/>
          </w:tcPr>
          <w:p w14:paraId="0AA6EC44" w14:textId="0C3BCDBF" w:rsidR="00972985" w:rsidRPr="000F645C" w:rsidRDefault="006D7B44" w:rsidP="00AF7F68">
            <w:pPr>
              <w:rPr>
                <w:rFonts w:cs="Arial"/>
                <w:sz w:val="20"/>
                <w:szCs w:val="20"/>
              </w:rPr>
            </w:pPr>
            <w:r w:rsidRPr="006D7B44">
              <w:rPr>
                <w:rFonts w:cs="Arial"/>
                <w:sz w:val="20"/>
                <w:szCs w:val="20"/>
              </w:rPr>
              <w:t>Emergency Service Administration</w:t>
            </w:r>
          </w:p>
        </w:tc>
        <w:tc>
          <w:tcPr>
            <w:tcW w:w="1247" w:type="dxa"/>
            <w:vAlign w:val="center"/>
          </w:tcPr>
          <w:p w14:paraId="40C2A426" w14:textId="3B021BF8" w:rsidR="00972985" w:rsidRPr="000F645C" w:rsidRDefault="00AD436C" w:rsidP="00AF7F68">
            <w:pPr>
              <w:jc w:val="center"/>
              <w:rPr>
                <w:rFonts w:cs="Arial"/>
                <w:sz w:val="20"/>
                <w:szCs w:val="20"/>
              </w:rPr>
            </w:pPr>
            <w:r>
              <w:rPr>
                <w:rFonts w:cs="Arial"/>
                <w:sz w:val="20"/>
                <w:szCs w:val="20"/>
              </w:rPr>
              <w:t>BAS</w:t>
            </w:r>
          </w:p>
        </w:tc>
        <w:tc>
          <w:tcPr>
            <w:tcW w:w="3433" w:type="dxa"/>
            <w:vAlign w:val="center"/>
          </w:tcPr>
          <w:p w14:paraId="19B82CD0" w14:textId="1F4F2F23" w:rsidR="00972985" w:rsidRPr="00884A5A" w:rsidRDefault="00884A5A" w:rsidP="00884A5A">
            <w:pPr>
              <w:jc w:val="center"/>
              <w:rPr>
                <w:rFonts w:cs="Arial"/>
                <w:sz w:val="20"/>
                <w:szCs w:val="20"/>
              </w:rPr>
            </w:pPr>
            <w:r w:rsidRPr="00884A5A">
              <w:rPr>
                <w:rFonts w:cs="Arial"/>
                <w:sz w:val="20"/>
                <w:szCs w:val="20"/>
              </w:rPr>
              <w:t>N/A</w:t>
            </w:r>
          </w:p>
        </w:tc>
        <w:tc>
          <w:tcPr>
            <w:tcW w:w="3566" w:type="dxa"/>
            <w:vAlign w:val="center"/>
          </w:tcPr>
          <w:p w14:paraId="20A837DA" w14:textId="3FE50CA9" w:rsidR="00D85F02" w:rsidRPr="00D85F02" w:rsidRDefault="00D85F02" w:rsidP="00D85F02">
            <w:pPr>
              <w:pStyle w:val="ListParagraph"/>
              <w:numPr>
                <w:ilvl w:val="0"/>
                <w:numId w:val="17"/>
              </w:numPr>
              <w:rPr>
                <w:rFonts w:cs="Arial"/>
                <w:sz w:val="20"/>
                <w:szCs w:val="20"/>
              </w:rPr>
            </w:pPr>
            <w:r w:rsidRPr="00D85F02">
              <w:rPr>
                <w:rFonts w:cs="Arial"/>
                <w:sz w:val="20"/>
                <w:szCs w:val="20"/>
              </w:rPr>
              <w:t>Emergency Management Director $86,320</w:t>
            </w:r>
          </w:p>
          <w:p w14:paraId="7073777D" w14:textId="5BEA0DBE" w:rsidR="00D85F02" w:rsidRPr="00D85F02" w:rsidRDefault="00D85F02" w:rsidP="00D85F02">
            <w:pPr>
              <w:pStyle w:val="ListParagraph"/>
              <w:numPr>
                <w:ilvl w:val="0"/>
                <w:numId w:val="17"/>
              </w:numPr>
              <w:rPr>
                <w:rFonts w:cs="Arial"/>
                <w:sz w:val="20"/>
                <w:szCs w:val="20"/>
              </w:rPr>
            </w:pPr>
            <w:r w:rsidRPr="00D85F02">
              <w:rPr>
                <w:rFonts w:cs="Arial"/>
                <w:sz w:val="20"/>
                <w:szCs w:val="20"/>
              </w:rPr>
              <w:t>Fire Inspector/Investigator $77,630</w:t>
            </w:r>
          </w:p>
          <w:p w14:paraId="2CD1E4B7" w14:textId="470A1451" w:rsidR="00972985" w:rsidRPr="000F645C" w:rsidRDefault="00D85F02" w:rsidP="00D85F02">
            <w:pPr>
              <w:pStyle w:val="ListParagraph"/>
              <w:numPr>
                <w:ilvl w:val="0"/>
                <w:numId w:val="17"/>
              </w:numPr>
              <w:rPr>
                <w:rFonts w:cs="Arial"/>
                <w:sz w:val="20"/>
                <w:szCs w:val="20"/>
              </w:rPr>
            </w:pPr>
            <w:r w:rsidRPr="00D85F02">
              <w:rPr>
                <w:rFonts w:cs="Arial"/>
                <w:sz w:val="20"/>
                <w:szCs w:val="20"/>
              </w:rPr>
              <w:t>Firefighting/Prevention Supervisor $91,510</w:t>
            </w:r>
          </w:p>
        </w:tc>
      </w:tr>
      <w:tr w:rsidR="00972985" w14:paraId="440D7383" w14:textId="77777777" w:rsidTr="003B4DDC">
        <w:trPr>
          <w:trHeight w:val="1412"/>
        </w:trPr>
        <w:tc>
          <w:tcPr>
            <w:tcW w:w="1615" w:type="dxa"/>
            <w:vAlign w:val="center"/>
          </w:tcPr>
          <w:p w14:paraId="33BA7EEC" w14:textId="6750EC3E" w:rsidR="00972985" w:rsidRPr="000F645C" w:rsidRDefault="00E85A31" w:rsidP="00AF7F68">
            <w:pPr>
              <w:rPr>
                <w:rFonts w:cs="Arial"/>
                <w:sz w:val="20"/>
                <w:szCs w:val="20"/>
              </w:rPr>
            </w:pPr>
            <w:r w:rsidRPr="00E85A31">
              <w:rPr>
                <w:rFonts w:cs="Arial"/>
                <w:sz w:val="20"/>
                <w:szCs w:val="20"/>
              </w:rPr>
              <w:t>Law Enforcement</w:t>
            </w:r>
          </w:p>
        </w:tc>
        <w:tc>
          <w:tcPr>
            <w:tcW w:w="1247" w:type="dxa"/>
            <w:vAlign w:val="center"/>
          </w:tcPr>
          <w:p w14:paraId="14A3EA05" w14:textId="77777777" w:rsidR="00972985" w:rsidRPr="000F645C" w:rsidRDefault="00972985" w:rsidP="00AF7F68">
            <w:pPr>
              <w:jc w:val="center"/>
              <w:rPr>
                <w:rFonts w:cs="Arial"/>
                <w:sz w:val="20"/>
                <w:szCs w:val="20"/>
              </w:rPr>
            </w:pPr>
            <w:r>
              <w:rPr>
                <w:rFonts w:cs="Arial"/>
                <w:sz w:val="20"/>
                <w:szCs w:val="20"/>
              </w:rPr>
              <w:t>AAS</w:t>
            </w:r>
          </w:p>
        </w:tc>
        <w:tc>
          <w:tcPr>
            <w:tcW w:w="3433" w:type="dxa"/>
            <w:vAlign w:val="center"/>
          </w:tcPr>
          <w:p w14:paraId="6F5583D3" w14:textId="247A61C7" w:rsidR="00972985" w:rsidRPr="009034DC" w:rsidRDefault="00502735" w:rsidP="009034DC">
            <w:pPr>
              <w:pStyle w:val="ListParagraph"/>
              <w:numPr>
                <w:ilvl w:val="0"/>
                <w:numId w:val="29"/>
              </w:numPr>
              <w:rPr>
                <w:rFonts w:cs="Arial"/>
                <w:sz w:val="20"/>
                <w:szCs w:val="20"/>
              </w:rPr>
            </w:pPr>
            <w:r w:rsidRPr="00502735">
              <w:rPr>
                <w:rFonts w:cs="Arial"/>
                <w:sz w:val="20"/>
                <w:szCs w:val="20"/>
              </w:rPr>
              <w:t>Law Enforcement Academy Certificate</w:t>
            </w:r>
          </w:p>
        </w:tc>
        <w:tc>
          <w:tcPr>
            <w:tcW w:w="3566" w:type="dxa"/>
            <w:vAlign w:val="center"/>
          </w:tcPr>
          <w:p w14:paraId="26682AE2" w14:textId="7BA288EB" w:rsidR="003B4DDC" w:rsidRPr="003B4DDC" w:rsidRDefault="003B4DDC" w:rsidP="003B4DDC">
            <w:pPr>
              <w:pStyle w:val="ListParagraph"/>
              <w:numPr>
                <w:ilvl w:val="0"/>
                <w:numId w:val="17"/>
              </w:numPr>
              <w:rPr>
                <w:rFonts w:cs="Arial"/>
                <w:sz w:val="20"/>
                <w:szCs w:val="20"/>
              </w:rPr>
            </w:pPr>
            <w:r w:rsidRPr="003B4DDC">
              <w:rPr>
                <w:rFonts w:cs="Arial"/>
                <w:sz w:val="20"/>
                <w:szCs w:val="20"/>
              </w:rPr>
              <w:t>Correctional Officer $51,880</w:t>
            </w:r>
          </w:p>
          <w:p w14:paraId="0541EF74" w14:textId="31447C2A" w:rsidR="003B4DDC" w:rsidRPr="003B4DDC" w:rsidRDefault="003B4DDC" w:rsidP="003B4DDC">
            <w:pPr>
              <w:pStyle w:val="ListParagraph"/>
              <w:numPr>
                <w:ilvl w:val="0"/>
                <w:numId w:val="17"/>
              </w:numPr>
              <w:rPr>
                <w:rFonts w:cs="Arial"/>
                <w:sz w:val="20"/>
                <w:szCs w:val="20"/>
              </w:rPr>
            </w:pPr>
            <w:r w:rsidRPr="003B4DDC">
              <w:rPr>
                <w:rFonts w:cs="Arial"/>
                <w:sz w:val="20"/>
                <w:szCs w:val="20"/>
              </w:rPr>
              <w:t>Detective and Criminal Investigator $90,680</w:t>
            </w:r>
          </w:p>
          <w:p w14:paraId="7720E566" w14:textId="096D0DEC" w:rsidR="00972985" w:rsidRPr="00A25957" w:rsidRDefault="003B4DDC" w:rsidP="003B4DDC">
            <w:pPr>
              <w:pStyle w:val="ListParagraph"/>
              <w:numPr>
                <w:ilvl w:val="0"/>
                <w:numId w:val="17"/>
              </w:numPr>
              <w:rPr>
                <w:rFonts w:cs="Arial"/>
                <w:sz w:val="20"/>
                <w:szCs w:val="20"/>
              </w:rPr>
            </w:pPr>
            <w:r w:rsidRPr="003B4DDC">
              <w:rPr>
                <w:rFonts w:cs="Arial"/>
                <w:sz w:val="20"/>
                <w:szCs w:val="20"/>
              </w:rPr>
              <w:t>Police and Sheriff’s Patrol Officer $75,720</w:t>
            </w:r>
          </w:p>
        </w:tc>
      </w:tr>
      <w:tr w:rsidR="00972985" w14:paraId="65A3D819" w14:textId="77777777" w:rsidTr="00AF7F68">
        <w:trPr>
          <w:trHeight w:hRule="exact" w:val="1018"/>
        </w:trPr>
        <w:tc>
          <w:tcPr>
            <w:tcW w:w="1615" w:type="dxa"/>
            <w:vAlign w:val="center"/>
          </w:tcPr>
          <w:p w14:paraId="5315535D" w14:textId="177811A5" w:rsidR="00972985" w:rsidRPr="000F645C" w:rsidRDefault="009A0BE1" w:rsidP="00AF7F68">
            <w:pPr>
              <w:rPr>
                <w:rFonts w:cs="Arial"/>
                <w:sz w:val="20"/>
                <w:szCs w:val="20"/>
              </w:rPr>
            </w:pPr>
            <w:r w:rsidRPr="009A0BE1">
              <w:rPr>
                <w:rFonts w:cs="Arial"/>
                <w:sz w:val="20"/>
                <w:szCs w:val="20"/>
              </w:rPr>
              <w:t>Paralegal/Legal Assistant</w:t>
            </w:r>
          </w:p>
        </w:tc>
        <w:tc>
          <w:tcPr>
            <w:tcW w:w="1247" w:type="dxa"/>
            <w:vAlign w:val="center"/>
          </w:tcPr>
          <w:p w14:paraId="742BEA67" w14:textId="77777777" w:rsidR="00972985" w:rsidRPr="000F645C" w:rsidRDefault="00972985" w:rsidP="00AF7F68">
            <w:pPr>
              <w:jc w:val="center"/>
              <w:rPr>
                <w:rFonts w:cs="Arial"/>
                <w:sz w:val="20"/>
                <w:szCs w:val="20"/>
              </w:rPr>
            </w:pPr>
            <w:r>
              <w:rPr>
                <w:rFonts w:cs="Arial"/>
                <w:sz w:val="20"/>
                <w:szCs w:val="20"/>
              </w:rPr>
              <w:t>AAS</w:t>
            </w:r>
          </w:p>
        </w:tc>
        <w:tc>
          <w:tcPr>
            <w:tcW w:w="3433" w:type="dxa"/>
            <w:vAlign w:val="center"/>
          </w:tcPr>
          <w:p w14:paraId="53CC6688" w14:textId="2DA6B202" w:rsidR="00972985" w:rsidRPr="009034DC" w:rsidRDefault="00B978C9" w:rsidP="009034DC">
            <w:pPr>
              <w:pStyle w:val="ListParagraph"/>
              <w:numPr>
                <w:ilvl w:val="0"/>
                <w:numId w:val="29"/>
              </w:numPr>
              <w:rPr>
                <w:rFonts w:cs="Arial"/>
                <w:sz w:val="20"/>
                <w:szCs w:val="20"/>
              </w:rPr>
            </w:pPr>
            <w:r w:rsidRPr="009034DC">
              <w:rPr>
                <w:rFonts w:cs="Arial"/>
                <w:sz w:val="20"/>
                <w:szCs w:val="20"/>
              </w:rPr>
              <w:t>Paralegal Certificate</w:t>
            </w:r>
          </w:p>
        </w:tc>
        <w:tc>
          <w:tcPr>
            <w:tcW w:w="3566" w:type="dxa"/>
            <w:vAlign w:val="center"/>
          </w:tcPr>
          <w:p w14:paraId="76452384" w14:textId="3DBEAD67" w:rsidR="00C714C9" w:rsidRPr="00C714C9" w:rsidRDefault="00C714C9" w:rsidP="00C714C9">
            <w:pPr>
              <w:pStyle w:val="ListParagraph"/>
              <w:numPr>
                <w:ilvl w:val="0"/>
                <w:numId w:val="17"/>
              </w:numPr>
              <w:rPr>
                <w:rFonts w:cs="Arial"/>
                <w:sz w:val="20"/>
                <w:szCs w:val="20"/>
              </w:rPr>
            </w:pPr>
            <w:r w:rsidRPr="00C714C9">
              <w:rPr>
                <w:rFonts w:cs="Arial"/>
                <w:sz w:val="20"/>
                <w:szCs w:val="20"/>
              </w:rPr>
              <w:t>Court Reporter $69,120</w:t>
            </w:r>
          </w:p>
          <w:p w14:paraId="557077D0" w14:textId="788E4792" w:rsidR="00C714C9" w:rsidRPr="00C714C9" w:rsidRDefault="00C714C9" w:rsidP="00C714C9">
            <w:pPr>
              <w:pStyle w:val="ListParagraph"/>
              <w:numPr>
                <w:ilvl w:val="0"/>
                <w:numId w:val="17"/>
              </w:numPr>
              <w:rPr>
                <w:rFonts w:cs="Arial"/>
                <w:sz w:val="20"/>
                <w:szCs w:val="20"/>
              </w:rPr>
            </w:pPr>
            <w:r w:rsidRPr="00C714C9">
              <w:rPr>
                <w:rFonts w:cs="Arial"/>
                <w:sz w:val="20"/>
                <w:szCs w:val="20"/>
              </w:rPr>
              <w:t>Legal Support $65,250</w:t>
            </w:r>
          </w:p>
          <w:p w14:paraId="5224B796" w14:textId="4E7C8160" w:rsidR="00972985" w:rsidRPr="000F645C" w:rsidRDefault="00C714C9" w:rsidP="00C714C9">
            <w:pPr>
              <w:pStyle w:val="ListParagraph"/>
              <w:numPr>
                <w:ilvl w:val="0"/>
                <w:numId w:val="17"/>
              </w:numPr>
              <w:rPr>
                <w:rFonts w:cs="Arial"/>
                <w:sz w:val="20"/>
                <w:szCs w:val="20"/>
              </w:rPr>
            </w:pPr>
            <w:r w:rsidRPr="00C714C9">
              <w:rPr>
                <w:rFonts w:cs="Arial"/>
                <w:sz w:val="20"/>
                <w:szCs w:val="20"/>
              </w:rPr>
              <w:t>Paralegal/Legal Assistant $62,250</w:t>
            </w:r>
          </w:p>
        </w:tc>
      </w:tr>
    </w:tbl>
    <w:p w14:paraId="7EA98F6D" w14:textId="445AC71D" w:rsidR="006D1E6C" w:rsidRPr="006D1E6C" w:rsidRDefault="006D1E6C" w:rsidP="006D1E6C">
      <w:pPr>
        <w:spacing w:before="120"/>
        <w:rPr>
          <w:i/>
          <w:iCs/>
          <w:sz w:val="22"/>
        </w:rPr>
      </w:pPr>
      <w:r w:rsidRPr="006D1E6C">
        <w:rPr>
          <w:i/>
          <w:iCs/>
          <w:sz w:val="22"/>
        </w:rPr>
        <w:t>Public Health: see the Health Pathway</w:t>
      </w:r>
    </w:p>
    <w:p w14:paraId="42DF3DD6" w14:textId="5493B6CB" w:rsidR="00E535F5" w:rsidRDefault="006C29F1">
      <w:pPr>
        <w:rPr>
          <w:i/>
          <w:iCs/>
          <w:sz w:val="20"/>
          <w:szCs w:val="20"/>
        </w:rPr>
      </w:pPr>
      <w:r w:rsidRPr="006D1E6C">
        <w:rPr>
          <w:i/>
          <w:iCs/>
          <w:sz w:val="22"/>
        </w:rPr>
        <w:t xml:space="preserve">*Salary information retrieved from: </w:t>
      </w:r>
      <w:hyperlink r:id="rId23" w:history="1">
        <w:r w:rsidRPr="006D1E6C">
          <w:rPr>
            <w:rStyle w:val="Hyperlink"/>
            <w:i/>
            <w:iCs/>
            <w:sz w:val="22"/>
          </w:rPr>
          <w:t>Bureau of Labor Statistics</w:t>
        </w:r>
      </w:hyperlink>
      <w:r w:rsidRPr="006D1E6C">
        <w:rPr>
          <w:i/>
          <w:iCs/>
          <w:sz w:val="22"/>
        </w:rPr>
        <w:t>, U.S. Department of Labor, State of Colorado, May 20</w:t>
      </w:r>
      <w:r w:rsidR="00BA18D6">
        <w:rPr>
          <w:i/>
          <w:iCs/>
          <w:sz w:val="22"/>
        </w:rPr>
        <w:t>19</w:t>
      </w:r>
      <w:r w:rsidRPr="006D1E6C">
        <w:rPr>
          <w:i/>
          <w:iCs/>
          <w:sz w:val="22"/>
        </w:rPr>
        <w:t>, annual mean wage data.</w:t>
      </w:r>
      <w:r w:rsidR="00E535F5">
        <w:rPr>
          <w:i/>
          <w:iCs/>
          <w:sz w:val="20"/>
          <w:szCs w:val="20"/>
        </w:rPr>
        <w:br w:type="page"/>
      </w:r>
    </w:p>
    <w:p w14:paraId="37BD9C5B" w14:textId="38798C9E" w:rsidR="00E535F5" w:rsidRDefault="00E535F5" w:rsidP="00192AF5">
      <w:pPr>
        <w:pStyle w:val="Heading2"/>
      </w:pPr>
      <w:r>
        <w:lastRenderedPageBreak/>
        <w:t>TECHNOLOGY</w:t>
      </w:r>
    </w:p>
    <w:p w14:paraId="4C8077F1" w14:textId="77777777" w:rsidR="00515130" w:rsidRDefault="00515130" w:rsidP="00515130">
      <w:r>
        <w:t>Whether you want to get your hands dirty from the steel of an engine, prevent cyber-attacks, or design these realities into fictional games – we’ll provide you the technological skills to revolutionize society. Our Technology Pathway will give you the high-tech challenge advancing our society needs. Join the vast, always growing world of technology and discover a new world around you.</w:t>
      </w:r>
    </w:p>
    <w:p w14:paraId="2A1455E7" w14:textId="587F789F" w:rsidR="00192AF5" w:rsidRDefault="00515130" w:rsidP="00515130">
      <w:pPr>
        <w:rPr>
          <w:b/>
          <w:bCs/>
        </w:rPr>
      </w:pPr>
      <w:r w:rsidRPr="00515130">
        <w:rPr>
          <w:b/>
          <w:bCs/>
        </w:rPr>
        <w:t>Code and Construct Your Way to Moving Mountains!</w:t>
      </w:r>
    </w:p>
    <w:tbl>
      <w:tblPr>
        <w:tblStyle w:val="TableGrid"/>
        <w:tblW w:w="0" w:type="auto"/>
        <w:tblLayout w:type="fixed"/>
        <w:tblLook w:val="0420" w:firstRow="1" w:lastRow="0" w:firstColumn="0" w:lastColumn="0" w:noHBand="0" w:noVBand="1"/>
      </w:tblPr>
      <w:tblGrid>
        <w:gridCol w:w="1629"/>
        <w:gridCol w:w="1258"/>
        <w:gridCol w:w="3464"/>
        <w:gridCol w:w="3598"/>
      </w:tblGrid>
      <w:tr w:rsidR="0042556B" w14:paraId="06B4A15B" w14:textId="77777777" w:rsidTr="00C862FB">
        <w:trPr>
          <w:trHeight w:hRule="exact" w:val="459"/>
          <w:tblHeader/>
        </w:trPr>
        <w:tc>
          <w:tcPr>
            <w:tcW w:w="1629" w:type="dxa"/>
            <w:vAlign w:val="center"/>
          </w:tcPr>
          <w:p w14:paraId="677437E8" w14:textId="77777777" w:rsidR="0042556B" w:rsidRDefault="0042556B" w:rsidP="00AF7F68">
            <w:pPr>
              <w:jc w:val="both"/>
              <w:rPr>
                <w:b/>
                <w:bCs/>
              </w:rPr>
            </w:pPr>
            <w:r>
              <w:rPr>
                <w:b/>
                <w:bCs/>
              </w:rPr>
              <w:t>PROGRAM</w:t>
            </w:r>
          </w:p>
        </w:tc>
        <w:tc>
          <w:tcPr>
            <w:tcW w:w="1258" w:type="dxa"/>
            <w:vAlign w:val="center"/>
          </w:tcPr>
          <w:p w14:paraId="7091B0DF" w14:textId="77777777" w:rsidR="0042556B" w:rsidRDefault="0042556B" w:rsidP="00AF7F68">
            <w:pPr>
              <w:jc w:val="both"/>
              <w:rPr>
                <w:b/>
                <w:bCs/>
              </w:rPr>
            </w:pPr>
            <w:r>
              <w:rPr>
                <w:b/>
                <w:bCs/>
              </w:rPr>
              <w:t>DEGREE</w:t>
            </w:r>
          </w:p>
        </w:tc>
        <w:tc>
          <w:tcPr>
            <w:tcW w:w="3464" w:type="dxa"/>
            <w:vAlign w:val="center"/>
          </w:tcPr>
          <w:p w14:paraId="203B42F1" w14:textId="77777777" w:rsidR="0042556B" w:rsidRDefault="0042556B" w:rsidP="00AF7F68">
            <w:pPr>
              <w:rPr>
                <w:b/>
                <w:bCs/>
              </w:rPr>
            </w:pPr>
            <w:r>
              <w:rPr>
                <w:b/>
                <w:bCs/>
              </w:rPr>
              <w:t>CERTIFICATES</w:t>
            </w:r>
          </w:p>
        </w:tc>
        <w:tc>
          <w:tcPr>
            <w:tcW w:w="3598" w:type="dxa"/>
            <w:vAlign w:val="center"/>
          </w:tcPr>
          <w:p w14:paraId="1C83C8A2" w14:textId="77777777" w:rsidR="0042556B" w:rsidRDefault="0042556B" w:rsidP="00AF7F68">
            <w:pPr>
              <w:rPr>
                <w:b/>
                <w:bCs/>
              </w:rPr>
            </w:pPr>
            <w:r>
              <w:rPr>
                <w:b/>
                <w:bCs/>
              </w:rPr>
              <w:t>CAREER EXPLORATION</w:t>
            </w:r>
          </w:p>
        </w:tc>
      </w:tr>
      <w:tr w:rsidR="0042556B" w14:paraId="4F2615A9" w14:textId="77777777" w:rsidTr="004B035B">
        <w:trPr>
          <w:trHeight w:hRule="exact" w:val="1702"/>
        </w:trPr>
        <w:tc>
          <w:tcPr>
            <w:tcW w:w="1629" w:type="dxa"/>
            <w:vAlign w:val="center"/>
          </w:tcPr>
          <w:p w14:paraId="5A9EE3DE" w14:textId="5FDC7784" w:rsidR="0042556B" w:rsidRPr="000F645C" w:rsidRDefault="007D1F5F" w:rsidP="00AF7F68">
            <w:pPr>
              <w:rPr>
                <w:rFonts w:cs="Arial"/>
                <w:sz w:val="20"/>
                <w:szCs w:val="20"/>
              </w:rPr>
            </w:pPr>
            <w:r w:rsidRPr="007D1F5F">
              <w:rPr>
                <w:rFonts w:cs="Arial"/>
                <w:sz w:val="20"/>
                <w:szCs w:val="20"/>
              </w:rPr>
              <w:t>Automotive Service Technology</w:t>
            </w:r>
          </w:p>
        </w:tc>
        <w:tc>
          <w:tcPr>
            <w:tcW w:w="1258" w:type="dxa"/>
            <w:vAlign w:val="center"/>
          </w:tcPr>
          <w:p w14:paraId="26E1F49B" w14:textId="77777777" w:rsidR="0042556B" w:rsidRPr="000F645C" w:rsidRDefault="0042556B" w:rsidP="00AF7F68">
            <w:pPr>
              <w:jc w:val="center"/>
              <w:rPr>
                <w:rFonts w:cs="Arial"/>
                <w:sz w:val="20"/>
                <w:szCs w:val="20"/>
              </w:rPr>
            </w:pPr>
            <w:r>
              <w:rPr>
                <w:rFonts w:cs="Arial"/>
                <w:sz w:val="20"/>
                <w:szCs w:val="20"/>
              </w:rPr>
              <w:t>AAS</w:t>
            </w:r>
          </w:p>
        </w:tc>
        <w:tc>
          <w:tcPr>
            <w:tcW w:w="3464" w:type="dxa"/>
            <w:vAlign w:val="center"/>
          </w:tcPr>
          <w:p w14:paraId="3CE14E92" w14:textId="01563C01" w:rsidR="005E7A7E" w:rsidRPr="005E7A7E" w:rsidRDefault="005E7A7E" w:rsidP="005E7A7E">
            <w:pPr>
              <w:pStyle w:val="ListParagraph"/>
              <w:numPr>
                <w:ilvl w:val="0"/>
                <w:numId w:val="24"/>
              </w:numPr>
              <w:rPr>
                <w:rFonts w:cs="Arial"/>
                <w:sz w:val="20"/>
                <w:szCs w:val="20"/>
              </w:rPr>
            </w:pPr>
            <w:r w:rsidRPr="005E7A7E">
              <w:rPr>
                <w:rFonts w:cs="Arial"/>
                <w:sz w:val="20"/>
                <w:szCs w:val="20"/>
              </w:rPr>
              <w:t>Automotive Maintenance &amp; Light Repair Certificate</w:t>
            </w:r>
          </w:p>
          <w:p w14:paraId="2A90027E" w14:textId="1FBBE240" w:rsidR="005E7A7E" w:rsidRPr="005E7A7E" w:rsidRDefault="005E7A7E" w:rsidP="005E7A7E">
            <w:pPr>
              <w:pStyle w:val="ListParagraph"/>
              <w:numPr>
                <w:ilvl w:val="0"/>
                <w:numId w:val="24"/>
              </w:numPr>
              <w:rPr>
                <w:rFonts w:cs="Arial"/>
                <w:sz w:val="20"/>
                <w:szCs w:val="20"/>
              </w:rPr>
            </w:pPr>
            <w:r w:rsidRPr="005E7A7E">
              <w:rPr>
                <w:rFonts w:cs="Arial"/>
                <w:sz w:val="20"/>
                <w:szCs w:val="20"/>
              </w:rPr>
              <w:t>Automotive Service Management Certificate</w:t>
            </w:r>
          </w:p>
          <w:p w14:paraId="4571B17B" w14:textId="34643124" w:rsidR="0042556B" w:rsidRPr="005E7A7E" w:rsidRDefault="005E7A7E" w:rsidP="005E7A7E">
            <w:pPr>
              <w:pStyle w:val="ListParagraph"/>
              <w:numPr>
                <w:ilvl w:val="0"/>
                <w:numId w:val="24"/>
              </w:numPr>
              <w:rPr>
                <w:rFonts w:cs="Arial"/>
                <w:sz w:val="20"/>
                <w:szCs w:val="20"/>
              </w:rPr>
            </w:pPr>
            <w:r w:rsidRPr="005E7A7E">
              <w:rPr>
                <w:rFonts w:cs="Arial"/>
                <w:sz w:val="20"/>
                <w:szCs w:val="20"/>
              </w:rPr>
              <w:t>Advanced Automotive Electrical/ Electronics Certificate</w:t>
            </w:r>
          </w:p>
        </w:tc>
        <w:tc>
          <w:tcPr>
            <w:tcW w:w="3598" w:type="dxa"/>
            <w:vAlign w:val="center"/>
          </w:tcPr>
          <w:p w14:paraId="5AEA8F92" w14:textId="35CCB306" w:rsidR="003B21FE" w:rsidRPr="003B21FE" w:rsidRDefault="003B21FE" w:rsidP="003B21FE">
            <w:pPr>
              <w:pStyle w:val="ListParagraph"/>
              <w:numPr>
                <w:ilvl w:val="0"/>
                <w:numId w:val="16"/>
              </w:numPr>
              <w:rPr>
                <w:rFonts w:cs="Arial"/>
                <w:sz w:val="20"/>
                <w:szCs w:val="20"/>
              </w:rPr>
            </w:pPr>
            <w:r w:rsidRPr="003B21FE">
              <w:rPr>
                <w:rFonts w:cs="Arial"/>
                <w:sz w:val="20"/>
                <w:szCs w:val="20"/>
              </w:rPr>
              <w:t>Automotive Body Repairer $50,600</w:t>
            </w:r>
          </w:p>
          <w:p w14:paraId="7392B78A" w14:textId="629A3170" w:rsidR="003B21FE" w:rsidRPr="003B21FE" w:rsidRDefault="003B21FE" w:rsidP="003B21FE">
            <w:pPr>
              <w:pStyle w:val="ListParagraph"/>
              <w:numPr>
                <w:ilvl w:val="0"/>
                <w:numId w:val="16"/>
              </w:numPr>
              <w:rPr>
                <w:rFonts w:cs="Arial"/>
                <w:sz w:val="20"/>
                <w:szCs w:val="20"/>
              </w:rPr>
            </w:pPr>
            <w:r w:rsidRPr="003B21FE">
              <w:rPr>
                <w:rFonts w:cs="Arial"/>
                <w:sz w:val="20"/>
                <w:szCs w:val="20"/>
              </w:rPr>
              <w:t>Automotive Service Mechanic $49,970</w:t>
            </w:r>
          </w:p>
          <w:p w14:paraId="6D180FE1" w14:textId="2D6D45DA" w:rsidR="0042556B" w:rsidRPr="00EF7CD3" w:rsidRDefault="003B21FE" w:rsidP="003B21FE">
            <w:pPr>
              <w:pStyle w:val="ListParagraph"/>
              <w:numPr>
                <w:ilvl w:val="0"/>
                <w:numId w:val="16"/>
              </w:numPr>
              <w:rPr>
                <w:rFonts w:cs="Arial"/>
                <w:sz w:val="20"/>
                <w:szCs w:val="20"/>
              </w:rPr>
            </w:pPr>
            <w:r w:rsidRPr="003B21FE">
              <w:rPr>
                <w:rFonts w:cs="Arial"/>
                <w:sz w:val="20"/>
                <w:szCs w:val="20"/>
              </w:rPr>
              <w:t>Electrical Repairer (Commercial) $61,920</w:t>
            </w:r>
          </w:p>
        </w:tc>
      </w:tr>
      <w:tr w:rsidR="001D109D" w14:paraId="17197BE0" w14:textId="77777777" w:rsidTr="00C862FB">
        <w:trPr>
          <w:trHeight w:hRule="exact" w:val="1180"/>
        </w:trPr>
        <w:tc>
          <w:tcPr>
            <w:tcW w:w="1629" w:type="dxa"/>
            <w:vAlign w:val="center"/>
          </w:tcPr>
          <w:p w14:paraId="63A017AF" w14:textId="57F973C9" w:rsidR="001D109D" w:rsidRPr="007D1F5F" w:rsidRDefault="001D109D" w:rsidP="00AF7F68">
            <w:pPr>
              <w:rPr>
                <w:rFonts w:cs="Arial"/>
                <w:sz w:val="20"/>
                <w:szCs w:val="20"/>
              </w:rPr>
            </w:pPr>
            <w:r w:rsidRPr="001D109D">
              <w:rPr>
                <w:rFonts w:cs="Arial"/>
                <w:sz w:val="20"/>
                <w:szCs w:val="20"/>
              </w:rPr>
              <w:t>Computer Aided Drafting</w:t>
            </w:r>
          </w:p>
        </w:tc>
        <w:tc>
          <w:tcPr>
            <w:tcW w:w="1258" w:type="dxa"/>
            <w:vAlign w:val="center"/>
          </w:tcPr>
          <w:p w14:paraId="0FB98F03" w14:textId="0BC2A13E" w:rsidR="001D109D" w:rsidRDefault="001D109D" w:rsidP="00AF7F68">
            <w:pPr>
              <w:jc w:val="center"/>
              <w:rPr>
                <w:rFonts w:cs="Arial"/>
                <w:sz w:val="20"/>
                <w:szCs w:val="20"/>
              </w:rPr>
            </w:pPr>
            <w:r>
              <w:rPr>
                <w:rFonts w:cs="Arial"/>
                <w:sz w:val="20"/>
                <w:szCs w:val="20"/>
              </w:rPr>
              <w:t>N/A</w:t>
            </w:r>
          </w:p>
        </w:tc>
        <w:tc>
          <w:tcPr>
            <w:tcW w:w="3464" w:type="dxa"/>
            <w:vAlign w:val="center"/>
          </w:tcPr>
          <w:p w14:paraId="13ED9E12" w14:textId="75FEA177" w:rsidR="00C509E5" w:rsidRPr="00C509E5" w:rsidRDefault="00C509E5" w:rsidP="00C509E5">
            <w:pPr>
              <w:pStyle w:val="ListParagraph"/>
              <w:numPr>
                <w:ilvl w:val="0"/>
                <w:numId w:val="24"/>
              </w:numPr>
              <w:rPr>
                <w:rFonts w:cs="Arial"/>
                <w:sz w:val="20"/>
                <w:szCs w:val="20"/>
              </w:rPr>
            </w:pPr>
            <w:r w:rsidRPr="00C509E5">
              <w:rPr>
                <w:rFonts w:cs="Arial"/>
                <w:sz w:val="20"/>
                <w:szCs w:val="20"/>
              </w:rPr>
              <w:t>CAD – Architecture</w:t>
            </w:r>
          </w:p>
          <w:p w14:paraId="1DD5E15F" w14:textId="46AD410B" w:rsidR="00C509E5" w:rsidRPr="00C509E5" w:rsidRDefault="00C509E5" w:rsidP="00C509E5">
            <w:pPr>
              <w:pStyle w:val="ListParagraph"/>
              <w:numPr>
                <w:ilvl w:val="0"/>
                <w:numId w:val="24"/>
              </w:numPr>
              <w:rPr>
                <w:rFonts w:cs="Arial"/>
                <w:sz w:val="20"/>
                <w:szCs w:val="20"/>
              </w:rPr>
            </w:pPr>
            <w:r w:rsidRPr="00C509E5">
              <w:rPr>
                <w:rFonts w:cs="Arial"/>
                <w:sz w:val="20"/>
                <w:szCs w:val="20"/>
              </w:rPr>
              <w:t>CAD – Engineering Graphics Technology</w:t>
            </w:r>
          </w:p>
          <w:p w14:paraId="5CB011EC" w14:textId="7CE2A8D1" w:rsidR="001D109D" w:rsidRPr="005E7A7E" w:rsidRDefault="00C509E5" w:rsidP="00C509E5">
            <w:pPr>
              <w:pStyle w:val="ListParagraph"/>
              <w:numPr>
                <w:ilvl w:val="0"/>
                <w:numId w:val="24"/>
              </w:numPr>
              <w:rPr>
                <w:rFonts w:cs="Arial"/>
                <w:sz w:val="20"/>
                <w:szCs w:val="20"/>
              </w:rPr>
            </w:pPr>
            <w:r w:rsidRPr="00C509E5">
              <w:rPr>
                <w:rFonts w:cs="Arial"/>
                <w:sz w:val="20"/>
                <w:szCs w:val="20"/>
              </w:rPr>
              <w:t>CAD – Interior Design</w:t>
            </w:r>
          </w:p>
        </w:tc>
        <w:tc>
          <w:tcPr>
            <w:tcW w:w="3598" w:type="dxa"/>
            <w:vAlign w:val="center"/>
          </w:tcPr>
          <w:p w14:paraId="3A882251" w14:textId="6ED725E2" w:rsidR="00C509E5" w:rsidRPr="00C509E5" w:rsidRDefault="00C509E5" w:rsidP="00C509E5">
            <w:pPr>
              <w:pStyle w:val="ListParagraph"/>
              <w:numPr>
                <w:ilvl w:val="0"/>
                <w:numId w:val="16"/>
              </w:numPr>
              <w:rPr>
                <w:rFonts w:cs="Arial"/>
                <w:sz w:val="20"/>
                <w:szCs w:val="20"/>
              </w:rPr>
            </w:pPr>
            <w:r w:rsidRPr="00C509E5">
              <w:rPr>
                <w:rFonts w:cs="Arial"/>
                <w:sz w:val="20"/>
                <w:szCs w:val="20"/>
              </w:rPr>
              <w:t>Architectural/Civil Drafter $63,070</w:t>
            </w:r>
          </w:p>
          <w:p w14:paraId="139941C3" w14:textId="648780BD" w:rsidR="00C509E5" w:rsidRPr="00C509E5" w:rsidRDefault="00C509E5" w:rsidP="00C509E5">
            <w:pPr>
              <w:pStyle w:val="ListParagraph"/>
              <w:numPr>
                <w:ilvl w:val="0"/>
                <w:numId w:val="16"/>
              </w:numPr>
              <w:rPr>
                <w:rFonts w:cs="Arial"/>
                <w:sz w:val="20"/>
                <w:szCs w:val="20"/>
              </w:rPr>
            </w:pPr>
            <w:r w:rsidRPr="00C509E5">
              <w:rPr>
                <w:rFonts w:cs="Arial"/>
                <w:sz w:val="20"/>
                <w:szCs w:val="20"/>
              </w:rPr>
              <w:t>Drafter (all others) $53,070</w:t>
            </w:r>
          </w:p>
          <w:p w14:paraId="69AC6E89" w14:textId="10ADF793" w:rsidR="001D109D" w:rsidRPr="003B21FE" w:rsidRDefault="00C509E5" w:rsidP="00C509E5">
            <w:pPr>
              <w:pStyle w:val="ListParagraph"/>
              <w:numPr>
                <w:ilvl w:val="0"/>
                <w:numId w:val="16"/>
              </w:numPr>
              <w:rPr>
                <w:rFonts w:cs="Arial"/>
                <w:sz w:val="20"/>
                <w:szCs w:val="20"/>
              </w:rPr>
            </w:pPr>
            <w:r w:rsidRPr="00C509E5">
              <w:rPr>
                <w:rFonts w:cs="Arial"/>
                <w:sz w:val="20"/>
                <w:szCs w:val="20"/>
              </w:rPr>
              <w:t>Mechanical Drafter $64,700</w:t>
            </w:r>
          </w:p>
        </w:tc>
      </w:tr>
      <w:tr w:rsidR="0042556B" w14:paraId="14ED28D6" w14:textId="77777777" w:rsidTr="00C862FB">
        <w:trPr>
          <w:trHeight w:hRule="exact" w:val="892"/>
        </w:trPr>
        <w:tc>
          <w:tcPr>
            <w:tcW w:w="1629" w:type="dxa"/>
            <w:vAlign w:val="center"/>
          </w:tcPr>
          <w:p w14:paraId="0319D608" w14:textId="7EDCD5AD" w:rsidR="0042556B" w:rsidRPr="000F645C" w:rsidRDefault="00FA0092" w:rsidP="00AF7F68">
            <w:pPr>
              <w:rPr>
                <w:rFonts w:cs="Arial"/>
                <w:sz w:val="20"/>
                <w:szCs w:val="20"/>
              </w:rPr>
            </w:pPr>
            <w:r w:rsidRPr="00FA0092">
              <w:rPr>
                <w:rFonts w:cs="Arial"/>
                <w:sz w:val="20"/>
                <w:szCs w:val="20"/>
              </w:rPr>
              <w:t>Computer Information Systems</w:t>
            </w:r>
          </w:p>
        </w:tc>
        <w:tc>
          <w:tcPr>
            <w:tcW w:w="1258" w:type="dxa"/>
            <w:vAlign w:val="center"/>
          </w:tcPr>
          <w:p w14:paraId="11349806" w14:textId="3DD2A0BF" w:rsidR="0042556B" w:rsidRPr="000F645C" w:rsidRDefault="0042556B" w:rsidP="00AF7F68">
            <w:pPr>
              <w:jc w:val="center"/>
              <w:rPr>
                <w:rFonts w:cs="Arial"/>
                <w:sz w:val="20"/>
                <w:szCs w:val="20"/>
              </w:rPr>
            </w:pPr>
            <w:r>
              <w:rPr>
                <w:rFonts w:cs="Arial"/>
                <w:sz w:val="20"/>
                <w:szCs w:val="20"/>
              </w:rPr>
              <w:t>AA</w:t>
            </w:r>
            <w:r w:rsidR="00AB0CF2">
              <w:rPr>
                <w:rFonts w:cs="Arial"/>
                <w:sz w:val="20"/>
                <w:szCs w:val="20"/>
              </w:rPr>
              <w:t>S</w:t>
            </w:r>
          </w:p>
        </w:tc>
        <w:tc>
          <w:tcPr>
            <w:tcW w:w="3464" w:type="dxa"/>
            <w:vAlign w:val="center"/>
          </w:tcPr>
          <w:p w14:paraId="40781D41" w14:textId="0318B2BA" w:rsidR="0042556B" w:rsidRPr="00480600" w:rsidRDefault="000C5FBD" w:rsidP="00480600">
            <w:pPr>
              <w:pStyle w:val="ListParagraph"/>
              <w:numPr>
                <w:ilvl w:val="0"/>
                <w:numId w:val="29"/>
              </w:numPr>
              <w:rPr>
                <w:rFonts w:cs="Arial"/>
                <w:sz w:val="20"/>
                <w:szCs w:val="20"/>
              </w:rPr>
            </w:pPr>
            <w:r w:rsidRPr="00480600">
              <w:rPr>
                <w:rFonts w:cs="Arial"/>
                <w:sz w:val="20"/>
                <w:szCs w:val="20"/>
              </w:rPr>
              <w:t>CIS Certificate</w:t>
            </w:r>
          </w:p>
        </w:tc>
        <w:tc>
          <w:tcPr>
            <w:tcW w:w="3598" w:type="dxa"/>
            <w:vAlign w:val="center"/>
          </w:tcPr>
          <w:p w14:paraId="6CAE427E" w14:textId="758CC663" w:rsidR="006C2844" w:rsidRPr="006C2844" w:rsidRDefault="006C2844" w:rsidP="006C2844">
            <w:pPr>
              <w:pStyle w:val="ListParagraph"/>
              <w:numPr>
                <w:ilvl w:val="0"/>
                <w:numId w:val="17"/>
              </w:numPr>
              <w:rPr>
                <w:rFonts w:cs="Arial"/>
                <w:sz w:val="20"/>
                <w:szCs w:val="20"/>
              </w:rPr>
            </w:pPr>
            <w:r w:rsidRPr="006C2844">
              <w:rPr>
                <w:rFonts w:cs="Arial"/>
                <w:sz w:val="20"/>
                <w:szCs w:val="20"/>
              </w:rPr>
              <w:t>Computer Programmer $93,690</w:t>
            </w:r>
          </w:p>
          <w:p w14:paraId="5683AF69" w14:textId="0A44B063" w:rsidR="0042556B" w:rsidRPr="00D67283" w:rsidRDefault="006C2844" w:rsidP="006C2844">
            <w:pPr>
              <w:pStyle w:val="ListParagraph"/>
              <w:numPr>
                <w:ilvl w:val="0"/>
                <w:numId w:val="17"/>
              </w:numPr>
              <w:rPr>
                <w:rFonts w:cs="Arial"/>
                <w:sz w:val="20"/>
                <w:szCs w:val="20"/>
              </w:rPr>
            </w:pPr>
            <w:r w:rsidRPr="006C2844">
              <w:rPr>
                <w:rFonts w:cs="Arial"/>
                <w:sz w:val="20"/>
                <w:szCs w:val="20"/>
              </w:rPr>
              <w:t>Computer Support Specialist $60,340</w:t>
            </w:r>
          </w:p>
        </w:tc>
      </w:tr>
      <w:tr w:rsidR="0042556B" w14:paraId="1B29E496" w14:textId="77777777" w:rsidTr="004B035B">
        <w:trPr>
          <w:trHeight w:hRule="exact" w:val="1450"/>
        </w:trPr>
        <w:tc>
          <w:tcPr>
            <w:tcW w:w="1629" w:type="dxa"/>
            <w:vAlign w:val="center"/>
          </w:tcPr>
          <w:p w14:paraId="69445D7A" w14:textId="41ADB83A" w:rsidR="0042556B" w:rsidRPr="000F645C" w:rsidRDefault="00237277" w:rsidP="00AF7F68">
            <w:pPr>
              <w:rPr>
                <w:rFonts w:cs="Arial"/>
                <w:sz w:val="20"/>
                <w:szCs w:val="20"/>
              </w:rPr>
            </w:pPr>
            <w:r w:rsidRPr="00237277">
              <w:rPr>
                <w:rFonts w:cs="Arial"/>
                <w:sz w:val="20"/>
                <w:szCs w:val="20"/>
              </w:rPr>
              <w:t>Computer Network Technology</w:t>
            </w:r>
          </w:p>
        </w:tc>
        <w:tc>
          <w:tcPr>
            <w:tcW w:w="1258" w:type="dxa"/>
            <w:vAlign w:val="center"/>
          </w:tcPr>
          <w:p w14:paraId="7EC2F2F3" w14:textId="546DA583" w:rsidR="0042556B" w:rsidRPr="000F645C" w:rsidRDefault="0042556B" w:rsidP="00AF7F68">
            <w:pPr>
              <w:jc w:val="center"/>
              <w:rPr>
                <w:rFonts w:cs="Arial"/>
                <w:sz w:val="20"/>
                <w:szCs w:val="20"/>
              </w:rPr>
            </w:pPr>
            <w:r>
              <w:rPr>
                <w:rFonts w:cs="Arial"/>
                <w:sz w:val="20"/>
                <w:szCs w:val="20"/>
              </w:rPr>
              <w:t>AA</w:t>
            </w:r>
            <w:r w:rsidR="00AB0CF2">
              <w:rPr>
                <w:rFonts w:cs="Arial"/>
                <w:sz w:val="20"/>
                <w:szCs w:val="20"/>
              </w:rPr>
              <w:t>S</w:t>
            </w:r>
          </w:p>
        </w:tc>
        <w:tc>
          <w:tcPr>
            <w:tcW w:w="3464" w:type="dxa"/>
            <w:vAlign w:val="center"/>
          </w:tcPr>
          <w:p w14:paraId="64C647CF" w14:textId="77777777" w:rsidR="005C196A" w:rsidRPr="005C196A" w:rsidRDefault="005C196A" w:rsidP="005C196A">
            <w:pPr>
              <w:pStyle w:val="ListParagraph"/>
              <w:numPr>
                <w:ilvl w:val="0"/>
                <w:numId w:val="25"/>
              </w:numPr>
              <w:rPr>
                <w:rFonts w:cs="Arial"/>
                <w:sz w:val="20"/>
                <w:szCs w:val="20"/>
              </w:rPr>
            </w:pPr>
            <w:r w:rsidRPr="005C196A">
              <w:rPr>
                <w:rFonts w:cs="Arial"/>
                <w:sz w:val="20"/>
                <w:szCs w:val="20"/>
              </w:rPr>
              <w:t>CNT or CNT–CISCO Certificates</w:t>
            </w:r>
          </w:p>
          <w:p w14:paraId="25BDBF9F" w14:textId="7B6CEE0E" w:rsidR="005C196A" w:rsidRPr="005C196A" w:rsidRDefault="005C196A" w:rsidP="005C196A">
            <w:pPr>
              <w:pStyle w:val="ListParagraph"/>
              <w:numPr>
                <w:ilvl w:val="0"/>
                <w:numId w:val="25"/>
              </w:numPr>
              <w:rPr>
                <w:rFonts w:cs="Arial"/>
                <w:sz w:val="20"/>
                <w:szCs w:val="20"/>
              </w:rPr>
            </w:pPr>
            <w:r w:rsidRPr="005C196A">
              <w:rPr>
                <w:rFonts w:cs="Arial"/>
                <w:sz w:val="20"/>
                <w:szCs w:val="20"/>
              </w:rPr>
              <w:t>Computer Technician Certificate</w:t>
            </w:r>
          </w:p>
          <w:p w14:paraId="17EF481F" w14:textId="73141714" w:rsidR="0042556B" w:rsidRPr="005C196A" w:rsidRDefault="0042556B" w:rsidP="005C196A">
            <w:pPr>
              <w:pStyle w:val="ListParagraph"/>
              <w:ind w:left="360"/>
              <w:rPr>
                <w:rFonts w:cs="Arial"/>
                <w:sz w:val="20"/>
                <w:szCs w:val="20"/>
              </w:rPr>
            </w:pPr>
          </w:p>
        </w:tc>
        <w:tc>
          <w:tcPr>
            <w:tcW w:w="3598" w:type="dxa"/>
            <w:vAlign w:val="center"/>
          </w:tcPr>
          <w:p w14:paraId="3E061026" w14:textId="4FF9EAC7" w:rsidR="005F7A2F" w:rsidRPr="005F7A2F" w:rsidRDefault="005F7A2F" w:rsidP="005F7A2F">
            <w:pPr>
              <w:pStyle w:val="ListParagraph"/>
              <w:numPr>
                <w:ilvl w:val="0"/>
                <w:numId w:val="17"/>
              </w:numPr>
              <w:rPr>
                <w:rFonts w:cs="Arial"/>
                <w:sz w:val="20"/>
                <w:szCs w:val="20"/>
              </w:rPr>
            </w:pPr>
            <w:r w:rsidRPr="005F7A2F">
              <w:rPr>
                <w:rFonts w:cs="Arial"/>
                <w:sz w:val="20"/>
                <w:szCs w:val="20"/>
              </w:rPr>
              <w:t>Computer Network Support Specialist $75,040</w:t>
            </w:r>
          </w:p>
          <w:p w14:paraId="09A65D12" w14:textId="0668EFFD" w:rsidR="005F7A2F" w:rsidRPr="005F7A2F" w:rsidRDefault="005F7A2F" w:rsidP="005F7A2F">
            <w:pPr>
              <w:pStyle w:val="ListParagraph"/>
              <w:numPr>
                <w:ilvl w:val="0"/>
                <w:numId w:val="17"/>
              </w:numPr>
              <w:rPr>
                <w:rFonts w:cs="Arial"/>
                <w:sz w:val="20"/>
                <w:szCs w:val="20"/>
              </w:rPr>
            </w:pPr>
            <w:r w:rsidRPr="005F7A2F">
              <w:rPr>
                <w:rFonts w:cs="Arial"/>
                <w:sz w:val="20"/>
                <w:szCs w:val="20"/>
              </w:rPr>
              <w:t>Database Administrator $93,840</w:t>
            </w:r>
          </w:p>
          <w:p w14:paraId="51EA0E0D" w14:textId="01AEE1AE" w:rsidR="0042556B" w:rsidRPr="000F645C" w:rsidRDefault="005F7A2F" w:rsidP="005F7A2F">
            <w:pPr>
              <w:pStyle w:val="ListParagraph"/>
              <w:numPr>
                <w:ilvl w:val="0"/>
                <w:numId w:val="17"/>
              </w:numPr>
              <w:rPr>
                <w:rFonts w:cs="Arial"/>
                <w:sz w:val="20"/>
                <w:szCs w:val="20"/>
              </w:rPr>
            </w:pPr>
            <w:r w:rsidRPr="005F7A2F">
              <w:rPr>
                <w:rFonts w:cs="Arial"/>
                <w:sz w:val="20"/>
                <w:szCs w:val="20"/>
              </w:rPr>
              <w:t>Network and Computer Systems Administrator $88,130</w:t>
            </w:r>
          </w:p>
        </w:tc>
      </w:tr>
      <w:tr w:rsidR="00AB0CF2" w14:paraId="68188865" w14:textId="77777777" w:rsidTr="00C862FB">
        <w:trPr>
          <w:trHeight w:hRule="exact" w:val="1612"/>
        </w:trPr>
        <w:tc>
          <w:tcPr>
            <w:tcW w:w="1629" w:type="dxa"/>
            <w:vAlign w:val="center"/>
          </w:tcPr>
          <w:p w14:paraId="7B8B10D5" w14:textId="33C72146" w:rsidR="00AB0CF2" w:rsidRPr="003743D7" w:rsidRDefault="00AB0CF2" w:rsidP="00AF7F68">
            <w:pPr>
              <w:rPr>
                <w:rFonts w:cs="Arial"/>
                <w:sz w:val="20"/>
                <w:szCs w:val="20"/>
              </w:rPr>
            </w:pPr>
            <w:r w:rsidRPr="003743D7">
              <w:rPr>
                <w:rFonts w:cs="Arial"/>
                <w:sz w:val="20"/>
                <w:szCs w:val="20"/>
              </w:rPr>
              <w:t>Cybersecurity</w:t>
            </w:r>
          </w:p>
        </w:tc>
        <w:tc>
          <w:tcPr>
            <w:tcW w:w="1258" w:type="dxa"/>
            <w:vAlign w:val="center"/>
          </w:tcPr>
          <w:p w14:paraId="2111B60A" w14:textId="1591C72E" w:rsidR="00AB0CF2" w:rsidRDefault="00227478" w:rsidP="00AF7F68">
            <w:pPr>
              <w:jc w:val="center"/>
              <w:rPr>
                <w:rFonts w:cs="Arial"/>
                <w:sz w:val="20"/>
                <w:szCs w:val="20"/>
              </w:rPr>
            </w:pPr>
            <w:r>
              <w:rPr>
                <w:rFonts w:cs="Arial"/>
                <w:sz w:val="20"/>
                <w:szCs w:val="20"/>
              </w:rPr>
              <w:t>AAS</w:t>
            </w:r>
          </w:p>
        </w:tc>
        <w:tc>
          <w:tcPr>
            <w:tcW w:w="3464" w:type="dxa"/>
            <w:vAlign w:val="center"/>
          </w:tcPr>
          <w:p w14:paraId="3F815E72" w14:textId="6ACB5100" w:rsidR="00AB0CF2" w:rsidRPr="00884A5A" w:rsidRDefault="005C196A" w:rsidP="00AF7F68">
            <w:pPr>
              <w:jc w:val="center"/>
              <w:rPr>
                <w:rFonts w:cs="Arial"/>
                <w:sz w:val="20"/>
                <w:szCs w:val="20"/>
              </w:rPr>
            </w:pPr>
            <w:r>
              <w:rPr>
                <w:rFonts w:cs="Arial"/>
                <w:sz w:val="20"/>
                <w:szCs w:val="20"/>
              </w:rPr>
              <w:t>N/A</w:t>
            </w:r>
          </w:p>
        </w:tc>
        <w:tc>
          <w:tcPr>
            <w:tcW w:w="3598" w:type="dxa"/>
            <w:vAlign w:val="center"/>
          </w:tcPr>
          <w:p w14:paraId="1AE0493B" w14:textId="48DE008D" w:rsidR="00947443" w:rsidRPr="00947443" w:rsidRDefault="00947443" w:rsidP="00947443">
            <w:pPr>
              <w:pStyle w:val="ListParagraph"/>
              <w:numPr>
                <w:ilvl w:val="0"/>
                <w:numId w:val="17"/>
              </w:numPr>
              <w:rPr>
                <w:rFonts w:cs="Arial"/>
                <w:sz w:val="20"/>
                <w:szCs w:val="20"/>
              </w:rPr>
            </w:pPr>
            <w:r w:rsidRPr="00947443">
              <w:rPr>
                <w:rFonts w:cs="Arial"/>
                <w:sz w:val="20"/>
                <w:szCs w:val="20"/>
              </w:rPr>
              <w:t>Computer Network Architect $121,040</w:t>
            </w:r>
          </w:p>
          <w:p w14:paraId="29661AC7" w14:textId="1FD1B126" w:rsidR="00947443" w:rsidRPr="00947443" w:rsidRDefault="00947443" w:rsidP="00947443">
            <w:pPr>
              <w:pStyle w:val="ListParagraph"/>
              <w:numPr>
                <w:ilvl w:val="0"/>
                <w:numId w:val="17"/>
              </w:numPr>
              <w:rPr>
                <w:rFonts w:cs="Arial"/>
                <w:sz w:val="20"/>
                <w:szCs w:val="20"/>
              </w:rPr>
            </w:pPr>
            <w:r w:rsidRPr="00947443">
              <w:rPr>
                <w:rFonts w:cs="Arial"/>
                <w:sz w:val="20"/>
                <w:szCs w:val="20"/>
              </w:rPr>
              <w:t>Computer Systems Administrator $88,130</w:t>
            </w:r>
          </w:p>
          <w:p w14:paraId="611119D2" w14:textId="0799545F" w:rsidR="00AB0CF2" w:rsidRPr="00B82CAC" w:rsidRDefault="00947443" w:rsidP="00947443">
            <w:pPr>
              <w:pStyle w:val="ListParagraph"/>
              <w:numPr>
                <w:ilvl w:val="0"/>
                <w:numId w:val="17"/>
              </w:numPr>
              <w:rPr>
                <w:rFonts w:cs="Arial"/>
                <w:sz w:val="20"/>
                <w:szCs w:val="20"/>
              </w:rPr>
            </w:pPr>
            <w:r w:rsidRPr="00947443">
              <w:rPr>
                <w:rFonts w:cs="Arial"/>
                <w:sz w:val="20"/>
                <w:szCs w:val="20"/>
              </w:rPr>
              <w:t>Information Security Analyst $104,510</w:t>
            </w:r>
          </w:p>
        </w:tc>
      </w:tr>
      <w:tr w:rsidR="0042556B" w14:paraId="5D85E4DA" w14:textId="77777777" w:rsidTr="004B035B">
        <w:trPr>
          <w:trHeight w:hRule="exact" w:val="1180"/>
        </w:trPr>
        <w:tc>
          <w:tcPr>
            <w:tcW w:w="1629" w:type="dxa"/>
            <w:vAlign w:val="center"/>
          </w:tcPr>
          <w:p w14:paraId="1FDF7848" w14:textId="73CB622B" w:rsidR="0042556B" w:rsidRPr="000F645C" w:rsidRDefault="0035105F" w:rsidP="00AF7F68">
            <w:pPr>
              <w:rPr>
                <w:rFonts w:cs="Arial"/>
                <w:sz w:val="20"/>
                <w:szCs w:val="20"/>
              </w:rPr>
            </w:pPr>
            <w:r w:rsidRPr="0035105F">
              <w:rPr>
                <w:rFonts w:cs="Arial"/>
                <w:sz w:val="20"/>
                <w:szCs w:val="20"/>
              </w:rPr>
              <w:t>Game Design and Development</w:t>
            </w:r>
          </w:p>
        </w:tc>
        <w:tc>
          <w:tcPr>
            <w:tcW w:w="1258" w:type="dxa"/>
            <w:vAlign w:val="center"/>
          </w:tcPr>
          <w:p w14:paraId="5B162524" w14:textId="77777777" w:rsidR="0042556B" w:rsidRPr="000F645C" w:rsidRDefault="0042556B" w:rsidP="00AF7F68">
            <w:pPr>
              <w:jc w:val="center"/>
              <w:rPr>
                <w:rFonts w:cs="Arial"/>
                <w:sz w:val="20"/>
                <w:szCs w:val="20"/>
              </w:rPr>
            </w:pPr>
            <w:r>
              <w:rPr>
                <w:rFonts w:cs="Arial"/>
                <w:sz w:val="20"/>
                <w:szCs w:val="20"/>
              </w:rPr>
              <w:t>AAS</w:t>
            </w:r>
          </w:p>
        </w:tc>
        <w:tc>
          <w:tcPr>
            <w:tcW w:w="3464" w:type="dxa"/>
            <w:vAlign w:val="center"/>
          </w:tcPr>
          <w:p w14:paraId="7B9BBEC0" w14:textId="22DDD88F" w:rsidR="0042556B" w:rsidRPr="000F645C" w:rsidRDefault="00292E19" w:rsidP="00AF7F68">
            <w:pPr>
              <w:jc w:val="center"/>
              <w:rPr>
                <w:rFonts w:cs="Arial"/>
                <w:sz w:val="20"/>
                <w:szCs w:val="20"/>
              </w:rPr>
            </w:pPr>
            <w:r>
              <w:rPr>
                <w:rFonts w:cs="Arial"/>
                <w:sz w:val="20"/>
                <w:szCs w:val="20"/>
              </w:rPr>
              <w:t>N/A</w:t>
            </w:r>
          </w:p>
        </w:tc>
        <w:tc>
          <w:tcPr>
            <w:tcW w:w="3598" w:type="dxa"/>
            <w:vAlign w:val="center"/>
          </w:tcPr>
          <w:p w14:paraId="55807659" w14:textId="4F903696" w:rsidR="001070F4" w:rsidRPr="001070F4" w:rsidRDefault="00C45A30" w:rsidP="001070F4">
            <w:pPr>
              <w:pStyle w:val="ListParagraph"/>
              <w:numPr>
                <w:ilvl w:val="0"/>
                <w:numId w:val="17"/>
              </w:numPr>
              <w:rPr>
                <w:rFonts w:cs="Arial"/>
                <w:sz w:val="20"/>
                <w:szCs w:val="20"/>
              </w:rPr>
            </w:pPr>
            <w:r w:rsidRPr="001070F4">
              <w:rPr>
                <w:rFonts w:cs="Arial"/>
                <w:sz w:val="20"/>
                <w:szCs w:val="20"/>
              </w:rPr>
              <w:t>Digital</w:t>
            </w:r>
            <w:r w:rsidR="001070F4" w:rsidRPr="001070F4">
              <w:rPr>
                <w:rFonts w:cs="Arial"/>
                <w:sz w:val="20"/>
                <w:szCs w:val="20"/>
              </w:rPr>
              <w:t xml:space="preserve"> Interface Designer $77,600</w:t>
            </w:r>
          </w:p>
          <w:p w14:paraId="3C491284" w14:textId="08798C51" w:rsidR="001070F4" w:rsidRPr="001070F4" w:rsidRDefault="001070F4" w:rsidP="001070F4">
            <w:pPr>
              <w:pStyle w:val="ListParagraph"/>
              <w:numPr>
                <w:ilvl w:val="0"/>
                <w:numId w:val="17"/>
              </w:numPr>
              <w:rPr>
                <w:rFonts w:cs="Arial"/>
                <w:sz w:val="20"/>
                <w:szCs w:val="20"/>
              </w:rPr>
            </w:pPr>
            <w:r w:rsidRPr="001070F4">
              <w:rPr>
                <w:rFonts w:cs="Arial"/>
                <w:sz w:val="20"/>
                <w:szCs w:val="20"/>
              </w:rPr>
              <w:t>Commercial Designer $66,170</w:t>
            </w:r>
          </w:p>
          <w:p w14:paraId="497D0DC4" w14:textId="7ADB188D" w:rsidR="0042556B" w:rsidRPr="000F645C" w:rsidRDefault="001070F4" w:rsidP="001070F4">
            <w:pPr>
              <w:pStyle w:val="ListParagraph"/>
              <w:numPr>
                <w:ilvl w:val="0"/>
                <w:numId w:val="17"/>
              </w:numPr>
              <w:rPr>
                <w:rFonts w:cs="Arial"/>
                <w:sz w:val="20"/>
                <w:szCs w:val="20"/>
              </w:rPr>
            </w:pPr>
            <w:r w:rsidRPr="001070F4">
              <w:rPr>
                <w:rFonts w:cs="Arial"/>
                <w:sz w:val="20"/>
                <w:szCs w:val="20"/>
              </w:rPr>
              <w:t>Special Effects Artist $74,830</w:t>
            </w:r>
          </w:p>
        </w:tc>
      </w:tr>
      <w:tr w:rsidR="00DA740A" w14:paraId="786AF3CE" w14:textId="77777777" w:rsidTr="00BA18D6">
        <w:trPr>
          <w:cantSplit/>
        </w:trPr>
        <w:tc>
          <w:tcPr>
            <w:tcW w:w="1629" w:type="dxa"/>
            <w:vAlign w:val="center"/>
          </w:tcPr>
          <w:p w14:paraId="04915C68" w14:textId="29E17481" w:rsidR="00DA740A" w:rsidRPr="0035105F" w:rsidRDefault="00C51DBE" w:rsidP="00AF7F68">
            <w:pPr>
              <w:rPr>
                <w:rFonts w:cs="Arial"/>
                <w:sz w:val="20"/>
                <w:szCs w:val="20"/>
              </w:rPr>
            </w:pPr>
            <w:r w:rsidRPr="00C51DBE">
              <w:rPr>
                <w:rFonts w:cs="Arial"/>
                <w:sz w:val="20"/>
                <w:szCs w:val="20"/>
              </w:rPr>
              <w:t>Mechatronics Engineering Technology</w:t>
            </w:r>
          </w:p>
        </w:tc>
        <w:tc>
          <w:tcPr>
            <w:tcW w:w="1258" w:type="dxa"/>
            <w:vAlign w:val="center"/>
          </w:tcPr>
          <w:p w14:paraId="5792A2C0" w14:textId="7B0E8518" w:rsidR="00DA740A" w:rsidRDefault="00227478" w:rsidP="00AF7F68">
            <w:pPr>
              <w:jc w:val="center"/>
              <w:rPr>
                <w:rFonts w:cs="Arial"/>
                <w:sz w:val="20"/>
                <w:szCs w:val="20"/>
              </w:rPr>
            </w:pPr>
            <w:r>
              <w:rPr>
                <w:rFonts w:cs="Arial"/>
                <w:sz w:val="20"/>
                <w:szCs w:val="20"/>
              </w:rPr>
              <w:t>AAS</w:t>
            </w:r>
          </w:p>
        </w:tc>
        <w:tc>
          <w:tcPr>
            <w:tcW w:w="3464" w:type="dxa"/>
            <w:vAlign w:val="center"/>
          </w:tcPr>
          <w:p w14:paraId="2F7A7698" w14:textId="204A4D2A" w:rsidR="00DA740A" w:rsidRPr="00B978C9" w:rsidRDefault="00F24006" w:rsidP="00AF7F68">
            <w:pPr>
              <w:jc w:val="center"/>
              <w:rPr>
                <w:rFonts w:cs="Arial"/>
                <w:sz w:val="20"/>
                <w:szCs w:val="20"/>
              </w:rPr>
            </w:pPr>
            <w:r>
              <w:rPr>
                <w:rFonts w:cs="Arial"/>
                <w:sz w:val="20"/>
                <w:szCs w:val="20"/>
              </w:rPr>
              <w:t>N/A</w:t>
            </w:r>
          </w:p>
        </w:tc>
        <w:tc>
          <w:tcPr>
            <w:tcW w:w="3598" w:type="dxa"/>
            <w:vAlign w:val="center"/>
          </w:tcPr>
          <w:p w14:paraId="69CB317F" w14:textId="6C4B4C6B" w:rsidR="00C45A30" w:rsidRPr="00C45A30" w:rsidRDefault="00C45A30" w:rsidP="00C45A30">
            <w:pPr>
              <w:pStyle w:val="ListParagraph"/>
              <w:numPr>
                <w:ilvl w:val="0"/>
                <w:numId w:val="17"/>
              </w:numPr>
              <w:rPr>
                <w:rFonts w:cs="Arial"/>
                <w:sz w:val="20"/>
                <w:szCs w:val="20"/>
              </w:rPr>
            </w:pPr>
            <w:r w:rsidRPr="00C45A30">
              <w:rPr>
                <w:rFonts w:cs="Arial"/>
                <w:sz w:val="20"/>
                <w:szCs w:val="20"/>
              </w:rPr>
              <w:t>Electro-Mechanical Technologist $70,180</w:t>
            </w:r>
          </w:p>
          <w:p w14:paraId="3336C2E8" w14:textId="11AECF62" w:rsidR="00C45A30" w:rsidRPr="00C45A30" w:rsidRDefault="00C45A30" w:rsidP="00C45A30">
            <w:pPr>
              <w:pStyle w:val="ListParagraph"/>
              <w:numPr>
                <w:ilvl w:val="0"/>
                <w:numId w:val="17"/>
              </w:numPr>
              <w:rPr>
                <w:rFonts w:cs="Arial"/>
                <w:sz w:val="20"/>
                <w:szCs w:val="20"/>
              </w:rPr>
            </w:pPr>
            <w:r w:rsidRPr="00C45A30">
              <w:rPr>
                <w:rFonts w:cs="Arial"/>
                <w:sz w:val="20"/>
                <w:szCs w:val="20"/>
              </w:rPr>
              <w:t>Electronics Engineering Technologist $72,150</w:t>
            </w:r>
          </w:p>
          <w:p w14:paraId="525301FF" w14:textId="3787E0AF" w:rsidR="00066073" w:rsidRDefault="00C45A30" w:rsidP="00C45A30">
            <w:pPr>
              <w:pStyle w:val="ListParagraph"/>
              <w:numPr>
                <w:ilvl w:val="0"/>
                <w:numId w:val="17"/>
              </w:numPr>
              <w:rPr>
                <w:rFonts w:cs="Arial"/>
                <w:sz w:val="20"/>
                <w:szCs w:val="20"/>
              </w:rPr>
            </w:pPr>
            <w:r w:rsidRPr="00C45A30">
              <w:rPr>
                <w:rFonts w:cs="Arial"/>
                <w:sz w:val="20"/>
                <w:szCs w:val="20"/>
              </w:rPr>
              <w:t>Industrial Engineering Technologist $57,970</w:t>
            </w:r>
          </w:p>
          <w:p w14:paraId="08246CB4" w14:textId="77777777" w:rsidR="00DA740A" w:rsidRPr="00BA18D6" w:rsidRDefault="00DA740A" w:rsidP="00BA18D6">
            <w:pPr>
              <w:rPr>
                <w:rFonts w:cs="Arial"/>
                <w:sz w:val="20"/>
                <w:szCs w:val="20"/>
              </w:rPr>
            </w:pPr>
          </w:p>
        </w:tc>
      </w:tr>
      <w:tr w:rsidR="00DA740A" w14:paraId="049B4E02" w14:textId="77777777" w:rsidTr="00C862FB">
        <w:trPr>
          <w:trHeight w:hRule="exact" w:val="1519"/>
        </w:trPr>
        <w:tc>
          <w:tcPr>
            <w:tcW w:w="1629" w:type="dxa"/>
            <w:vAlign w:val="center"/>
          </w:tcPr>
          <w:p w14:paraId="4A8EBAF1" w14:textId="42B489EE" w:rsidR="00DA740A" w:rsidRPr="0035105F" w:rsidRDefault="00AB0CF2" w:rsidP="00AF7F68">
            <w:pPr>
              <w:rPr>
                <w:rFonts w:cs="Arial"/>
                <w:sz w:val="20"/>
                <w:szCs w:val="20"/>
              </w:rPr>
            </w:pPr>
            <w:r w:rsidRPr="00AB0CF2">
              <w:rPr>
                <w:rFonts w:cs="Arial"/>
                <w:sz w:val="20"/>
                <w:szCs w:val="20"/>
              </w:rPr>
              <w:lastRenderedPageBreak/>
              <w:t>Secure Software Development</w:t>
            </w:r>
          </w:p>
        </w:tc>
        <w:tc>
          <w:tcPr>
            <w:tcW w:w="1258" w:type="dxa"/>
            <w:vAlign w:val="center"/>
          </w:tcPr>
          <w:p w14:paraId="60A69C58" w14:textId="4691A4DA" w:rsidR="00DA740A" w:rsidRDefault="00F24006" w:rsidP="00AF7F68">
            <w:pPr>
              <w:jc w:val="center"/>
              <w:rPr>
                <w:rFonts w:cs="Arial"/>
                <w:sz w:val="20"/>
                <w:szCs w:val="20"/>
              </w:rPr>
            </w:pPr>
            <w:r>
              <w:rPr>
                <w:rFonts w:cs="Arial"/>
                <w:sz w:val="20"/>
                <w:szCs w:val="20"/>
              </w:rPr>
              <w:t>AAS</w:t>
            </w:r>
          </w:p>
        </w:tc>
        <w:tc>
          <w:tcPr>
            <w:tcW w:w="3464" w:type="dxa"/>
            <w:vAlign w:val="center"/>
          </w:tcPr>
          <w:p w14:paraId="72C8D247" w14:textId="6AA23C96" w:rsidR="00DA740A" w:rsidRPr="00B978C9" w:rsidRDefault="00F24006" w:rsidP="00AF7F68">
            <w:pPr>
              <w:jc w:val="center"/>
              <w:rPr>
                <w:rFonts w:cs="Arial"/>
                <w:sz w:val="20"/>
                <w:szCs w:val="20"/>
              </w:rPr>
            </w:pPr>
            <w:r>
              <w:rPr>
                <w:rFonts w:cs="Arial"/>
                <w:sz w:val="20"/>
                <w:szCs w:val="20"/>
              </w:rPr>
              <w:t>N/A</w:t>
            </w:r>
          </w:p>
        </w:tc>
        <w:tc>
          <w:tcPr>
            <w:tcW w:w="3598" w:type="dxa"/>
            <w:vAlign w:val="center"/>
          </w:tcPr>
          <w:p w14:paraId="5BC55109" w14:textId="781443BA" w:rsidR="00F931C5" w:rsidRPr="00F931C5" w:rsidRDefault="00F931C5" w:rsidP="00F931C5">
            <w:pPr>
              <w:pStyle w:val="ListParagraph"/>
              <w:numPr>
                <w:ilvl w:val="0"/>
                <w:numId w:val="17"/>
              </w:numPr>
              <w:rPr>
                <w:rFonts w:cs="Arial"/>
                <w:sz w:val="20"/>
                <w:szCs w:val="20"/>
              </w:rPr>
            </w:pPr>
            <w:r w:rsidRPr="00F931C5">
              <w:rPr>
                <w:rFonts w:cs="Arial"/>
                <w:sz w:val="20"/>
                <w:szCs w:val="20"/>
              </w:rPr>
              <w:t>Information Security Analyst $104,510</w:t>
            </w:r>
          </w:p>
          <w:p w14:paraId="1D37E6BB" w14:textId="42833270" w:rsidR="00DA740A" w:rsidRPr="006C29F1" w:rsidRDefault="00F931C5" w:rsidP="00F931C5">
            <w:pPr>
              <w:pStyle w:val="ListParagraph"/>
              <w:numPr>
                <w:ilvl w:val="0"/>
                <w:numId w:val="17"/>
              </w:numPr>
              <w:rPr>
                <w:rFonts w:cs="Arial"/>
                <w:sz w:val="20"/>
                <w:szCs w:val="20"/>
              </w:rPr>
            </w:pPr>
            <w:r w:rsidRPr="00F931C5">
              <w:rPr>
                <w:rFonts w:cs="Arial"/>
                <w:sz w:val="20"/>
                <w:szCs w:val="20"/>
              </w:rPr>
              <w:t>Software Developer $111,540</w:t>
            </w:r>
          </w:p>
        </w:tc>
      </w:tr>
    </w:tbl>
    <w:p w14:paraId="2D435A95" w14:textId="286DE0C4" w:rsidR="00515130" w:rsidRPr="00BA18D6" w:rsidRDefault="00484C7A" w:rsidP="00BA18D6">
      <w:pPr>
        <w:spacing w:before="120"/>
        <w:rPr>
          <w:i/>
          <w:iCs/>
          <w:sz w:val="22"/>
        </w:rPr>
      </w:pPr>
      <w:r w:rsidRPr="00BA18D6">
        <w:rPr>
          <w:i/>
          <w:iCs/>
          <w:sz w:val="22"/>
        </w:rPr>
        <w:t xml:space="preserve">*Salary information retrieved from: </w:t>
      </w:r>
      <w:hyperlink r:id="rId24" w:history="1">
        <w:r w:rsidRPr="00BA18D6">
          <w:rPr>
            <w:rStyle w:val="Hyperlink"/>
            <w:i/>
            <w:iCs/>
            <w:sz w:val="22"/>
          </w:rPr>
          <w:t>Bureau of Labor Statistics</w:t>
        </w:r>
      </w:hyperlink>
      <w:r w:rsidRPr="00BA18D6">
        <w:rPr>
          <w:i/>
          <w:iCs/>
          <w:sz w:val="22"/>
        </w:rPr>
        <w:t>, U.S. Department of Labor, State of Colorado, May 201</w:t>
      </w:r>
      <w:r w:rsidR="00BA18D6" w:rsidRPr="00BA18D6">
        <w:rPr>
          <w:i/>
          <w:iCs/>
          <w:sz w:val="22"/>
        </w:rPr>
        <w:t>9</w:t>
      </w:r>
      <w:r w:rsidRPr="00BA18D6">
        <w:rPr>
          <w:i/>
          <w:iCs/>
          <w:sz w:val="22"/>
        </w:rPr>
        <w:t>, annual mean wage data.</w:t>
      </w:r>
    </w:p>
    <w:p w14:paraId="6B7ABE88" w14:textId="4CA11296" w:rsidR="0030587E" w:rsidRPr="0030587E" w:rsidRDefault="0030587E" w:rsidP="0030587E">
      <w:pPr>
        <w:pStyle w:val="Heading2"/>
      </w:pPr>
      <w:r w:rsidRPr="0030587E">
        <w:t>STEPS TO START</w:t>
      </w:r>
    </w:p>
    <w:p w14:paraId="233A3649" w14:textId="6B562D93" w:rsidR="000552E9" w:rsidRPr="002B566D" w:rsidRDefault="003B6A02" w:rsidP="002B566D">
      <w:pPr>
        <w:pStyle w:val="ListParagraph"/>
        <w:numPr>
          <w:ilvl w:val="0"/>
          <w:numId w:val="26"/>
        </w:numPr>
        <w:rPr>
          <w:szCs w:val="24"/>
        </w:rPr>
      </w:pPr>
      <w:hyperlink r:id="rId25" w:history="1">
        <w:r w:rsidR="000552E9" w:rsidRPr="002B566D">
          <w:rPr>
            <w:rStyle w:val="Hyperlink"/>
            <w:szCs w:val="24"/>
          </w:rPr>
          <w:t>Apply to ACC</w:t>
        </w:r>
      </w:hyperlink>
      <w:r w:rsidR="009408D5" w:rsidRPr="002B566D">
        <w:rPr>
          <w:szCs w:val="24"/>
        </w:rPr>
        <w:t xml:space="preserve"> </w:t>
      </w:r>
    </w:p>
    <w:p w14:paraId="66AF4A34" w14:textId="718FE51E" w:rsidR="000552E9" w:rsidRPr="002B566D" w:rsidRDefault="000552E9" w:rsidP="002B566D">
      <w:pPr>
        <w:pStyle w:val="ListParagraph"/>
        <w:numPr>
          <w:ilvl w:val="0"/>
          <w:numId w:val="26"/>
        </w:numPr>
        <w:rPr>
          <w:szCs w:val="24"/>
        </w:rPr>
      </w:pPr>
      <w:r w:rsidRPr="002B566D">
        <w:rPr>
          <w:szCs w:val="24"/>
        </w:rPr>
        <w:t xml:space="preserve">Sign into </w:t>
      </w:r>
      <w:hyperlink r:id="rId26" w:history="1">
        <w:r w:rsidRPr="002B566D">
          <w:rPr>
            <w:rStyle w:val="Hyperlink"/>
            <w:szCs w:val="24"/>
          </w:rPr>
          <w:t>myACC</w:t>
        </w:r>
      </w:hyperlink>
      <w:r w:rsidRPr="002B566D">
        <w:rPr>
          <w:szCs w:val="24"/>
        </w:rPr>
        <w:t xml:space="preserve"> &amp; access Navigate</w:t>
      </w:r>
      <w:r w:rsidR="00C06CA7" w:rsidRPr="002B566D">
        <w:rPr>
          <w:szCs w:val="24"/>
        </w:rPr>
        <w:t xml:space="preserve"> </w:t>
      </w:r>
    </w:p>
    <w:p w14:paraId="466AEA3F" w14:textId="0D455006" w:rsidR="000552E9" w:rsidRPr="002B566D" w:rsidRDefault="003B6A02" w:rsidP="002B566D">
      <w:pPr>
        <w:pStyle w:val="ListParagraph"/>
        <w:numPr>
          <w:ilvl w:val="0"/>
          <w:numId w:val="26"/>
        </w:numPr>
        <w:rPr>
          <w:szCs w:val="24"/>
        </w:rPr>
      </w:pPr>
      <w:hyperlink r:id="rId27" w:history="1">
        <w:r w:rsidR="000552E9" w:rsidRPr="002B566D">
          <w:rPr>
            <w:rStyle w:val="Hyperlink"/>
            <w:szCs w:val="24"/>
          </w:rPr>
          <w:t>Complete Student Orientation</w:t>
        </w:r>
      </w:hyperlink>
      <w:r w:rsidR="006A2542" w:rsidRPr="002B566D">
        <w:rPr>
          <w:szCs w:val="24"/>
        </w:rPr>
        <w:t xml:space="preserve"> </w:t>
      </w:r>
    </w:p>
    <w:p w14:paraId="1790F255" w14:textId="1D8A314F" w:rsidR="00E43AD4" w:rsidRPr="002B566D" w:rsidRDefault="000552E9" w:rsidP="002B566D">
      <w:pPr>
        <w:pStyle w:val="ListParagraph"/>
        <w:numPr>
          <w:ilvl w:val="0"/>
          <w:numId w:val="26"/>
        </w:numPr>
        <w:rPr>
          <w:szCs w:val="24"/>
        </w:rPr>
      </w:pPr>
      <w:r w:rsidRPr="002B566D">
        <w:rPr>
          <w:szCs w:val="24"/>
        </w:rPr>
        <w:t>Submit Transcripts &amp; Test Scores:</w:t>
      </w:r>
      <w:r w:rsidR="006A2542" w:rsidRPr="002B566D">
        <w:rPr>
          <w:szCs w:val="24"/>
        </w:rPr>
        <w:t xml:space="preserve"> </w:t>
      </w:r>
      <w:hyperlink r:id="rId28" w:history="1">
        <w:r w:rsidR="00E43AD4" w:rsidRPr="002B566D">
          <w:rPr>
            <w:rStyle w:val="Hyperlink"/>
            <w:szCs w:val="24"/>
          </w:rPr>
          <w:t>admissions@arapahoe.edu</w:t>
        </w:r>
      </w:hyperlink>
    </w:p>
    <w:p w14:paraId="7A2E1186" w14:textId="7E4B7040" w:rsidR="000552E9" w:rsidRPr="002B566D" w:rsidRDefault="000552E9" w:rsidP="002B566D">
      <w:pPr>
        <w:pStyle w:val="ListParagraph"/>
        <w:numPr>
          <w:ilvl w:val="0"/>
          <w:numId w:val="26"/>
        </w:numPr>
        <w:rPr>
          <w:szCs w:val="24"/>
        </w:rPr>
      </w:pPr>
      <w:r w:rsidRPr="002B566D">
        <w:rPr>
          <w:szCs w:val="24"/>
        </w:rPr>
        <w:t>Meet with your Advisor (in Navigate):</w:t>
      </w:r>
      <w:r w:rsidR="00D9357F" w:rsidRPr="002B566D">
        <w:rPr>
          <w:szCs w:val="24"/>
        </w:rPr>
        <w:t xml:space="preserve"> </w:t>
      </w:r>
      <w:hyperlink r:id="rId29" w:history="1">
        <w:r w:rsidR="00226CF0" w:rsidRPr="002B566D">
          <w:rPr>
            <w:rStyle w:val="Hyperlink"/>
            <w:szCs w:val="24"/>
          </w:rPr>
          <w:t>myACC</w:t>
        </w:r>
      </w:hyperlink>
    </w:p>
    <w:p w14:paraId="7D8A5C5D" w14:textId="38D2F170" w:rsidR="000552E9" w:rsidRPr="002B566D" w:rsidRDefault="000552E9" w:rsidP="002B566D">
      <w:pPr>
        <w:pStyle w:val="ListParagraph"/>
        <w:numPr>
          <w:ilvl w:val="0"/>
          <w:numId w:val="26"/>
        </w:numPr>
        <w:rPr>
          <w:szCs w:val="24"/>
        </w:rPr>
      </w:pPr>
      <w:r w:rsidRPr="002B566D">
        <w:rPr>
          <w:szCs w:val="24"/>
        </w:rPr>
        <w:t>Register for Classes (in Navigate):</w:t>
      </w:r>
      <w:r w:rsidR="00D9357F" w:rsidRPr="002B566D">
        <w:rPr>
          <w:szCs w:val="24"/>
        </w:rPr>
        <w:t xml:space="preserve"> </w:t>
      </w:r>
      <w:hyperlink r:id="rId30" w:history="1">
        <w:r w:rsidR="00226CF0" w:rsidRPr="002B566D">
          <w:rPr>
            <w:rStyle w:val="Hyperlink"/>
            <w:szCs w:val="24"/>
          </w:rPr>
          <w:t>myACC</w:t>
        </w:r>
      </w:hyperlink>
    </w:p>
    <w:p w14:paraId="76BF9B6D" w14:textId="037A3FD9" w:rsidR="00863D62" w:rsidRDefault="000552E9" w:rsidP="002B566D">
      <w:pPr>
        <w:pStyle w:val="ListParagraph"/>
        <w:numPr>
          <w:ilvl w:val="0"/>
          <w:numId w:val="26"/>
        </w:numPr>
        <w:rPr>
          <w:szCs w:val="24"/>
        </w:rPr>
      </w:pPr>
      <w:r w:rsidRPr="002B566D">
        <w:rPr>
          <w:szCs w:val="24"/>
        </w:rPr>
        <w:t xml:space="preserve">Pay for College: </w:t>
      </w:r>
      <w:hyperlink r:id="rId31" w:history="1">
        <w:r w:rsidR="00226CF0" w:rsidRPr="002B566D">
          <w:rPr>
            <w:rStyle w:val="Hyperlink"/>
            <w:szCs w:val="24"/>
          </w:rPr>
          <w:t>myACC</w:t>
        </w:r>
      </w:hyperlink>
    </w:p>
    <w:p w14:paraId="3CB0D809" w14:textId="66615D2D" w:rsidR="00193083" w:rsidRDefault="00193083" w:rsidP="00193083">
      <w:pPr>
        <w:pStyle w:val="Heading2"/>
      </w:pPr>
      <w:r>
        <w:t>ENROLL TODAY</w:t>
      </w:r>
    </w:p>
    <w:p w14:paraId="40408467" w14:textId="61E41DB0" w:rsidR="00193083" w:rsidRDefault="0017549F" w:rsidP="00193083">
      <w:r w:rsidRPr="0017549F">
        <w:t xml:space="preserve">Meet with an Admissions Recruiter and visit </w:t>
      </w:r>
      <w:hyperlink r:id="rId32" w:history="1">
        <w:r w:rsidRPr="0017549F">
          <w:rPr>
            <w:rStyle w:val="Hyperlink"/>
          </w:rPr>
          <w:t>ACC Admissions</w:t>
        </w:r>
      </w:hyperlink>
      <w:r>
        <w:t xml:space="preserve"> </w:t>
      </w:r>
      <w:r w:rsidRPr="0017549F">
        <w:t>to learn more!</w:t>
      </w:r>
    </w:p>
    <w:p w14:paraId="1EF04BAE" w14:textId="58D7C503" w:rsidR="00076548" w:rsidRDefault="002924D9" w:rsidP="00C86874">
      <w:pPr>
        <w:pStyle w:val="ListParagraph"/>
        <w:numPr>
          <w:ilvl w:val="0"/>
          <w:numId w:val="27"/>
        </w:numPr>
      </w:pPr>
      <w:r>
        <w:t>10,</w:t>
      </w:r>
      <w:r w:rsidR="009D1763">
        <w:t>963</w:t>
      </w:r>
      <w:r w:rsidR="0017549F">
        <w:t xml:space="preserve"> </w:t>
      </w:r>
      <w:r w:rsidR="00076548">
        <w:t>TOTAL STUDENTS</w:t>
      </w:r>
    </w:p>
    <w:p w14:paraId="3C5843AC" w14:textId="263477F8" w:rsidR="00480600" w:rsidRDefault="009D1763" w:rsidP="00480600">
      <w:pPr>
        <w:pStyle w:val="ListParagraph"/>
        <w:numPr>
          <w:ilvl w:val="0"/>
          <w:numId w:val="27"/>
        </w:numPr>
      </w:pPr>
      <w:r>
        <w:t>32,222</w:t>
      </w:r>
      <w:r w:rsidR="00480600">
        <w:t xml:space="preserve"> ACC ALUMNI</w:t>
      </w:r>
    </w:p>
    <w:p w14:paraId="6FF002CB" w14:textId="6A47334D" w:rsidR="000E6CCC" w:rsidRDefault="000E6CCC" w:rsidP="000E6CCC">
      <w:pPr>
        <w:pStyle w:val="ListParagraph"/>
        <w:numPr>
          <w:ilvl w:val="0"/>
          <w:numId w:val="27"/>
        </w:numPr>
      </w:pPr>
      <w:r>
        <w:t>2</w:t>
      </w:r>
      <w:r>
        <w:t>2</w:t>
      </w:r>
      <w:r>
        <w:t xml:space="preserve"> YEARS AVERAGE STUDENT AGE</w:t>
      </w:r>
    </w:p>
    <w:p w14:paraId="725964C9" w14:textId="4843A928" w:rsidR="007134A8" w:rsidRDefault="007134A8" w:rsidP="007134A8">
      <w:pPr>
        <w:pStyle w:val="ListParagraph"/>
        <w:numPr>
          <w:ilvl w:val="0"/>
          <w:numId w:val="27"/>
        </w:numPr>
      </w:pPr>
      <w:r>
        <w:t>3</w:t>
      </w:r>
      <w:r>
        <w:t>8</w:t>
      </w:r>
      <w:r>
        <w:t xml:space="preserve"> US STATES REPRESENTED</w:t>
      </w:r>
    </w:p>
    <w:p w14:paraId="4A3C6F61" w14:textId="77777777" w:rsidR="007134A8" w:rsidRDefault="007134A8" w:rsidP="007134A8">
      <w:pPr>
        <w:pStyle w:val="ListParagraph"/>
        <w:numPr>
          <w:ilvl w:val="0"/>
          <w:numId w:val="27"/>
        </w:numPr>
        <w:spacing w:after="360"/>
        <w:contextualSpacing w:val="0"/>
      </w:pPr>
      <w:r>
        <w:t>$10 MILLION DOLLARS LARGEST HISTORICAL GIFT FROM THE STURM FAMILY FOUNDATION</w:t>
      </w:r>
    </w:p>
    <w:p w14:paraId="0A3184EC" w14:textId="77777777" w:rsidR="007134A8" w:rsidRDefault="007134A8" w:rsidP="007134A8">
      <w:pPr>
        <w:pStyle w:val="ListParagraph"/>
        <w:numPr>
          <w:ilvl w:val="0"/>
          <w:numId w:val="27"/>
        </w:numPr>
      </w:pPr>
      <w:r>
        <w:t>30+ TRANSFER AGREEMENTS TO 4-YR COLLEGES OR UNIVERSITIES</w:t>
      </w:r>
    </w:p>
    <w:p w14:paraId="6C9AEAA4" w14:textId="2B77B315" w:rsidR="007134A8" w:rsidRDefault="00232A32" w:rsidP="007134A8">
      <w:pPr>
        <w:pStyle w:val="ListParagraph"/>
        <w:numPr>
          <w:ilvl w:val="0"/>
          <w:numId w:val="27"/>
        </w:numPr>
      </w:pPr>
      <w:r>
        <w:t>20</w:t>
      </w:r>
      <w:r w:rsidR="007134A8">
        <w:t>:1 AVERAGE STUDENT TO FACULTY RATIO</w:t>
      </w:r>
    </w:p>
    <w:p w14:paraId="7E15EB5A" w14:textId="6811C73F" w:rsidR="002F3067" w:rsidRDefault="002F3067" w:rsidP="002F3067">
      <w:pPr>
        <w:pStyle w:val="ListParagraph"/>
        <w:numPr>
          <w:ilvl w:val="0"/>
          <w:numId w:val="27"/>
        </w:numPr>
      </w:pPr>
      <w:r>
        <w:t xml:space="preserve">5,289 </w:t>
      </w:r>
      <w:r>
        <w:t>CONCURRENT ENROLLMENT STUDENTS</w:t>
      </w:r>
    </w:p>
    <w:p w14:paraId="29F2D18F" w14:textId="70C501AE" w:rsidR="002F3067" w:rsidRDefault="002F3067" w:rsidP="002F3067">
      <w:pPr>
        <w:pStyle w:val="ListParagraph"/>
        <w:numPr>
          <w:ilvl w:val="1"/>
          <w:numId w:val="27"/>
        </w:numPr>
      </w:pPr>
      <w:r>
        <w:t>62</w:t>
      </w:r>
      <w:r>
        <w:t xml:space="preserve"> HIGH SCHOOLS SERVED</w:t>
      </w:r>
    </w:p>
    <w:p w14:paraId="45EB2CF3" w14:textId="4C7BEC08" w:rsidR="000E6CCC" w:rsidRPr="008F3023" w:rsidRDefault="003F5D47" w:rsidP="00480600">
      <w:pPr>
        <w:pStyle w:val="ListParagraph"/>
        <w:numPr>
          <w:ilvl w:val="0"/>
          <w:numId w:val="27"/>
        </w:numPr>
      </w:pPr>
      <w:r w:rsidRPr="003F5D47">
        <w:t>4TH BEST</w:t>
      </w:r>
      <w:r>
        <w:t xml:space="preserve"> </w:t>
      </w:r>
      <w:r w:rsidR="00610307" w:rsidRPr="00610307">
        <w:t>NURSING</w:t>
      </w:r>
      <w:r w:rsidR="00610307">
        <w:t xml:space="preserve"> </w:t>
      </w:r>
      <w:r w:rsidR="00610307" w:rsidRPr="00610307">
        <w:t>PROGRAM IN</w:t>
      </w:r>
      <w:r w:rsidR="00614F36">
        <w:t xml:space="preserve"> COLORADO BY </w:t>
      </w:r>
      <w:r w:rsidR="00614F36" w:rsidRPr="008F3023">
        <w:rPr>
          <w:i/>
          <w:iCs/>
        </w:rPr>
        <w:t>RN</w:t>
      </w:r>
      <w:r w:rsidR="008F3023" w:rsidRPr="008F3023">
        <w:rPr>
          <w:i/>
          <w:iCs/>
        </w:rPr>
        <w:t>Careers</w:t>
      </w:r>
    </w:p>
    <w:p w14:paraId="491AD8DB" w14:textId="0B05A2BA" w:rsidR="008F3023" w:rsidRDefault="008F3023" w:rsidP="00480600">
      <w:pPr>
        <w:pStyle w:val="ListParagraph"/>
        <w:numPr>
          <w:ilvl w:val="0"/>
          <w:numId w:val="27"/>
        </w:numPr>
      </w:pPr>
      <w:r>
        <w:t>#1</w:t>
      </w:r>
      <w:r w:rsidR="00477033">
        <w:t xml:space="preserve"> AUTOMOTIVE TECHNOLOGY PROGRAM BY </w:t>
      </w:r>
      <w:r w:rsidR="00477033" w:rsidRPr="00B5540C">
        <w:rPr>
          <w:i/>
          <w:iCs/>
        </w:rPr>
        <w:t>Tomorrow’s Tec</w:t>
      </w:r>
      <w:r w:rsidR="00B5540C" w:rsidRPr="00B5540C">
        <w:rPr>
          <w:i/>
          <w:iCs/>
        </w:rPr>
        <w:t>hnician magazine</w:t>
      </w:r>
    </w:p>
    <w:p w14:paraId="72407895" w14:textId="18629B0F" w:rsidR="008A633B" w:rsidRDefault="00A679E4" w:rsidP="00480600">
      <w:pPr>
        <w:pStyle w:val="ListParagraph"/>
        <w:numPr>
          <w:ilvl w:val="0"/>
          <w:numId w:val="27"/>
        </w:numPr>
      </w:pPr>
      <w:r>
        <w:t>$5</w:t>
      </w:r>
      <w:r w:rsidR="006C170E">
        <w:t>M AWARDED IN FINANCIAL AID &amp; SCHOLARSHIPS</w:t>
      </w:r>
    </w:p>
    <w:p w14:paraId="3FBDE340" w14:textId="77777777" w:rsidR="00A679E4" w:rsidRDefault="00A679E4" w:rsidP="00A679E4">
      <w:pPr>
        <w:pStyle w:val="ListParagraph"/>
        <w:numPr>
          <w:ilvl w:val="0"/>
          <w:numId w:val="27"/>
        </w:numPr>
        <w:spacing w:after="360"/>
        <w:contextualSpacing w:val="0"/>
      </w:pPr>
      <w:r>
        <w:t>3 YEARS NAMED AS TOP WORKPLACE IN DENVER BY THE DENVER POST</w:t>
      </w:r>
    </w:p>
    <w:p w14:paraId="37CB005E" w14:textId="35E95648" w:rsidR="00A679E4" w:rsidRDefault="00A679E4" w:rsidP="00A679E4">
      <w:pPr>
        <w:pStyle w:val="ListParagraph"/>
        <w:numPr>
          <w:ilvl w:val="0"/>
          <w:numId w:val="27"/>
        </w:numPr>
      </w:pPr>
      <w:r>
        <w:t>3</w:t>
      </w:r>
      <w:r>
        <w:t>0</w:t>
      </w:r>
      <w:r>
        <w:t xml:space="preserve">+ STUDENT CLUBS </w:t>
      </w:r>
    </w:p>
    <w:p w14:paraId="19E34AEB" w14:textId="5D722029" w:rsidR="00A679E4" w:rsidRDefault="00A679E4" w:rsidP="00A679E4">
      <w:pPr>
        <w:pStyle w:val="ListParagraph"/>
        <w:numPr>
          <w:ilvl w:val="0"/>
          <w:numId w:val="27"/>
        </w:numPr>
      </w:pPr>
      <w:r>
        <w:t>2 HONOR SOCIETIES</w:t>
      </w:r>
    </w:p>
    <w:p w14:paraId="00A8DB35" w14:textId="644D8904" w:rsidR="00480600" w:rsidRDefault="00480600" w:rsidP="00480600">
      <w:pPr>
        <w:pStyle w:val="ListParagraph"/>
        <w:numPr>
          <w:ilvl w:val="0"/>
          <w:numId w:val="27"/>
        </w:numPr>
      </w:pPr>
      <w:r>
        <w:t xml:space="preserve">81% ATTEND PART- TIME </w:t>
      </w:r>
    </w:p>
    <w:p w14:paraId="68EE317B" w14:textId="6DA0D0BE" w:rsidR="00480600" w:rsidRDefault="00480600" w:rsidP="00480600">
      <w:pPr>
        <w:pStyle w:val="ListParagraph"/>
        <w:numPr>
          <w:ilvl w:val="0"/>
          <w:numId w:val="27"/>
        </w:numPr>
      </w:pPr>
      <w:r>
        <w:t xml:space="preserve">19% ATTEND FULL- TIME </w:t>
      </w:r>
    </w:p>
    <w:p w14:paraId="03F26937" w14:textId="507D8A42" w:rsidR="00076548" w:rsidRDefault="00076548" w:rsidP="00C86874">
      <w:pPr>
        <w:pStyle w:val="ListParagraph"/>
        <w:numPr>
          <w:ilvl w:val="0"/>
          <w:numId w:val="27"/>
        </w:numPr>
      </w:pPr>
      <w:r>
        <w:lastRenderedPageBreak/>
        <w:t>3</w:t>
      </w:r>
      <w:r w:rsidR="00286493">
        <w:t>4</w:t>
      </w:r>
      <w:r>
        <w:t>% FIRST GENERATION COLLEGE STUDENTS</w:t>
      </w:r>
    </w:p>
    <w:p w14:paraId="727DF77C" w14:textId="3B3EB636" w:rsidR="00ED466E" w:rsidRDefault="00076548" w:rsidP="00C86874">
      <w:pPr>
        <w:pStyle w:val="ListParagraph"/>
        <w:numPr>
          <w:ilvl w:val="0"/>
          <w:numId w:val="27"/>
        </w:numPr>
      </w:pPr>
      <w:r>
        <w:t>2</w:t>
      </w:r>
      <w:r w:rsidR="001D5BA1">
        <w:t>88</w:t>
      </w:r>
      <w:r>
        <w:t xml:space="preserve"> MILITARY AND VETERAN STUDENTS</w:t>
      </w:r>
    </w:p>
    <w:p w14:paraId="4EC68DAE" w14:textId="7879BD08" w:rsidR="00076548" w:rsidRDefault="00054169" w:rsidP="00C86874">
      <w:pPr>
        <w:pStyle w:val="ListParagraph"/>
        <w:numPr>
          <w:ilvl w:val="0"/>
          <w:numId w:val="27"/>
        </w:numPr>
      </w:pPr>
      <w:r>
        <w:t># BACHELOR’S DEGREES</w:t>
      </w:r>
    </w:p>
    <w:p w14:paraId="0BCF57B5" w14:textId="3CB9AFE6" w:rsidR="0086777B" w:rsidRDefault="0018620A" w:rsidP="006064AF">
      <w:pPr>
        <w:pStyle w:val="ListParagraph"/>
        <w:numPr>
          <w:ilvl w:val="0"/>
          <w:numId w:val="27"/>
        </w:numPr>
      </w:pPr>
      <w:r>
        <w:t>$12,990</w:t>
      </w:r>
      <w:r w:rsidR="00076548">
        <w:t xml:space="preserve"> </w:t>
      </w:r>
      <w:r w:rsidR="00C86874">
        <w:t>RAI</w:t>
      </w:r>
      <w:r w:rsidR="00076548">
        <w:t>SED</w:t>
      </w:r>
      <w:r w:rsidR="00ED466E">
        <w:t xml:space="preserve"> </w:t>
      </w:r>
      <w:r w:rsidR="00076548">
        <w:t>FOR STUDENT EMERGENCY FUND</w:t>
      </w:r>
    </w:p>
    <w:p w14:paraId="5BFEE2F7" w14:textId="258A8481" w:rsidR="00F611E9" w:rsidRPr="0018620A" w:rsidRDefault="00F611E9" w:rsidP="00F611E9">
      <w:pPr>
        <w:spacing w:before="95"/>
        <w:rPr>
          <w:i/>
          <w:iCs/>
          <w:sz w:val="22"/>
        </w:rPr>
      </w:pPr>
      <w:r w:rsidRPr="0018620A">
        <w:rPr>
          <w:i/>
          <w:iCs/>
          <w:sz w:val="22"/>
        </w:rPr>
        <w:t xml:space="preserve">* Data from academic year </w:t>
      </w:r>
      <w:r w:rsidR="0018620A" w:rsidRPr="0018620A">
        <w:rPr>
          <w:i/>
          <w:iCs/>
          <w:sz w:val="22"/>
        </w:rPr>
        <w:t>2019-2020</w:t>
      </w:r>
      <w:r w:rsidRPr="0018620A">
        <w:rPr>
          <w:i/>
          <w:iCs/>
          <w:sz w:val="22"/>
        </w:rPr>
        <w:t>. Source: ACC Institutional Research and ACC Media data</w:t>
      </w:r>
    </w:p>
    <w:p w14:paraId="040F5A11" w14:textId="0DBD735E" w:rsidR="00F611E9" w:rsidRDefault="009E29A5" w:rsidP="009E29A5">
      <w:pPr>
        <w:pStyle w:val="Heading2"/>
      </w:pPr>
      <w:r w:rsidRPr="009E29A5">
        <w:t>S</w:t>
      </w:r>
      <w:r>
        <w:t xml:space="preserve">TART </w:t>
      </w:r>
      <w:r w:rsidRPr="009E29A5">
        <w:t>YOU</w:t>
      </w:r>
      <w:r>
        <w:t>R</w:t>
      </w:r>
      <w:r w:rsidRPr="009E29A5">
        <w:t xml:space="preserve"> EDUC</w:t>
      </w:r>
      <w:r>
        <w:t>ATI</w:t>
      </w:r>
      <w:r w:rsidRPr="009E29A5">
        <w:t>ON. CLOSE</w:t>
      </w:r>
      <w:r>
        <w:t xml:space="preserve"> T</w:t>
      </w:r>
      <w:r w:rsidRPr="009E29A5">
        <w:t>O HOME.</w:t>
      </w:r>
    </w:p>
    <w:p w14:paraId="678B4E13" w14:textId="77777777" w:rsidR="00527DB0" w:rsidRDefault="00527DB0" w:rsidP="00527DB0">
      <w:pPr>
        <w:pStyle w:val="Heading3"/>
      </w:pPr>
      <w:r>
        <w:t>Littleton Campus</w:t>
      </w:r>
    </w:p>
    <w:p w14:paraId="663F1FD1" w14:textId="77777777" w:rsidR="00527DB0" w:rsidRDefault="00527DB0" w:rsidP="00527DB0">
      <w:pPr>
        <w:spacing w:after="0"/>
      </w:pPr>
      <w:r>
        <w:t>5900 S. Santa Fe Drive</w:t>
      </w:r>
    </w:p>
    <w:p w14:paraId="1EB48ADE" w14:textId="77777777" w:rsidR="00527DB0" w:rsidRDefault="00527DB0" w:rsidP="00527DB0">
      <w:pPr>
        <w:spacing w:after="0"/>
      </w:pPr>
      <w:r>
        <w:t>Littleton, CO 80120</w:t>
      </w:r>
    </w:p>
    <w:p w14:paraId="28734B3D" w14:textId="77777777" w:rsidR="00CF5977" w:rsidRDefault="00527DB0" w:rsidP="00CF5977">
      <w:pPr>
        <w:spacing w:after="0"/>
      </w:pPr>
      <w:r>
        <w:t>303.797.4222</w:t>
      </w:r>
    </w:p>
    <w:p w14:paraId="5139D35A" w14:textId="4B929E6E" w:rsidR="00CF5977" w:rsidRDefault="003B6A02" w:rsidP="00CF5977">
      <w:hyperlink r:id="rId33" w:history="1">
        <w:r w:rsidR="00264A4D" w:rsidRPr="00264A4D">
          <w:rPr>
            <w:rStyle w:val="Hyperlink"/>
          </w:rPr>
          <w:t>ACC Littleton Campus</w:t>
        </w:r>
      </w:hyperlink>
    </w:p>
    <w:p w14:paraId="36920177" w14:textId="253083B7" w:rsidR="00527DB0" w:rsidRDefault="00527DB0" w:rsidP="00527DB0">
      <w:pPr>
        <w:pStyle w:val="Heading3"/>
      </w:pPr>
      <w:r>
        <w:t>Parker Campus</w:t>
      </w:r>
    </w:p>
    <w:p w14:paraId="1A4F1417" w14:textId="77777777" w:rsidR="00527DB0" w:rsidRDefault="00527DB0" w:rsidP="00527DB0">
      <w:pPr>
        <w:spacing w:after="0"/>
      </w:pPr>
      <w:r>
        <w:t>15653 Brookstone Drive</w:t>
      </w:r>
    </w:p>
    <w:p w14:paraId="66C2725F" w14:textId="77777777" w:rsidR="00527DB0" w:rsidRDefault="00527DB0" w:rsidP="00527DB0">
      <w:pPr>
        <w:spacing w:after="0"/>
      </w:pPr>
      <w:r>
        <w:t>Parker, CO 80134</w:t>
      </w:r>
    </w:p>
    <w:p w14:paraId="4CAA934F" w14:textId="77777777" w:rsidR="00527DB0" w:rsidRDefault="00527DB0" w:rsidP="00527DB0">
      <w:pPr>
        <w:spacing w:after="0"/>
      </w:pPr>
      <w:r>
        <w:t>303.734.4822</w:t>
      </w:r>
    </w:p>
    <w:p w14:paraId="46E20DA6" w14:textId="1F21853D" w:rsidR="00527DB0" w:rsidRDefault="003B6A02" w:rsidP="00527DB0">
      <w:hyperlink r:id="rId34" w:history="1">
        <w:r w:rsidR="00673DA3" w:rsidRPr="00673DA3">
          <w:rPr>
            <w:rStyle w:val="Hyperlink"/>
          </w:rPr>
          <w:t>ACC Parker Campus</w:t>
        </w:r>
      </w:hyperlink>
    </w:p>
    <w:p w14:paraId="69326BE0" w14:textId="77777777" w:rsidR="00527DB0" w:rsidRPr="00232B89" w:rsidRDefault="00527DB0" w:rsidP="00527DB0">
      <w:pPr>
        <w:pStyle w:val="Heading3"/>
      </w:pPr>
      <w:r w:rsidRPr="00232B89">
        <w:t>Sturm Collaboration Campus</w:t>
      </w:r>
    </w:p>
    <w:p w14:paraId="4E6150A8" w14:textId="77777777" w:rsidR="00527DB0" w:rsidRPr="00232B89" w:rsidRDefault="00527DB0" w:rsidP="00232B89">
      <w:pPr>
        <w:spacing w:after="0"/>
        <w:rPr>
          <w:b/>
        </w:rPr>
      </w:pPr>
      <w:r w:rsidRPr="00232B89">
        <w:rPr>
          <w:b/>
        </w:rPr>
        <w:t>at Castle Rock</w:t>
      </w:r>
    </w:p>
    <w:p w14:paraId="06602689" w14:textId="77777777" w:rsidR="00527DB0" w:rsidRDefault="00527DB0" w:rsidP="00232B89">
      <w:pPr>
        <w:spacing w:after="0"/>
      </w:pPr>
      <w:r>
        <w:t>4500 Limelight Avenue</w:t>
      </w:r>
    </w:p>
    <w:p w14:paraId="31B2FFA8" w14:textId="77777777" w:rsidR="00527DB0" w:rsidRDefault="00527DB0" w:rsidP="00232B89">
      <w:pPr>
        <w:spacing w:after="0"/>
      </w:pPr>
      <w:r>
        <w:t>Castle Rock, CO 80109</w:t>
      </w:r>
    </w:p>
    <w:p w14:paraId="3B06981D" w14:textId="77777777" w:rsidR="00527DB0" w:rsidRDefault="00527DB0" w:rsidP="00232B89">
      <w:pPr>
        <w:spacing w:after="0"/>
      </w:pPr>
      <w:r>
        <w:t>303.660.3160</w:t>
      </w:r>
    </w:p>
    <w:p w14:paraId="7B6EDEAC" w14:textId="55B5ABE9" w:rsidR="006064AF" w:rsidRDefault="003B6A02" w:rsidP="006064AF">
      <w:hyperlink r:id="rId35" w:history="1">
        <w:r w:rsidR="00CF5977" w:rsidRPr="00CF5977">
          <w:rPr>
            <w:rStyle w:val="Hyperlink"/>
          </w:rPr>
          <w:t>Sturm Campus</w:t>
        </w:r>
      </w:hyperlink>
    </w:p>
    <w:p w14:paraId="44C0BFD5" w14:textId="77777777" w:rsidR="00BA0877" w:rsidRDefault="00BA0877" w:rsidP="00BA0877">
      <w:pPr>
        <w:pStyle w:val="Heading3"/>
      </w:pPr>
      <w:r>
        <w:t>IMPORTANT CONTACTS</w:t>
      </w:r>
    </w:p>
    <w:p w14:paraId="77F93F9E" w14:textId="6A18BB9A" w:rsidR="009477D5" w:rsidRDefault="009477D5" w:rsidP="009477D5">
      <w:pPr>
        <w:pStyle w:val="Heading4"/>
      </w:pPr>
      <w:r>
        <w:t xml:space="preserve">Academic </w:t>
      </w:r>
      <w:r>
        <w:t>Advising</w:t>
      </w:r>
    </w:p>
    <w:p w14:paraId="300A7C85" w14:textId="77777777" w:rsidR="009477D5" w:rsidRDefault="009477D5" w:rsidP="009477D5">
      <w:pPr>
        <w:spacing w:after="0"/>
      </w:pPr>
      <w:r>
        <w:t xml:space="preserve">303.797.5664 </w:t>
      </w:r>
    </w:p>
    <w:p w14:paraId="39C9A5B4" w14:textId="2A691E12" w:rsidR="00B019CD" w:rsidRDefault="009477D5" w:rsidP="009477D5">
      <w:hyperlink r:id="rId36" w:history="1">
        <w:r w:rsidRPr="004F0F26">
          <w:rPr>
            <w:rStyle w:val="Hyperlink"/>
          </w:rPr>
          <w:t>advising@arapahoe.edu</w:t>
        </w:r>
      </w:hyperlink>
    </w:p>
    <w:p w14:paraId="5F630C72" w14:textId="0C732E73" w:rsidR="00A0519D" w:rsidRDefault="00BA0877" w:rsidP="00A0519D">
      <w:pPr>
        <w:pStyle w:val="Heading4"/>
      </w:pPr>
      <w:r>
        <w:t xml:space="preserve">Admissions </w:t>
      </w:r>
    </w:p>
    <w:p w14:paraId="7A1F2F39" w14:textId="77777777" w:rsidR="00A0519D" w:rsidRDefault="00BA0877" w:rsidP="00A0519D">
      <w:pPr>
        <w:spacing w:after="0"/>
      </w:pPr>
      <w:r>
        <w:t xml:space="preserve">303.797.5637 </w:t>
      </w:r>
    </w:p>
    <w:p w14:paraId="30D5F154" w14:textId="502F78D4" w:rsidR="00BA0877" w:rsidRDefault="003B6A02" w:rsidP="00BA0877">
      <w:hyperlink r:id="rId37" w:history="1">
        <w:r w:rsidR="00A0519D" w:rsidRPr="004F0F26">
          <w:rPr>
            <w:rStyle w:val="Hyperlink"/>
          </w:rPr>
          <w:t>admissions@arapahoe.edu</w:t>
        </w:r>
      </w:hyperlink>
    </w:p>
    <w:p w14:paraId="5AB1797E" w14:textId="77777777" w:rsidR="00A0519D" w:rsidRDefault="00BA0877" w:rsidP="00A0519D">
      <w:pPr>
        <w:pStyle w:val="Heading4"/>
      </w:pPr>
      <w:r>
        <w:t xml:space="preserve">Career &amp; Transfer </w:t>
      </w:r>
    </w:p>
    <w:p w14:paraId="1B24EF6B" w14:textId="77777777" w:rsidR="00A0519D" w:rsidRDefault="00BA0877" w:rsidP="00A0519D">
      <w:pPr>
        <w:spacing w:after="0"/>
      </w:pPr>
      <w:r>
        <w:t>303.797.5805</w:t>
      </w:r>
    </w:p>
    <w:p w14:paraId="760C0A10" w14:textId="42A89FBD" w:rsidR="00BA0877" w:rsidRDefault="003B6A02" w:rsidP="00BA0877">
      <w:pPr>
        <w:rPr>
          <w:rStyle w:val="Hyperlink"/>
        </w:rPr>
      </w:pPr>
      <w:hyperlink r:id="rId38" w:history="1">
        <w:r w:rsidR="00A0519D" w:rsidRPr="004F0F26">
          <w:rPr>
            <w:rStyle w:val="Hyperlink"/>
          </w:rPr>
          <w:t>careers@arapahoe.edu</w:t>
        </w:r>
      </w:hyperlink>
    </w:p>
    <w:p w14:paraId="0A8D115D" w14:textId="77777777" w:rsidR="009477D5" w:rsidRDefault="009477D5" w:rsidP="009477D5">
      <w:pPr>
        <w:pStyle w:val="Heading4"/>
      </w:pPr>
      <w:r>
        <w:t xml:space="preserve">Disability Access Services </w:t>
      </w:r>
    </w:p>
    <w:p w14:paraId="60DFE2D7" w14:textId="77777777" w:rsidR="009477D5" w:rsidRDefault="009477D5" w:rsidP="009477D5">
      <w:pPr>
        <w:spacing w:after="0"/>
      </w:pPr>
      <w:r>
        <w:t xml:space="preserve">303.797.5730 </w:t>
      </w:r>
    </w:p>
    <w:p w14:paraId="080E4BF1" w14:textId="35119702" w:rsidR="009477D5" w:rsidRDefault="00EE39D8" w:rsidP="009477D5">
      <w:hyperlink r:id="rId39" w:history="1">
        <w:r w:rsidRPr="005B3511">
          <w:rPr>
            <w:rStyle w:val="Hyperlink"/>
          </w:rPr>
          <w:t>disability.access</w:t>
        </w:r>
        <w:r w:rsidRPr="005B3511">
          <w:rPr>
            <w:rStyle w:val="Hyperlink"/>
          </w:rPr>
          <w:t>@arapahoe.edu</w:t>
        </w:r>
      </w:hyperlink>
    </w:p>
    <w:p w14:paraId="5A04F08C" w14:textId="77777777" w:rsidR="009477D5" w:rsidRDefault="009477D5" w:rsidP="00BA0877"/>
    <w:p w14:paraId="69C9700F" w14:textId="77777777" w:rsidR="00A0519D" w:rsidRDefault="00BA0877" w:rsidP="00A0519D">
      <w:pPr>
        <w:pStyle w:val="Heading4"/>
      </w:pPr>
      <w:r>
        <w:lastRenderedPageBreak/>
        <w:t xml:space="preserve">Financial Aid </w:t>
      </w:r>
    </w:p>
    <w:p w14:paraId="64A081A3" w14:textId="77777777" w:rsidR="00A0519D" w:rsidRDefault="00BA0877" w:rsidP="00A0519D">
      <w:pPr>
        <w:spacing w:after="0"/>
      </w:pPr>
      <w:r>
        <w:t xml:space="preserve">303.797.5661 </w:t>
      </w:r>
    </w:p>
    <w:p w14:paraId="4A6E0D57" w14:textId="2A0E916B" w:rsidR="00BA0877" w:rsidRDefault="003B6A02" w:rsidP="00BA0877">
      <w:hyperlink r:id="rId40" w:history="1">
        <w:r w:rsidR="00A0519D" w:rsidRPr="004F0F26">
          <w:rPr>
            <w:rStyle w:val="Hyperlink"/>
          </w:rPr>
          <w:t>finaid@arapahoe.edu</w:t>
        </w:r>
      </w:hyperlink>
    </w:p>
    <w:p w14:paraId="30CC4C07" w14:textId="77777777" w:rsidR="00A0519D" w:rsidRDefault="00BA0877" w:rsidP="00A0519D">
      <w:pPr>
        <w:pStyle w:val="Heading4"/>
      </w:pPr>
      <w:r>
        <w:t xml:space="preserve">Records and Enrollment Services </w:t>
      </w:r>
    </w:p>
    <w:p w14:paraId="12DE7D8B" w14:textId="77777777" w:rsidR="00A0519D" w:rsidRDefault="00BA0877" w:rsidP="00A0519D">
      <w:pPr>
        <w:spacing w:after="0"/>
      </w:pPr>
      <w:r>
        <w:t xml:space="preserve">303.797.5621 </w:t>
      </w:r>
    </w:p>
    <w:p w14:paraId="47160C41" w14:textId="5DA4C0C8" w:rsidR="00BA0877" w:rsidRDefault="003B6A02" w:rsidP="00BA0877">
      <w:hyperlink r:id="rId41" w:history="1">
        <w:r w:rsidR="00A0519D" w:rsidRPr="004F0F26">
          <w:rPr>
            <w:rStyle w:val="Hyperlink"/>
          </w:rPr>
          <w:t>records@arapahoe.edu</w:t>
        </w:r>
      </w:hyperlink>
    </w:p>
    <w:p w14:paraId="6457CD51" w14:textId="77777777" w:rsidR="00A0519D" w:rsidRDefault="00BA0877" w:rsidP="00A0519D">
      <w:pPr>
        <w:pStyle w:val="Heading4"/>
      </w:pPr>
      <w:r>
        <w:t xml:space="preserve">Testing Center </w:t>
      </w:r>
    </w:p>
    <w:p w14:paraId="3B462F3B" w14:textId="77777777" w:rsidR="00A0519D" w:rsidRDefault="00BA0877" w:rsidP="00A0519D">
      <w:pPr>
        <w:spacing w:after="0"/>
      </w:pPr>
      <w:r>
        <w:t>303.797.5993</w:t>
      </w:r>
      <w:r w:rsidR="00A0519D">
        <w:t xml:space="preserve"> </w:t>
      </w:r>
    </w:p>
    <w:p w14:paraId="3590F3BE" w14:textId="3CDB3968" w:rsidR="00BA0877" w:rsidRDefault="003B6A02" w:rsidP="00BA0877">
      <w:hyperlink r:id="rId42" w:history="1">
        <w:r w:rsidR="00A0519D" w:rsidRPr="004F0F26">
          <w:rPr>
            <w:rStyle w:val="Hyperlink"/>
          </w:rPr>
          <w:t>testingcenter@arapahoe.edu</w:t>
        </w:r>
      </w:hyperlink>
    </w:p>
    <w:p w14:paraId="413617F5" w14:textId="15F6D13A" w:rsidR="00301B52" w:rsidRDefault="00831175" w:rsidP="00831175">
      <w:pPr>
        <w:pStyle w:val="Heading3"/>
      </w:pPr>
      <w:r w:rsidRPr="00831175">
        <w:t>CONNECT WITH US</w:t>
      </w:r>
    </w:p>
    <w:p w14:paraId="7224A4D0" w14:textId="77777777" w:rsidR="0014731B" w:rsidRDefault="0014731B" w:rsidP="00831175">
      <w:r w:rsidRPr="0014731B">
        <w:t xml:space="preserve">Facebook.com/ArapahoeCC </w:t>
      </w:r>
    </w:p>
    <w:p w14:paraId="10F7ADF3" w14:textId="77777777" w:rsidR="0014731B" w:rsidRDefault="0014731B" w:rsidP="00831175">
      <w:r w:rsidRPr="0014731B">
        <w:t xml:space="preserve">Twitter.com/ArapahoeCC </w:t>
      </w:r>
    </w:p>
    <w:p w14:paraId="083CBEBF" w14:textId="77777777" w:rsidR="0014731B" w:rsidRDefault="0014731B" w:rsidP="00831175">
      <w:r w:rsidRPr="0014731B">
        <w:t xml:space="preserve">Pinterest.com/ArapahoeCC </w:t>
      </w:r>
    </w:p>
    <w:p w14:paraId="7AD54DDB" w14:textId="77777777" w:rsidR="0014731B" w:rsidRDefault="0014731B" w:rsidP="00831175">
      <w:r w:rsidRPr="0014731B">
        <w:t xml:space="preserve">YouTube.com/ArapahoeCC Instragram.com/Arapahoe_CC </w:t>
      </w:r>
    </w:p>
    <w:p w14:paraId="38C55751" w14:textId="59061560" w:rsidR="00831175" w:rsidRDefault="0014731B" w:rsidP="00831175">
      <w:r w:rsidRPr="0014731B">
        <w:t>LinkedIn.com/school/23835</w:t>
      </w:r>
    </w:p>
    <w:p w14:paraId="21222E65" w14:textId="77777777" w:rsidR="003E2DFA" w:rsidRPr="00FF2329" w:rsidRDefault="003E2DFA" w:rsidP="003E2DFA">
      <w:pPr>
        <w:spacing w:after="0"/>
        <w:rPr>
          <w:i/>
          <w:iCs/>
          <w:sz w:val="22"/>
        </w:rPr>
      </w:pPr>
      <w:r w:rsidRPr="00FF2329">
        <w:rPr>
          <w:i/>
          <w:iCs/>
          <w:sz w:val="22"/>
        </w:rPr>
        <w:t xml:space="preserve">Alternate format available. Please contact Admissions for  </w:t>
      </w:r>
    </w:p>
    <w:p w14:paraId="375AAE2F" w14:textId="77777777" w:rsidR="003E2DFA" w:rsidRPr="00FF2329" w:rsidRDefault="003E2DFA" w:rsidP="003E2DFA">
      <w:pPr>
        <w:spacing w:after="0"/>
        <w:rPr>
          <w:i/>
          <w:iCs/>
          <w:sz w:val="22"/>
        </w:rPr>
      </w:pPr>
      <w:r w:rsidRPr="00FF2329">
        <w:rPr>
          <w:i/>
          <w:iCs/>
          <w:sz w:val="22"/>
        </w:rPr>
        <w:t>accessibility requests.</w:t>
      </w:r>
    </w:p>
    <w:p w14:paraId="2CD92495" w14:textId="77777777" w:rsidR="003E2DFA" w:rsidRPr="00FF2329" w:rsidRDefault="003E2DFA" w:rsidP="003E2DFA">
      <w:pPr>
        <w:spacing w:after="0"/>
        <w:rPr>
          <w:sz w:val="22"/>
        </w:rPr>
      </w:pPr>
      <w:r w:rsidRPr="00FF2329">
        <w:rPr>
          <w:sz w:val="22"/>
        </w:rPr>
        <w:t xml:space="preserve">Institutional Accreditation </w:t>
      </w:r>
    </w:p>
    <w:p w14:paraId="23C3FC54" w14:textId="3A358B9A" w:rsidR="003E2DFA" w:rsidRPr="00FF2329" w:rsidRDefault="003E2DFA" w:rsidP="003E2DFA">
      <w:pPr>
        <w:rPr>
          <w:sz w:val="22"/>
        </w:rPr>
      </w:pPr>
      <w:r w:rsidRPr="00FF2329">
        <w:rPr>
          <w:sz w:val="22"/>
        </w:rPr>
        <w:t xml:space="preserve">Arapahoe Community College is accredited by the Higher Learning Commission. The Commission can be reached at 312.263.0456  or at </w:t>
      </w:r>
      <w:hyperlink r:id="rId43" w:history="1">
        <w:r w:rsidRPr="00FF2329">
          <w:rPr>
            <w:rStyle w:val="Hyperlink"/>
            <w:sz w:val="22"/>
          </w:rPr>
          <w:t>www.hlcommission.org</w:t>
        </w:r>
      </w:hyperlink>
      <w:r w:rsidRPr="00FF2329">
        <w:rPr>
          <w:sz w:val="22"/>
        </w:rPr>
        <w:t>.</w:t>
      </w:r>
    </w:p>
    <w:p w14:paraId="22BC3EEF" w14:textId="0D3ACC80" w:rsidR="009760AF" w:rsidRPr="00FF2329" w:rsidRDefault="009760AF" w:rsidP="003E2DFA">
      <w:pPr>
        <w:spacing w:after="0"/>
        <w:rPr>
          <w:sz w:val="22"/>
        </w:rPr>
      </w:pPr>
      <w:r w:rsidRPr="00FF2329">
        <w:rPr>
          <w:sz w:val="22"/>
        </w:rPr>
        <w:t xml:space="preserve">EOE </w:t>
      </w:r>
    </w:p>
    <w:p w14:paraId="63FF5611" w14:textId="78666BEC" w:rsidR="009760AF" w:rsidRPr="00FF2329" w:rsidRDefault="009760AF" w:rsidP="009760AF">
      <w:pPr>
        <w:rPr>
          <w:sz w:val="22"/>
        </w:rPr>
      </w:pPr>
      <w:r w:rsidRPr="00FF2329">
        <w:rPr>
          <w:sz w:val="22"/>
        </w:rPr>
        <w:t>Arapahoe Community College is an equal opportunity/affirmative action employer. The College operates under an Affirmative Action Plan, which ensures equal opportunity for all students, faculty and staff. Students, prospective students and employees will find our Accommodations and Non-Discrimination policies, plus other helpful information, at arapahoe.edu/legal.</w:t>
      </w:r>
    </w:p>
    <w:p w14:paraId="1703B7FB" w14:textId="69E07BEE" w:rsidR="00A0519D" w:rsidRPr="00FF2329" w:rsidRDefault="009760AF" w:rsidP="009760AF">
      <w:pPr>
        <w:rPr>
          <w:sz w:val="22"/>
        </w:rPr>
      </w:pPr>
      <w:r w:rsidRPr="00FF2329">
        <w:rPr>
          <w:sz w:val="22"/>
        </w:rPr>
        <w:t>Published 09/20</w:t>
      </w:r>
    </w:p>
    <w:sectPr w:rsidR="00A0519D" w:rsidRPr="00FF23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7308"/>
    <w:multiLevelType w:val="hybridMultilevel"/>
    <w:tmpl w:val="9C284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A7D09"/>
    <w:multiLevelType w:val="hybridMultilevel"/>
    <w:tmpl w:val="500EB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4295D"/>
    <w:multiLevelType w:val="hybridMultilevel"/>
    <w:tmpl w:val="43045136"/>
    <w:lvl w:ilvl="0" w:tplc="D0F263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11224"/>
    <w:multiLevelType w:val="hybridMultilevel"/>
    <w:tmpl w:val="5B0EAA7C"/>
    <w:lvl w:ilvl="0" w:tplc="D0F26338">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E42BC2"/>
    <w:multiLevelType w:val="hybridMultilevel"/>
    <w:tmpl w:val="D3865856"/>
    <w:lvl w:ilvl="0" w:tplc="D0F2633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50445"/>
    <w:multiLevelType w:val="hybridMultilevel"/>
    <w:tmpl w:val="99EEDD28"/>
    <w:lvl w:ilvl="0" w:tplc="D0F26338">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41498"/>
    <w:multiLevelType w:val="hybridMultilevel"/>
    <w:tmpl w:val="8076C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96A"/>
    <w:multiLevelType w:val="hybridMultilevel"/>
    <w:tmpl w:val="26DAF8FE"/>
    <w:lvl w:ilvl="0" w:tplc="D0F2633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D223D"/>
    <w:multiLevelType w:val="hybridMultilevel"/>
    <w:tmpl w:val="73E47B52"/>
    <w:lvl w:ilvl="0" w:tplc="86D06E7A">
      <w:numFmt w:val="bullet"/>
      <w:lvlText w:val="•"/>
      <w:lvlJc w:val="left"/>
      <w:pPr>
        <w:ind w:left="158" w:hanging="154"/>
      </w:pPr>
      <w:rPr>
        <w:rFonts w:ascii="Century Gothic" w:eastAsia="Century Gothic" w:hAnsi="Century Gothic" w:cs="Century Gothic" w:hint="default"/>
        <w:color w:val="FFFFFF"/>
        <w:w w:val="100"/>
        <w:sz w:val="17"/>
        <w:szCs w:val="17"/>
      </w:rPr>
    </w:lvl>
    <w:lvl w:ilvl="1" w:tplc="CB0070B0">
      <w:numFmt w:val="bullet"/>
      <w:lvlText w:val="•"/>
      <w:lvlJc w:val="left"/>
      <w:pPr>
        <w:ind w:left="906" w:hanging="154"/>
      </w:pPr>
      <w:rPr>
        <w:rFonts w:ascii="Century Gothic" w:eastAsia="Century Gothic" w:hAnsi="Century Gothic" w:cs="Century Gothic" w:hint="default"/>
        <w:color w:val="FFFFFF"/>
        <w:w w:val="100"/>
        <w:sz w:val="17"/>
        <w:szCs w:val="17"/>
      </w:rPr>
    </w:lvl>
    <w:lvl w:ilvl="2" w:tplc="9A9E4D94">
      <w:numFmt w:val="bullet"/>
      <w:lvlText w:val="•"/>
      <w:lvlJc w:val="left"/>
      <w:pPr>
        <w:ind w:left="795" w:hanging="154"/>
      </w:pPr>
      <w:rPr>
        <w:rFonts w:hint="default"/>
      </w:rPr>
    </w:lvl>
    <w:lvl w:ilvl="3" w:tplc="99303C6E">
      <w:numFmt w:val="bullet"/>
      <w:lvlText w:val="•"/>
      <w:lvlJc w:val="left"/>
      <w:pPr>
        <w:ind w:left="691" w:hanging="154"/>
      </w:pPr>
      <w:rPr>
        <w:rFonts w:hint="default"/>
      </w:rPr>
    </w:lvl>
    <w:lvl w:ilvl="4" w:tplc="CBFAE278">
      <w:numFmt w:val="bullet"/>
      <w:lvlText w:val="•"/>
      <w:lvlJc w:val="left"/>
      <w:pPr>
        <w:ind w:left="586" w:hanging="154"/>
      </w:pPr>
      <w:rPr>
        <w:rFonts w:hint="default"/>
      </w:rPr>
    </w:lvl>
    <w:lvl w:ilvl="5" w:tplc="C608B596">
      <w:numFmt w:val="bullet"/>
      <w:lvlText w:val="•"/>
      <w:lvlJc w:val="left"/>
      <w:pPr>
        <w:ind w:left="482" w:hanging="154"/>
      </w:pPr>
      <w:rPr>
        <w:rFonts w:hint="default"/>
      </w:rPr>
    </w:lvl>
    <w:lvl w:ilvl="6" w:tplc="B4B40306">
      <w:numFmt w:val="bullet"/>
      <w:lvlText w:val="•"/>
      <w:lvlJc w:val="left"/>
      <w:pPr>
        <w:ind w:left="377" w:hanging="154"/>
      </w:pPr>
      <w:rPr>
        <w:rFonts w:hint="default"/>
      </w:rPr>
    </w:lvl>
    <w:lvl w:ilvl="7" w:tplc="67605ACC">
      <w:numFmt w:val="bullet"/>
      <w:lvlText w:val="•"/>
      <w:lvlJc w:val="left"/>
      <w:pPr>
        <w:ind w:left="273" w:hanging="154"/>
      </w:pPr>
      <w:rPr>
        <w:rFonts w:hint="default"/>
      </w:rPr>
    </w:lvl>
    <w:lvl w:ilvl="8" w:tplc="E19EF48C">
      <w:numFmt w:val="bullet"/>
      <w:lvlText w:val="•"/>
      <w:lvlJc w:val="left"/>
      <w:pPr>
        <w:ind w:left="168" w:hanging="154"/>
      </w:pPr>
      <w:rPr>
        <w:rFonts w:hint="default"/>
      </w:rPr>
    </w:lvl>
  </w:abstractNum>
  <w:abstractNum w:abstractNumId="9" w15:restartNumberingAfterBreak="0">
    <w:nsid w:val="2112656F"/>
    <w:multiLevelType w:val="hybridMultilevel"/>
    <w:tmpl w:val="223A8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1736D"/>
    <w:multiLevelType w:val="hybridMultilevel"/>
    <w:tmpl w:val="FF980714"/>
    <w:lvl w:ilvl="0" w:tplc="D0F26338">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5F6CC3"/>
    <w:multiLevelType w:val="hybridMultilevel"/>
    <w:tmpl w:val="9F98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782C8C"/>
    <w:multiLevelType w:val="hybridMultilevel"/>
    <w:tmpl w:val="7A50F296"/>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3" w15:restartNumberingAfterBreak="0">
    <w:nsid w:val="443B5315"/>
    <w:multiLevelType w:val="hybridMultilevel"/>
    <w:tmpl w:val="2BEAF6C4"/>
    <w:lvl w:ilvl="0" w:tplc="D0F2633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417AF"/>
    <w:multiLevelType w:val="hybridMultilevel"/>
    <w:tmpl w:val="B2480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8B1BBE"/>
    <w:multiLevelType w:val="hybridMultilevel"/>
    <w:tmpl w:val="12AEF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D06CD0"/>
    <w:multiLevelType w:val="hybridMultilevel"/>
    <w:tmpl w:val="6F20B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E75F9"/>
    <w:multiLevelType w:val="hybridMultilevel"/>
    <w:tmpl w:val="86A03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7666A4"/>
    <w:multiLevelType w:val="hybridMultilevel"/>
    <w:tmpl w:val="D1206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4112A"/>
    <w:multiLevelType w:val="hybridMultilevel"/>
    <w:tmpl w:val="73B8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355132"/>
    <w:multiLevelType w:val="hybridMultilevel"/>
    <w:tmpl w:val="40E6092E"/>
    <w:lvl w:ilvl="0" w:tplc="D0F2633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00AE8"/>
    <w:multiLevelType w:val="hybridMultilevel"/>
    <w:tmpl w:val="29E47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507DEE"/>
    <w:multiLevelType w:val="hybridMultilevel"/>
    <w:tmpl w:val="F44235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12A4171"/>
    <w:multiLevelType w:val="hybridMultilevel"/>
    <w:tmpl w:val="869EFC32"/>
    <w:lvl w:ilvl="0" w:tplc="D0F2633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A10D3A"/>
    <w:multiLevelType w:val="hybridMultilevel"/>
    <w:tmpl w:val="29B20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E9401F"/>
    <w:multiLevelType w:val="hybridMultilevel"/>
    <w:tmpl w:val="37A29E34"/>
    <w:lvl w:ilvl="0" w:tplc="D0F2633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737DF6"/>
    <w:multiLevelType w:val="hybridMultilevel"/>
    <w:tmpl w:val="52B8F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60339D"/>
    <w:multiLevelType w:val="hybridMultilevel"/>
    <w:tmpl w:val="D0A85460"/>
    <w:lvl w:ilvl="0" w:tplc="D0F2633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517112"/>
    <w:multiLevelType w:val="hybridMultilevel"/>
    <w:tmpl w:val="07AEEFF2"/>
    <w:lvl w:ilvl="0" w:tplc="D0F2633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537B5F"/>
    <w:multiLevelType w:val="hybridMultilevel"/>
    <w:tmpl w:val="58E60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72F2904"/>
    <w:multiLevelType w:val="hybridMultilevel"/>
    <w:tmpl w:val="52309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11"/>
  </w:num>
  <w:num w:numId="4">
    <w:abstractNumId w:val="24"/>
  </w:num>
  <w:num w:numId="5">
    <w:abstractNumId w:val="6"/>
  </w:num>
  <w:num w:numId="6">
    <w:abstractNumId w:val="8"/>
  </w:num>
  <w:num w:numId="7">
    <w:abstractNumId w:val="12"/>
  </w:num>
  <w:num w:numId="8">
    <w:abstractNumId w:val="26"/>
  </w:num>
  <w:num w:numId="9">
    <w:abstractNumId w:val="18"/>
  </w:num>
  <w:num w:numId="10">
    <w:abstractNumId w:val="1"/>
  </w:num>
  <w:num w:numId="11">
    <w:abstractNumId w:val="19"/>
  </w:num>
  <w:num w:numId="12">
    <w:abstractNumId w:val="21"/>
  </w:num>
  <w:num w:numId="13">
    <w:abstractNumId w:val="0"/>
  </w:num>
  <w:num w:numId="14">
    <w:abstractNumId w:val="4"/>
  </w:num>
  <w:num w:numId="15">
    <w:abstractNumId w:val="2"/>
  </w:num>
  <w:num w:numId="16">
    <w:abstractNumId w:val="3"/>
  </w:num>
  <w:num w:numId="17">
    <w:abstractNumId w:val="27"/>
  </w:num>
  <w:num w:numId="18">
    <w:abstractNumId w:val="14"/>
  </w:num>
  <w:num w:numId="19">
    <w:abstractNumId w:val="10"/>
  </w:num>
  <w:num w:numId="20">
    <w:abstractNumId w:val="28"/>
  </w:num>
  <w:num w:numId="21">
    <w:abstractNumId w:val="20"/>
  </w:num>
  <w:num w:numId="22">
    <w:abstractNumId w:val="23"/>
  </w:num>
  <w:num w:numId="23">
    <w:abstractNumId w:val="7"/>
  </w:num>
  <w:num w:numId="24">
    <w:abstractNumId w:val="13"/>
  </w:num>
  <w:num w:numId="25">
    <w:abstractNumId w:val="25"/>
  </w:num>
  <w:num w:numId="26">
    <w:abstractNumId w:val="30"/>
  </w:num>
  <w:num w:numId="27">
    <w:abstractNumId w:val="5"/>
  </w:num>
  <w:num w:numId="28">
    <w:abstractNumId w:val="29"/>
  </w:num>
  <w:num w:numId="29">
    <w:abstractNumId w:val="22"/>
  </w:num>
  <w:num w:numId="30">
    <w:abstractNumId w:val="17"/>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DM1MTYwNjAzMbFQ0lEKTi0uzszPAykwqwUA9f72hywAAAA="/>
  </w:docVars>
  <w:rsids>
    <w:rsidRoot w:val="00744A64"/>
    <w:rsid w:val="0000323F"/>
    <w:rsid w:val="000067E6"/>
    <w:rsid w:val="00021773"/>
    <w:rsid w:val="000239EB"/>
    <w:rsid w:val="00025873"/>
    <w:rsid w:val="00044A03"/>
    <w:rsid w:val="00044D6D"/>
    <w:rsid w:val="00047DDC"/>
    <w:rsid w:val="00050CD4"/>
    <w:rsid w:val="00054169"/>
    <w:rsid w:val="000546F7"/>
    <w:rsid w:val="000552E9"/>
    <w:rsid w:val="00055D8B"/>
    <w:rsid w:val="00066073"/>
    <w:rsid w:val="00066421"/>
    <w:rsid w:val="00070002"/>
    <w:rsid w:val="00076548"/>
    <w:rsid w:val="000773DD"/>
    <w:rsid w:val="00085FB8"/>
    <w:rsid w:val="00096C2F"/>
    <w:rsid w:val="00097666"/>
    <w:rsid w:val="000A351C"/>
    <w:rsid w:val="000B2676"/>
    <w:rsid w:val="000C5FBD"/>
    <w:rsid w:val="000C7CB9"/>
    <w:rsid w:val="000E12D5"/>
    <w:rsid w:val="000E41C8"/>
    <w:rsid w:val="000E6CCC"/>
    <w:rsid w:val="000F2F36"/>
    <w:rsid w:val="000F645C"/>
    <w:rsid w:val="000F6EF6"/>
    <w:rsid w:val="00106ED2"/>
    <w:rsid w:val="001070F4"/>
    <w:rsid w:val="0011493A"/>
    <w:rsid w:val="00115AA8"/>
    <w:rsid w:val="00115F1E"/>
    <w:rsid w:val="00125C48"/>
    <w:rsid w:val="00126B7D"/>
    <w:rsid w:val="001353F8"/>
    <w:rsid w:val="00135E67"/>
    <w:rsid w:val="0014282D"/>
    <w:rsid w:val="00143593"/>
    <w:rsid w:val="00145C3E"/>
    <w:rsid w:val="0014731B"/>
    <w:rsid w:val="00162116"/>
    <w:rsid w:val="001653CA"/>
    <w:rsid w:val="00165964"/>
    <w:rsid w:val="00173607"/>
    <w:rsid w:val="0017549F"/>
    <w:rsid w:val="00177CAE"/>
    <w:rsid w:val="00182CA0"/>
    <w:rsid w:val="0018620A"/>
    <w:rsid w:val="00187DD0"/>
    <w:rsid w:val="00187F5B"/>
    <w:rsid w:val="00190E9C"/>
    <w:rsid w:val="00192AF5"/>
    <w:rsid w:val="00193083"/>
    <w:rsid w:val="001A5A3D"/>
    <w:rsid w:val="001A78CA"/>
    <w:rsid w:val="001B19A4"/>
    <w:rsid w:val="001B5521"/>
    <w:rsid w:val="001C1E32"/>
    <w:rsid w:val="001C3858"/>
    <w:rsid w:val="001D109D"/>
    <w:rsid w:val="001D128B"/>
    <w:rsid w:val="001D13D0"/>
    <w:rsid w:val="001D5096"/>
    <w:rsid w:val="001D5BA1"/>
    <w:rsid w:val="001E59C7"/>
    <w:rsid w:val="001F085B"/>
    <w:rsid w:val="001F0BA5"/>
    <w:rsid w:val="001F34D7"/>
    <w:rsid w:val="00200428"/>
    <w:rsid w:val="002102A9"/>
    <w:rsid w:val="002111B9"/>
    <w:rsid w:val="002118FB"/>
    <w:rsid w:val="00213EA3"/>
    <w:rsid w:val="00226CF0"/>
    <w:rsid w:val="00227478"/>
    <w:rsid w:val="00232A32"/>
    <w:rsid w:val="00232B89"/>
    <w:rsid w:val="00237277"/>
    <w:rsid w:val="0024563E"/>
    <w:rsid w:val="002462FB"/>
    <w:rsid w:val="0025170B"/>
    <w:rsid w:val="002552D1"/>
    <w:rsid w:val="00264A4D"/>
    <w:rsid w:val="00265765"/>
    <w:rsid w:val="00265944"/>
    <w:rsid w:val="0027582D"/>
    <w:rsid w:val="00280500"/>
    <w:rsid w:val="00286493"/>
    <w:rsid w:val="002924D9"/>
    <w:rsid w:val="00292E19"/>
    <w:rsid w:val="00292E93"/>
    <w:rsid w:val="002A092A"/>
    <w:rsid w:val="002A39C4"/>
    <w:rsid w:val="002A6780"/>
    <w:rsid w:val="002A79E8"/>
    <w:rsid w:val="002A7EF1"/>
    <w:rsid w:val="002B566D"/>
    <w:rsid w:val="002B7511"/>
    <w:rsid w:val="002C07C0"/>
    <w:rsid w:val="002C1622"/>
    <w:rsid w:val="002E0D3B"/>
    <w:rsid w:val="002F3067"/>
    <w:rsid w:val="002F4A8B"/>
    <w:rsid w:val="0030130A"/>
    <w:rsid w:val="00301B52"/>
    <w:rsid w:val="0030282A"/>
    <w:rsid w:val="0030587E"/>
    <w:rsid w:val="003204D5"/>
    <w:rsid w:val="00326E72"/>
    <w:rsid w:val="003406FE"/>
    <w:rsid w:val="003448A3"/>
    <w:rsid w:val="00344F54"/>
    <w:rsid w:val="0035105F"/>
    <w:rsid w:val="00365099"/>
    <w:rsid w:val="00365BE5"/>
    <w:rsid w:val="00365CCD"/>
    <w:rsid w:val="003736D2"/>
    <w:rsid w:val="003743D7"/>
    <w:rsid w:val="00375CF9"/>
    <w:rsid w:val="00390228"/>
    <w:rsid w:val="00391912"/>
    <w:rsid w:val="00393DDC"/>
    <w:rsid w:val="00395246"/>
    <w:rsid w:val="00395BBD"/>
    <w:rsid w:val="003A13D9"/>
    <w:rsid w:val="003B21FE"/>
    <w:rsid w:val="003B4DDC"/>
    <w:rsid w:val="003B6A02"/>
    <w:rsid w:val="003C3BE2"/>
    <w:rsid w:val="003C5056"/>
    <w:rsid w:val="003C78BD"/>
    <w:rsid w:val="003D26ED"/>
    <w:rsid w:val="003D5B02"/>
    <w:rsid w:val="003E08D0"/>
    <w:rsid w:val="003E26C6"/>
    <w:rsid w:val="003E2DFA"/>
    <w:rsid w:val="003E5BA7"/>
    <w:rsid w:val="003F5D47"/>
    <w:rsid w:val="00402CBC"/>
    <w:rsid w:val="00424422"/>
    <w:rsid w:val="0042556B"/>
    <w:rsid w:val="004349DF"/>
    <w:rsid w:val="00436B85"/>
    <w:rsid w:val="004460B8"/>
    <w:rsid w:val="004518BD"/>
    <w:rsid w:val="00457411"/>
    <w:rsid w:val="0046524C"/>
    <w:rsid w:val="00473B76"/>
    <w:rsid w:val="00474431"/>
    <w:rsid w:val="00476F0F"/>
    <w:rsid w:val="00477033"/>
    <w:rsid w:val="00480600"/>
    <w:rsid w:val="00484C7A"/>
    <w:rsid w:val="004875D9"/>
    <w:rsid w:val="0049141C"/>
    <w:rsid w:val="004A67C1"/>
    <w:rsid w:val="004B035B"/>
    <w:rsid w:val="004C28C0"/>
    <w:rsid w:val="004C48CE"/>
    <w:rsid w:val="004C5A61"/>
    <w:rsid w:val="004D1CD4"/>
    <w:rsid w:val="004E73BC"/>
    <w:rsid w:val="004F2D12"/>
    <w:rsid w:val="00502735"/>
    <w:rsid w:val="0050704B"/>
    <w:rsid w:val="00513A1F"/>
    <w:rsid w:val="00515130"/>
    <w:rsid w:val="0052112B"/>
    <w:rsid w:val="00521DE6"/>
    <w:rsid w:val="0052435B"/>
    <w:rsid w:val="00527DB0"/>
    <w:rsid w:val="0053046B"/>
    <w:rsid w:val="0055258B"/>
    <w:rsid w:val="00553B27"/>
    <w:rsid w:val="00555A68"/>
    <w:rsid w:val="00561B96"/>
    <w:rsid w:val="00563122"/>
    <w:rsid w:val="00565A22"/>
    <w:rsid w:val="00570E39"/>
    <w:rsid w:val="00573BCA"/>
    <w:rsid w:val="00582ABA"/>
    <w:rsid w:val="00584132"/>
    <w:rsid w:val="005A3A9B"/>
    <w:rsid w:val="005B3B9A"/>
    <w:rsid w:val="005B3D5B"/>
    <w:rsid w:val="005B6E03"/>
    <w:rsid w:val="005C196A"/>
    <w:rsid w:val="005C55CC"/>
    <w:rsid w:val="005C6343"/>
    <w:rsid w:val="005D18DE"/>
    <w:rsid w:val="005D5838"/>
    <w:rsid w:val="005E1764"/>
    <w:rsid w:val="005E4834"/>
    <w:rsid w:val="005E7A7E"/>
    <w:rsid w:val="005F6524"/>
    <w:rsid w:val="005F7A2F"/>
    <w:rsid w:val="006064AF"/>
    <w:rsid w:val="00610307"/>
    <w:rsid w:val="00614F36"/>
    <w:rsid w:val="00617FCA"/>
    <w:rsid w:val="00625070"/>
    <w:rsid w:val="00626E6C"/>
    <w:rsid w:val="00635E48"/>
    <w:rsid w:val="00637066"/>
    <w:rsid w:val="00665A68"/>
    <w:rsid w:val="006702F2"/>
    <w:rsid w:val="00673DA3"/>
    <w:rsid w:val="00674661"/>
    <w:rsid w:val="00677EB0"/>
    <w:rsid w:val="00681E15"/>
    <w:rsid w:val="006907D7"/>
    <w:rsid w:val="0069238D"/>
    <w:rsid w:val="006A2542"/>
    <w:rsid w:val="006A3CE3"/>
    <w:rsid w:val="006B5EEC"/>
    <w:rsid w:val="006B7391"/>
    <w:rsid w:val="006C170E"/>
    <w:rsid w:val="006C2844"/>
    <w:rsid w:val="006C29F1"/>
    <w:rsid w:val="006C2E7F"/>
    <w:rsid w:val="006C7451"/>
    <w:rsid w:val="006D1E6C"/>
    <w:rsid w:val="006D4B06"/>
    <w:rsid w:val="006D7B44"/>
    <w:rsid w:val="006E07ED"/>
    <w:rsid w:val="006E0F06"/>
    <w:rsid w:val="006E3071"/>
    <w:rsid w:val="006E33E9"/>
    <w:rsid w:val="00700633"/>
    <w:rsid w:val="00700FB8"/>
    <w:rsid w:val="00706622"/>
    <w:rsid w:val="00707E41"/>
    <w:rsid w:val="00711408"/>
    <w:rsid w:val="007134A8"/>
    <w:rsid w:val="00713DEC"/>
    <w:rsid w:val="007240F2"/>
    <w:rsid w:val="00724A8C"/>
    <w:rsid w:val="00726EDF"/>
    <w:rsid w:val="00732106"/>
    <w:rsid w:val="0073448A"/>
    <w:rsid w:val="00744A64"/>
    <w:rsid w:val="00746A3B"/>
    <w:rsid w:val="007505E7"/>
    <w:rsid w:val="007525A1"/>
    <w:rsid w:val="0075721B"/>
    <w:rsid w:val="007647BB"/>
    <w:rsid w:val="00775A62"/>
    <w:rsid w:val="007821BB"/>
    <w:rsid w:val="00782562"/>
    <w:rsid w:val="00792DD9"/>
    <w:rsid w:val="007A0AEB"/>
    <w:rsid w:val="007A12DE"/>
    <w:rsid w:val="007A17E4"/>
    <w:rsid w:val="007A32D9"/>
    <w:rsid w:val="007A6C01"/>
    <w:rsid w:val="007B0CB9"/>
    <w:rsid w:val="007B43D8"/>
    <w:rsid w:val="007C4099"/>
    <w:rsid w:val="007D1F5F"/>
    <w:rsid w:val="007D36B0"/>
    <w:rsid w:val="007D4539"/>
    <w:rsid w:val="007D5C02"/>
    <w:rsid w:val="007E2F9C"/>
    <w:rsid w:val="007F541C"/>
    <w:rsid w:val="007F5EE8"/>
    <w:rsid w:val="00802BE3"/>
    <w:rsid w:val="008057E0"/>
    <w:rsid w:val="00807394"/>
    <w:rsid w:val="00812F46"/>
    <w:rsid w:val="00824DAF"/>
    <w:rsid w:val="00826474"/>
    <w:rsid w:val="00831175"/>
    <w:rsid w:val="00841022"/>
    <w:rsid w:val="00845884"/>
    <w:rsid w:val="00845B31"/>
    <w:rsid w:val="008473A7"/>
    <w:rsid w:val="00850571"/>
    <w:rsid w:val="0085269E"/>
    <w:rsid w:val="008538B7"/>
    <w:rsid w:val="00861526"/>
    <w:rsid w:val="008618B8"/>
    <w:rsid w:val="00863D62"/>
    <w:rsid w:val="008644D0"/>
    <w:rsid w:val="0086777B"/>
    <w:rsid w:val="00867D5F"/>
    <w:rsid w:val="00873307"/>
    <w:rsid w:val="00876490"/>
    <w:rsid w:val="00884A5A"/>
    <w:rsid w:val="008902CB"/>
    <w:rsid w:val="008A0B80"/>
    <w:rsid w:val="008A3E91"/>
    <w:rsid w:val="008A52B1"/>
    <w:rsid w:val="008A633B"/>
    <w:rsid w:val="008B27FC"/>
    <w:rsid w:val="008B3212"/>
    <w:rsid w:val="008C7446"/>
    <w:rsid w:val="008E0F23"/>
    <w:rsid w:val="008E1859"/>
    <w:rsid w:val="008E3166"/>
    <w:rsid w:val="008F3023"/>
    <w:rsid w:val="009034DC"/>
    <w:rsid w:val="009067E1"/>
    <w:rsid w:val="00906F12"/>
    <w:rsid w:val="00913353"/>
    <w:rsid w:val="009309A9"/>
    <w:rsid w:val="00932CFB"/>
    <w:rsid w:val="00934905"/>
    <w:rsid w:val="009376F4"/>
    <w:rsid w:val="009408D5"/>
    <w:rsid w:val="00946CD0"/>
    <w:rsid w:val="00947443"/>
    <w:rsid w:val="009477D5"/>
    <w:rsid w:val="00972985"/>
    <w:rsid w:val="009760AF"/>
    <w:rsid w:val="00981ABB"/>
    <w:rsid w:val="0098729E"/>
    <w:rsid w:val="00987797"/>
    <w:rsid w:val="00992A5A"/>
    <w:rsid w:val="009A0BE1"/>
    <w:rsid w:val="009A7A70"/>
    <w:rsid w:val="009A7C6C"/>
    <w:rsid w:val="009B052F"/>
    <w:rsid w:val="009B1038"/>
    <w:rsid w:val="009B452D"/>
    <w:rsid w:val="009B55ED"/>
    <w:rsid w:val="009D01B7"/>
    <w:rsid w:val="009D1763"/>
    <w:rsid w:val="009D3ADB"/>
    <w:rsid w:val="009E29A5"/>
    <w:rsid w:val="009E7B2D"/>
    <w:rsid w:val="009F1A20"/>
    <w:rsid w:val="00A02E60"/>
    <w:rsid w:val="00A0519D"/>
    <w:rsid w:val="00A10A57"/>
    <w:rsid w:val="00A177A4"/>
    <w:rsid w:val="00A25957"/>
    <w:rsid w:val="00A32E1D"/>
    <w:rsid w:val="00A47F38"/>
    <w:rsid w:val="00A679E4"/>
    <w:rsid w:val="00A706B4"/>
    <w:rsid w:val="00A761E4"/>
    <w:rsid w:val="00A8089F"/>
    <w:rsid w:val="00A925C0"/>
    <w:rsid w:val="00A92A47"/>
    <w:rsid w:val="00AA1562"/>
    <w:rsid w:val="00AA5E5B"/>
    <w:rsid w:val="00AB0CF2"/>
    <w:rsid w:val="00AB7D36"/>
    <w:rsid w:val="00AC5274"/>
    <w:rsid w:val="00AC626C"/>
    <w:rsid w:val="00AD0F9C"/>
    <w:rsid w:val="00AD436C"/>
    <w:rsid w:val="00AD45C6"/>
    <w:rsid w:val="00AF09DD"/>
    <w:rsid w:val="00AF27A3"/>
    <w:rsid w:val="00AF434A"/>
    <w:rsid w:val="00AF7F68"/>
    <w:rsid w:val="00B019CD"/>
    <w:rsid w:val="00B0465B"/>
    <w:rsid w:val="00B1249F"/>
    <w:rsid w:val="00B13396"/>
    <w:rsid w:val="00B15573"/>
    <w:rsid w:val="00B345FA"/>
    <w:rsid w:val="00B363D3"/>
    <w:rsid w:val="00B54B00"/>
    <w:rsid w:val="00B5540C"/>
    <w:rsid w:val="00B62020"/>
    <w:rsid w:val="00B6705F"/>
    <w:rsid w:val="00B6744F"/>
    <w:rsid w:val="00B740F8"/>
    <w:rsid w:val="00B82CAC"/>
    <w:rsid w:val="00B978C9"/>
    <w:rsid w:val="00BA0877"/>
    <w:rsid w:val="00BA14FB"/>
    <w:rsid w:val="00BA18D6"/>
    <w:rsid w:val="00BA5F96"/>
    <w:rsid w:val="00BB39A8"/>
    <w:rsid w:val="00BB3ED2"/>
    <w:rsid w:val="00BB7746"/>
    <w:rsid w:val="00BC42E4"/>
    <w:rsid w:val="00BC4523"/>
    <w:rsid w:val="00BD7656"/>
    <w:rsid w:val="00BE52BB"/>
    <w:rsid w:val="00BF0D23"/>
    <w:rsid w:val="00BF40DB"/>
    <w:rsid w:val="00C06CA7"/>
    <w:rsid w:val="00C117E4"/>
    <w:rsid w:val="00C34382"/>
    <w:rsid w:val="00C345B8"/>
    <w:rsid w:val="00C45A30"/>
    <w:rsid w:val="00C477B9"/>
    <w:rsid w:val="00C509E5"/>
    <w:rsid w:val="00C50D30"/>
    <w:rsid w:val="00C51730"/>
    <w:rsid w:val="00C51854"/>
    <w:rsid w:val="00C51DBE"/>
    <w:rsid w:val="00C54F1F"/>
    <w:rsid w:val="00C714C9"/>
    <w:rsid w:val="00C74C31"/>
    <w:rsid w:val="00C76426"/>
    <w:rsid w:val="00C773E0"/>
    <w:rsid w:val="00C81A6F"/>
    <w:rsid w:val="00C862FB"/>
    <w:rsid w:val="00C86874"/>
    <w:rsid w:val="00C90956"/>
    <w:rsid w:val="00C94FFD"/>
    <w:rsid w:val="00C977E6"/>
    <w:rsid w:val="00CA5A7F"/>
    <w:rsid w:val="00CB5E3E"/>
    <w:rsid w:val="00CC35EC"/>
    <w:rsid w:val="00CC56FC"/>
    <w:rsid w:val="00CC788D"/>
    <w:rsid w:val="00CD277B"/>
    <w:rsid w:val="00CD291E"/>
    <w:rsid w:val="00CF4A56"/>
    <w:rsid w:val="00CF5977"/>
    <w:rsid w:val="00CF6AE8"/>
    <w:rsid w:val="00D032BF"/>
    <w:rsid w:val="00D07446"/>
    <w:rsid w:val="00D17B2F"/>
    <w:rsid w:val="00D17E45"/>
    <w:rsid w:val="00D3306A"/>
    <w:rsid w:val="00D34F9B"/>
    <w:rsid w:val="00D35F10"/>
    <w:rsid w:val="00D43646"/>
    <w:rsid w:val="00D43735"/>
    <w:rsid w:val="00D44A1F"/>
    <w:rsid w:val="00D4730F"/>
    <w:rsid w:val="00D51A48"/>
    <w:rsid w:val="00D547BE"/>
    <w:rsid w:val="00D61692"/>
    <w:rsid w:val="00D668D7"/>
    <w:rsid w:val="00D67283"/>
    <w:rsid w:val="00D7557C"/>
    <w:rsid w:val="00D82D57"/>
    <w:rsid w:val="00D85F02"/>
    <w:rsid w:val="00D865C6"/>
    <w:rsid w:val="00D9357F"/>
    <w:rsid w:val="00DA28A1"/>
    <w:rsid w:val="00DA43C7"/>
    <w:rsid w:val="00DA5CDC"/>
    <w:rsid w:val="00DA740A"/>
    <w:rsid w:val="00DB200F"/>
    <w:rsid w:val="00DB4BCB"/>
    <w:rsid w:val="00DC0E4B"/>
    <w:rsid w:val="00DC10C5"/>
    <w:rsid w:val="00DC15EE"/>
    <w:rsid w:val="00DC7196"/>
    <w:rsid w:val="00DC739E"/>
    <w:rsid w:val="00DD669E"/>
    <w:rsid w:val="00DE269D"/>
    <w:rsid w:val="00DE3C10"/>
    <w:rsid w:val="00DE7467"/>
    <w:rsid w:val="00E059F7"/>
    <w:rsid w:val="00E14896"/>
    <w:rsid w:val="00E309AC"/>
    <w:rsid w:val="00E355C9"/>
    <w:rsid w:val="00E37F5F"/>
    <w:rsid w:val="00E40E11"/>
    <w:rsid w:val="00E43AD4"/>
    <w:rsid w:val="00E5044E"/>
    <w:rsid w:val="00E535F5"/>
    <w:rsid w:val="00E6081E"/>
    <w:rsid w:val="00E70DF3"/>
    <w:rsid w:val="00E753B2"/>
    <w:rsid w:val="00E761E7"/>
    <w:rsid w:val="00E85A31"/>
    <w:rsid w:val="00E87443"/>
    <w:rsid w:val="00EB0D5A"/>
    <w:rsid w:val="00ED466E"/>
    <w:rsid w:val="00ED7B83"/>
    <w:rsid w:val="00ED7BE0"/>
    <w:rsid w:val="00EE17AE"/>
    <w:rsid w:val="00EE39D8"/>
    <w:rsid w:val="00EF211D"/>
    <w:rsid w:val="00EF4F6F"/>
    <w:rsid w:val="00EF7CD3"/>
    <w:rsid w:val="00F06618"/>
    <w:rsid w:val="00F112BF"/>
    <w:rsid w:val="00F13C26"/>
    <w:rsid w:val="00F1533C"/>
    <w:rsid w:val="00F15ACD"/>
    <w:rsid w:val="00F20D42"/>
    <w:rsid w:val="00F23477"/>
    <w:rsid w:val="00F24006"/>
    <w:rsid w:val="00F318BE"/>
    <w:rsid w:val="00F3440E"/>
    <w:rsid w:val="00F40B9A"/>
    <w:rsid w:val="00F470E5"/>
    <w:rsid w:val="00F50C08"/>
    <w:rsid w:val="00F50E8A"/>
    <w:rsid w:val="00F515D0"/>
    <w:rsid w:val="00F53063"/>
    <w:rsid w:val="00F611E9"/>
    <w:rsid w:val="00F6121B"/>
    <w:rsid w:val="00F61D06"/>
    <w:rsid w:val="00F62ABA"/>
    <w:rsid w:val="00F743D7"/>
    <w:rsid w:val="00F85203"/>
    <w:rsid w:val="00F86D3A"/>
    <w:rsid w:val="00F874F8"/>
    <w:rsid w:val="00F924B2"/>
    <w:rsid w:val="00F931C5"/>
    <w:rsid w:val="00F94745"/>
    <w:rsid w:val="00FA0092"/>
    <w:rsid w:val="00FA1191"/>
    <w:rsid w:val="00FA53DA"/>
    <w:rsid w:val="00FA608D"/>
    <w:rsid w:val="00FB2750"/>
    <w:rsid w:val="00FB2DB9"/>
    <w:rsid w:val="00FB341D"/>
    <w:rsid w:val="00FB42FB"/>
    <w:rsid w:val="00FB4868"/>
    <w:rsid w:val="00FB6E6B"/>
    <w:rsid w:val="00FD1A76"/>
    <w:rsid w:val="00FD5E70"/>
    <w:rsid w:val="00FE1218"/>
    <w:rsid w:val="00FF2329"/>
    <w:rsid w:val="00FF2D14"/>
    <w:rsid w:val="00FF3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B3345"/>
  <w15:chartTrackingRefBased/>
  <w15:docId w15:val="{E5D94E07-453A-4793-A7FE-1F4BCDEA4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3D0"/>
    <w:rPr>
      <w:rFonts w:ascii="Arial" w:hAnsi="Arial"/>
      <w:sz w:val="24"/>
    </w:rPr>
  </w:style>
  <w:style w:type="paragraph" w:styleId="Heading1">
    <w:name w:val="heading 1"/>
    <w:basedOn w:val="Normal"/>
    <w:next w:val="Normal"/>
    <w:link w:val="Heading1Char"/>
    <w:uiPriority w:val="9"/>
    <w:qFormat/>
    <w:rsid w:val="005D18DE"/>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5D18DE"/>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D18DE"/>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F2D14"/>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4A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4A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8DE"/>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5D18DE"/>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5D18DE"/>
    <w:rPr>
      <w:rFonts w:ascii="Arial" w:eastAsiaTheme="majorEastAsia" w:hAnsi="Arial" w:cstheme="majorBidi"/>
      <w:b/>
      <w:sz w:val="24"/>
      <w:szCs w:val="24"/>
    </w:rPr>
  </w:style>
  <w:style w:type="character" w:customStyle="1" w:styleId="Heading4Char">
    <w:name w:val="Heading 4 Char"/>
    <w:basedOn w:val="DefaultParagraphFont"/>
    <w:link w:val="Heading4"/>
    <w:uiPriority w:val="9"/>
    <w:rsid w:val="00FF2D14"/>
    <w:rPr>
      <w:rFonts w:ascii="Arial" w:eastAsiaTheme="majorEastAsia" w:hAnsi="Arial" w:cstheme="majorBidi"/>
      <w:i/>
      <w:iCs/>
      <w:sz w:val="24"/>
    </w:rPr>
  </w:style>
  <w:style w:type="paragraph" w:styleId="ListParagraph">
    <w:name w:val="List Paragraph"/>
    <w:basedOn w:val="Normal"/>
    <w:uiPriority w:val="34"/>
    <w:qFormat/>
    <w:rsid w:val="003C78BD"/>
    <w:pPr>
      <w:ind w:left="720"/>
      <w:contextualSpacing/>
    </w:pPr>
  </w:style>
  <w:style w:type="paragraph" w:customStyle="1" w:styleId="TableParagraph">
    <w:name w:val="Table Paragraph"/>
    <w:basedOn w:val="Normal"/>
    <w:uiPriority w:val="1"/>
    <w:qFormat/>
    <w:rsid w:val="00625070"/>
    <w:pPr>
      <w:widowControl w:val="0"/>
      <w:autoSpaceDE w:val="0"/>
      <w:autoSpaceDN w:val="0"/>
      <w:spacing w:after="0" w:line="240" w:lineRule="auto"/>
    </w:pPr>
    <w:rPr>
      <w:rFonts w:ascii="Century Gothic" w:eastAsia="Century Gothic" w:hAnsi="Century Gothic" w:cs="Century Gothic"/>
      <w:sz w:val="22"/>
    </w:rPr>
  </w:style>
  <w:style w:type="table" w:styleId="TableGrid">
    <w:name w:val="Table Grid"/>
    <w:basedOn w:val="TableNormal"/>
    <w:uiPriority w:val="39"/>
    <w:rsid w:val="00F23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3D5B"/>
    <w:rPr>
      <w:color w:val="0563C1" w:themeColor="hyperlink"/>
      <w:u w:val="single"/>
    </w:rPr>
  </w:style>
  <w:style w:type="character" w:styleId="UnresolvedMention">
    <w:name w:val="Unresolved Mention"/>
    <w:basedOn w:val="DefaultParagraphFont"/>
    <w:uiPriority w:val="99"/>
    <w:semiHidden/>
    <w:unhideWhenUsed/>
    <w:rsid w:val="005B3D5B"/>
    <w:rPr>
      <w:color w:val="605E5C"/>
      <w:shd w:val="clear" w:color="auto" w:fill="E1DFDD"/>
    </w:rPr>
  </w:style>
  <w:style w:type="character" w:styleId="FollowedHyperlink">
    <w:name w:val="FollowedHyperlink"/>
    <w:basedOn w:val="DefaultParagraphFont"/>
    <w:uiPriority w:val="99"/>
    <w:semiHidden/>
    <w:unhideWhenUsed/>
    <w:rsid w:val="00C764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rapahoe.edu/admissions/paying-college/scholarships" TargetMode="External"/><Relationship Id="rId18" Type="http://schemas.openxmlformats.org/officeDocument/2006/relationships/hyperlink" Target="http://www.bls.gov" TargetMode="External"/><Relationship Id="rId26" Type="http://schemas.openxmlformats.org/officeDocument/2006/relationships/hyperlink" Target="https://bannercas.cccs.edu/cas/login?service=https%3A%2F%2Fmyportal.cccs.edu%2Fhtml%2Fjsp%2FCCCS%2FvpdiChange.jsp%3Fvpdi%3DACC" TargetMode="External"/><Relationship Id="rId39" Type="http://schemas.openxmlformats.org/officeDocument/2006/relationships/hyperlink" Target="mailto:disability.access@arapahoe.edu" TargetMode="External"/><Relationship Id="rId21" Type="http://schemas.openxmlformats.org/officeDocument/2006/relationships/hyperlink" Target="https://www.glassdoor.com/Job/colorado-jobs-SRCH_IL.0,8_IS2519.htm" TargetMode="External"/><Relationship Id="rId34" Type="http://schemas.openxmlformats.org/officeDocument/2006/relationships/hyperlink" Target="https://www.arapahoe.edu/about-acc/locations/parker" TargetMode="External"/><Relationship Id="rId42" Type="http://schemas.openxmlformats.org/officeDocument/2006/relationships/hyperlink" Target="mailto:testingcenter@arapahoe.ed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ndeed.com/l-Colorado-jobs.html" TargetMode="External"/><Relationship Id="rId29" Type="http://schemas.openxmlformats.org/officeDocument/2006/relationships/hyperlink" Target="https://bannercas.cccs.edu/cas/login?service=https%3A%2F%2Fmyportal.cccs.edu%2Fhtml%2Fjsp%2FCCCS%2FvpdiChange.jsp%3Fvpdi%3DAC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tudentaid.gov/h/apply-for-aid/fafsa" TargetMode="External"/><Relationship Id="rId24" Type="http://schemas.openxmlformats.org/officeDocument/2006/relationships/hyperlink" Target="http://www.bls.gov" TargetMode="External"/><Relationship Id="rId32" Type="http://schemas.openxmlformats.org/officeDocument/2006/relationships/hyperlink" Target="file:///C:\Users\S02107481\AppData\Local\Microsoft\Windows\INetCache\Content.Outlook\1041PY5P\arapahoe.edu\admissions" TargetMode="External"/><Relationship Id="rId37" Type="http://schemas.openxmlformats.org/officeDocument/2006/relationships/hyperlink" Target="mailto:admissions@arapahoe.edu" TargetMode="External"/><Relationship Id="rId40" Type="http://schemas.openxmlformats.org/officeDocument/2006/relationships/hyperlink" Target="mailto:finaid@arapahoe.edu"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bls.gov" TargetMode="External"/><Relationship Id="rId23" Type="http://schemas.openxmlformats.org/officeDocument/2006/relationships/hyperlink" Target="http://www.bls.gov" TargetMode="External"/><Relationship Id="rId28" Type="http://schemas.openxmlformats.org/officeDocument/2006/relationships/hyperlink" Target="mailto:admissions@arapahoe.edu" TargetMode="External"/><Relationship Id="rId36" Type="http://schemas.openxmlformats.org/officeDocument/2006/relationships/hyperlink" Target="mailto:advising@arapahoe.edu" TargetMode="External"/><Relationship Id="rId10" Type="http://schemas.openxmlformats.org/officeDocument/2006/relationships/hyperlink" Target="http://collegeincolorado.org/" TargetMode="External"/><Relationship Id="rId19" Type="http://schemas.openxmlformats.org/officeDocument/2006/relationships/hyperlink" Target="https://www.recruiter.com/" TargetMode="External"/><Relationship Id="rId31" Type="http://schemas.openxmlformats.org/officeDocument/2006/relationships/hyperlink" Target="https://bannercas.cccs.edu/cas/login?service=https%3A%2F%2Fmyportal.cccs.edu%2Fhtml%2Fjsp%2FCCCS%2FvpdiChange.jsp%3Fvpdi%3DACC"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arapahoe.edu/admissions/paying-college/tuition-fees" TargetMode="External"/><Relationship Id="rId14" Type="http://schemas.openxmlformats.org/officeDocument/2006/relationships/hyperlink" Target="https://www.arapahoe.edu/pathways" TargetMode="External"/><Relationship Id="rId22" Type="http://schemas.openxmlformats.org/officeDocument/2006/relationships/hyperlink" Target="http://www.bls.gov" TargetMode="External"/><Relationship Id="rId27" Type="http://schemas.openxmlformats.org/officeDocument/2006/relationships/hyperlink" Target="https://www.arapahoe.edu/admissions/student-orientation" TargetMode="External"/><Relationship Id="rId30" Type="http://schemas.openxmlformats.org/officeDocument/2006/relationships/hyperlink" Target="https://bannercas.cccs.edu/cas/login?service=https%3A%2F%2Fmyportal.cccs.edu%2Fhtml%2Fjsp%2FCCCS%2FvpdiChange.jsp%3Fvpdi%3DACC" TargetMode="External"/><Relationship Id="rId35" Type="http://schemas.openxmlformats.org/officeDocument/2006/relationships/hyperlink" Target="https://www.arapahoe.edu/about-acc/locations/castle-rock" TargetMode="External"/><Relationship Id="rId43" Type="http://schemas.openxmlformats.org/officeDocument/2006/relationships/hyperlink" Target="http://www.hlcommission.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arapahoe.edu/admissions/paying-college" TargetMode="External"/><Relationship Id="rId17" Type="http://schemas.openxmlformats.org/officeDocument/2006/relationships/hyperlink" Target="http://www.bls.gov" TargetMode="External"/><Relationship Id="rId25" Type="http://schemas.openxmlformats.org/officeDocument/2006/relationships/hyperlink" Target="https://arapahoe.elluciancrmrecruit.com/admissions/pages/welcome.aspx" TargetMode="External"/><Relationship Id="rId33" Type="http://schemas.openxmlformats.org/officeDocument/2006/relationships/hyperlink" Target="https://www.arapahoe.edu/about-acc/locations/littleton" TargetMode="External"/><Relationship Id="rId38" Type="http://schemas.openxmlformats.org/officeDocument/2006/relationships/hyperlink" Target="mailto:careers@arapahoe.edu" TargetMode="External"/><Relationship Id="rId20" Type="http://schemas.openxmlformats.org/officeDocument/2006/relationships/hyperlink" Target="http://www.bls.gov" TargetMode="External"/><Relationship Id="rId41" Type="http://schemas.openxmlformats.org/officeDocument/2006/relationships/hyperlink" Target="mailto:records@arapaho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445798DB4F2094E99D5A2D6729CD316" ma:contentTypeVersion="12" ma:contentTypeDescription="Create a new document." ma:contentTypeScope="" ma:versionID="f1388791c4c74259ff6d657267b2381d">
  <xsd:schema xmlns:xsd="http://www.w3.org/2001/XMLSchema" xmlns:xs="http://www.w3.org/2001/XMLSchema" xmlns:p="http://schemas.microsoft.com/office/2006/metadata/properties" xmlns:ns2="395bfacc-f747-420a-a99b-e4c41d24e969" xmlns:ns3="8ad213f8-767c-4026-80e6-03d7ff4083cf" targetNamespace="http://schemas.microsoft.com/office/2006/metadata/properties" ma:root="true" ma:fieldsID="7b4a017d54d9b18cea8edc88b1dff92e" ns2:_="" ns3:_="">
    <xsd:import namespace="395bfacc-f747-420a-a99b-e4c41d24e969"/>
    <xsd:import namespace="8ad213f8-767c-4026-80e6-03d7ff4083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5bfacc-f747-420a-a99b-e4c41d24e9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d213f8-767c-4026-80e6-03d7ff4083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9C08D9-A723-489D-8FEF-7E08113BD0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FD44A3-F778-4BBC-AC2E-7EBDFAA2B1A9}">
  <ds:schemaRefs>
    <ds:schemaRef ds:uri="http://schemas.microsoft.com/sharepoint/v3/contenttype/forms"/>
  </ds:schemaRefs>
</ds:datastoreItem>
</file>

<file path=customXml/itemProps3.xml><?xml version="1.0" encoding="utf-8"?>
<ds:datastoreItem xmlns:ds="http://schemas.openxmlformats.org/officeDocument/2006/customXml" ds:itemID="{D2C6B35B-D2F8-4FF4-B03C-6884FB50801C}">
  <ds:schemaRefs>
    <ds:schemaRef ds:uri="http://schemas.openxmlformats.org/officeDocument/2006/bibliography"/>
  </ds:schemaRefs>
</ds:datastoreItem>
</file>

<file path=customXml/itemProps4.xml><?xml version="1.0" encoding="utf-8"?>
<ds:datastoreItem xmlns:ds="http://schemas.openxmlformats.org/officeDocument/2006/customXml" ds:itemID="{2B547245-E032-4DAF-AF90-B5F22D2FE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5bfacc-f747-420a-a99b-e4c41d24e969"/>
    <ds:schemaRef ds:uri="8ad213f8-767c-4026-80e6-03d7ff408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17</Pages>
  <Words>3918</Words>
  <Characters>2233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CC_Viewbook_Large Version_FINAL ALL_Accessible</vt:lpstr>
    </vt:vector>
  </TitlesOfParts>
  <Company/>
  <LinksUpToDate>false</LinksUpToDate>
  <CharactersWithSpaces>2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_Viewbook_Large Version_FINAL ALL_2020 Accessible</dc:title>
  <dc:subject/>
  <dc:creator>Cara Idol</dc:creator>
  <cp:keywords/>
  <dc:description/>
  <cp:lastModifiedBy>Cara Idol</cp:lastModifiedBy>
  <cp:revision>192</cp:revision>
  <dcterms:created xsi:type="dcterms:W3CDTF">2020-11-03T21:06:00Z</dcterms:created>
  <dcterms:modified xsi:type="dcterms:W3CDTF">2020-11-12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5798DB4F2094E99D5A2D6729CD316</vt:lpwstr>
  </property>
</Properties>
</file>